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4870C" w14:textId="55BEA776" w:rsidR="007C6046" w:rsidRDefault="007C6046" w:rsidP="007C6046">
      <w:pPr>
        <w:tabs>
          <w:tab w:val="left" w:pos="5103"/>
        </w:tabs>
        <w:spacing w:after="199" w:line="250" w:lineRule="auto"/>
        <w:ind w:left="-851" w:hanging="10"/>
        <w:jc w:val="center"/>
        <w:rPr>
          <w:rFonts w:ascii="Times New Roman" w:eastAsia="Times New Roman" w:hAnsi="Times New Roman" w:cs="Times New Roman"/>
          <w:b/>
          <w:color w:val="000000"/>
          <w:sz w:val="28"/>
          <w:lang w:val="en-IN" w:eastAsia="en-IN"/>
        </w:rPr>
      </w:pPr>
      <w:r w:rsidRPr="007C6046">
        <w:rPr>
          <w:rFonts w:ascii="Times New Roman" w:eastAsia="Times New Roman" w:hAnsi="Times New Roman" w:cs="Times New Roman"/>
          <w:b/>
          <w:color w:val="000000"/>
          <w:sz w:val="28"/>
          <w:lang w:val="en-IN" w:eastAsia="en-IN"/>
        </w:rPr>
        <w:t>Genetic Divergence and Population Structure in Sprouting Broccoli (</w:t>
      </w:r>
      <w:r w:rsidRPr="007C6046">
        <w:rPr>
          <w:rFonts w:ascii="Times New Roman" w:eastAsia="Times New Roman" w:hAnsi="Times New Roman" w:cs="Times New Roman"/>
          <w:b/>
          <w:i/>
          <w:iCs/>
          <w:color w:val="000000"/>
          <w:sz w:val="28"/>
          <w:lang w:val="en-IN" w:eastAsia="en-IN"/>
        </w:rPr>
        <w:t>Brassica oleracea</w:t>
      </w:r>
      <w:r w:rsidRPr="007C6046">
        <w:rPr>
          <w:rFonts w:ascii="Times New Roman" w:eastAsia="Times New Roman" w:hAnsi="Times New Roman" w:cs="Times New Roman"/>
          <w:b/>
          <w:color w:val="000000"/>
          <w:sz w:val="28"/>
          <w:lang w:val="en-IN" w:eastAsia="en-IN"/>
        </w:rPr>
        <w:t xml:space="preserve"> var. </w:t>
      </w:r>
      <w:proofErr w:type="spellStart"/>
      <w:r w:rsidRPr="007C6046">
        <w:rPr>
          <w:rFonts w:ascii="Times New Roman" w:eastAsia="Times New Roman" w:hAnsi="Times New Roman" w:cs="Times New Roman"/>
          <w:b/>
          <w:i/>
          <w:iCs/>
          <w:color w:val="000000"/>
          <w:sz w:val="28"/>
          <w:lang w:val="en-IN" w:eastAsia="en-IN"/>
        </w:rPr>
        <w:t>italica</w:t>
      </w:r>
      <w:proofErr w:type="spellEnd"/>
      <w:r w:rsidRPr="007C6046">
        <w:rPr>
          <w:rFonts w:ascii="Times New Roman" w:eastAsia="Times New Roman" w:hAnsi="Times New Roman" w:cs="Times New Roman"/>
          <w:b/>
          <w:color w:val="000000"/>
          <w:sz w:val="28"/>
          <w:lang w:val="en-IN" w:eastAsia="en-IN"/>
        </w:rPr>
        <w:t xml:space="preserve"> </w:t>
      </w:r>
      <w:proofErr w:type="spellStart"/>
      <w:r w:rsidRPr="007C6046">
        <w:rPr>
          <w:rFonts w:ascii="Times New Roman" w:eastAsia="Times New Roman" w:hAnsi="Times New Roman" w:cs="Times New Roman"/>
          <w:b/>
          <w:color w:val="000000"/>
          <w:sz w:val="28"/>
          <w:lang w:val="en-IN" w:eastAsia="en-IN"/>
        </w:rPr>
        <w:t>Plenck</w:t>
      </w:r>
      <w:proofErr w:type="spellEnd"/>
      <w:r w:rsidRPr="007C6046">
        <w:rPr>
          <w:rFonts w:ascii="Times New Roman" w:eastAsia="Times New Roman" w:hAnsi="Times New Roman" w:cs="Times New Roman"/>
          <w:b/>
          <w:color w:val="000000"/>
          <w:sz w:val="28"/>
          <w:lang w:val="en-IN" w:eastAsia="en-IN"/>
        </w:rPr>
        <w:t>) Revealed Through Cluster and Principal Component Analyses</w:t>
      </w:r>
    </w:p>
    <w:p w14:paraId="1A8965AA" w14:textId="77777777" w:rsidR="0028592E" w:rsidRPr="007C6046" w:rsidRDefault="0028592E" w:rsidP="007C6046">
      <w:pPr>
        <w:tabs>
          <w:tab w:val="left" w:pos="5103"/>
        </w:tabs>
        <w:spacing w:after="199" w:line="250" w:lineRule="auto"/>
        <w:ind w:left="-851" w:hanging="10"/>
        <w:jc w:val="center"/>
        <w:rPr>
          <w:rFonts w:ascii="Times New Roman" w:eastAsia="Times New Roman" w:hAnsi="Times New Roman" w:cs="Times New Roman"/>
          <w:b/>
          <w:color w:val="000000"/>
          <w:sz w:val="28"/>
          <w:lang w:val="en-IN" w:eastAsia="en-IN"/>
        </w:rPr>
      </w:pPr>
    </w:p>
    <w:p w14:paraId="074316E5" w14:textId="77777777" w:rsidR="007C6046" w:rsidRPr="007C6046" w:rsidRDefault="007C6046" w:rsidP="007C6046">
      <w:pPr>
        <w:spacing w:after="268" w:line="250" w:lineRule="auto"/>
        <w:ind w:left="10" w:hanging="10"/>
        <w:jc w:val="center"/>
        <w:rPr>
          <w:rFonts w:ascii="Times New Roman" w:eastAsia="Times New Roman" w:hAnsi="Times New Roman" w:cs="Times New Roman"/>
          <w:i/>
          <w:color w:val="000000"/>
          <w:sz w:val="20"/>
          <w:lang w:val="en-IN" w:eastAsia="en-IN"/>
        </w:rPr>
      </w:pPr>
    </w:p>
    <w:p w14:paraId="33D1FFAC" w14:textId="77777777" w:rsidR="007C6046" w:rsidRPr="007C6046" w:rsidRDefault="007C6046" w:rsidP="007C6046">
      <w:pPr>
        <w:spacing w:after="175"/>
        <w:ind w:right="1"/>
        <w:jc w:val="center"/>
        <w:rPr>
          <w:rFonts w:ascii="Times New Roman" w:eastAsia="Times New Roman" w:hAnsi="Times New Roman" w:cs="Times New Roman"/>
          <w:b/>
          <w:color w:val="000000"/>
          <w:lang w:val="en-IN" w:eastAsia="en-IN"/>
        </w:rPr>
      </w:pPr>
      <w:r w:rsidRPr="007C6046">
        <w:rPr>
          <w:rFonts w:ascii="Times New Roman" w:eastAsia="Times New Roman" w:hAnsi="Times New Roman" w:cs="Times New Roman"/>
          <w:b/>
          <w:color w:val="000000"/>
          <w:lang w:val="en-IN" w:eastAsia="en-IN"/>
        </w:rPr>
        <w:t xml:space="preserve">ABSTRACT </w:t>
      </w:r>
    </w:p>
    <w:p w14:paraId="1A4A30F8" w14:textId="77777777" w:rsidR="007C6046" w:rsidRPr="007C6046" w:rsidRDefault="007C6046" w:rsidP="007C6046">
      <w:pPr>
        <w:spacing w:before="100" w:beforeAutospacing="1" w:after="100" w:afterAutospacing="1" w:line="240" w:lineRule="auto"/>
        <w:jc w:val="both"/>
        <w:rPr>
          <w:rFonts w:ascii="Times New Roman" w:eastAsia="Times New Roman" w:hAnsi="Times New Roman" w:cs="Times New Roman"/>
          <w:sz w:val="24"/>
          <w:szCs w:val="24"/>
          <w:lang w:val="en-IN" w:eastAsia="en-IN"/>
        </w:rPr>
        <w:sectPr w:rsidR="007C6046" w:rsidRPr="007C6046" w:rsidSect="000B7C70">
          <w:headerReference w:type="even" r:id="rId7"/>
          <w:headerReference w:type="default" r:id="rId8"/>
          <w:footerReference w:type="even" r:id="rId9"/>
          <w:footerReference w:type="default" r:id="rId10"/>
          <w:headerReference w:type="first" r:id="rId11"/>
          <w:footerReference w:type="first" r:id="rId12"/>
          <w:pgSz w:w="11906" w:h="16838"/>
          <w:pgMar w:top="1449" w:right="1133" w:bottom="1612" w:left="993" w:header="720" w:footer="720" w:gutter="0"/>
          <w:cols w:space="720"/>
        </w:sectPr>
      </w:pPr>
    </w:p>
    <w:p w14:paraId="2B455883" w14:textId="77777777" w:rsidR="007C6046" w:rsidRPr="007C6046" w:rsidRDefault="007C6046" w:rsidP="007C6046">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sz w:val="24"/>
          <w:szCs w:val="24"/>
          <w:lang w:val="en-IN" w:eastAsia="en-IN"/>
        </w:rPr>
        <w:t>The present investigation was carried out on 28 genotypes of broccoli (</w:t>
      </w:r>
      <w:r w:rsidRPr="007C6046">
        <w:rPr>
          <w:rFonts w:ascii="Times New Roman" w:eastAsia="Times New Roman" w:hAnsi="Times New Roman" w:cs="Times New Roman"/>
          <w:i/>
          <w:iCs/>
          <w:sz w:val="24"/>
          <w:szCs w:val="24"/>
          <w:lang w:val="en-IN" w:eastAsia="en-IN"/>
        </w:rPr>
        <w:t>Brassica oleracea</w:t>
      </w:r>
      <w:r w:rsidRPr="007C6046">
        <w:rPr>
          <w:rFonts w:ascii="Times New Roman" w:eastAsia="Times New Roman" w:hAnsi="Times New Roman" w:cs="Times New Roman"/>
          <w:sz w:val="24"/>
          <w:szCs w:val="24"/>
          <w:lang w:val="en-IN" w:eastAsia="en-IN"/>
        </w:rPr>
        <w:t xml:space="preserve"> var. </w:t>
      </w:r>
      <w:proofErr w:type="spellStart"/>
      <w:r w:rsidRPr="007C6046">
        <w:rPr>
          <w:rFonts w:ascii="Times New Roman" w:eastAsia="Times New Roman" w:hAnsi="Times New Roman" w:cs="Times New Roman"/>
          <w:i/>
          <w:iCs/>
          <w:sz w:val="24"/>
          <w:szCs w:val="24"/>
          <w:lang w:val="en-IN" w:eastAsia="en-IN"/>
        </w:rPr>
        <w:t>italica</w:t>
      </w:r>
      <w:proofErr w:type="spellEnd"/>
      <w:r w:rsidRPr="007C6046">
        <w:rPr>
          <w:rFonts w:ascii="Times New Roman" w:eastAsia="Times New Roman" w:hAnsi="Times New Roman" w:cs="Times New Roman"/>
          <w:sz w:val="24"/>
          <w:szCs w:val="24"/>
          <w:lang w:val="en-IN" w:eastAsia="en-IN"/>
        </w:rPr>
        <w:t xml:space="preserve"> </w:t>
      </w:r>
      <w:proofErr w:type="spellStart"/>
      <w:r w:rsidRPr="007C6046">
        <w:rPr>
          <w:rFonts w:ascii="Times New Roman" w:eastAsia="Times New Roman" w:hAnsi="Times New Roman" w:cs="Times New Roman"/>
          <w:sz w:val="24"/>
          <w:szCs w:val="24"/>
          <w:lang w:val="en-IN" w:eastAsia="en-IN"/>
        </w:rPr>
        <w:t>Plenck</w:t>
      </w:r>
      <w:proofErr w:type="spellEnd"/>
      <w:r w:rsidRPr="007C6046">
        <w:rPr>
          <w:rFonts w:ascii="Times New Roman" w:eastAsia="Times New Roman" w:hAnsi="Times New Roman" w:cs="Times New Roman"/>
          <w:sz w:val="24"/>
          <w:szCs w:val="24"/>
          <w:lang w:val="en-IN" w:eastAsia="en-IN"/>
        </w:rPr>
        <w:t xml:space="preserve">) at the Experimental Vegetable Farm, ETC </w:t>
      </w:r>
      <w:proofErr w:type="spellStart"/>
      <w:r w:rsidRPr="007C6046">
        <w:rPr>
          <w:rFonts w:ascii="Times New Roman" w:eastAsia="Times New Roman" w:hAnsi="Times New Roman" w:cs="Times New Roman"/>
          <w:sz w:val="24"/>
          <w:szCs w:val="24"/>
          <w:lang w:val="en-IN" w:eastAsia="en-IN"/>
        </w:rPr>
        <w:t>Malangpora</w:t>
      </w:r>
      <w:proofErr w:type="spellEnd"/>
      <w:r w:rsidRPr="007C6046">
        <w:rPr>
          <w:rFonts w:ascii="Times New Roman" w:eastAsia="Times New Roman" w:hAnsi="Times New Roman" w:cs="Times New Roman"/>
          <w:sz w:val="24"/>
          <w:szCs w:val="24"/>
          <w:lang w:val="en-IN" w:eastAsia="en-IN"/>
        </w:rPr>
        <w:t>, Pulwama, during the Rabi season of 2023. The trial was laid out in a Randomized Complete Block Design (RCBD). To evaluate genetic divergence and identify promising genotypes, Principal Component Analysis (PCA) and cluster analysis were utilized. Three principal components (PC1 to PC3) with eigenvalues greater than one accounted for 88.66% of the total phenotypic variation. Traits like curd weight (0.97%), curd depth (0.96%), and curd yield (0.97%) contributed predominantly to PC1, while total soluble solids (0.91%) and acidity (0.83%) influenced PC2. PC3 was primarily explained by plant height (0.55%) and curd diameter (0.12%). Based on cluster analysis, the genotypes were grouped into four distinct clusters, indicating substantial genetic diversity. Cluster 1 comprised the most genotypes (12), followed by cluster 2 (11), while clusters 3 and 4 included three and one genotype(s), respectively. The highest inter-cluster distance was observed between clusters 1 and 4 (1159.60), highlighting significant divergence, while the lowest was between clusters 1 and 2 (77.81). The analysis of cluster means provided essential insights for selecting diverse and superior genotypes for future breeding efforts.</w:t>
      </w:r>
    </w:p>
    <w:p w14:paraId="1799A28C" w14:textId="0E975A8B" w:rsidR="007C6046" w:rsidRPr="0028592E" w:rsidRDefault="007C6046" w:rsidP="0028592E">
      <w:pPr>
        <w:spacing w:before="100" w:beforeAutospacing="1" w:after="100" w:afterAutospacing="1" w:line="240" w:lineRule="auto"/>
        <w:jc w:val="both"/>
        <w:rPr>
          <w:rFonts w:ascii="Times New Roman" w:eastAsia="Times New Roman" w:hAnsi="Times New Roman" w:cs="Times New Roman"/>
          <w:sz w:val="24"/>
          <w:szCs w:val="24"/>
          <w:lang w:val="en-IN" w:eastAsia="en-IN"/>
        </w:rPr>
        <w:sectPr w:rsidR="007C6046" w:rsidRPr="0028592E" w:rsidSect="006B6F86">
          <w:type w:val="continuous"/>
          <w:pgSz w:w="11906" w:h="16838"/>
          <w:pgMar w:top="1449" w:right="656" w:bottom="1612" w:left="1440" w:header="720" w:footer="720" w:gutter="0"/>
          <w:cols w:space="720"/>
        </w:sectPr>
      </w:pPr>
      <w:r w:rsidRPr="007C6046">
        <w:rPr>
          <w:rFonts w:ascii="Times New Roman" w:eastAsia="Times New Roman" w:hAnsi="Times New Roman" w:cs="Times New Roman"/>
          <w:b/>
          <w:sz w:val="24"/>
          <w:szCs w:val="24"/>
          <w:lang w:val="en-IN" w:eastAsia="en-IN"/>
        </w:rPr>
        <w:t>Keywords:</w:t>
      </w:r>
      <w:r w:rsidRPr="007C6046">
        <w:rPr>
          <w:rFonts w:ascii="Times New Roman" w:eastAsia="Times New Roman" w:hAnsi="Times New Roman" w:cs="Times New Roman"/>
          <w:sz w:val="24"/>
          <w:szCs w:val="24"/>
          <w:lang w:val="en-IN" w:eastAsia="en-IN"/>
        </w:rPr>
        <w:t xml:space="preserve"> </w:t>
      </w:r>
      <w:r w:rsidR="002F5CA2">
        <w:rPr>
          <w:rFonts w:ascii="Times New Roman" w:eastAsia="Times New Roman" w:hAnsi="Times New Roman" w:cs="Times New Roman"/>
          <w:sz w:val="24"/>
          <w:szCs w:val="24"/>
          <w:lang w:val="en-IN" w:eastAsia="en-IN"/>
        </w:rPr>
        <w:t>Principal</w:t>
      </w:r>
      <w:r w:rsidRPr="007C6046">
        <w:rPr>
          <w:rFonts w:ascii="Times New Roman" w:eastAsia="Times New Roman" w:hAnsi="Times New Roman" w:cs="Times New Roman"/>
          <w:sz w:val="24"/>
          <w:szCs w:val="24"/>
          <w:lang w:val="en-IN" w:eastAsia="en-IN"/>
        </w:rPr>
        <w:t xml:space="preserve"> component analysis (PCA), cluster mean, </w:t>
      </w:r>
      <w:proofErr w:type="gramStart"/>
      <w:r w:rsidRPr="007C6046">
        <w:rPr>
          <w:rFonts w:ascii="Times New Roman" w:eastAsia="Times New Roman" w:hAnsi="Times New Roman" w:cs="Times New Roman"/>
          <w:sz w:val="24"/>
          <w:szCs w:val="24"/>
          <w:lang w:val="en-IN" w:eastAsia="en-IN"/>
        </w:rPr>
        <w:t xml:space="preserve">Broccoli, </w:t>
      </w:r>
      <w:r w:rsidR="00673002">
        <w:rPr>
          <w:rFonts w:ascii="Times New Roman" w:eastAsia="Times New Roman" w:hAnsi="Times New Roman" w:cs="Times New Roman"/>
          <w:sz w:val="24"/>
          <w:szCs w:val="24"/>
          <w:lang w:val="en-IN" w:eastAsia="en-IN"/>
        </w:rPr>
        <w:t xml:space="preserve"> </w:t>
      </w:r>
      <w:r w:rsidR="00673002" w:rsidRPr="00673002">
        <w:rPr>
          <w:rFonts w:ascii="Times New Roman" w:eastAsia="Times New Roman" w:hAnsi="Times New Roman" w:cs="Times New Roman"/>
          <w:sz w:val="24"/>
          <w:szCs w:val="24"/>
          <w:lang w:val="en-IN" w:eastAsia="en-IN"/>
        </w:rPr>
        <w:t>Genetic</w:t>
      </w:r>
      <w:proofErr w:type="gramEnd"/>
      <w:r w:rsidR="00673002" w:rsidRPr="00673002">
        <w:rPr>
          <w:rFonts w:ascii="Times New Roman" w:eastAsia="Times New Roman" w:hAnsi="Times New Roman" w:cs="Times New Roman"/>
          <w:sz w:val="24"/>
          <w:szCs w:val="24"/>
          <w:lang w:val="en-IN" w:eastAsia="en-IN"/>
        </w:rPr>
        <w:t xml:space="preserve"> Divergence</w:t>
      </w:r>
    </w:p>
    <w:p w14:paraId="670A2595" w14:textId="77777777" w:rsidR="007C6046" w:rsidRPr="007C6046" w:rsidRDefault="007C6046" w:rsidP="007C6046">
      <w:pPr>
        <w:spacing w:before="100" w:beforeAutospacing="1" w:after="100" w:afterAutospacing="1" w:line="240" w:lineRule="auto"/>
        <w:rPr>
          <w:rFonts w:ascii="Times New Roman" w:eastAsia="Times New Roman" w:hAnsi="Times New Roman" w:cs="Times New Roman"/>
          <w:b/>
          <w:sz w:val="24"/>
          <w:szCs w:val="24"/>
          <w:lang w:val="en-IN" w:eastAsia="en-IN"/>
        </w:rPr>
      </w:pPr>
    </w:p>
    <w:p w14:paraId="0B50B1EE" w14:textId="77777777" w:rsidR="007C6046" w:rsidRPr="007C6046" w:rsidRDefault="007C6046" w:rsidP="007C6046">
      <w:pPr>
        <w:spacing w:before="100" w:beforeAutospacing="1" w:after="100" w:afterAutospacing="1" w:line="240" w:lineRule="auto"/>
        <w:rPr>
          <w:rFonts w:ascii="Times New Roman" w:eastAsia="Times New Roman" w:hAnsi="Times New Roman" w:cs="Times New Roman"/>
          <w:b/>
          <w:sz w:val="24"/>
          <w:szCs w:val="24"/>
          <w:lang w:val="en-IN" w:eastAsia="en-IN"/>
        </w:rPr>
      </w:pPr>
    </w:p>
    <w:p w14:paraId="31C6A10C" w14:textId="77777777" w:rsidR="007C6046" w:rsidRPr="007C6046" w:rsidRDefault="007C6046" w:rsidP="007C6046">
      <w:pPr>
        <w:spacing w:before="100" w:beforeAutospacing="1" w:after="100" w:afterAutospacing="1" w:line="240" w:lineRule="auto"/>
        <w:rPr>
          <w:rFonts w:ascii="Times New Roman" w:eastAsia="Times New Roman" w:hAnsi="Times New Roman" w:cs="Times New Roman"/>
          <w:b/>
          <w:sz w:val="24"/>
          <w:szCs w:val="24"/>
          <w:lang w:val="en-IN" w:eastAsia="en-IN"/>
        </w:rPr>
      </w:pPr>
      <w:r w:rsidRPr="007C6046">
        <w:rPr>
          <w:rFonts w:ascii="Times New Roman" w:eastAsia="Times New Roman" w:hAnsi="Times New Roman" w:cs="Times New Roman"/>
          <w:b/>
          <w:sz w:val="24"/>
          <w:szCs w:val="24"/>
          <w:lang w:val="en-IN" w:eastAsia="en-IN"/>
        </w:rPr>
        <w:t>INTRODUCTION</w:t>
      </w:r>
    </w:p>
    <w:p w14:paraId="2C1D1BEF" w14:textId="2ECDA81F" w:rsidR="007C6046" w:rsidRPr="007C6046" w:rsidRDefault="007C6046" w:rsidP="007C6046">
      <w:pPr>
        <w:widowControl w:val="0"/>
        <w:tabs>
          <w:tab w:val="left" w:pos="709"/>
        </w:tabs>
        <w:spacing w:before="120" w:after="120" w:line="276" w:lineRule="auto"/>
        <w:ind w:left="10" w:hanging="10"/>
        <w:jc w:val="both"/>
        <w:rPr>
          <w:rFonts w:ascii="Times New Roman" w:eastAsia="Times New Roman" w:hAnsi="Times New Roman" w:cs="Times New Roman"/>
          <w:color w:val="000000"/>
          <w:sz w:val="24"/>
          <w:szCs w:val="24"/>
          <w:lang w:val="en-IN" w:eastAsia="en-IN"/>
        </w:rPr>
      </w:pPr>
      <w:r w:rsidRPr="007C6046">
        <w:rPr>
          <w:rFonts w:ascii="Times New Roman" w:eastAsia="Times New Roman" w:hAnsi="Times New Roman" w:cs="Times New Roman"/>
          <w:color w:val="000000"/>
          <w:sz w:val="24"/>
          <w:lang w:val="en-IN" w:eastAsia="en-IN"/>
        </w:rPr>
        <w:tab/>
      </w:r>
      <w:r w:rsidRPr="007C6046">
        <w:rPr>
          <w:rFonts w:ascii="Times New Roman" w:eastAsia="Times New Roman" w:hAnsi="Times New Roman" w:cs="Times New Roman"/>
          <w:color w:val="000000"/>
          <w:sz w:val="24"/>
          <w:lang w:val="en-IN" w:eastAsia="en-IN"/>
        </w:rPr>
        <w:tab/>
        <w:t>Broccoli (</w:t>
      </w:r>
      <w:r w:rsidRPr="007C6046">
        <w:rPr>
          <w:rFonts w:ascii="Times New Roman" w:eastAsia="Times New Roman" w:hAnsi="Times New Roman" w:cs="Times New Roman"/>
          <w:i/>
          <w:iCs/>
          <w:color w:val="000000"/>
          <w:sz w:val="24"/>
          <w:lang w:val="en-IN" w:eastAsia="en-IN"/>
        </w:rPr>
        <w:t>Brassica oleracea</w:t>
      </w:r>
      <w:r w:rsidRPr="007C6046">
        <w:rPr>
          <w:rFonts w:ascii="Times New Roman" w:eastAsia="Times New Roman" w:hAnsi="Times New Roman" w:cs="Times New Roman"/>
          <w:color w:val="000000"/>
          <w:sz w:val="24"/>
          <w:lang w:val="en-IN" w:eastAsia="en-IN"/>
        </w:rPr>
        <w:t xml:space="preserve"> var. </w:t>
      </w:r>
      <w:proofErr w:type="spellStart"/>
      <w:r w:rsidRPr="007C6046">
        <w:rPr>
          <w:rFonts w:ascii="Times New Roman" w:eastAsia="Times New Roman" w:hAnsi="Times New Roman" w:cs="Times New Roman"/>
          <w:i/>
          <w:iCs/>
          <w:color w:val="000000"/>
          <w:sz w:val="24"/>
          <w:lang w:val="en-IN" w:eastAsia="en-IN"/>
        </w:rPr>
        <w:t>italica</w:t>
      </w:r>
      <w:proofErr w:type="spellEnd"/>
      <w:r w:rsidRPr="007C6046">
        <w:rPr>
          <w:rFonts w:ascii="Times New Roman" w:eastAsia="Times New Roman" w:hAnsi="Times New Roman" w:cs="Times New Roman"/>
          <w:color w:val="000000"/>
          <w:sz w:val="24"/>
          <w:lang w:val="en-IN" w:eastAsia="en-IN"/>
        </w:rPr>
        <w:t xml:space="preserve"> </w:t>
      </w:r>
      <w:proofErr w:type="spellStart"/>
      <w:r w:rsidRPr="007C6046">
        <w:rPr>
          <w:rFonts w:ascii="Times New Roman" w:eastAsia="Times New Roman" w:hAnsi="Times New Roman" w:cs="Times New Roman"/>
          <w:color w:val="000000"/>
          <w:sz w:val="24"/>
          <w:lang w:val="en-IN" w:eastAsia="en-IN"/>
        </w:rPr>
        <w:t>Plenck</w:t>
      </w:r>
      <w:proofErr w:type="spellEnd"/>
      <w:r w:rsidRPr="007C6046">
        <w:rPr>
          <w:rFonts w:ascii="Times New Roman" w:eastAsia="Times New Roman" w:hAnsi="Times New Roman" w:cs="Times New Roman"/>
          <w:color w:val="000000"/>
          <w:sz w:val="24"/>
          <w:lang w:val="en-IN" w:eastAsia="en-IN"/>
        </w:rPr>
        <w:t xml:space="preserve">) is a vital </w:t>
      </w:r>
      <w:proofErr w:type="spellStart"/>
      <w:r w:rsidRPr="007C6046">
        <w:rPr>
          <w:rFonts w:ascii="Times New Roman" w:eastAsia="Times New Roman" w:hAnsi="Times New Roman" w:cs="Times New Roman"/>
          <w:color w:val="000000"/>
          <w:sz w:val="24"/>
          <w:lang w:val="en-IN" w:eastAsia="en-IN"/>
        </w:rPr>
        <w:t>cole</w:t>
      </w:r>
      <w:proofErr w:type="spellEnd"/>
      <w:r w:rsidRPr="007C6046">
        <w:rPr>
          <w:rFonts w:ascii="Times New Roman" w:eastAsia="Times New Roman" w:hAnsi="Times New Roman" w:cs="Times New Roman"/>
          <w:color w:val="000000"/>
          <w:sz w:val="24"/>
          <w:lang w:val="en-IN" w:eastAsia="en-IN"/>
        </w:rPr>
        <w:t xml:space="preserve"> crop of the Brassicaceae (Cruciferae) family, possessing a diploid chromosome number of 18. The term “broccoli” originates from the Italian word </w:t>
      </w:r>
      <w:r w:rsidRPr="007C6046">
        <w:rPr>
          <w:rFonts w:ascii="Times New Roman" w:eastAsia="Times New Roman" w:hAnsi="Times New Roman" w:cs="Times New Roman"/>
          <w:i/>
          <w:iCs/>
          <w:color w:val="000000"/>
          <w:sz w:val="24"/>
          <w:lang w:val="en-IN" w:eastAsia="en-IN"/>
        </w:rPr>
        <w:t>Brachium</w:t>
      </w:r>
      <w:r w:rsidRPr="007C6046">
        <w:rPr>
          <w:rFonts w:ascii="Times New Roman" w:eastAsia="Times New Roman" w:hAnsi="Times New Roman" w:cs="Times New Roman"/>
          <w:color w:val="000000"/>
          <w:sz w:val="24"/>
          <w:lang w:val="en-IN" w:eastAsia="en-IN"/>
        </w:rPr>
        <w:t xml:space="preserve">, meaning “arm” or “branch” (Thakur </w:t>
      </w:r>
      <w:r w:rsidR="002F5CA2" w:rsidRPr="002F5CA2">
        <w:rPr>
          <w:rFonts w:ascii="Times New Roman" w:eastAsia="Times New Roman" w:hAnsi="Times New Roman" w:cs="Times New Roman"/>
          <w:i/>
          <w:color w:val="000000"/>
          <w:sz w:val="24"/>
          <w:lang w:val="en-IN" w:eastAsia="en-IN"/>
        </w:rPr>
        <w:t>et al.</w:t>
      </w:r>
      <w:r w:rsidRPr="007C6046">
        <w:rPr>
          <w:rFonts w:ascii="Times New Roman" w:eastAsia="Times New Roman" w:hAnsi="Times New Roman" w:cs="Times New Roman"/>
          <w:i/>
          <w:color w:val="000000"/>
          <w:sz w:val="24"/>
          <w:lang w:val="en-IN" w:eastAsia="en-IN"/>
        </w:rPr>
        <w:t>,</w:t>
      </w:r>
      <w:r w:rsidRPr="007C6046">
        <w:rPr>
          <w:rFonts w:ascii="Times New Roman" w:eastAsia="Times New Roman" w:hAnsi="Times New Roman" w:cs="Times New Roman"/>
          <w:color w:val="000000"/>
          <w:sz w:val="24"/>
          <w:lang w:val="en-IN" w:eastAsia="en-IN"/>
        </w:rPr>
        <w:t xml:space="preserve">2016). Like other </w:t>
      </w:r>
      <w:proofErr w:type="spellStart"/>
      <w:r w:rsidRPr="007C6046">
        <w:rPr>
          <w:rFonts w:ascii="Times New Roman" w:eastAsia="Times New Roman" w:hAnsi="Times New Roman" w:cs="Times New Roman"/>
          <w:color w:val="000000"/>
          <w:sz w:val="24"/>
          <w:lang w:val="en-IN" w:eastAsia="en-IN"/>
        </w:rPr>
        <w:t>cole</w:t>
      </w:r>
      <w:proofErr w:type="spellEnd"/>
      <w:r w:rsidRPr="007C6046">
        <w:rPr>
          <w:rFonts w:ascii="Times New Roman" w:eastAsia="Times New Roman" w:hAnsi="Times New Roman" w:cs="Times New Roman"/>
          <w:color w:val="000000"/>
          <w:sz w:val="24"/>
          <w:lang w:val="en-IN" w:eastAsia="en-IN"/>
        </w:rPr>
        <w:t xml:space="preserve"> crops, it descends from </w:t>
      </w:r>
      <w:r w:rsidRPr="007C6046">
        <w:rPr>
          <w:rFonts w:ascii="Times New Roman" w:eastAsia="Times New Roman" w:hAnsi="Times New Roman" w:cs="Times New Roman"/>
          <w:i/>
          <w:iCs/>
          <w:color w:val="000000"/>
          <w:sz w:val="24"/>
          <w:lang w:val="en-IN" w:eastAsia="en-IN"/>
        </w:rPr>
        <w:t>Brassica oleracea</w:t>
      </w:r>
      <w:r w:rsidRPr="007C6046">
        <w:rPr>
          <w:rFonts w:ascii="Times New Roman" w:eastAsia="Times New Roman" w:hAnsi="Times New Roman" w:cs="Times New Roman"/>
          <w:color w:val="000000"/>
          <w:sz w:val="24"/>
          <w:lang w:val="en-IN" w:eastAsia="en-IN"/>
        </w:rPr>
        <w:t xml:space="preserve"> var. </w:t>
      </w:r>
      <w:r w:rsidRPr="007C6046">
        <w:rPr>
          <w:rFonts w:ascii="Times New Roman" w:eastAsia="Times New Roman" w:hAnsi="Times New Roman" w:cs="Times New Roman"/>
          <w:i/>
          <w:iCs/>
          <w:color w:val="000000"/>
          <w:sz w:val="24"/>
          <w:lang w:val="en-IN" w:eastAsia="en-IN"/>
        </w:rPr>
        <w:t>sylvestris</w:t>
      </w:r>
      <w:r w:rsidRPr="007C6046">
        <w:rPr>
          <w:rFonts w:ascii="Times New Roman" w:eastAsia="Times New Roman" w:hAnsi="Times New Roman" w:cs="Times New Roman"/>
          <w:color w:val="000000"/>
          <w:sz w:val="24"/>
          <w:lang w:val="en-IN" w:eastAsia="en-IN"/>
        </w:rPr>
        <w:t>—also known as wild cabbage or colewort—through domestication involving natural selection and genetic variation (</w:t>
      </w:r>
      <w:proofErr w:type="spellStart"/>
      <w:r w:rsidRPr="007C6046">
        <w:rPr>
          <w:rFonts w:ascii="Times New Roman" w:eastAsia="Times New Roman" w:hAnsi="Times New Roman" w:cs="Times New Roman"/>
          <w:color w:val="000000"/>
          <w:sz w:val="24"/>
          <w:lang w:val="en-IN" w:eastAsia="en-IN"/>
        </w:rPr>
        <w:t>Chaves</w:t>
      </w:r>
      <w:proofErr w:type="spellEnd"/>
      <w:r w:rsidRPr="007C6046">
        <w:rPr>
          <w:rFonts w:ascii="Times New Roman" w:eastAsia="Times New Roman" w:hAnsi="Times New Roman" w:cs="Times New Roman"/>
          <w:color w:val="000000"/>
          <w:sz w:val="24"/>
          <w:lang w:val="en-IN" w:eastAsia="en-IN"/>
        </w:rPr>
        <w:t xml:space="preserve"> Junior </w:t>
      </w:r>
      <w:r w:rsidR="002F5CA2" w:rsidRPr="002F5CA2">
        <w:rPr>
          <w:rFonts w:ascii="Times New Roman" w:eastAsia="Times New Roman" w:hAnsi="Times New Roman" w:cs="Times New Roman"/>
          <w:i/>
          <w:color w:val="000000"/>
          <w:sz w:val="24"/>
          <w:lang w:val="en-IN" w:eastAsia="en-IN"/>
        </w:rPr>
        <w:t>et al.</w:t>
      </w:r>
      <w:r w:rsidRPr="007C6046">
        <w:rPr>
          <w:rFonts w:ascii="Times New Roman" w:eastAsia="Times New Roman" w:hAnsi="Times New Roman" w:cs="Times New Roman"/>
          <w:i/>
          <w:color w:val="000000"/>
          <w:sz w:val="24"/>
          <w:lang w:val="en-IN" w:eastAsia="en-IN"/>
        </w:rPr>
        <w:t>,</w:t>
      </w:r>
      <w:r w:rsidRPr="007C6046">
        <w:rPr>
          <w:rFonts w:ascii="Times New Roman" w:eastAsia="Times New Roman" w:hAnsi="Times New Roman" w:cs="Times New Roman"/>
          <w:color w:val="000000"/>
          <w:sz w:val="24"/>
          <w:lang w:val="en-IN" w:eastAsia="en-IN"/>
        </w:rPr>
        <w:t>2021).</w:t>
      </w:r>
      <w:r w:rsidRPr="007C6046">
        <w:rPr>
          <w:rFonts w:ascii="Times New Roman" w:eastAsia="Times New Roman" w:hAnsi="Times New Roman" w:cs="Times New Roman"/>
          <w:color w:val="000000"/>
          <w:sz w:val="24"/>
          <w:szCs w:val="24"/>
          <w:lang w:val="en-IN" w:eastAsia="en-IN"/>
        </w:rPr>
        <w:t xml:space="preserve"> Broccoli is highly regarded for its rich content of </w:t>
      </w:r>
      <w:r w:rsidRPr="007C6046">
        <w:rPr>
          <w:rFonts w:ascii="Times New Roman" w:eastAsia="Times New Roman" w:hAnsi="Times New Roman" w:cs="Times New Roman"/>
          <w:bCs/>
          <w:color w:val="000000"/>
          <w:sz w:val="24"/>
          <w:szCs w:val="24"/>
          <w:lang w:val="en-IN" w:eastAsia="en-IN"/>
        </w:rPr>
        <w:t>sulforaphane</w:t>
      </w:r>
      <w:r w:rsidRPr="007C6046">
        <w:rPr>
          <w:rFonts w:ascii="Times New Roman" w:eastAsia="Times New Roman" w:hAnsi="Times New Roman" w:cs="Times New Roman"/>
          <w:color w:val="000000"/>
          <w:sz w:val="24"/>
          <w:szCs w:val="24"/>
          <w:lang w:val="en-IN" w:eastAsia="en-IN"/>
        </w:rPr>
        <w:t xml:space="preserve">, a compound with anti-cancer properties. It is also praised for its taste, </w:t>
      </w:r>
      <w:proofErr w:type="spellStart"/>
      <w:r w:rsidRPr="007C6046">
        <w:rPr>
          <w:rFonts w:ascii="Times New Roman" w:eastAsia="Times New Roman" w:hAnsi="Times New Roman" w:cs="Times New Roman"/>
          <w:color w:val="000000"/>
          <w:sz w:val="24"/>
          <w:szCs w:val="24"/>
          <w:lang w:val="en-IN" w:eastAsia="en-IN"/>
        </w:rPr>
        <w:t>flavor</w:t>
      </w:r>
      <w:proofErr w:type="spellEnd"/>
      <w:r w:rsidRPr="007C6046">
        <w:rPr>
          <w:rFonts w:ascii="Times New Roman" w:eastAsia="Times New Roman" w:hAnsi="Times New Roman" w:cs="Times New Roman"/>
          <w:color w:val="000000"/>
          <w:sz w:val="24"/>
          <w:szCs w:val="24"/>
          <w:lang w:val="en-IN" w:eastAsia="en-IN"/>
        </w:rPr>
        <w:t xml:space="preserve"> and nutritional value, earning it the title of the "Crown Jewel of Nutrition" (</w:t>
      </w:r>
      <w:proofErr w:type="spellStart"/>
      <w:r w:rsidRPr="007C6046">
        <w:rPr>
          <w:rFonts w:ascii="Times New Roman" w:eastAsia="Times New Roman" w:hAnsi="Times New Roman" w:cs="Times New Roman"/>
          <w:color w:val="000000"/>
          <w:sz w:val="24"/>
          <w:szCs w:val="24"/>
          <w:lang w:val="en-IN" w:eastAsia="en-IN"/>
        </w:rPr>
        <w:t>Kour</w:t>
      </w:r>
      <w:proofErr w:type="spellEnd"/>
      <w:r w:rsidRPr="007C6046">
        <w:rPr>
          <w:rFonts w:ascii="Times New Roman" w:eastAsia="Times New Roman" w:hAnsi="Times New Roman" w:cs="Times New Roman"/>
          <w:color w:val="000000"/>
          <w:sz w:val="24"/>
          <w:szCs w:val="24"/>
          <w:lang w:val="en-IN" w:eastAsia="en-IN"/>
        </w:rPr>
        <w:t>, 2020</w:t>
      </w:r>
      <w:r w:rsidR="006016D4">
        <w:rPr>
          <w:rFonts w:ascii="Times New Roman" w:eastAsia="Times New Roman" w:hAnsi="Times New Roman" w:cs="Times New Roman"/>
          <w:color w:val="000000"/>
          <w:sz w:val="24"/>
          <w:szCs w:val="24"/>
          <w:lang w:val="en-IN" w:eastAsia="en-IN"/>
        </w:rPr>
        <w:t xml:space="preserve">; </w:t>
      </w:r>
      <w:proofErr w:type="spellStart"/>
      <w:r w:rsidR="006016D4" w:rsidRPr="006016D4">
        <w:rPr>
          <w:rFonts w:ascii="Times New Roman" w:eastAsia="Times New Roman" w:hAnsi="Times New Roman" w:cs="Times New Roman"/>
          <w:color w:val="000000"/>
          <w:sz w:val="24"/>
          <w:szCs w:val="24"/>
          <w:lang w:val="en-IN" w:eastAsia="en-IN"/>
        </w:rPr>
        <w:t>Bangoria</w:t>
      </w:r>
      <w:proofErr w:type="spellEnd"/>
      <w:r w:rsidR="006016D4">
        <w:rPr>
          <w:rFonts w:ascii="Times New Roman" w:eastAsia="Times New Roman" w:hAnsi="Times New Roman" w:cs="Times New Roman"/>
          <w:color w:val="000000"/>
          <w:sz w:val="24"/>
          <w:szCs w:val="24"/>
          <w:lang w:val="en-IN" w:eastAsia="en-IN"/>
        </w:rPr>
        <w:t xml:space="preserve"> et al., 2024</w:t>
      </w:r>
      <w:bookmarkStart w:id="0" w:name="_GoBack"/>
      <w:bookmarkEnd w:id="0"/>
      <w:r w:rsidRPr="007C6046">
        <w:rPr>
          <w:rFonts w:ascii="Times New Roman" w:eastAsia="Times New Roman" w:hAnsi="Times New Roman" w:cs="Times New Roman"/>
          <w:color w:val="000000"/>
          <w:sz w:val="24"/>
          <w:szCs w:val="24"/>
          <w:lang w:val="en-IN" w:eastAsia="en-IN"/>
        </w:rPr>
        <w:t xml:space="preserve">). Nutritionally, broccoli is an excellent source of vitamin A (2500 I.U.), vitamin C (113 mg), protein (3.6 g), carbohydrates (5.9 g) and minerals like phosphorus (382 mg), calcium (103 mg) and sodium (15 mg) per 100g of edible portion. Among </w:t>
      </w:r>
      <w:proofErr w:type="spellStart"/>
      <w:r w:rsidRPr="007C6046">
        <w:rPr>
          <w:rFonts w:ascii="Times New Roman" w:eastAsia="Times New Roman" w:hAnsi="Times New Roman" w:cs="Times New Roman"/>
          <w:color w:val="000000"/>
          <w:sz w:val="24"/>
          <w:szCs w:val="24"/>
          <w:lang w:val="en-IN" w:eastAsia="en-IN"/>
        </w:rPr>
        <w:t>cole</w:t>
      </w:r>
      <w:proofErr w:type="spellEnd"/>
      <w:r w:rsidRPr="007C6046">
        <w:rPr>
          <w:rFonts w:ascii="Times New Roman" w:eastAsia="Times New Roman" w:hAnsi="Times New Roman" w:cs="Times New Roman"/>
          <w:color w:val="000000"/>
          <w:sz w:val="24"/>
          <w:szCs w:val="24"/>
          <w:lang w:val="en-IN" w:eastAsia="en-IN"/>
        </w:rPr>
        <w:t xml:space="preserve"> crops, broccoli stands out as the richest source of protein. Research suggests that a high intake of broccoli can reduce the risk of cancer, because of its glucoraphanin compounds, which also help prevent heart diseases (Allen and Allen, 2007). Additionally, the crop is known to provide protection against chronic ailments such as cancer, cardiovascular diseases and age-related vision loss (Habib </w:t>
      </w:r>
      <w:r w:rsidR="002F5CA2" w:rsidRPr="002F5CA2">
        <w:rPr>
          <w:rFonts w:ascii="Times New Roman" w:eastAsia="Times New Roman" w:hAnsi="Times New Roman" w:cs="Times New Roman"/>
          <w:i/>
          <w:color w:val="000000"/>
          <w:sz w:val="24"/>
          <w:szCs w:val="24"/>
          <w:lang w:val="en-IN" w:eastAsia="en-IN"/>
        </w:rPr>
        <w:t>et al.</w:t>
      </w:r>
      <w:r w:rsidRPr="007C6046">
        <w:rPr>
          <w:rFonts w:ascii="Times New Roman" w:eastAsia="Times New Roman" w:hAnsi="Times New Roman" w:cs="Times New Roman"/>
          <w:color w:val="000000"/>
          <w:sz w:val="24"/>
          <w:szCs w:val="24"/>
          <w:lang w:val="en-IN" w:eastAsia="en-IN"/>
        </w:rPr>
        <w:t>, 2013).</w:t>
      </w:r>
    </w:p>
    <w:p w14:paraId="73C559BE" w14:textId="77777777" w:rsidR="00E3222C" w:rsidRDefault="007C6046" w:rsidP="00E3222C">
      <w:pPr>
        <w:pStyle w:val="NormalWeb"/>
        <w:jc w:val="both"/>
      </w:pPr>
      <w:r w:rsidRPr="007C6046">
        <w:rPr>
          <w:color w:val="000000"/>
        </w:rPr>
        <w:t xml:space="preserve"> </w:t>
      </w:r>
      <w:r w:rsidRPr="007C6046">
        <w:rPr>
          <w:color w:val="000000"/>
        </w:rPr>
        <w:tab/>
        <w:t xml:space="preserve">In India, broccoli has seen a surge in popularity, especially in tourist regions like Kashmir, where demand in hotels and restaurants has grown. It is primarily cultivated </w:t>
      </w:r>
      <w:r w:rsidRPr="007C6046">
        <w:rPr>
          <w:color w:val="000000"/>
        </w:rPr>
        <w:lastRenderedPageBreak/>
        <w:t xml:space="preserve">in hilly areas such as Himachal Pradesh, Uttarakhand, Jammu &amp; Kashmir, the </w:t>
      </w:r>
      <w:proofErr w:type="spellStart"/>
      <w:r w:rsidRPr="007C6046">
        <w:rPr>
          <w:color w:val="000000"/>
        </w:rPr>
        <w:t>Nilgiri</w:t>
      </w:r>
      <w:proofErr w:type="spellEnd"/>
      <w:r w:rsidRPr="007C6046">
        <w:rPr>
          <w:color w:val="000000"/>
        </w:rPr>
        <w:t xml:space="preserve"> Hills, and parts of the Northern plains (Habib </w:t>
      </w:r>
      <w:r w:rsidR="002F5CA2" w:rsidRPr="002F5CA2">
        <w:rPr>
          <w:i/>
          <w:color w:val="000000"/>
        </w:rPr>
        <w:t>et al.</w:t>
      </w:r>
      <w:r w:rsidRPr="007C6046">
        <w:rPr>
          <w:i/>
          <w:color w:val="000000"/>
        </w:rPr>
        <w:t>,</w:t>
      </w:r>
      <w:r w:rsidRPr="007C6046">
        <w:rPr>
          <w:color w:val="000000"/>
        </w:rPr>
        <w:t>2013). Globally, broccoli and cauliflower together are grown on about 1,357.18 thousand hectares, with an annual production of 25,531.27 thousand metric tonnes (Anonymous, 2020a). In India, the area under these crops is around 459 thousand hectares, producing approximately 8,844 thousand metric tonnes (Anonymous, 2020b). Specifically, In Himachal Pradesh, broccoli occupies 490.20 hectares, with a production of about 11,232.23 metric tonnes annually (Anonymous, 2020c). Cluster analysis and Principal Component Analysis (PCA) in broccoli serve as essential tools for classifying genotypes into distinct groups based on their morphological, physiological, and yield-related characteristics. These methods play a crucial role in evaluating genetic diversity, which is fundamental for developing effective breeding strategies. Cluster analysis groups genotypes with similar traits, aiding in the identification of those with superior agronomic potential and yield attributes. This information is valuable for selecting genetically diverse parents for hybridization programs. Conversely, PCA simplifies complex datasets by identifying the most influential traits contributing to overall variability. By extracting principal components that explain the highest proportion of variation, PCA provides insights into trait associations and their impact on yield and quality. Furthermore, these analytical approaches help visualize genotype distribution within a multidimensional space, enhancing the understanding of genetic relationships. The findings from cluster and PCA analyses are instrumental in selecting promising genotypes for crop improvement and assessing their adaptability to diverse environmental conditions.</w:t>
      </w:r>
      <w:r w:rsidR="00E3222C" w:rsidRPr="00E3222C">
        <w:t xml:space="preserve"> </w:t>
      </w:r>
    </w:p>
    <w:p w14:paraId="7510B785" w14:textId="77777777" w:rsidR="00E3222C" w:rsidRDefault="00E3222C" w:rsidP="00E3222C">
      <w:pPr>
        <w:pStyle w:val="NormalWeb"/>
        <w:ind w:firstLine="720"/>
        <w:jc w:val="both"/>
      </w:pPr>
      <w:r>
        <w:t xml:space="preserve">In recent years, the application of multivariate statistical techniques has gained considerable importance in plant breeding programs aimed at improving yield, quality, and adaptability of vegetable crops. Genetic </w:t>
      </w:r>
      <w:r>
        <w:t xml:space="preserve">divergence analysis enables plant breeders to identify genetically distant parents that can be utilized in hybridization programs for developing superior cultivars. In crops such as broccoli, where yield and quality are controlled by multiple quantitative traits, statistical tools like Principal Component Analysis (PCA) and cluster analysis provide a more reliable approach for evaluating genetic variability among genotypes. These techniques help simplify complex datasets and allow researchers to identify the most important characters contributing to overall variation (Singh </w:t>
      </w:r>
      <w:r w:rsidR="002F5CA2" w:rsidRPr="002F5CA2">
        <w:rPr>
          <w:i/>
        </w:rPr>
        <w:t>et al.</w:t>
      </w:r>
      <w:r>
        <w:t>, 2023).</w:t>
      </w:r>
    </w:p>
    <w:p w14:paraId="1D5D5FEE" w14:textId="77777777" w:rsidR="00E3222C" w:rsidRDefault="00E3222C" w:rsidP="00E3222C">
      <w:pPr>
        <w:pStyle w:val="NormalWeb"/>
        <w:ind w:firstLine="720"/>
        <w:jc w:val="both"/>
      </w:pPr>
      <w:r>
        <w:t xml:space="preserve">Principal Component Analysis is widely used for reducing the dimensionality of large datasets while retaining the maximum amount of variability present in the original data. By converting correlated variables into a smaller number of uncorrelated components, PCA enables researchers to determine the traits that contribute most significantly to genetic variation. This method has been successfully applied in several vegetable crops for identifying yield-contributing traits and improving the efficiency of selection in breeding programs (Patel </w:t>
      </w:r>
      <w:r w:rsidR="002F5CA2" w:rsidRPr="002F5CA2">
        <w:rPr>
          <w:i/>
        </w:rPr>
        <w:t>et al.</w:t>
      </w:r>
      <w:r>
        <w:t xml:space="preserve">, 2024). Similarly, cluster analysis groups genotypes based on their similarity and divergence, which helps breeders identify genetically diverse parental lines suitable for </w:t>
      </w:r>
      <w:proofErr w:type="spellStart"/>
      <w:r>
        <w:t>hybridization.In</w:t>
      </w:r>
      <w:proofErr w:type="spellEnd"/>
      <w:r>
        <w:t xml:space="preserve"> broccoli breeding programs, the identification of diverse germplasm is crucial for the development of improved cultivars with higher yield potential, enhanced nutritional quality, and better environmental adaptability. Several studies have emphasized the importance of multivariate statistical approaches for assessing genetic diversity and identifying promising genotypes in Brassica crops (Kumar </w:t>
      </w:r>
      <w:r w:rsidR="002F5CA2" w:rsidRPr="002F5CA2">
        <w:rPr>
          <w:i/>
        </w:rPr>
        <w:t>et al.</w:t>
      </w:r>
      <w:r>
        <w:t>, 2023). These approaches not only facilitate the classification of genotypes into distinct groups but also provide insights into the relationship between different morphological and quality traits.</w:t>
      </w:r>
    </w:p>
    <w:p w14:paraId="2235F59E" w14:textId="77777777" w:rsidR="00E3222C" w:rsidRDefault="00E3222C" w:rsidP="00E3222C">
      <w:pPr>
        <w:pStyle w:val="NormalWeb"/>
        <w:ind w:firstLine="720"/>
        <w:jc w:val="both"/>
      </w:pPr>
      <w:r>
        <w:t xml:space="preserve">The increasing consumer demand for nutrient-rich vegetables such as broccoli has </w:t>
      </w:r>
      <w:r>
        <w:lastRenderedPageBreak/>
        <w:t xml:space="preserve">created a need for developing improved cultivars suitable for temperate regions like the Kashmir valley. Genetic diversity studies play an essential role in identifying elite genotypes that can serve as potential parents in breeding programs. Therefore, the use of statistical tools such as PCA and cluster analysis provides valuable information for selecting genetically diverse genotypes and improving breeding efficiency in broccoli (Ali </w:t>
      </w:r>
      <w:r w:rsidR="002F5CA2" w:rsidRPr="002F5CA2">
        <w:rPr>
          <w:i/>
        </w:rPr>
        <w:t>et al.</w:t>
      </w:r>
      <w:r>
        <w:t>, 2024). The present investigation was therefore undertaken to evaluate genetic divergence among broccoli genotypes and to identify potential parents for future crop improvement programs.</w:t>
      </w:r>
    </w:p>
    <w:p w14:paraId="0B1C852B" w14:textId="77777777" w:rsidR="007C6046" w:rsidRPr="007C6046" w:rsidRDefault="007C6046" w:rsidP="007C6046">
      <w:pPr>
        <w:spacing w:after="0" w:line="250" w:lineRule="auto"/>
        <w:ind w:left="-15"/>
        <w:jc w:val="both"/>
        <w:rPr>
          <w:rFonts w:ascii="Times New Roman" w:eastAsia="Times New Roman" w:hAnsi="Times New Roman" w:cs="Times New Roman"/>
          <w:color w:val="000000"/>
          <w:sz w:val="24"/>
          <w:lang w:val="en-IN" w:eastAsia="en-IN"/>
        </w:rPr>
      </w:pPr>
    </w:p>
    <w:p w14:paraId="602D8322" w14:textId="77777777" w:rsidR="007C6046" w:rsidRPr="007C6046" w:rsidRDefault="007C6046" w:rsidP="007C6046">
      <w:pPr>
        <w:spacing w:before="100" w:beforeAutospacing="1" w:after="100" w:afterAutospacing="1" w:line="240" w:lineRule="auto"/>
        <w:jc w:val="center"/>
        <w:rPr>
          <w:rFonts w:ascii="Times New Roman" w:eastAsia="Times New Roman" w:hAnsi="Times New Roman" w:cs="Times New Roman"/>
          <w:b/>
          <w:sz w:val="24"/>
          <w:szCs w:val="24"/>
          <w:lang w:val="en-IN" w:eastAsia="en-IN"/>
        </w:rPr>
      </w:pPr>
      <w:r w:rsidRPr="007C6046">
        <w:rPr>
          <w:rFonts w:ascii="Times New Roman" w:eastAsia="Times New Roman" w:hAnsi="Times New Roman" w:cs="Times New Roman"/>
          <w:b/>
          <w:sz w:val="24"/>
          <w:szCs w:val="24"/>
          <w:lang w:val="en-IN" w:eastAsia="en-IN"/>
        </w:rPr>
        <w:t>MATERIAL AND METHODS</w:t>
      </w:r>
    </w:p>
    <w:p w14:paraId="4D0C9840" w14:textId="77777777" w:rsidR="007C6046" w:rsidRPr="007C6046" w:rsidRDefault="007C6046" w:rsidP="007C6046">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sz w:val="24"/>
          <w:szCs w:val="24"/>
          <w:lang w:val="en-IN" w:eastAsia="en-IN"/>
        </w:rPr>
        <w:t>A set of 28 genetically diverse broccoli (</w:t>
      </w:r>
      <w:r w:rsidRPr="007C6046">
        <w:rPr>
          <w:rFonts w:ascii="Times New Roman" w:eastAsia="Times New Roman" w:hAnsi="Times New Roman" w:cs="Times New Roman"/>
          <w:i/>
          <w:iCs/>
          <w:sz w:val="24"/>
          <w:szCs w:val="24"/>
          <w:lang w:val="en-IN" w:eastAsia="en-IN"/>
        </w:rPr>
        <w:t>Brassica oleracea</w:t>
      </w:r>
      <w:r w:rsidRPr="007C6046">
        <w:rPr>
          <w:rFonts w:ascii="Times New Roman" w:eastAsia="Times New Roman" w:hAnsi="Times New Roman" w:cs="Times New Roman"/>
          <w:sz w:val="24"/>
          <w:szCs w:val="24"/>
          <w:lang w:val="en-IN" w:eastAsia="en-IN"/>
        </w:rPr>
        <w:t xml:space="preserve"> var. </w:t>
      </w:r>
      <w:proofErr w:type="spellStart"/>
      <w:r w:rsidRPr="007C6046">
        <w:rPr>
          <w:rFonts w:ascii="Times New Roman" w:eastAsia="Times New Roman" w:hAnsi="Times New Roman" w:cs="Times New Roman"/>
          <w:i/>
          <w:iCs/>
          <w:sz w:val="24"/>
          <w:szCs w:val="24"/>
          <w:lang w:val="en-IN" w:eastAsia="en-IN"/>
        </w:rPr>
        <w:t>italica</w:t>
      </w:r>
      <w:proofErr w:type="spellEnd"/>
      <w:r w:rsidRPr="007C6046">
        <w:rPr>
          <w:rFonts w:ascii="Times New Roman" w:eastAsia="Times New Roman" w:hAnsi="Times New Roman" w:cs="Times New Roman"/>
          <w:sz w:val="24"/>
          <w:szCs w:val="24"/>
          <w:lang w:val="en-IN" w:eastAsia="en-IN"/>
        </w:rPr>
        <w:t xml:space="preserve">) genotypes was evaluated during the Rabi season of 2023 at the Experimental Vegetable Farm, ETC </w:t>
      </w:r>
      <w:proofErr w:type="spellStart"/>
      <w:r w:rsidRPr="007C6046">
        <w:rPr>
          <w:rFonts w:ascii="Times New Roman" w:eastAsia="Times New Roman" w:hAnsi="Times New Roman" w:cs="Times New Roman"/>
          <w:sz w:val="24"/>
          <w:szCs w:val="24"/>
          <w:lang w:val="en-IN" w:eastAsia="en-IN"/>
        </w:rPr>
        <w:t>Malangpora</w:t>
      </w:r>
      <w:proofErr w:type="spellEnd"/>
      <w:r w:rsidRPr="007C6046">
        <w:rPr>
          <w:rFonts w:ascii="Times New Roman" w:eastAsia="Times New Roman" w:hAnsi="Times New Roman" w:cs="Times New Roman"/>
          <w:sz w:val="24"/>
          <w:szCs w:val="24"/>
          <w:lang w:val="en-IN" w:eastAsia="en-IN"/>
        </w:rPr>
        <w:t>, Pulwama. The trial was laid out in a Randomized Complete Block Design (RCBD) with appropriate replications to enhance the accuracy and reliability of the results. Standard agronomic practices were followed uniformly throughout the growing season. Observations were recorded on various morphological, physiological, and yield-attributing traits including plant height, plant spread, number of leaves, leaf area, curd diameter, curd weight, curd depth, days to curd initiation, days to first curd harvest, total soluble solids (TSS), ascorbic acid, total carotenoids, dry matter, and overall yield.</w:t>
      </w:r>
    </w:p>
    <w:p w14:paraId="7739B47A" w14:textId="77777777" w:rsidR="007C6046" w:rsidRPr="007C6046" w:rsidRDefault="007C6046" w:rsidP="007C6046">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sz w:val="24"/>
          <w:szCs w:val="24"/>
          <w:lang w:val="en-IN" w:eastAsia="en-IN"/>
        </w:rPr>
        <w:t xml:space="preserve">Cluster analysis was carried out using the agglomerative hierarchical method (Ward’s method) in R software, with Euclidean distance as the dissimilarity metric. A dendrogram (Fig.1) was generated to determine the optimal number of clusters, enabling the classification of genotypes into groups with similar trait profiles. Principal Component Analysis (PCA) was also performed in R to reduce data dimensionality and identify key traits contributing to total variability. Eigenvalues, </w:t>
      </w:r>
      <w:r w:rsidRPr="007C6046">
        <w:rPr>
          <w:rFonts w:ascii="Times New Roman" w:eastAsia="Times New Roman" w:hAnsi="Times New Roman" w:cs="Times New Roman"/>
          <w:sz w:val="24"/>
          <w:szCs w:val="24"/>
          <w:lang w:val="en-IN" w:eastAsia="en-IN"/>
        </w:rPr>
        <w:t>factor loadings, and cumulative variance were computed, and a biplot was constructed to illustrate the distribution of genotypes and trait associations. The combined use of PCA and clustering offered valuable insights into genetic divergence and helped identify potential genotypes for breeding programs.</w:t>
      </w:r>
    </w:p>
    <w:p w14:paraId="7BCD955E" w14:textId="77777777" w:rsidR="007C6046" w:rsidRPr="007C6046" w:rsidRDefault="007C6046" w:rsidP="007C6046">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sz w:val="24"/>
          <w:szCs w:val="24"/>
          <w:lang w:val="en-IN" w:eastAsia="en-IN"/>
        </w:rPr>
        <w:t xml:space="preserve">The </w:t>
      </w:r>
      <w:r w:rsidRPr="002F5CA2">
        <w:rPr>
          <w:rFonts w:ascii="Times New Roman" w:eastAsia="Times New Roman" w:hAnsi="Times New Roman" w:cs="Times New Roman"/>
          <w:bCs/>
          <w:sz w:val="24"/>
          <w:szCs w:val="24"/>
          <w:lang w:val="en-IN" w:eastAsia="en-IN"/>
        </w:rPr>
        <w:t>selection strategies for broccoli improvement</w:t>
      </w:r>
      <w:r w:rsidRPr="007C6046">
        <w:rPr>
          <w:rFonts w:ascii="Times New Roman" w:eastAsia="Times New Roman" w:hAnsi="Times New Roman" w:cs="Times New Roman"/>
          <w:b/>
          <w:sz w:val="24"/>
          <w:szCs w:val="24"/>
          <w:lang w:val="en-IN" w:eastAsia="en-IN"/>
        </w:rPr>
        <w:t xml:space="preserve"> </w:t>
      </w:r>
      <w:r w:rsidRPr="007C6046">
        <w:rPr>
          <w:rFonts w:ascii="Times New Roman" w:eastAsia="Times New Roman" w:hAnsi="Times New Roman" w:cs="Times New Roman"/>
          <w:sz w:val="24"/>
          <w:szCs w:val="24"/>
          <w:lang w:val="en-IN" w:eastAsia="en-IN"/>
        </w:rPr>
        <w:t>Principal Component Analysis (PCA) was employed based on the correlation matrix to examine interrelationships among various correlated quantitative traits. This method allowed the transformation of correlated variables into a new set of uncorrelated components, known as principal components (PCs), as outlined by Johnson and Wichern (1988). By identifying traits that contributed most to overall variability, this approach provided a strategic basis for selecting superior genotypes, thereby enhancing the efficiency of broccoli improvement programs.</w:t>
      </w:r>
    </w:p>
    <w:p w14:paraId="18E82A77" w14:textId="77777777" w:rsidR="007C6046" w:rsidRPr="007C6046" w:rsidRDefault="007C6046" w:rsidP="007C6046">
      <w:pPr>
        <w:keepNext/>
        <w:keepLines/>
        <w:spacing w:after="286"/>
        <w:jc w:val="center"/>
        <w:outlineLvl w:val="1"/>
        <w:rPr>
          <w:rFonts w:ascii="Times New Roman" w:eastAsia="Times New Roman" w:hAnsi="Times New Roman" w:cs="Times New Roman"/>
          <w:b/>
          <w:color w:val="000000"/>
          <w:lang w:val="en-IN" w:eastAsia="en-IN"/>
        </w:rPr>
      </w:pPr>
      <w:r w:rsidRPr="007C6046">
        <w:rPr>
          <w:rFonts w:ascii="Times New Roman" w:eastAsia="Times New Roman" w:hAnsi="Times New Roman" w:cs="Times New Roman"/>
          <w:b/>
          <w:color w:val="000000"/>
          <w:lang w:val="en-IN" w:eastAsia="en-IN"/>
        </w:rPr>
        <w:t>RESULTS AND DISCUSSION</w:t>
      </w:r>
    </w:p>
    <w:p w14:paraId="1DB1DFB0" w14:textId="77777777" w:rsidR="007C6046" w:rsidRPr="007C6046" w:rsidRDefault="007C6046" w:rsidP="007C6046">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sz w:val="24"/>
          <w:szCs w:val="24"/>
          <w:lang w:val="en-IN" w:eastAsia="en-IN"/>
        </w:rPr>
        <w:t>Using Ward’s method, cluster analysis grouped the 28 broccoli genotypes into four well-defined clusters, reflecting substantial genetic variability. The lowest intra-cluster distance was recorded in Cluster 2 (77.81), suggesting a high level of genetic uniformity among its genotypes. In contrast, Cluster 4, containing only a single genotype, exhibited an intra-cluster distance of 0.00. The widest inter-cluster distance was observed between Clusters 3 and 4 (1159.60), indicating considerable genetic divergence. This level of variation suggests that crosses between these two clusters may yield high heterosis.</w:t>
      </w:r>
    </w:p>
    <w:p w14:paraId="4BDF2F37" w14:textId="77777777" w:rsidR="004E6B2A" w:rsidRDefault="007C6046" w:rsidP="004E6B2A">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sz w:val="24"/>
          <w:szCs w:val="24"/>
          <w:lang w:val="en-IN" w:eastAsia="en-IN"/>
        </w:rPr>
        <w:t xml:space="preserve">Trait-wise analysis revealed that Cluster 3 exhibited the highest average curd weight (350.21 g), followed by Cluster 2 (187.02 g), while Cluster 4 had the lowest mean curd weight (93.64 g). Similarly, curd yield per plant peaked in Cluster 3 (144.71 g), emphasizing its potential for productivity enhancement. Regarding maturity, Cluster 3 included the earliest maturing genotypes (86.64 days to first </w:t>
      </w:r>
      <w:r w:rsidRPr="007C6046">
        <w:rPr>
          <w:rFonts w:ascii="Times New Roman" w:eastAsia="Times New Roman" w:hAnsi="Times New Roman" w:cs="Times New Roman"/>
          <w:sz w:val="24"/>
          <w:szCs w:val="24"/>
          <w:lang w:val="en-IN" w:eastAsia="en-IN"/>
        </w:rPr>
        <w:lastRenderedPageBreak/>
        <w:t xml:space="preserve">harvest), whereas Cluster 4 showed delayed maturity (103.21 days). Additionally, Cluster 3 recorded the maximum curd diameter (12.46 cm), a trait favoured for market appeal. These findings support the strategic selection of Cluster 3 genotypes for breeding programs aimed at improving yield and early maturity. Significant variation in quality traits was observed among the different clusters. Cluster 3 recorded the highest ascorbic acid content (77.03 mg/100g), underlining its nutritional importance. Cluster 4 had the maximum dry matter content (17.84%), while total carotenoid content was also highest in Cluster 3 (3.12 mg/100g), indicating its strong antioxidant potential. As noted by </w:t>
      </w:r>
      <w:r w:rsidRPr="007C6046">
        <w:rPr>
          <w:rFonts w:ascii="Times New Roman" w:eastAsia="Times New Roman" w:hAnsi="Times New Roman" w:cs="Times New Roman"/>
          <w:color w:val="000000" w:themeColor="text1"/>
          <w:sz w:val="24"/>
          <w:szCs w:val="24"/>
          <w:lang w:val="en-IN" w:eastAsia="en-IN"/>
        </w:rPr>
        <w:t>Falconer</w:t>
      </w:r>
      <w:r w:rsidRPr="007C6046">
        <w:rPr>
          <w:rFonts w:ascii="Times New Roman" w:eastAsia="Times New Roman" w:hAnsi="Times New Roman" w:cs="Times New Roman"/>
          <w:sz w:val="24"/>
          <w:szCs w:val="24"/>
          <w:lang w:val="en-IN" w:eastAsia="en-IN"/>
        </w:rPr>
        <w:t xml:space="preserve"> (1964), greater genetic divergence among parents often enhances the potential for heterosis in hybrids. Therefore, selecting genetically distant genotypes for hybridization can be a strategic approach to exploit heterotic effects. Incorporating such diverse genotypes into breeding programs not only broadens the genetic base but also supports the development of improved cultivars. Given that increasing yield and associated traits remains a primary objective in plant breeding, assessing genetic diversity across clusters in relation to these traits is crucial for informed selection (</w:t>
      </w:r>
      <w:r w:rsidRPr="007C6046">
        <w:rPr>
          <w:rFonts w:ascii="Times New Roman" w:eastAsia="Times New Roman" w:hAnsi="Times New Roman" w:cs="Times New Roman"/>
          <w:color w:val="000000" w:themeColor="text1"/>
          <w:sz w:val="24"/>
          <w:szCs w:val="24"/>
          <w:lang w:val="en-IN" w:eastAsia="en-IN"/>
        </w:rPr>
        <w:t xml:space="preserve">Gupta </w:t>
      </w:r>
      <w:r w:rsidR="002F5CA2" w:rsidRPr="002F5CA2">
        <w:rPr>
          <w:rFonts w:ascii="Times New Roman" w:eastAsia="Times New Roman" w:hAnsi="Times New Roman" w:cs="Times New Roman"/>
          <w:i/>
          <w:sz w:val="24"/>
          <w:szCs w:val="24"/>
          <w:lang w:val="en-IN" w:eastAsia="en-IN"/>
        </w:rPr>
        <w:t>et al.</w:t>
      </w:r>
      <w:r w:rsidRPr="007C6046">
        <w:rPr>
          <w:rFonts w:ascii="Times New Roman" w:eastAsia="Times New Roman" w:hAnsi="Times New Roman" w:cs="Times New Roman"/>
          <w:i/>
          <w:sz w:val="24"/>
          <w:szCs w:val="24"/>
          <w:lang w:val="en-IN" w:eastAsia="en-IN"/>
        </w:rPr>
        <w:t>,</w:t>
      </w:r>
      <w:r w:rsidRPr="007C6046">
        <w:rPr>
          <w:rFonts w:ascii="Times New Roman" w:eastAsia="Times New Roman" w:hAnsi="Times New Roman" w:cs="Times New Roman"/>
          <w:sz w:val="24"/>
          <w:szCs w:val="24"/>
          <w:lang w:val="en-IN" w:eastAsia="en-IN"/>
        </w:rPr>
        <w:t>2023).</w:t>
      </w:r>
    </w:p>
    <w:p w14:paraId="4C23275F" w14:textId="77777777" w:rsidR="004E6B2A" w:rsidRDefault="007C6046" w:rsidP="004E6B2A">
      <w:pPr>
        <w:spacing w:before="100" w:beforeAutospacing="1" w:after="100" w:afterAutospacing="1" w:line="240" w:lineRule="auto"/>
        <w:ind w:firstLine="720"/>
        <w:jc w:val="both"/>
        <w:rPr>
          <w:rFonts w:ascii="Times New Roman" w:hAnsi="Times New Roman" w:cs="Times New Roman"/>
          <w:sz w:val="24"/>
        </w:rPr>
      </w:pPr>
      <w:r w:rsidRPr="007C6046">
        <w:rPr>
          <w:rFonts w:ascii="Times New Roman" w:eastAsia="Times New Roman" w:hAnsi="Times New Roman" w:cs="Times New Roman"/>
          <w:sz w:val="24"/>
          <w:szCs w:val="24"/>
          <w:lang w:val="en-IN" w:eastAsia="en-IN"/>
        </w:rPr>
        <w:t xml:space="preserve">Multivariate techniques such as Principal Component Analysis (PCA) are highly effective for simplifying complex data by converting correlated traits into uncorrelated principal components (PCs). Significant components are typically identified based on eigenvalues greater than one, as they capture more variance than individual original traits (Jadhav </w:t>
      </w:r>
      <w:r w:rsidR="002F5CA2" w:rsidRPr="002F5CA2">
        <w:rPr>
          <w:rFonts w:ascii="Times New Roman" w:eastAsia="Times New Roman" w:hAnsi="Times New Roman" w:cs="Times New Roman"/>
          <w:i/>
          <w:sz w:val="24"/>
          <w:szCs w:val="24"/>
          <w:lang w:val="en-IN" w:eastAsia="en-IN"/>
        </w:rPr>
        <w:t>et al.</w:t>
      </w:r>
      <w:r w:rsidRPr="007C6046">
        <w:rPr>
          <w:rFonts w:ascii="Times New Roman" w:eastAsia="Times New Roman" w:hAnsi="Times New Roman" w:cs="Times New Roman"/>
          <w:i/>
          <w:sz w:val="24"/>
          <w:szCs w:val="24"/>
          <w:lang w:val="en-IN" w:eastAsia="en-IN"/>
        </w:rPr>
        <w:t>,</w:t>
      </w:r>
      <w:r w:rsidRPr="007C6046">
        <w:rPr>
          <w:rFonts w:ascii="Times New Roman" w:eastAsia="Times New Roman" w:hAnsi="Times New Roman" w:cs="Times New Roman"/>
          <w:sz w:val="24"/>
          <w:szCs w:val="24"/>
          <w:lang w:val="en-IN" w:eastAsia="en-IN"/>
        </w:rPr>
        <w:t xml:space="preserve">2023). PCA thus plays a critical role in pinpointing major contributors to genetic variation, aiding in efficient genotype selection and trait improvement strategies. </w:t>
      </w:r>
      <w:r w:rsidR="004E6B2A" w:rsidRPr="004E6B2A">
        <w:rPr>
          <w:rFonts w:ascii="Times New Roman" w:hAnsi="Times New Roman" w:cs="Times New Roman"/>
          <w:sz w:val="24"/>
        </w:rPr>
        <w:t xml:space="preserve">The use of multivariate statistical techniques has become an essential component of modern plant breeding programs. PCA is particularly useful in identifying the most important traits contributing to variability among genotypes, thereby simplifying the process of genotype </w:t>
      </w:r>
      <w:r w:rsidR="004E6B2A" w:rsidRPr="004E6B2A">
        <w:rPr>
          <w:rFonts w:ascii="Times New Roman" w:hAnsi="Times New Roman" w:cs="Times New Roman"/>
          <w:sz w:val="24"/>
        </w:rPr>
        <w:t xml:space="preserve">selection. In the present investigation, traits such as curd weight, curd diameter, and plant spread showed strong contributions to the first principal component, indicating their major role in determining yield performance. Similar observations have been reported in broccoli and other Brassica crops, where yield-related characters contributed significantly to total genetic variation among genotypes (Singh </w:t>
      </w:r>
      <w:r w:rsidR="002F5CA2" w:rsidRPr="002F5CA2">
        <w:rPr>
          <w:rFonts w:ascii="Times New Roman" w:hAnsi="Times New Roman" w:cs="Times New Roman"/>
          <w:i/>
          <w:sz w:val="24"/>
        </w:rPr>
        <w:t>et al.</w:t>
      </w:r>
      <w:r w:rsidR="004E6B2A" w:rsidRPr="004E6B2A">
        <w:rPr>
          <w:rFonts w:ascii="Times New Roman" w:hAnsi="Times New Roman" w:cs="Times New Roman"/>
          <w:sz w:val="24"/>
        </w:rPr>
        <w:t>, 2023).</w:t>
      </w:r>
    </w:p>
    <w:p w14:paraId="7BAA51E8" w14:textId="77777777" w:rsidR="004E6B2A" w:rsidRDefault="004E6B2A" w:rsidP="004E6B2A">
      <w:pPr>
        <w:spacing w:before="100" w:beforeAutospacing="1" w:after="100" w:afterAutospacing="1" w:line="240" w:lineRule="auto"/>
        <w:ind w:firstLine="720"/>
        <w:jc w:val="both"/>
        <w:rPr>
          <w:rFonts w:ascii="Times New Roman" w:hAnsi="Times New Roman" w:cs="Times New Roman"/>
          <w:sz w:val="24"/>
        </w:rPr>
      </w:pPr>
      <w:r w:rsidRPr="004E6B2A">
        <w:rPr>
          <w:rFonts w:ascii="Times New Roman" w:hAnsi="Times New Roman" w:cs="Times New Roman"/>
          <w:sz w:val="24"/>
        </w:rPr>
        <w:t xml:space="preserve">Cluster analysis further supported the PCA findings by grouping genotypes with similar morphological and quality characteristics into distinct clusters. The presence of considerable inter-cluster distances among certain clusters indicates substantial genetic divergence among the evaluated genotypes. Such genetically diverse genotypes are valuable resources for hybridization programs aimed at developing improved cultivars with higher productivity and better nutritional quality. Crosses between genetically distant parents often produce greater heterosis and wider segregation in subsequent generations, which can be effectively utilized in crop improvement programs (Patel </w:t>
      </w:r>
      <w:r w:rsidR="002F5CA2" w:rsidRPr="002F5CA2">
        <w:rPr>
          <w:rFonts w:ascii="Times New Roman" w:hAnsi="Times New Roman" w:cs="Times New Roman"/>
          <w:i/>
          <w:sz w:val="24"/>
        </w:rPr>
        <w:t>et al.</w:t>
      </w:r>
      <w:r w:rsidRPr="004E6B2A">
        <w:rPr>
          <w:rFonts w:ascii="Times New Roman" w:hAnsi="Times New Roman" w:cs="Times New Roman"/>
          <w:sz w:val="24"/>
        </w:rPr>
        <w:t>, 2024).</w:t>
      </w:r>
    </w:p>
    <w:p w14:paraId="50152EC9" w14:textId="77777777" w:rsidR="004E6B2A" w:rsidRPr="004E6B2A" w:rsidRDefault="004E6B2A" w:rsidP="004E6B2A">
      <w:pPr>
        <w:spacing w:before="100" w:beforeAutospacing="1" w:after="100" w:afterAutospacing="1" w:line="240" w:lineRule="auto"/>
        <w:ind w:firstLine="720"/>
        <w:jc w:val="both"/>
        <w:rPr>
          <w:rFonts w:ascii="Times New Roman" w:eastAsia="Times New Roman" w:hAnsi="Times New Roman" w:cs="Times New Roman"/>
          <w:sz w:val="32"/>
          <w:szCs w:val="24"/>
          <w:lang w:val="en-IN" w:eastAsia="en-IN"/>
        </w:rPr>
      </w:pPr>
      <w:r w:rsidRPr="004E6B2A">
        <w:rPr>
          <w:rFonts w:ascii="Times New Roman" w:hAnsi="Times New Roman" w:cs="Times New Roman"/>
          <w:sz w:val="24"/>
        </w:rPr>
        <w:t xml:space="preserve">Recent studies on Brassica crops have emphasized the importance of integrating multivariate statistical tools with conventional breeding approaches to improve the efficiency of selection. These analytical techniques help breeders identify key traits influencing yield and quality, thereby facilitating the selection of promising genotypes for breeding programs (Sharma </w:t>
      </w:r>
      <w:r w:rsidR="002F5CA2" w:rsidRPr="002F5CA2">
        <w:rPr>
          <w:rFonts w:ascii="Times New Roman" w:hAnsi="Times New Roman" w:cs="Times New Roman"/>
          <w:i/>
          <w:sz w:val="24"/>
        </w:rPr>
        <w:t>et al.</w:t>
      </w:r>
      <w:r w:rsidRPr="004E6B2A">
        <w:rPr>
          <w:rFonts w:ascii="Times New Roman" w:hAnsi="Times New Roman" w:cs="Times New Roman"/>
          <w:sz w:val="24"/>
        </w:rPr>
        <w:t>, 2025). The combined application of PCA and cluster analysis therefore provides a comprehensive understanding of genetic relationships among genotypes and supports the identification of elite germplasm for future broccoli improvement programs.</w:t>
      </w:r>
    </w:p>
    <w:p w14:paraId="57B0B873" w14:textId="77777777" w:rsidR="007C6046" w:rsidRPr="007C6046" w:rsidRDefault="007C6046" w:rsidP="007C6046">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sz w:val="24"/>
          <w:szCs w:val="24"/>
          <w:lang w:val="en-IN" w:eastAsia="en-IN"/>
        </w:rPr>
        <w:t xml:space="preserve">The scree plot (Figure 2) depicts the proportion of variance explained by each principal component. The first principal component (PC1) accounts for a substantial 73.4% of the total variation, followed by PC2, </w:t>
      </w:r>
      <w:r w:rsidRPr="007C6046">
        <w:rPr>
          <w:rFonts w:ascii="Times New Roman" w:eastAsia="Times New Roman" w:hAnsi="Times New Roman" w:cs="Times New Roman"/>
          <w:sz w:val="24"/>
          <w:szCs w:val="24"/>
          <w:lang w:val="en-IN" w:eastAsia="en-IN"/>
        </w:rPr>
        <w:lastRenderedPageBreak/>
        <w:t>which explains an additional 10%. The remaining components contribute less significantly, with PC3 and PC4 accounting for 5.2% and 3.2% of the variance, respectively. Since the combined variance explained by the first two components exceeds 80%, they are considered sufficient to capture the essential structure and variation within the dataset.</w:t>
      </w:r>
    </w:p>
    <w:p w14:paraId="31A0EF0B" w14:textId="77777777" w:rsidR="007C6046" w:rsidRPr="007C6046" w:rsidRDefault="007C6046" w:rsidP="007C6046">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sz w:val="24"/>
          <w:szCs w:val="24"/>
          <w:lang w:val="en-IN" w:eastAsia="en-IN"/>
        </w:rPr>
        <w:t xml:space="preserve">Eigenvectors associated with each principal component provide insights into the influence of individual traits (Table 1). Traits with higher eigenvector values within a specific component have a greater impact on that </w:t>
      </w:r>
      <w:r w:rsidRPr="007C6046">
        <w:rPr>
          <w:rFonts w:ascii="Times New Roman" w:eastAsia="Times New Roman" w:hAnsi="Times New Roman" w:cs="Times New Roman"/>
          <w:sz w:val="24"/>
          <w:szCs w:val="24"/>
          <w:lang w:val="en-IN" w:eastAsia="en-IN"/>
        </w:rPr>
        <w:t>component. In the present study, plant spread (0.96), number of leaves (0.93), curd diameter (0.75), and dry matter content (0.92) showed strong loadings on PC1, indicating their significant contribution to the observed variability among genotypes. Ascorbic acid (0.91) was predominantly associated with PC2, while curd diameter (0.12) had a notable loading on PC3.A two-dimensional biplot (Figure 3) was constructed to visually represent the relationships among morphological and quality traits. Traits positioned in the same direction indicate positive correlations, assisting in trait-based genotype grouping for breeding applications.</w:t>
      </w:r>
    </w:p>
    <w:p w14:paraId="05FF359E" w14:textId="77777777" w:rsidR="007C6046" w:rsidRPr="007C6046" w:rsidRDefault="007C6046" w:rsidP="007C6046">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sectPr w:rsidR="007C6046" w:rsidRPr="007C6046" w:rsidSect="006B6F86">
          <w:type w:val="continuous"/>
          <w:pgSz w:w="11906" w:h="16838"/>
          <w:pgMar w:top="1449" w:right="656" w:bottom="1612" w:left="1440" w:header="720" w:footer="720" w:gutter="0"/>
          <w:cols w:num="2" w:space="720"/>
        </w:sectPr>
      </w:pPr>
    </w:p>
    <w:p w14:paraId="2AB89FDA" w14:textId="77777777" w:rsidR="007C6046" w:rsidRPr="007C6046" w:rsidRDefault="007C6046" w:rsidP="007C6046">
      <w:pPr>
        <w:spacing w:before="100" w:beforeAutospacing="1" w:after="100" w:afterAutospacing="1" w:line="240" w:lineRule="auto"/>
        <w:ind w:firstLine="720"/>
        <w:jc w:val="both"/>
        <w:rPr>
          <w:rFonts w:ascii="Times New Roman" w:eastAsia="Times New Roman" w:hAnsi="Times New Roman" w:cs="Times New Roman"/>
          <w:sz w:val="24"/>
          <w:szCs w:val="24"/>
          <w:lang w:val="en-IN" w:eastAsia="en-IN"/>
        </w:rPr>
      </w:pPr>
    </w:p>
    <w:p w14:paraId="07D9438B" w14:textId="77777777" w:rsidR="007C6046" w:rsidRPr="007C6046" w:rsidRDefault="007C6046" w:rsidP="007C6046">
      <w:pPr>
        <w:keepNext/>
        <w:keepLines/>
        <w:spacing w:before="240" w:after="1048" w:line="250" w:lineRule="auto"/>
        <w:ind w:left="-5" w:hanging="10"/>
        <w:jc w:val="both"/>
        <w:outlineLvl w:val="0"/>
        <w:rPr>
          <w:rFonts w:ascii="Times New Roman" w:eastAsiaTheme="majorEastAsia" w:hAnsi="Times New Roman" w:cs="Times New Roman"/>
          <w:b/>
          <w:color w:val="000000" w:themeColor="text1"/>
          <w:sz w:val="24"/>
          <w:szCs w:val="32"/>
          <w:lang w:val="en-IN" w:eastAsia="en-IN"/>
        </w:rPr>
      </w:pPr>
      <w:r w:rsidRPr="007C6046">
        <w:rPr>
          <w:rFonts w:ascii="Times New Roman" w:eastAsiaTheme="majorEastAsia" w:hAnsi="Times New Roman" w:cs="Times New Roman"/>
          <w:b/>
          <w:color w:val="000000" w:themeColor="text1"/>
          <w:sz w:val="24"/>
          <w:szCs w:val="32"/>
          <w:lang w:val="en-IN" w:eastAsia="en-IN"/>
        </w:rPr>
        <w:t>Fig.1:</w:t>
      </w:r>
      <w:r w:rsidRPr="007C6046">
        <w:rPr>
          <w:rFonts w:ascii="Times New Roman" w:eastAsiaTheme="majorEastAsia" w:hAnsi="Times New Roman" w:cs="Times New Roman"/>
          <w:b/>
          <w:i/>
          <w:color w:val="000000" w:themeColor="text1"/>
          <w:sz w:val="24"/>
          <w:szCs w:val="32"/>
          <w:lang w:val="en-IN" w:eastAsia="en-IN"/>
        </w:rPr>
        <w:t xml:space="preserve"> </w:t>
      </w:r>
      <w:r w:rsidRPr="007C6046">
        <w:rPr>
          <w:rFonts w:ascii="Times New Roman" w:eastAsiaTheme="majorEastAsia" w:hAnsi="Times New Roman" w:cs="Times New Roman"/>
          <w:b/>
          <w:color w:val="000000" w:themeColor="text1"/>
          <w:sz w:val="24"/>
          <w:szCs w:val="32"/>
          <w:lang w:val="en-IN" w:eastAsia="en-IN"/>
        </w:rPr>
        <w:t>Dendrogram dividing genotypes of broccoli into FOUR clusters by wards method</w:t>
      </w:r>
    </w:p>
    <w:p w14:paraId="3500DAB4" w14:textId="77777777" w:rsidR="007C6046" w:rsidRPr="007C6046" w:rsidRDefault="007C6046" w:rsidP="007C6046">
      <w:pPr>
        <w:spacing w:after="268" w:line="250" w:lineRule="auto"/>
        <w:ind w:left="10" w:hanging="10"/>
        <w:jc w:val="both"/>
        <w:rPr>
          <w:rFonts w:ascii="Times New Roman" w:eastAsia="Times New Roman" w:hAnsi="Times New Roman" w:cs="Times New Roman"/>
          <w:color w:val="000000"/>
          <w:sz w:val="24"/>
          <w:lang w:val="en-IN" w:eastAsia="en-IN"/>
        </w:rPr>
      </w:pPr>
      <w:r w:rsidRPr="007C6046">
        <w:rPr>
          <w:rFonts w:ascii="Calibri" w:eastAsia="Calibri" w:hAnsi="Calibri" w:cs="Calibri"/>
          <w:noProof/>
          <w:color w:val="000000"/>
          <w:lang w:val="en-IN" w:eastAsia="en-IN"/>
        </w:rPr>
        <mc:AlternateContent>
          <mc:Choice Requires="wpg">
            <w:drawing>
              <wp:inline distT="0" distB="0" distL="0" distR="0" wp14:anchorId="256B23E1" wp14:editId="1A4C3613">
                <wp:extent cx="5179060" cy="2939415"/>
                <wp:effectExtent l="0" t="38100" r="59690" b="13335"/>
                <wp:docPr id="15926" name="Group 15926"/>
                <wp:cNvGraphicFramePr/>
                <a:graphic xmlns:a="http://schemas.openxmlformats.org/drawingml/2006/main">
                  <a:graphicData uri="http://schemas.microsoft.com/office/word/2010/wordprocessingGroup">
                    <wpg:wgp>
                      <wpg:cNvGrpSpPr/>
                      <wpg:grpSpPr>
                        <a:xfrm>
                          <a:off x="0" y="0"/>
                          <a:ext cx="5179060" cy="2939415"/>
                          <a:chOff x="0" y="0"/>
                          <a:chExt cx="4333329" cy="2939566"/>
                        </a:xfrm>
                      </wpg:grpSpPr>
                      <wps:wsp>
                        <wps:cNvPr id="515" name="Rectangle 515"/>
                        <wps:cNvSpPr/>
                        <wps:spPr>
                          <a:xfrm rot="-5399999">
                            <a:off x="573202" y="2530242"/>
                            <a:ext cx="246187" cy="170630"/>
                          </a:xfrm>
                          <a:prstGeom prst="rect">
                            <a:avLst/>
                          </a:prstGeom>
                          <a:ln>
                            <a:noFill/>
                          </a:ln>
                        </wps:spPr>
                        <wps:txbx>
                          <w:txbxContent>
                            <w:p w14:paraId="1D5EBCA3" w14:textId="77777777" w:rsidR="007C6046" w:rsidRDefault="007C6046" w:rsidP="007C6046">
                              <w:r>
                                <w:rPr>
                                  <w:rFonts w:ascii="Arial" w:eastAsia="Arial" w:hAnsi="Arial" w:cs="Arial"/>
                                  <w:sz w:val="18"/>
                                </w:rPr>
                                <w:t>G15</w:t>
                              </w:r>
                            </w:p>
                          </w:txbxContent>
                        </wps:txbx>
                        <wps:bodyPr horzOverflow="overflow" vert="horz" lIns="0" tIns="0" rIns="0" bIns="0" rtlCol="0">
                          <a:noAutofit/>
                        </wps:bodyPr>
                      </wps:wsp>
                      <wps:wsp>
                        <wps:cNvPr id="517" name="Rectangle 517"/>
                        <wps:cNvSpPr/>
                        <wps:spPr>
                          <a:xfrm rot="-5399999">
                            <a:off x="709793" y="2530242"/>
                            <a:ext cx="246187" cy="170630"/>
                          </a:xfrm>
                          <a:prstGeom prst="rect">
                            <a:avLst/>
                          </a:prstGeom>
                          <a:ln>
                            <a:noFill/>
                          </a:ln>
                        </wps:spPr>
                        <wps:txbx>
                          <w:txbxContent>
                            <w:p w14:paraId="3E71F565" w14:textId="77777777" w:rsidR="007C6046" w:rsidRDefault="007C6046" w:rsidP="007C6046">
                              <w:r>
                                <w:rPr>
                                  <w:rFonts w:ascii="Arial" w:eastAsia="Arial" w:hAnsi="Arial" w:cs="Arial"/>
                                  <w:sz w:val="18"/>
                                </w:rPr>
                                <w:t>G24</w:t>
                              </w:r>
                            </w:p>
                          </w:txbxContent>
                        </wps:txbx>
                        <wps:bodyPr horzOverflow="overflow" vert="horz" lIns="0" tIns="0" rIns="0" bIns="0" rtlCol="0">
                          <a:noAutofit/>
                        </wps:bodyPr>
                      </wps:wsp>
                      <wps:wsp>
                        <wps:cNvPr id="518" name="Shape 518"/>
                        <wps:cNvSpPr/>
                        <wps:spPr>
                          <a:xfrm>
                            <a:off x="679223" y="2251257"/>
                            <a:ext cx="136602" cy="225440"/>
                          </a:xfrm>
                          <a:custGeom>
                            <a:avLst/>
                            <a:gdLst/>
                            <a:ahLst/>
                            <a:cxnLst/>
                            <a:rect l="0" t="0" r="0" b="0"/>
                            <a:pathLst>
                              <a:path w="136602" h="225440">
                                <a:moveTo>
                                  <a:pt x="0" y="225440"/>
                                </a:moveTo>
                                <a:lnTo>
                                  <a:pt x="0" y="0"/>
                                </a:lnTo>
                                <a:lnTo>
                                  <a:pt x="136602" y="0"/>
                                </a:lnTo>
                                <a:lnTo>
                                  <a:pt x="136602" y="225440"/>
                                </a:lnTo>
                              </a:path>
                            </a:pathLst>
                          </a:custGeom>
                          <a:noFill/>
                          <a:ln w="6184" cap="rnd" cmpd="sng" algn="ctr">
                            <a:solidFill>
                              <a:srgbClr val="000000"/>
                            </a:solidFill>
                            <a:prstDash val="solid"/>
                            <a:round/>
                          </a:ln>
                          <a:effectLst/>
                        </wps:spPr>
                        <wps:bodyPr/>
                      </wps:wsp>
                      <wps:wsp>
                        <wps:cNvPr id="520" name="Rectangle 520"/>
                        <wps:cNvSpPr/>
                        <wps:spPr>
                          <a:xfrm rot="-5399999">
                            <a:off x="839192" y="2414460"/>
                            <a:ext cx="246188" cy="170630"/>
                          </a:xfrm>
                          <a:prstGeom prst="rect">
                            <a:avLst/>
                          </a:prstGeom>
                          <a:ln>
                            <a:noFill/>
                          </a:ln>
                        </wps:spPr>
                        <wps:txbx>
                          <w:txbxContent>
                            <w:p w14:paraId="110830D4" w14:textId="77777777" w:rsidR="007C6046" w:rsidRDefault="007C6046" w:rsidP="007C6046">
                              <w:r>
                                <w:rPr>
                                  <w:rFonts w:ascii="Arial" w:eastAsia="Arial" w:hAnsi="Arial" w:cs="Arial"/>
                                  <w:sz w:val="18"/>
                                </w:rPr>
                                <w:t>G26</w:t>
                              </w:r>
                            </w:p>
                          </w:txbxContent>
                        </wps:txbx>
                        <wps:bodyPr horzOverflow="overflow" vert="horz" lIns="0" tIns="0" rIns="0" bIns="0" rtlCol="0">
                          <a:noAutofit/>
                        </wps:bodyPr>
                      </wps:wsp>
                      <wps:wsp>
                        <wps:cNvPr id="522" name="Rectangle 522"/>
                        <wps:cNvSpPr/>
                        <wps:spPr>
                          <a:xfrm rot="-5399999">
                            <a:off x="975822" y="2414460"/>
                            <a:ext cx="246188" cy="170630"/>
                          </a:xfrm>
                          <a:prstGeom prst="rect">
                            <a:avLst/>
                          </a:prstGeom>
                          <a:ln>
                            <a:noFill/>
                          </a:ln>
                        </wps:spPr>
                        <wps:txbx>
                          <w:txbxContent>
                            <w:p w14:paraId="52A6B0E5" w14:textId="77777777" w:rsidR="007C6046" w:rsidRDefault="007C6046" w:rsidP="007C6046">
                              <w:r>
                                <w:rPr>
                                  <w:rFonts w:ascii="Arial" w:eastAsia="Arial" w:hAnsi="Arial" w:cs="Arial"/>
                                  <w:sz w:val="18"/>
                                </w:rPr>
                                <w:t>G27</w:t>
                              </w:r>
                            </w:p>
                          </w:txbxContent>
                        </wps:txbx>
                        <wps:bodyPr horzOverflow="overflow" vert="horz" lIns="0" tIns="0" rIns="0" bIns="0" rtlCol="0">
                          <a:noAutofit/>
                        </wps:bodyPr>
                      </wps:wsp>
                      <wps:wsp>
                        <wps:cNvPr id="523" name="Shape 523"/>
                        <wps:cNvSpPr/>
                        <wps:spPr>
                          <a:xfrm>
                            <a:off x="945280" y="2141609"/>
                            <a:ext cx="136536" cy="219298"/>
                          </a:xfrm>
                          <a:custGeom>
                            <a:avLst/>
                            <a:gdLst/>
                            <a:ahLst/>
                            <a:cxnLst/>
                            <a:rect l="0" t="0" r="0" b="0"/>
                            <a:pathLst>
                              <a:path w="136536" h="219298">
                                <a:moveTo>
                                  <a:pt x="0" y="219298"/>
                                </a:moveTo>
                                <a:lnTo>
                                  <a:pt x="0" y="0"/>
                                </a:lnTo>
                                <a:lnTo>
                                  <a:pt x="136536" y="0"/>
                                </a:lnTo>
                                <a:lnTo>
                                  <a:pt x="136536" y="219298"/>
                                </a:lnTo>
                              </a:path>
                            </a:pathLst>
                          </a:custGeom>
                          <a:noFill/>
                          <a:ln w="6184" cap="rnd" cmpd="sng" algn="ctr">
                            <a:solidFill>
                              <a:srgbClr val="000000"/>
                            </a:solidFill>
                            <a:prstDash val="solid"/>
                            <a:round/>
                          </a:ln>
                          <a:effectLst/>
                        </wps:spPr>
                        <wps:bodyPr/>
                      </wps:wsp>
                      <wps:wsp>
                        <wps:cNvPr id="524" name="Shape 524"/>
                        <wps:cNvSpPr/>
                        <wps:spPr>
                          <a:xfrm>
                            <a:off x="743815" y="2001496"/>
                            <a:ext cx="273203" cy="249761"/>
                          </a:xfrm>
                          <a:custGeom>
                            <a:avLst/>
                            <a:gdLst/>
                            <a:ahLst/>
                            <a:cxnLst/>
                            <a:rect l="0" t="0" r="0" b="0"/>
                            <a:pathLst>
                              <a:path w="273203" h="249761">
                                <a:moveTo>
                                  <a:pt x="0" y="249761"/>
                                </a:moveTo>
                                <a:lnTo>
                                  <a:pt x="0" y="0"/>
                                </a:lnTo>
                                <a:lnTo>
                                  <a:pt x="273203" y="0"/>
                                </a:lnTo>
                                <a:lnTo>
                                  <a:pt x="273203" y="140112"/>
                                </a:lnTo>
                              </a:path>
                            </a:pathLst>
                          </a:custGeom>
                          <a:noFill/>
                          <a:ln w="6184" cap="rnd" cmpd="sng" algn="ctr">
                            <a:solidFill>
                              <a:srgbClr val="000000"/>
                            </a:solidFill>
                            <a:prstDash val="solid"/>
                            <a:round/>
                          </a:ln>
                          <a:effectLst/>
                        </wps:spPr>
                        <wps:bodyPr/>
                      </wps:wsp>
                      <wps:wsp>
                        <wps:cNvPr id="526" name="Rectangle 526"/>
                        <wps:cNvSpPr/>
                        <wps:spPr>
                          <a:xfrm rot="-5399999">
                            <a:off x="1105232" y="1177776"/>
                            <a:ext cx="246188" cy="170631"/>
                          </a:xfrm>
                          <a:prstGeom prst="rect">
                            <a:avLst/>
                          </a:prstGeom>
                          <a:ln>
                            <a:noFill/>
                          </a:ln>
                        </wps:spPr>
                        <wps:txbx>
                          <w:txbxContent>
                            <w:p w14:paraId="441A5FC6" w14:textId="77777777" w:rsidR="007C6046" w:rsidRDefault="007C6046" w:rsidP="007C6046">
                              <w:r>
                                <w:rPr>
                                  <w:rFonts w:ascii="Arial" w:eastAsia="Arial" w:hAnsi="Arial" w:cs="Arial"/>
                                  <w:sz w:val="18"/>
                                </w:rPr>
                                <w:t>G28</w:t>
                              </w:r>
                            </w:p>
                          </w:txbxContent>
                        </wps:txbx>
                        <wps:bodyPr horzOverflow="overflow" vert="horz" lIns="0" tIns="0" rIns="0" bIns="0" rtlCol="0">
                          <a:noAutofit/>
                        </wps:bodyPr>
                      </wps:wsp>
                      <wps:wsp>
                        <wps:cNvPr id="528" name="Rectangle 528"/>
                        <wps:cNvSpPr/>
                        <wps:spPr>
                          <a:xfrm rot="-5399999">
                            <a:off x="1241862" y="2566733"/>
                            <a:ext cx="246188" cy="170630"/>
                          </a:xfrm>
                          <a:prstGeom prst="rect">
                            <a:avLst/>
                          </a:prstGeom>
                          <a:ln>
                            <a:noFill/>
                          </a:ln>
                        </wps:spPr>
                        <wps:txbx>
                          <w:txbxContent>
                            <w:p w14:paraId="1C51B24F" w14:textId="77777777" w:rsidR="007C6046" w:rsidRDefault="007C6046" w:rsidP="007C6046">
                              <w:r>
                                <w:rPr>
                                  <w:rFonts w:ascii="Arial" w:eastAsia="Arial" w:hAnsi="Arial" w:cs="Arial"/>
                                  <w:sz w:val="18"/>
                                </w:rPr>
                                <w:t>G21</w:t>
                              </w:r>
                            </w:p>
                          </w:txbxContent>
                        </wps:txbx>
                        <wps:bodyPr horzOverflow="overflow" vert="horz" lIns="0" tIns="0" rIns="0" bIns="0" rtlCol="0">
                          <a:noAutofit/>
                        </wps:bodyPr>
                      </wps:wsp>
                      <wps:wsp>
                        <wps:cNvPr id="530" name="Rectangle 530"/>
                        <wps:cNvSpPr/>
                        <wps:spPr>
                          <a:xfrm rot="-5399999">
                            <a:off x="1409753" y="2556836"/>
                            <a:ext cx="168661" cy="170631"/>
                          </a:xfrm>
                          <a:prstGeom prst="rect">
                            <a:avLst/>
                          </a:prstGeom>
                          <a:ln>
                            <a:noFill/>
                          </a:ln>
                        </wps:spPr>
                        <wps:txbx>
                          <w:txbxContent>
                            <w:p w14:paraId="7372A3B9" w14:textId="77777777" w:rsidR="007C6046" w:rsidRDefault="007C6046" w:rsidP="007C6046">
                              <w:r>
                                <w:rPr>
                                  <w:rFonts w:ascii="Arial" w:eastAsia="Arial" w:hAnsi="Arial" w:cs="Arial"/>
                                  <w:sz w:val="18"/>
                                </w:rPr>
                                <w:t>G5</w:t>
                              </w:r>
                            </w:p>
                          </w:txbxContent>
                        </wps:txbx>
                        <wps:bodyPr horzOverflow="overflow" vert="horz" lIns="0" tIns="0" rIns="0" bIns="0" rtlCol="0">
                          <a:noAutofit/>
                        </wps:bodyPr>
                      </wps:wsp>
                      <wps:wsp>
                        <wps:cNvPr id="532" name="Rectangle 532"/>
                        <wps:cNvSpPr/>
                        <wps:spPr>
                          <a:xfrm rot="-5399999">
                            <a:off x="1507619" y="2572816"/>
                            <a:ext cx="246188" cy="170631"/>
                          </a:xfrm>
                          <a:prstGeom prst="rect">
                            <a:avLst/>
                          </a:prstGeom>
                          <a:ln>
                            <a:noFill/>
                          </a:ln>
                        </wps:spPr>
                        <wps:txbx>
                          <w:txbxContent>
                            <w:p w14:paraId="6591E21A" w14:textId="77777777" w:rsidR="007C6046" w:rsidRDefault="007C6046" w:rsidP="007C6046">
                              <w:r>
                                <w:rPr>
                                  <w:rFonts w:ascii="Arial" w:eastAsia="Arial" w:hAnsi="Arial" w:cs="Arial"/>
                                  <w:sz w:val="18"/>
                                </w:rPr>
                                <w:t>G14</w:t>
                              </w:r>
                            </w:p>
                          </w:txbxContent>
                        </wps:txbx>
                        <wps:bodyPr horzOverflow="overflow" vert="horz" lIns="0" tIns="0" rIns="0" bIns="0" rtlCol="0">
                          <a:noAutofit/>
                        </wps:bodyPr>
                      </wps:wsp>
                      <wps:wsp>
                        <wps:cNvPr id="533" name="Shape 533"/>
                        <wps:cNvSpPr/>
                        <wps:spPr>
                          <a:xfrm>
                            <a:off x="1477077" y="2293840"/>
                            <a:ext cx="136536" cy="225439"/>
                          </a:xfrm>
                          <a:custGeom>
                            <a:avLst/>
                            <a:gdLst/>
                            <a:ahLst/>
                            <a:cxnLst/>
                            <a:rect l="0" t="0" r="0" b="0"/>
                            <a:pathLst>
                              <a:path w="136536" h="225439">
                                <a:moveTo>
                                  <a:pt x="0" y="225439"/>
                                </a:moveTo>
                                <a:lnTo>
                                  <a:pt x="0" y="0"/>
                                </a:lnTo>
                                <a:lnTo>
                                  <a:pt x="136536" y="0"/>
                                </a:lnTo>
                                <a:lnTo>
                                  <a:pt x="136536" y="225439"/>
                                </a:lnTo>
                              </a:path>
                            </a:pathLst>
                          </a:custGeom>
                          <a:noFill/>
                          <a:ln w="6184" cap="rnd" cmpd="sng" algn="ctr">
                            <a:solidFill>
                              <a:srgbClr val="000000"/>
                            </a:solidFill>
                            <a:prstDash val="solid"/>
                            <a:round/>
                          </a:ln>
                          <a:effectLst/>
                        </wps:spPr>
                        <wps:bodyPr/>
                      </wps:wsp>
                      <wps:wsp>
                        <wps:cNvPr id="534" name="Shape 534"/>
                        <wps:cNvSpPr/>
                        <wps:spPr>
                          <a:xfrm>
                            <a:off x="1347574" y="2287780"/>
                            <a:ext cx="201428" cy="225439"/>
                          </a:xfrm>
                          <a:custGeom>
                            <a:avLst/>
                            <a:gdLst/>
                            <a:ahLst/>
                            <a:cxnLst/>
                            <a:rect l="0" t="0" r="0" b="0"/>
                            <a:pathLst>
                              <a:path w="201428" h="225439">
                                <a:moveTo>
                                  <a:pt x="0" y="225439"/>
                                </a:moveTo>
                                <a:lnTo>
                                  <a:pt x="0" y="0"/>
                                </a:lnTo>
                                <a:lnTo>
                                  <a:pt x="201428" y="0"/>
                                </a:lnTo>
                                <a:lnTo>
                                  <a:pt x="201428" y="6060"/>
                                </a:lnTo>
                              </a:path>
                            </a:pathLst>
                          </a:custGeom>
                          <a:noFill/>
                          <a:ln w="6184" cap="rnd" cmpd="sng" algn="ctr">
                            <a:solidFill>
                              <a:srgbClr val="000000"/>
                            </a:solidFill>
                            <a:prstDash val="solid"/>
                            <a:round/>
                          </a:ln>
                          <a:effectLst/>
                        </wps:spPr>
                        <wps:bodyPr/>
                      </wps:wsp>
                      <wps:wsp>
                        <wps:cNvPr id="536" name="Rectangle 536"/>
                        <wps:cNvSpPr/>
                        <wps:spPr>
                          <a:xfrm rot="-5399999">
                            <a:off x="1637028" y="2621671"/>
                            <a:ext cx="246188" cy="170630"/>
                          </a:xfrm>
                          <a:prstGeom prst="rect">
                            <a:avLst/>
                          </a:prstGeom>
                          <a:ln>
                            <a:noFill/>
                          </a:ln>
                        </wps:spPr>
                        <wps:txbx>
                          <w:txbxContent>
                            <w:p w14:paraId="7F58A6C3" w14:textId="77777777" w:rsidR="007C6046" w:rsidRDefault="007C6046" w:rsidP="007C6046">
                              <w:r>
                                <w:rPr>
                                  <w:rFonts w:ascii="Arial" w:eastAsia="Arial" w:hAnsi="Arial" w:cs="Arial"/>
                                  <w:sz w:val="18"/>
                                </w:rPr>
                                <w:t>G22</w:t>
                              </w:r>
                            </w:p>
                          </w:txbxContent>
                        </wps:txbx>
                        <wps:bodyPr horzOverflow="overflow" vert="horz" lIns="0" tIns="0" rIns="0" bIns="0" rtlCol="0">
                          <a:noAutofit/>
                        </wps:bodyPr>
                      </wps:wsp>
                      <wps:wsp>
                        <wps:cNvPr id="538" name="Rectangle 538"/>
                        <wps:cNvSpPr/>
                        <wps:spPr>
                          <a:xfrm rot="-5399999">
                            <a:off x="1773657" y="2621671"/>
                            <a:ext cx="246187" cy="170630"/>
                          </a:xfrm>
                          <a:prstGeom prst="rect">
                            <a:avLst/>
                          </a:prstGeom>
                          <a:ln>
                            <a:noFill/>
                          </a:ln>
                        </wps:spPr>
                        <wps:txbx>
                          <w:txbxContent>
                            <w:p w14:paraId="09004BC8" w14:textId="77777777" w:rsidR="007C6046" w:rsidRDefault="007C6046" w:rsidP="007C6046">
                              <w:r>
                                <w:rPr>
                                  <w:rFonts w:ascii="Arial" w:eastAsia="Arial" w:hAnsi="Arial" w:cs="Arial"/>
                                  <w:sz w:val="18"/>
                                </w:rPr>
                                <w:t>G23</w:t>
                              </w:r>
                            </w:p>
                          </w:txbxContent>
                        </wps:txbx>
                        <wps:bodyPr horzOverflow="overflow" vert="horz" lIns="0" tIns="0" rIns="0" bIns="0" rtlCol="0">
                          <a:noAutofit/>
                        </wps:bodyPr>
                      </wps:wsp>
                      <wps:wsp>
                        <wps:cNvPr id="539" name="Shape 539"/>
                        <wps:cNvSpPr/>
                        <wps:spPr>
                          <a:xfrm>
                            <a:off x="1743022" y="2342726"/>
                            <a:ext cx="136630" cy="225197"/>
                          </a:xfrm>
                          <a:custGeom>
                            <a:avLst/>
                            <a:gdLst/>
                            <a:ahLst/>
                            <a:cxnLst/>
                            <a:rect l="0" t="0" r="0" b="0"/>
                            <a:pathLst>
                              <a:path w="136630" h="225197">
                                <a:moveTo>
                                  <a:pt x="0" y="225197"/>
                                </a:moveTo>
                                <a:lnTo>
                                  <a:pt x="0" y="0"/>
                                </a:lnTo>
                                <a:lnTo>
                                  <a:pt x="136630" y="0"/>
                                </a:lnTo>
                                <a:lnTo>
                                  <a:pt x="136630" y="225197"/>
                                </a:lnTo>
                              </a:path>
                            </a:pathLst>
                          </a:custGeom>
                          <a:noFill/>
                          <a:ln w="6184" cap="rnd" cmpd="sng" algn="ctr">
                            <a:solidFill>
                              <a:srgbClr val="000000"/>
                            </a:solidFill>
                            <a:prstDash val="solid"/>
                            <a:round/>
                          </a:ln>
                          <a:effectLst/>
                        </wps:spPr>
                        <wps:bodyPr/>
                      </wps:wsp>
                      <wps:wsp>
                        <wps:cNvPr id="541" name="Rectangle 541"/>
                        <wps:cNvSpPr/>
                        <wps:spPr>
                          <a:xfrm rot="-5399999">
                            <a:off x="1941831" y="2593334"/>
                            <a:ext cx="168661" cy="170632"/>
                          </a:xfrm>
                          <a:prstGeom prst="rect">
                            <a:avLst/>
                          </a:prstGeom>
                          <a:ln>
                            <a:noFill/>
                          </a:ln>
                        </wps:spPr>
                        <wps:txbx>
                          <w:txbxContent>
                            <w:p w14:paraId="0C8EEAB5" w14:textId="77777777" w:rsidR="007C6046" w:rsidRDefault="007C6046" w:rsidP="007C6046">
                              <w:r>
                                <w:rPr>
                                  <w:rFonts w:ascii="Arial" w:eastAsia="Arial" w:hAnsi="Arial" w:cs="Arial"/>
                                  <w:sz w:val="18"/>
                                </w:rPr>
                                <w:t>G4</w:t>
                              </w:r>
                            </w:p>
                          </w:txbxContent>
                        </wps:txbx>
                        <wps:bodyPr horzOverflow="overflow" vert="horz" lIns="0" tIns="0" rIns="0" bIns="0" rtlCol="0">
                          <a:noAutofit/>
                        </wps:bodyPr>
                      </wps:wsp>
                      <wps:wsp>
                        <wps:cNvPr id="543" name="Rectangle 543"/>
                        <wps:cNvSpPr/>
                        <wps:spPr>
                          <a:xfrm rot="-5399999">
                            <a:off x="2039603" y="2609314"/>
                            <a:ext cx="246188" cy="170632"/>
                          </a:xfrm>
                          <a:prstGeom prst="rect">
                            <a:avLst/>
                          </a:prstGeom>
                          <a:ln>
                            <a:noFill/>
                          </a:ln>
                        </wps:spPr>
                        <wps:txbx>
                          <w:txbxContent>
                            <w:p w14:paraId="5910307F" w14:textId="77777777" w:rsidR="007C6046" w:rsidRDefault="007C6046" w:rsidP="007C6046">
                              <w:r>
                                <w:rPr>
                                  <w:rFonts w:ascii="Arial" w:eastAsia="Arial" w:hAnsi="Arial" w:cs="Arial"/>
                                  <w:sz w:val="18"/>
                                </w:rPr>
                                <w:t>G10</w:t>
                              </w:r>
                            </w:p>
                          </w:txbxContent>
                        </wps:txbx>
                        <wps:bodyPr horzOverflow="overflow" vert="horz" lIns="0" tIns="0" rIns="0" bIns="0" rtlCol="0">
                          <a:noAutofit/>
                        </wps:bodyPr>
                      </wps:wsp>
                      <wps:wsp>
                        <wps:cNvPr id="544" name="Shape 544"/>
                        <wps:cNvSpPr/>
                        <wps:spPr>
                          <a:xfrm>
                            <a:off x="2009060" y="2336585"/>
                            <a:ext cx="136630" cy="219217"/>
                          </a:xfrm>
                          <a:custGeom>
                            <a:avLst/>
                            <a:gdLst/>
                            <a:ahLst/>
                            <a:cxnLst/>
                            <a:rect l="0" t="0" r="0" b="0"/>
                            <a:pathLst>
                              <a:path w="136630" h="219217">
                                <a:moveTo>
                                  <a:pt x="0" y="219217"/>
                                </a:moveTo>
                                <a:lnTo>
                                  <a:pt x="0" y="0"/>
                                </a:lnTo>
                                <a:lnTo>
                                  <a:pt x="136630" y="0"/>
                                </a:lnTo>
                                <a:lnTo>
                                  <a:pt x="136630" y="219217"/>
                                </a:lnTo>
                              </a:path>
                            </a:pathLst>
                          </a:custGeom>
                          <a:noFill/>
                          <a:ln w="6184" cap="rnd" cmpd="sng" algn="ctr">
                            <a:solidFill>
                              <a:srgbClr val="000000"/>
                            </a:solidFill>
                            <a:prstDash val="solid"/>
                            <a:round/>
                          </a:ln>
                          <a:effectLst/>
                        </wps:spPr>
                        <wps:bodyPr/>
                      </wps:wsp>
                      <wps:wsp>
                        <wps:cNvPr id="545" name="Shape 545"/>
                        <wps:cNvSpPr/>
                        <wps:spPr>
                          <a:xfrm>
                            <a:off x="1815040" y="2269519"/>
                            <a:ext cx="265757" cy="73207"/>
                          </a:xfrm>
                          <a:custGeom>
                            <a:avLst/>
                            <a:gdLst/>
                            <a:ahLst/>
                            <a:cxnLst/>
                            <a:rect l="0" t="0" r="0" b="0"/>
                            <a:pathLst>
                              <a:path w="265757" h="73207">
                                <a:moveTo>
                                  <a:pt x="0" y="73207"/>
                                </a:moveTo>
                                <a:lnTo>
                                  <a:pt x="0" y="0"/>
                                </a:lnTo>
                                <a:lnTo>
                                  <a:pt x="265757" y="0"/>
                                </a:lnTo>
                                <a:lnTo>
                                  <a:pt x="265757" y="67066"/>
                                </a:lnTo>
                              </a:path>
                            </a:pathLst>
                          </a:custGeom>
                          <a:noFill/>
                          <a:ln w="6184" cap="rnd" cmpd="sng" algn="ctr">
                            <a:solidFill>
                              <a:srgbClr val="000000"/>
                            </a:solidFill>
                            <a:prstDash val="solid"/>
                            <a:round/>
                          </a:ln>
                          <a:effectLst/>
                        </wps:spPr>
                        <wps:bodyPr/>
                      </wps:wsp>
                      <wps:wsp>
                        <wps:cNvPr id="547" name="Rectangle 547"/>
                        <wps:cNvSpPr/>
                        <wps:spPr>
                          <a:xfrm rot="-5399999">
                            <a:off x="2169105" y="2597147"/>
                            <a:ext cx="246188" cy="170630"/>
                          </a:xfrm>
                          <a:prstGeom prst="rect">
                            <a:avLst/>
                          </a:prstGeom>
                          <a:ln>
                            <a:noFill/>
                          </a:ln>
                        </wps:spPr>
                        <wps:txbx>
                          <w:txbxContent>
                            <w:p w14:paraId="667485E6" w14:textId="77777777" w:rsidR="007C6046" w:rsidRDefault="007C6046" w:rsidP="007C6046">
                              <w:r>
                                <w:rPr>
                                  <w:rFonts w:ascii="Arial" w:eastAsia="Arial" w:hAnsi="Arial" w:cs="Arial"/>
                                  <w:sz w:val="18"/>
                                </w:rPr>
                                <w:t>G13</w:t>
                              </w:r>
                            </w:p>
                          </w:txbxContent>
                        </wps:txbx>
                        <wps:bodyPr horzOverflow="overflow" vert="horz" lIns="0" tIns="0" rIns="0" bIns="0" rtlCol="0">
                          <a:noAutofit/>
                        </wps:bodyPr>
                      </wps:wsp>
                      <wps:wsp>
                        <wps:cNvPr id="549" name="Rectangle 549"/>
                        <wps:cNvSpPr/>
                        <wps:spPr>
                          <a:xfrm rot="-5399999">
                            <a:off x="2344405" y="2623749"/>
                            <a:ext cx="168662" cy="170630"/>
                          </a:xfrm>
                          <a:prstGeom prst="rect">
                            <a:avLst/>
                          </a:prstGeom>
                          <a:ln>
                            <a:noFill/>
                          </a:ln>
                        </wps:spPr>
                        <wps:txbx>
                          <w:txbxContent>
                            <w:p w14:paraId="36A0701A" w14:textId="77777777" w:rsidR="007C6046" w:rsidRDefault="007C6046" w:rsidP="007C6046">
                              <w:r>
                                <w:rPr>
                                  <w:rFonts w:ascii="Arial" w:eastAsia="Arial" w:hAnsi="Arial" w:cs="Arial"/>
                                  <w:sz w:val="18"/>
                                </w:rPr>
                                <w:t>G7</w:t>
                              </w:r>
                            </w:p>
                          </w:txbxContent>
                        </wps:txbx>
                        <wps:bodyPr horzOverflow="overflow" vert="horz" lIns="0" tIns="0" rIns="0" bIns="0" rtlCol="0">
                          <a:noAutofit/>
                        </wps:bodyPr>
                      </wps:wsp>
                      <wps:wsp>
                        <wps:cNvPr id="551" name="Rectangle 551"/>
                        <wps:cNvSpPr/>
                        <wps:spPr>
                          <a:xfrm rot="-5399999">
                            <a:off x="2435051" y="2639924"/>
                            <a:ext cx="246188" cy="170630"/>
                          </a:xfrm>
                          <a:prstGeom prst="rect">
                            <a:avLst/>
                          </a:prstGeom>
                          <a:ln>
                            <a:noFill/>
                          </a:ln>
                        </wps:spPr>
                        <wps:txbx>
                          <w:txbxContent>
                            <w:p w14:paraId="52549F05" w14:textId="77777777" w:rsidR="007C6046" w:rsidRDefault="007C6046" w:rsidP="007C6046">
                              <w:r>
                                <w:rPr>
                                  <w:rFonts w:ascii="Arial" w:eastAsia="Arial" w:hAnsi="Arial" w:cs="Arial"/>
                                  <w:sz w:val="18"/>
                                </w:rPr>
                                <w:t>G12</w:t>
                              </w:r>
                            </w:p>
                          </w:txbxContent>
                        </wps:txbx>
                        <wps:bodyPr horzOverflow="overflow" vert="horz" lIns="0" tIns="0" rIns="0" bIns="0" rtlCol="0">
                          <a:noAutofit/>
                        </wps:bodyPr>
                      </wps:wsp>
                      <wps:wsp>
                        <wps:cNvPr id="552" name="Shape 552"/>
                        <wps:cNvSpPr/>
                        <wps:spPr>
                          <a:xfrm>
                            <a:off x="2411635" y="2360907"/>
                            <a:ext cx="129222" cy="225520"/>
                          </a:xfrm>
                          <a:custGeom>
                            <a:avLst/>
                            <a:gdLst/>
                            <a:ahLst/>
                            <a:cxnLst/>
                            <a:rect l="0" t="0" r="0" b="0"/>
                            <a:pathLst>
                              <a:path w="129222" h="225520">
                                <a:moveTo>
                                  <a:pt x="0" y="225520"/>
                                </a:moveTo>
                                <a:lnTo>
                                  <a:pt x="0" y="0"/>
                                </a:lnTo>
                                <a:lnTo>
                                  <a:pt x="129222" y="0"/>
                                </a:lnTo>
                                <a:lnTo>
                                  <a:pt x="129222" y="225520"/>
                                </a:lnTo>
                              </a:path>
                            </a:pathLst>
                          </a:custGeom>
                          <a:noFill/>
                          <a:ln w="6184" cap="rnd" cmpd="sng" algn="ctr">
                            <a:solidFill>
                              <a:srgbClr val="000000"/>
                            </a:solidFill>
                            <a:prstDash val="solid"/>
                            <a:round/>
                          </a:ln>
                          <a:effectLst/>
                        </wps:spPr>
                        <wps:bodyPr/>
                      </wps:wsp>
                      <wps:wsp>
                        <wps:cNvPr id="553" name="Shape 553"/>
                        <wps:cNvSpPr/>
                        <wps:spPr>
                          <a:xfrm>
                            <a:off x="2275099" y="2318162"/>
                            <a:ext cx="201147" cy="225439"/>
                          </a:xfrm>
                          <a:custGeom>
                            <a:avLst/>
                            <a:gdLst/>
                            <a:ahLst/>
                            <a:cxnLst/>
                            <a:rect l="0" t="0" r="0" b="0"/>
                            <a:pathLst>
                              <a:path w="201147" h="225439">
                                <a:moveTo>
                                  <a:pt x="0" y="225439"/>
                                </a:moveTo>
                                <a:lnTo>
                                  <a:pt x="0" y="0"/>
                                </a:lnTo>
                                <a:lnTo>
                                  <a:pt x="201147" y="0"/>
                                </a:lnTo>
                                <a:lnTo>
                                  <a:pt x="201147" y="42745"/>
                                </a:lnTo>
                              </a:path>
                            </a:pathLst>
                          </a:custGeom>
                          <a:noFill/>
                          <a:ln w="6184" cap="rnd" cmpd="sng" algn="ctr">
                            <a:solidFill>
                              <a:srgbClr val="000000"/>
                            </a:solidFill>
                            <a:prstDash val="solid"/>
                            <a:round/>
                          </a:ln>
                          <a:effectLst/>
                        </wps:spPr>
                        <wps:bodyPr/>
                      </wps:wsp>
                      <wps:wsp>
                        <wps:cNvPr id="555" name="Rectangle 555"/>
                        <wps:cNvSpPr/>
                        <wps:spPr>
                          <a:xfrm rot="-5399999">
                            <a:off x="2610442" y="2562920"/>
                            <a:ext cx="168662" cy="170630"/>
                          </a:xfrm>
                          <a:prstGeom prst="rect">
                            <a:avLst/>
                          </a:prstGeom>
                          <a:ln>
                            <a:noFill/>
                          </a:ln>
                        </wps:spPr>
                        <wps:txbx>
                          <w:txbxContent>
                            <w:p w14:paraId="3380A09E" w14:textId="77777777" w:rsidR="007C6046" w:rsidRDefault="007C6046" w:rsidP="007C6046">
                              <w:r>
                                <w:rPr>
                                  <w:rFonts w:ascii="Arial" w:eastAsia="Arial" w:hAnsi="Arial" w:cs="Arial"/>
                                  <w:sz w:val="18"/>
                                </w:rPr>
                                <w:t>G6</w:t>
                              </w:r>
                            </w:p>
                          </w:txbxContent>
                        </wps:txbx>
                        <wps:bodyPr horzOverflow="overflow" vert="horz" lIns="0" tIns="0" rIns="0" bIns="0" rtlCol="0">
                          <a:noAutofit/>
                        </wps:bodyPr>
                      </wps:wsp>
                      <wps:wsp>
                        <wps:cNvPr id="557" name="Rectangle 557"/>
                        <wps:cNvSpPr/>
                        <wps:spPr>
                          <a:xfrm rot="-5399999">
                            <a:off x="2739851" y="2562920"/>
                            <a:ext cx="168662" cy="170630"/>
                          </a:xfrm>
                          <a:prstGeom prst="rect">
                            <a:avLst/>
                          </a:prstGeom>
                          <a:ln>
                            <a:noFill/>
                          </a:ln>
                        </wps:spPr>
                        <wps:txbx>
                          <w:txbxContent>
                            <w:p w14:paraId="2743BAB3" w14:textId="77777777" w:rsidR="007C6046" w:rsidRDefault="007C6046" w:rsidP="007C6046">
                              <w:r>
                                <w:rPr>
                                  <w:rFonts w:ascii="Arial" w:eastAsia="Arial" w:hAnsi="Arial" w:cs="Arial"/>
                                  <w:sz w:val="18"/>
                                </w:rPr>
                                <w:t>G8</w:t>
                              </w:r>
                            </w:p>
                          </w:txbxContent>
                        </wps:txbx>
                        <wps:bodyPr horzOverflow="overflow" vert="horz" lIns="0" tIns="0" rIns="0" bIns="0" rtlCol="0">
                          <a:noAutofit/>
                        </wps:bodyPr>
                      </wps:wsp>
                      <wps:wsp>
                        <wps:cNvPr id="558" name="Shape 558"/>
                        <wps:cNvSpPr/>
                        <wps:spPr>
                          <a:xfrm>
                            <a:off x="2677486" y="2299900"/>
                            <a:ext cx="129409" cy="225439"/>
                          </a:xfrm>
                          <a:custGeom>
                            <a:avLst/>
                            <a:gdLst/>
                            <a:ahLst/>
                            <a:cxnLst/>
                            <a:rect l="0" t="0" r="0" b="0"/>
                            <a:pathLst>
                              <a:path w="129409" h="225439">
                                <a:moveTo>
                                  <a:pt x="0" y="225439"/>
                                </a:moveTo>
                                <a:lnTo>
                                  <a:pt x="0" y="0"/>
                                </a:lnTo>
                                <a:lnTo>
                                  <a:pt x="129409" y="0"/>
                                </a:lnTo>
                                <a:lnTo>
                                  <a:pt x="129409" y="225439"/>
                                </a:lnTo>
                              </a:path>
                            </a:pathLst>
                          </a:custGeom>
                          <a:noFill/>
                          <a:ln w="6184" cap="rnd" cmpd="sng" algn="ctr">
                            <a:solidFill>
                              <a:srgbClr val="000000"/>
                            </a:solidFill>
                            <a:prstDash val="solid"/>
                            <a:round/>
                          </a:ln>
                          <a:effectLst/>
                        </wps:spPr>
                        <wps:bodyPr/>
                      </wps:wsp>
                      <wps:wsp>
                        <wps:cNvPr id="559" name="Shape 559"/>
                        <wps:cNvSpPr/>
                        <wps:spPr>
                          <a:xfrm>
                            <a:off x="2375532" y="2263458"/>
                            <a:ext cx="366753" cy="54704"/>
                          </a:xfrm>
                          <a:custGeom>
                            <a:avLst/>
                            <a:gdLst/>
                            <a:ahLst/>
                            <a:cxnLst/>
                            <a:rect l="0" t="0" r="0" b="0"/>
                            <a:pathLst>
                              <a:path w="366753" h="54704">
                                <a:moveTo>
                                  <a:pt x="0" y="54704"/>
                                </a:moveTo>
                                <a:lnTo>
                                  <a:pt x="0" y="0"/>
                                </a:lnTo>
                                <a:lnTo>
                                  <a:pt x="366753" y="0"/>
                                </a:lnTo>
                                <a:lnTo>
                                  <a:pt x="366753" y="36442"/>
                                </a:lnTo>
                              </a:path>
                            </a:pathLst>
                          </a:custGeom>
                          <a:noFill/>
                          <a:ln w="6184" cap="rnd" cmpd="sng" algn="ctr">
                            <a:solidFill>
                              <a:srgbClr val="000000"/>
                            </a:solidFill>
                            <a:prstDash val="solid"/>
                            <a:round/>
                          </a:ln>
                          <a:effectLst/>
                        </wps:spPr>
                        <wps:bodyPr/>
                      </wps:wsp>
                      <wps:wsp>
                        <wps:cNvPr id="560" name="Shape 560"/>
                        <wps:cNvSpPr/>
                        <wps:spPr>
                          <a:xfrm>
                            <a:off x="1944262" y="2178050"/>
                            <a:ext cx="618350" cy="91469"/>
                          </a:xfrm>
                          <a:custGeom>
                            <a:avLst/>
                            <a:gdLst/>
                            <a:ahLst/>
                            <a:cxnLst/>
                            <a:rect l="0" t="0" r="0" b="0"/>
                            <a:pathLst>
                              <a:path w="618350" h="91469">
                                <a:moveTo>
                                  <a:pt x="0" y="91469"/>
                                </a:moveTo>
                                <a:lnTo>
                                  <a:pt x="0" y="0"/>
                                </a:lnTo>
                                <a:lnTo>
                                  <a:pt x="618350" y="0"/>
                                </a:lnTo>
                                <a:lnTo>
                                  <a:pt x="618350" y="85409"/>
                                </a:lnTo>
                              </a:path>
                            </a:pathLst>
                          </a:custGeom>
                          <a:noFill/>
                          <a:ln w="6184" cap="rnd" cmpd="sng" algn="ctr">
                            <a:solidFill>
                              <a:srgbClr val="000000"/>
                            </a:solidFill>
                            <a:prstDash val="solid"/>
                            <a:round/>
                          </a:ln>
                          <a:effectLst/>
                        </wps:spPr>
                        <wps:bodyPr/>
                      </wps:wsp>
                      <wps:wsp>
                        <wps:cNvPr id="561" name="Shape 561"/>
                        <wps:cNvSpPr/>
                        <wps:spPr>
                          <a:xfrm>
                            <a:off x="1448288" y="2013698"/>
                            <a:ext cx="805243" cy="274083"/>
                          </a:xfrm>
                          <a:custGeom>
                            <a:avLst/>
                            <a:gdLst/>
                            <a:ahLst/>
                            <a:cxnLst/>
                            <a:rect l="0" t="0" r="0" b="0"/>
                            <a:pathLst>
                              <a:path w="805243" h="274083">
                                <a:moveTo>
                                  <a:pt x="0" y="274083"/>
                                </a:moveTo>
                                <a:lnTo>
                                  <a:pt x="0" y="0"/>
                                </a:lnTo>
                                <a:lnTo>
                                  <a:pt x="805243" y="0"/>
                                </a:lnTo>
                                <a:lnTo>
                                  <a:pt x="805243" y="164352"/>
                                </a:lnTo>
                              </a:path>
                            </a:pathLst>
                          </a:custGeom>
                          <a:noFill/>
                          <a:ln w="6184" cap="rnd" cmpd="sng" algn="ctr">
                            <a:solidFill>
                              <a:srgbClr val="000000"/>
                            </a:solidFill>
                            <a:prstDash val="solid"/>
                            <a:round/>
                          </a:ln>
                          <a:effectLst/>
                        </wps:spPr>
                        <wps:bodyPr/>
                      </wps:wsp>
                      <wps:wsp>
                        <wps:cNvPr id="563" name="Rectangle 563"/>
                        <wps:cNvSpPr/>
                        <wps:spPr>
                          <a:xfrm rot="-5399999">
                            <a:off x="2837437" y="2079372"/>
                            <a:ext cx="246188" cy="170630"/>
                          </a:xfrm>
                          <a:prstGeom prst="rect">
                            <a:avLst/>
                          </a:prstGeom>
                          <a:ln>
                            <a:noFill/>
                          </a:ln>
                        </wps:spPr>
                        <wps:txbx>
                          <w:txbxContent>
                            <w:p w14:paraId="73967F3C" w14:textId="77777777" w:rsidR="007C6046" w:rsidRDefault="007C6046" w:rsidP="007C6046">
                              <w:r>
                                <w:rPr>
                                  <w:rFonts w:ascii="Arial" w:eastAsia="Arial" w:hAnsi="Arial" w:cs="Arial"/>
                                  <w:sz w:val="18"/>
                                </w:rPr>
                                <w:t>G16</w:t>
                              </w:r>
                            </w:p>
                          </w:txbxContent>
                        </wps:txbx>
                        <wps:bodyPr horzOverflow="overflow" vert="horz" lIns="0" tIns="0" rIns="0" bIns="0" rtlCol="0">
                          <a:noAutofit/>
                        </wps:bodyPr>
                      </wps:wsp>
                      <wps:wsp>
                        <wps:cNvPr id="565" name="Rectangle 565"/>
                        <wps:cNvSpPr/>
                        <wps:spPr>
                          <a:xfrm rot="-5399999">
                            <a:off x="3005609" y="2581165"/>
                            <a:ext cx="168662" cy="170630"/>
                          </a:xfrm>
                          <a:prstGeom prst="rect">
                            <a:avLst/>
                          </a:prstGeom>
                          <a:ln>
                            <a:noFill/>
                          </a:ln>
                        </wps:spPr>
                        <wps:txbx>
                          <w:txbxContent>
                            <w:p w14:paraId="539F4F43" w14:textId="77777777" w:rsidR="007C6046" w:rsidRDefault="007C6046" w:rsidP="007C6046">
                              <w:r>
                                <w:rPr>
                                  <w:rFonts w:ascii="Arial" w:eastAsia="Arial" w:hAnsi="Arial" w:cs="Arial"/>
                                  <w:sz w:val="18"/>
                                </w:rPr>
                                <w:t>G1</w:t>
                              </w:r>
                            </w:p>
                          </w:txbxContent>
                        </wps:txbx>
                        <wps:bodyPr horzOverflow="overflow" vert="horz" lIns="0" tIns="0" rIns="0" bIns="0" rtlCol="0">
                          <a:noAutofit/>
                        </wps:bodyPr>
                      </wps:wsp>
                      <wps:wsp>
                        <wps:cNvPr id="567" name="Rectangle 567"/>
                        <wps:cNvSpPr/>
                        <wps:spPr>
                          <a:xfrm rot="-5399999">
                            <a:off x="3142239" y="2581165"/>
                            <a:ext cx="168662" cy="170630"/>
                          </a:xfrm>
                          <a:prstGeom prst="rect">
                            <a:avLst/>
                          </a:prstGeom>
                          <a:ln>
                            <a:noFill/>
                          </a:ln>
                        </wps:spPr>
                        <wps:txbx>
                          <w:txbxContent>
                            <w:p w14:paraId="1219E98E" w14:textId="77777777" w:rsidR="007C6046" w:rsidRDefault="007C6046" w:rsidP="007C6046">
                              <w:r>
                                <w:rPr>
                                  <w:rFonts w:ascii="Arial" w:eastAsia="Arial" w:hAnsi="Arial" w:cs="Arial"/>
                                  <w:sz w:val="18"/>
                                </w:rPr>
                                <w:t>G2</w:t>
                              </w:r>
                            </w:p>
                          </w:txbxContent>
                        </wps:txbx>
                        <wps:bodyPr horzOverflow="overflow" vert="horz" lIns="0" tIns="0" rIns="0" bIns="0" rtlCol="0">
                          <a:noAutofit/>
                        </wps:bodyPr>
                      </wps:wsp>
                      <wps:wsp>
                        <wps:cNvPr id="568" name="Shape 568"/>
                        <wps:cNvSpPr/>
                        <wps:spPr>
                          <a:xfrm>
                            <a:off x="3080061" y="2318162"/>
                            <a:ext cx="129409" cy="225439"/>
                          </a:xfrm>
                          <a:custGeom>
                            <a:avLst/>
                            <a:gdLst/>
                            <a:ahLst/>
                            <a:cxnLst/>
                            <a:rect l="0" t="0" r="0" b="0"/>
                            <a:pathLst>
                              <a:path w="129409" h="225439">
                                <a:moveTo>
                                  <a:pt x="0" y="225439"/>
                                </a:moveTo>
                                <a:lnTo>
                                  <a:pt x="0" y="0"/>
                                </a:lnTo>
                                <a:lnTo>
                                  <a:pt x="129409" y="0"/>
                                </a:lnTo>
                                <a:lnTo>
                                  <a:pt x="129409" y="225439"/>
                                </a:lnTo>
                              </a:path>
                            </a:pathLst>
                          </a:custGeom>
                          <a:noFill/>
                          <a:ln w="6184" cap="rnd" cmpd="sng" algn="ctr">
                            <a:solidFill>
                              <a:srgbClr val="000000"/>
                            </a:solidFill>
                            <a:prstDash val="solid"/>
                            <a:round/>
                          </a:ln>
                          <a:effectLst/>
                        </wps:spPr>
                        <wps:bodyPr/>
                      </wps:wsp>
                      <wps:wsp>
                        <wps:cNvPr id="570" name="Rectangle 570"/>
                        <wps:cNvSpPr/>
                        <wps:spPr>
                          <a:xfrm rot="-5399999">
                            <a:off x="3232885" y="2591061"/>
                            <a:ext cx="246188" cy="170632"/>
                          </a:xfrm>
                          <a:prstGeom prst="rect">
                            <a:avLst/>
                          </a:prstGeom>
                          <a:ln>
                            <a:noFill/>
                          </a:ln>
                        </wps:spPr>
                        <wps:txbx>
                          <w:txbxContent>
                            <w:p w14:paraId="2F769DF4" w14:textId="77777777" w:rsidR="007C6046" w:rsidRDefault="007C6046" w:rsidP="007C6046">
                              <w:r>
                                <w:rPr>
                                  <w:rFonts w:ascii="Arial" w:eastAsia="Arial" w:hAnsi="Arial" w:cs="Arial"/>
                                  <w:sz w:val="18"/>
                                </w:rPr>
                                <w:t>G18</w:t>
                              </w:r>
                            </w:p>
                          </w:txbxContent>
                        </wps:txbx>
                        <wps:bodyPr horzOverflow="overflow" vert="horz" lIns="0" tIns="0" rIns="0" bIns="0" rtlCol="0">
                          <a:noAutofit/>
                        </wps:bodyPr>
                      </wps:wsp>
                      <wps:wsp>
                        <wps:cNvPr id="572" name="Rectangle 572"/>
                        <wps:cNvSpPr/>
                        <wps:spPr>
                          <a:xfrm rot="-5399999">
                            <a:off x="3369516" y="2591061"/>
                            <a:ext cx="246188" cy="170632"/>
                          </a:xfrm>
                          <a:prstGeom prst="rect">
                            <a:avLst/>
                          </a:prstGeom>
                          <a:ln>
                            <a:noFill/>
                          </a:ln>
                        </wps:spPr>
                        <wps:txbx>
                          <w:txbxContent>
                            <w:p w14:paraId="472A31C6" w14:textId="77777777" w:rsidR="007C6046" w:rsidRDefault="007C6046" w:rsidP="007C6046">
                              <w:r>
                                <w:rPr>
                                  <w:rFonts w:ascii="Arial" w:eastAsia="Arial" w:hAnsi="Arial" w:cs="Arial"/>
                                  <w:sz w:val="18"/>
                                </w:rPr>
                                <w:t>G19</w:t>
                              </w:r>
                            </w:p>
                          </w:txbxContent>
                        </wps:txbx>
                        <wps:bodyPr horzOverflow="overflow" vert="horz" lIns="0" tIns="0" rIns="0" bIns="0" rtlCol="0">
                          <a:noAutofit/>
                        </wps:bodyPr>
                      </wps:wsp>
                      <wps:wsp>
                        <wps:cNvPr id="573" name="Shape 573"/>
                        <wps:cNvSpPr/>
                        <wps:spPr>
                          <a:xfrm>
                            <a:off x="3346100" y="2312101"/>
                            <a:ext cx="129409" cy="225440"/>
                          </a:xfrm>
                          <a:custGeom>
                            <a:avLst/>
                            <a:gdLst/>
                            <a:ahLst/>
                            <a:cxnLst/>
                            <a:rect l="0" t="0" r="0" b="0"/>
                            <a:pathLst>
                              <a:path w="129409" h="225440">
                                <a:moveTo>
                                  <a:pt x="0" y="225440"/>
                                </a:moveTo>
                                <a:lnTo>
                                  <a:pt x="0" y="0"/>
                                </a:lnTo>
                                <a:lnTo>
                                  <a:pt x="129409" y="0"/>
                                </a:lnTo>
                                <a:lnTo>
                                  <a:pt x="129409" y="225440"/>
                                </a:lnTo>
                              </a:path>
                            </a:pathLst>
                          </a:custGeom>
                          <a:noFill/>
                          <a:ln w="6184" cap="rnd" cmpd="sng" algn="ctr">
                            <a:solidFill>
                              <a:srgbClr val="000000"/>
                            </a:solidFill>
                            <a:prstDash val="solid"/>
                            <a:round/>
                          </a:ln>
                          <a:effectLst/>
                        </wps:spPr>
                        <wps:bodyPr/>
                      </wps:wsp>
                      <wps:wsp>
                        <wps:cNvPr id="575" name="Rectangle 575"/>
                        <wps:cNvSpPr/>
                        <wps:spPr>
                          <a:xfrm rot="-5399999">
                            <a:off x="3498925" y="2627753"/>
                            <a:ext cx="246188" cy="170632"/>
                          </a:xfrm>
                          <a:prstGeom prst="rect">
                            <a:avLst/>
                          </a:prstGeom>
                          <a:ln>
                            <a:noFill/>
                          </a:ln>
                        </wps:spPr>
                        <wps:txbx>
                          <w:txbxContent>
                            <w:p w14:paraId="5FF5923C" w14:textId="77777777" w:rsidR="007C6046" w:rsidRDefault="007C6046" w:rsidP="007C6046">
                              <w:r>
                                <w:rPr>
                                  <w:rFonts w:ascii="Arial" w:eastAsia="Arial" w:hAnsi="Arial" w:cs="Arial"/>
                                  <w:sz w:val="18"/>
                                </w:rPr>
                                <w:t>G17</w:t>
                              </w:r>
                            </w:p>
                          </w:txbxContent>
                        </wps:txbx>
                        <wps:bodyPr horzOverflow="overflow" vert="horz" lIns="0" tIns="0" rIns="0" bIns="0" rtlCol="0">
                          <a:noAutofit/>
                        </wps:bodyPr>
                      </wps:wsp>
                      <wps:wsp>
                        <wps:cNvPr id="577" name="Rectangle 577"/>
                        <wps:cNvSpPr/>
                        <wps:spPr>
                          <a:xfrm rot="-5399999">
                            <a:off x="3635461" y="2627753"/>
                            <a:ext cx="246188" cy="170632"/>
                          </a:xfrm>
                          <a:prstGeom prst="rect">
                            <a:avLst/>
                          </a:prstGeom>
                          <a:ln>
                            <a:noFill/>
                          </a:ln>
                        </wps:spPr>
                        <wps:txbx>
                          <w:txbxContent>
                            <w:p w14:paraId="45A018F8" w14:textId="77777777" w:rsidR="007C6046" w:rsidRDefault="007C6046" w:rsidP="007C6046">
                              <w:r>
                                <w:rPr>
                                  <w:rFonts w:ascii="Arial" w:eastAsia="Arial" w:hAnsi="Arial" w:cs="Arial"/>
                                  <w:sz w:val="18"/>
                                </w:rPr>
                                <w:t>G25</w:t>
                              </w:r>
                            </w:p>
                          </w:txbxContent>
                        </wps:txbx>
                        <wps:bodyPr horzOverflow="overflow" vert="horz" lIns="0" tIns="0" rIns="0" bIns="0" rtlCol="0">
                          <a:noAutofit/>
                        </wps:bodyPr>
                      </wps:wsp>
                      <wps:wsp>
                        <wps:cNvPr id="578" name="Shape 578"/>
                        <wps:cNvSpPr/>
                        <wps:spPr>
                          <a:xfrm>
                            <a:off x="3612139" y="2354846"/>
                            <a:ext cx="129409" cy="219380"/>
                          </a:xfrm>
                          <a:custGeom>
                            <a:avLst/>
                            <a:gdLst/>
                            <a:ahLst/>
                            <a:cxnLst/>
                            <a:rect l="0" t="0" r="0" b="0"/>
                            <a:pathLst>
                              <a:path w="129409" h="219380">
                                <a:moveTo>
                                  <a:pt x="0" y="219380"/>
                                </a:moveTo>
                                <a:lnTo>
                                  <a:pt x="0" y="0"/>
                                </a:lnTo>
                                <a:lnTo>
                                  <a:pt x="129409" y="0"/>
                                </a:lnTo>
                                <a:lnTo>
                                  <a:pt x="129409" y="219380"/>
                                </a:lnTo>
                              </a:path>
                            </a:pathLst>
                          </a:custGeom>
                          <a:noFill/>
                          <a:ln w="6184" cap="rnd" cmpd="sng" algn="ctr">
                            <a:solidFill>
                              <a:srgbClr val="000000"/>
                            </a:solidFill>
                            <a:prstDash val="solid"/>
                            <a:round/>
                          </a:ln>
                          <a:effectLst/>
                        </wps:spPr>
                        <wps:bodyPr/>
                      </wps:wsp>
                      <wps:wsp>
                        <wps:cNvPr id="580" name="Rectangle 580"/>
                        <wps:cNvSpPr/>
                        <wps:spPr>
                          <a:xfrm rot="-5399999">
                            <a:off x="3810853" y="2611580"/>
                            <a:ext cx="168661" cy="170630"/>
                          </a:xfrm>
                          <a:prstGeom prst="rect">
                            <a:avLst/>
                          </a:prstGeom>
                          <a:ln>
                            <a:noFill/>
                          </a:ln>
                        </wps:spPr>
                        <wps:txbx>
                          <w:txbxContent>
                            <w:p w14:paraId="2D219288" w14:textId="77777777" w:rsidR="007C6046" w:rsidRDefault="007C6046" w:rsidP="007C6046">
                              <w:r>
                                <w:rPr>
                                  <w:rFonts w:ascii="Arial" w:eastAsia="Arial" w:hAnsi="Arial" w:cs="Arial"/>
                                  <w:sz w:val="18"/>
                                </w:rPr>
                                <w:t>G3</w:t>
                              </w:r>
                            </w:p>
                          </w:txbxContent>
                        </wps:txbx>
                        <wps:bodyPr horzOverflow="overflow" vert="horz" lIns="0" tIns="0" rIns="0" bIns="0" rtlCol="0">
                          <a:noAutofit/>
                        </wps:bodyPr>
                      </wps:wsp>
                      <wps:wsp>
                        <wps:cNvPr id="582" name="Rectangle 582"/>
                        <wps:cNvSpPr/>
                        <wps:spPr>
                          <a:xfrm rot="-5399999">
                            <a:off x="3901499" y="2627753"/>
                            <a:ext cx="246188" cy="170632"/>
                          </a:xfrm>
                          <a:prstGeom prst="rect">
                            <a:avLst/>
                          </a:prstGeom>
                          <a:ln>
                            <a:noFill/>
                          </a:ln>
                        </wps:spPr>
                        <wps:txbx>
                          <w:txbxContent>
                            <w:p w14:paraId="0A301DA6" w14:textId="77777777" w:rsidR="007C6046" w:rsidRDefault="007C6046" w:rsidP="007C6046">
                              <w:r>
                                <w:rPr>
                                  <w:rFonts w:ascii="Arial" w:eastAsia="Arial" w:hAnsi="Arial" w:cs="Arial"/>
                                  <w:sz w:val="18"/>
                                </w:rPr>
                                <w:t>G20</w:t>
                              </w:r>
                            </w:p>
                          </w:txbxContent>
                        </wps:txbx>
                        <wps:bodyPr horzOverflow="overflow" vert="horz" lIns="0" tIns="0" rIns="0" bIns="0" rtlCol="0">
                          <a:noAutofit/>
                        </wps:bodyPr>
                      </wps:wsp>
                      <wps:wsp>
                        <wps:cNvPr id="583" name="Shape 583"/>
                        <wps:cNvSpPr/>
                        <wps:spPr>
                          <a:xfrm>
                            <a:off x="3878084" y="2348786"/>
                            <a:ext cx="129222" cy="225440"/>
                          </a:xfrm>
                          <a:custGeom>
                            <a:avLst/>
                            <a:gdLst/>
                            <a:ahLst/>
                            <a:cxnLst/>
                            <a:rect l="0" t="0" r="0" b="0"/>
                            <a:pathLst>
                              <a:path w="129222" h="225440">
                                <a:moveTo>
                                  <a:pt x="0" y="225440"/>
                                </a:moveTo>
                                <a:lnTo>
                                  <a:pt x="0" y="0"/>
                                </a:lnTo>
                                <a:lnTo>
                                  <a:pt x="129222" y="0"/>
                                </a:lnTo>
                                <a:lnTo>
                                  <a:pt x="129222" y="225440"/>
                                </a:lnTo>
                              </a:path>
                            </a:pathLst>
                          </a:custGeom>
                          <a:noFill/>
                          <a:ln w="6184" cap="rnd" cmpd="sng" algn="ctr">
                            <a:solidFill>
                              <a:srgbClr val="000000"/>
                            </a:solidFill>
                            <a:prstDash val="solid"/>
                            <a:round/>
                          </a:ln>
                          <a:effectLst/>
                        </wps:spPr>
                        <wps:bodyPr/>
                      </wps:wsp>
                      <wps:wsp>
                        <wps:cNvPr id="584" name="Shape 584"/>
                        <wps:cNvSpPr/>
                        <wps:spPr>
                          <a:xfrm>
                            <a:off x="3676656" y="2330524"/>
                            <a:ext cx="266039" cy="24322"/>
                          </a:xfrm>
                          <a:custGeom>
                            <a:avLst/>
                            <a:gdLst/>
                            <a:ahLst/>
                            <a:cxnLst/>
                            <a:rect l="0" t="0" r="0" b="0"/>
                            <a:pathLst>
                              <a:path w="266039" h="24322">
                                <a:moveTo>
                                  <a:pt x="0" y="24322"/>
                                </a:moveTo>
                                <a:lnTo>
                                  <a:pt x="0" y="0"/>
                                </a:lnTo>
                                <a:lnTo>
                                  <a:pt x="266039" y="0"/>
                                </a:lnTo>
                                <a:lnTo>
                                  <a:pt x="266039" y="18262"/>
                                </a:lnTo>
                              </a:path>
                            </a:pathLst>
                          </a:custGeom>
                          <a:noFill/>
                          <a:ln w="6184" cap="rnd" cmpd="sng" algn="ctr">
                            <a:solidFill>
                              <a:srgbClr val="000000"/>
                            </a:solidFill>
                            <a:prstDash val="solid"/>
                            <a:round/>
                          </a:ln>
                          <a:effectLst/>
                        </wps:spPr>
                        <wps:bodyPr/>
                      </wps:wsp>
                      <wps:wsp>
                        <wps:cNvPr id="586" name="Rectangle 586"/>
                        <wps:cNvSpPr/>
                        <wps:spPr>
                          <a:xfrm rot="-5399999">
                            <a:off x="4076893" y="2556835"/>
                            <a:ext cx="168661" cy="170632"/>
                          </a:xfrm>
                          <a:prstGeom prst="rect">
                            <a:avLst/>
                          </a:prstGeom>
                          <a:ln>
                            <a:noFill/>
                          </a:ln>
                        </wps:spPr>
                        <wps:txbx>
                          <w:txbxContent>
                            <w:p w14:paraId="35EF5E04" w14:textId="77777777" w:rsidR="007C6046" w:rsidRDefault="007C6046" w:rsidP="007C6046">
                              <w:r>
                                <w:rPr>
                                  <w:rFonts w:ascii="Arial" w:eastAsia="Arial" w:hAnsi="Arial" w:cs="Arial"/>
                                  <w:sz w:val="18"/>
                                </w:rPr>
                                <w:t>G9</w:t>
                              </w:r>
                            </w:p>
                          </w:txbxContent>
                        </wps:txbx>
                        <wps:bodyPr horzOverflow="overflow" vert="horz" lIns="0" tIns="0" rIns="0" bIns="0" rtlCol="0">
                          <a:noAutofit/>
                        </wps:bodyPr>
                      </wps:wsp>
                      <wps:wsp>
                        <wps:cNvPr id="588" name="Rectangle 588"/>
                        <wps:cNvSpPr/>
                        <wps:spPr>
                          <a:xfrm rot="-5399999">
                            <a:off x="4167256" y="2572816"/>
                            <a:ext cx="246188" cy="170632"/>
                          </a:xfrm>
                          <a:prstGeom prst="rect">
                            <a:avLst/>
                          </a:prstGeom>
                          <a:ln>
                            <a:noFill/>
                          </a:ln>
                        </wps:spPr>
                        <wps:txbx>
                          <w:txbxContent>
                            <w:p w14:paraId="2038B15F" w14:textId="77777777" w:rsidR="007C6046" w:rsidRDefault="007C6046" w:rsidP="007C6046">
                              <w:r>
                                <w:rPr>
                                  <w:rFonts w:ascii="Arial" w:eastAsia="Arial" w:hAnsi="Arial" w:cs="Arial"/>
                                  <w:sz w:val="18"/>
                                </w:rPr>
                                <w:t>G11</w:t>
                              </w:r>
                            </w:p>
                          </w:txbxContent>
                        </wps:txbx>
                        <wps:bodyPr horzOverflow="overflow" vert="horz" lIns="0" tIns="0" rIns="0" bIns="0" rtlCol="0">
                          <a:noAutofit/>
                        </wps:bodyPr>
                      </wps:wsp>
                      <wps:wsp>
                        <wps:cNvPr id="589" name="Shape 589"/>
                        <wps:cNvSpPr/>
                        <wps:spPr>
                          <a:xfrm>
                            <a:off x="4143935" y="2293840"/>
                            <a:ext cx="129409" cy="225439"/>
                          </a:xfrm>
                          <a:custGeom>
                            <a:avLst/>
                            <a:gdLst/>
                            <a:ahLst/>
                            <a:cxnLst/>
                            <a:rect l="0" t="0" r="0" b="0"/>
                            <a:pathLst>
                              <a:path w="129409" h="225439">
                                <a:moveTo>
                                  <a:pt x="0" y="225439"/>
                                </a:moveTo>
                                <a:lnTo>
                                  <a:pt x="0" y="0"/>
                                </a:lnTo>
                                <a:lnTo>
                                  <a:pt x="129409" y="0"/>
                                </a:lnTo>
                                <a:lnTo>
                                  <a:pt x="129409" y="225439"/>
                                </a:lnTo>
                              </a:path>
                            </a:pathLst>
                          </a:custGeom>
                          <a:noFill/>
                          <a:ln w="6184" cap="rnd" cmpd="sng" algn="ctr">
                            <a:solidFill>
                              <a:srgbClr val="000000"/>
                            </a:solidFill>
                            <a:prstDash val="solid"/>
                            <a:round/>
                          </a:ln>
                          <a:effectLst/>
                        </wps:spPr>
                        <wps:bodyPr/>
                      </wps:wsp>
                      <wps:wsp>
                        <wps:cNvPr id="590" name="Shape 590"/>
                        <wps:cNvSpPr/>
                        <wps:spPr>
                          <a:xfrm>
                            <a:off x="3806158" y="2275579"/>
                            <a:ext cx="402575" cy="54945"/>
                          </a:xfrm>
                          <a:custGeom>
                            <a:avLst/>
                            <a:gdLst/>
                            <a:ahLst/>
                            <a:cxnLst/>
                            <a:rect l="0" t="0" r="0" b="0"/>
                            <a:pathLst>
                              <a:path w="402575" h="54945">
                                <a:moveTo>
                                  <a:pt x="0" y="54945"/>
                                </a:moveTo>
                                <a:lnTo>
                                  <a:pt x="0" y="0"/>
                                </a:lnTo>
                                <a:lnTo>
                                  <a:pt x="402575" y="0"/>
                                </a:lnTo>
                                <a:lnTo>
                                  <a:pt x="402575" y="18262"/>
                                </a:lnTo>
                              </a:path>
                            </a:pathLst>
                          </a:custGeom>
                          <a:noFill/>
                          <a:ln w="6184" cap="rnd" cmpd="sng" algn="ctr">
                            <a:solidFill>
                              <a:srgbClr val="000000"/>
                            </a:solidFill>
                            <a:prstDash val="solid"/>
                            <a:round/>
                          </a:ln>
                          <a:effectLst/>
                        </wps:spPr>
                        <wps:bodyPr/>
                      </wps:wsp>
                      <wps:wsp>
                        <wps:cNvPr id="591" name="Shape 591"/>
                        <wps:cNvSpPr/>
                        <wps:spPr>
                          <a:xfrm>
                            <a:off x="3410711" y="2159869"/>
                            <a:ext cx="596595" cy="152232"/>
                          </a:xfrm>
                          <a:custGeom>
                            <a:avLst/>
                            <a:gdLst/>
                            <a:ahLst/>
                            <a:cxnLst/>
                            <a:rect l="0" t="0" r="0" b="0"/>
                            <a:pathLst>
                              <a:path w="596595" h="152232">
                                <a:moveTo>
                                  <a:pt x="0" y="152232"/>
                                </a:moveTo>
                                <a:lnTo>
                                  <a:pt x="0" y="0"/>
                                </a:lnTo>
                                <a:lnTo>
                                  <a:pt x="596595" y="0"/>
                                </a:lnTo>
                                <a:lnTo>
                                  <a:pt x="596595" y="115709"/>
                                </a:lnTo>
                              </a:path>
                            </a:pathLst>
                          </a:custGeom>
                          <a:noFill/>
                          <a:ln w="6184" cap="rnd" cmpd="sng" algn="ctr">
                            <a:solidFill>
                              <a:srgbClr val="000000"/>
                            </a:solidFill>
                            <a:prstDash val="solid"/>
                            <a:round/>
                          </a:ln>
                          <a:effectLst/>
                        </wps:spPr>
                        <wps:bodyPr/>
                      </wps:wsp>
                      <wps:wsp>
                        <wps:cNvPr id="592" name="Shape 592"/>
                        <wps:cNvSpPr/>
                        <wps:spPr>
                          <a:xfrm>
                            <a:off x="3144859" y="2123347"/>
                            <a:ext cx="560585" cy="194815"/>
                          </a:xfrm>
                          <a:custGeom>
                            <a:avLst/>
                            <a:gdLst/>
                            <a:ahLst/>
                            <a:cxnLst/>
                            <a:rect l="0" t="0" r="0" b="0"/>
                            <a:pathLst>
                              <a:path w="560585" h="194815">
                                <a:moveTo>
                                  <a:pt x="0" y="194815"/>
                                </a:moveTo>
                                <a:lnTo>
                                  <a:pt x="0" y="0"/>
                                </a:lnTo>
                                <a:lnTo>
                                  <a:pt x="560585" y="0"/>
                                </a:lnTo>
                                <a:lnTo>
                                  <a:pt x="560585" y="36523"/>
                                </a:lnTo>
                              </a:path>
                            </a:pathLst>
                          </a:custGeom>
                          <a:noFill/>
                          <a:ln w="6184" cap="rnd" cmpd="sng" algn="ctr">
                            <a:solidFill>
                              <a:srgbClr val="000000"/>
                            </a:solidFill>
                            <a:prstDash val="solid"/>
                            <a:round/>
                          </a:ln>
                          <a:effectLst/>
                        </wps:spPr>
                        <wps:bodyPr/>
                      </wps:wsp>
                      <wps:wsp>
                        <wps:cNvPr id="593" name="Shape 593"/>
                        <wps:cNvSpPr/>
                        <wps:spPr>
                          <a:xfrm>
                            <a:off x="2943525" y="1800379"/>
                            <a:ext cx="481533" cy="322968"/>
                          </a:xfrm>
                          <a:custGeom>
                            <a:avLst/>
                            <a:gdLst/>
                            <a:ahLst/>
                            <a:cxnLst/>
                            <a:rect l="0" t="0" r="0" b="0"/>
                            <a:pathLst>
                              <a:path w="481533" h="322968">
                                <a:moveTo>
                                  <a:pt x="0" y="225439"/>
                                </a:moveTo>
                                <a:lnTo>
                                  <a:pt x="0" y="0"/>
                                </a:lnTo>
                                <a:lnTo>
                                  <a:pt x="481533" y="0"/>
                                </a:lnTo>
                                <a:lnTo>
                                  <a:pt x="481533" y="322968"/>
                                </a:lnTo>
                              </a:path>
                            </a:pathLst>
                          </a:custGeom>
                          <a:noFill/>
                          <a:ln w="6184" cap="rnd" cmpd="sng" algn="ctr">
                            <a:solidFill>
                              <a:srgbClr val="000000"/>
                            </a:solidFill>
                            <a:prstDash val="solid"/>
                            <a:round/>
                          </a:ln>
                          <a:effectLst/>
                        </wps:spPr>
                        <wps:bodyPr/>
                      </wps:wsp>
                      <wps:wsp>
                        <wps:cNvPr id="594" name="Shape 594"/>
                        <wps:cNvSpPr/>
                        <wps:spPr>
                          <a:xfrm>
                            <a:off x="1850956" y="1440888"/>
                            <a:ext cx="1337039" cy="572809"/>
                          </a:xfrm>
                          <a:custGeom>
                            <a:avLst/>
                            <a:gdLst/>
                            <a:ahLst/>
                            <a:cxnLst/>
                            <a:rect l="0" t="0" r="0" b="0"/>
                            <a:pathLst>
                              <a:path w="1337039" h="572809">
                                <a:moveTo>
                                  <a:pt x="0" y="572809"/>
                                </a:moveTo>
                                <a:lnTo>
                                  <a:pt x="0" y="0"/>
                                </a:lnTo>
                                <a:lnTo>
                                  <a:pt x="1337039" y="0"/>
                                </a:lnTo>
                                <a:lnTo>
                                  <a:pt x="1337039" y="359490"/>
                                </a:lnTo>
                              </a:path>
                            </a:pathLst>
                          </a:custGeom>
                          <a:noFill/>
                          <a:ln w="6184" cap="rnd" cmpd="sng" algn="ctr">
                            <a:solidFill>
                              <a:srgbClr val="000000"/>
                            </a:solidFill>
                            <a:prstDash val="solid"/>
                            <a:round/>
                          </a:ln>
                          <a:effectLst/>
                        </wps:spPr>
                        <wps:bodyPr/>
                      </wps:wsp>
                      <wps:wsp>
                        <wps:cNvPr id="595" name="Shape 595"/>
                        <wps:cNvSpPr/>
                        <wps:spPr>
                          <a:xfrm>
                            <a:off x="1211038" y="898784"/>
                            <a:ext cx="1308344" cy="542105"/>
                          </a:xfrm>
                          <a:custGeom>
                            <a:avLst/>
                            <a:gdLst/>
                            <a:ahLst/>
                            <a:cxnLst/>
                            <a:rect l="0" t="0" r="0" b="0"/>
                            <a:pathLst>
                              <a:path w="1308344" h="542105">
                                <a:moveTo>
                                  <a:pt x="0" y="225439"/>
                                </a:moveTo>
                                <a:lnTo>
                                  <a:pt x="0" y="0"/>
                                </a:lnTo>
                                <a:lnTo>
                                  <a:pt x="1308344" y="0"/>
                                </a:lnTo>
                                <a:lnTo>
                                  <a:pt x="1308344" y="542105"/>
                                </a:lnTo>
                              </a:path>
                            </a:pathLst>
                          </a:custGeom>
                          <a:noFill/>
                          <a:ln w="6184" cap="rnd" cmpd="sng" algn="ctr">
                            <a:solidFill>
                              <a:srgbClr val="000000"/>
                            </a:solidFill>
                            <a:prstDash val="solid"/>
                            <a:round/>
                          </a:ln>
                          <a:effectLst/>
                        </wps:spPr>
                        <wps:bodyPr/>
                      </wps:wsp>
                      <wps:wsp>
                        <wps:cNvPr id="596" name="Shape 596"/>
                        <wps:cNvSpPr/>
                        <wps:spPr>
                          <a:xfrm>
                            <a:off x="880416" y="112978"/>
                            <a:ext cx="984888" cy="1888518"/>
                          </a:xfrm>
                          <a:custGeom>
                            <a:avLst/>
                            <a:gdLst/>
                            <a:ahLst/>
                            <a:cxnLst/>
                            <a:rect l="0" t="0" r="0" b="0"/>
                            <a:pathLst>
                              <a:path w="984888" h="1888518">
                                <a:moveTo>
                                  <a:pt x="0" y="1888518"/>
                                </a:moveTo>
                                <a:lnTo>
                                  <a:pt x="0" y="0"/>
                                </a:lnTo>
                                <a:lnTo>
                                  <a:pt x="984888" y="0"/>
                                </a:lnTo>
                                <a:lnTo>
                                  <a:pt x="984888" y="785806"/>
                                </a:lnTo>
                              </a:path>
                            </a:pathLst>
                          </a:custGeom>
                          <a:noFill/>
                          <a:ln w="6184" cap="rnd" cmpd="sng" algn="ctr">
                            <a:solidFill>
                              <a:srgbClr val="000000"/>
                            </a:solidFill>
                            <a:prstDash val="solid"/>
                            <a:round/>
                          </a:ln>
                          <a:effectLst/>
                        </wps:spPr>
                        <wps:bodyPr/>
                      </wps:wsp>
                      <wps:wsp>
                        <wps:cNvPr id="597" name="Shape 597"/>
                        <wps:cNvSpPr/>
                        <wps:spPr>
                          <a:xfrm>
                            <a:off x="535447" y="3329"/>
                            <a:ext cx="0" cy="2375839"/>
                          </a:xfrm>
                          <a:custGeom>
                            <a:avLst/>
                            <a:gdLst/>
                            <a:ahLst/>
                            <a:cxnLst/>
                            <a:rect l="0" t="0" r="0" b="0"/>
                            <a:pathLst>
                              <a:path h="2375839">
                                <a:moveTo>
                                  <a:pt x="0" y="2375839"/>
                                </a:moveTo>
                                <a:lnTo>
                                  <a:pt x="0" y="0"/>
                                </a:lnTo>
                              </a:path>
                            </a:pathLst>
                          </a:custGeom>
                          <a:noFill/>
                          <a:ln w="6184" cap="rnd" cmpd="sng" algn="ctr">
                            <a:solidFill>
                              <a:srgbClr val="000000"/>
                            </a:solidFill>
                            <a:prstDash val="solid"/>
                            <a:round/>
                          </a:ln>
                          <a:effectLst/>
                        </wps:spPr>
                        <wps:bodyPr/>
                      </wps:wsp>
                      <wps:wsp>
                        <wps:cNvPr id="598" name="Shape 598"/>
                        <wps:cNvSpPr/>
                        <wps:spPr>
                          <a:xfrm>
                            <a:off x="470630" y="2379168"/>
                            <a:ext cx="64817" cy="0"/>
                          </a:xfrm>
                          <a:custGeom>
                            <a:avLst/>
                            <a:gdLst/>
                            <a:ahLst/>
                            <a:cxnLst/>
                            <a:rect l="0" t="0" r="0" b="0"/>
                            <a:pathLst>
                              <a:path w="64817">
                                <a:moveTo>
                                  <a:pt x="64817" y="0"/>
                                </a:moveTo>
                                <a:lnTo>
                                  <a:pt x="0" y="0"/>
                                </a:lnTo>
                              </a:path>
                            </a:pathLst>
                          </a:custGeom>
                          <a:noFill/>
                          <a:ln w="6184" cap="rnd" cmpd="sng" algn="ctr">
                            <a:solidFill>
                              <a:srgbClr val="000000"/>
                            </a:solidFill>
                            <a:prstDash val="solid"/>
                            <a:round/>
                          </a:ln>
                          <a:effectLst/>
                        </wps:spPr>
                        <wps:bodyPr/>
                      </wps:wsp>
                      <wps:wsp>
                        <wps:cNvPr id="599" name="Shape 599"/>
                        <wps:cNvSpPr/>
                        <wps:spPr>
                          <a:xfrm>
                            <a:off x="470630" y="2056200"/>
                            <a:ext cx="64817" cy="0"/>
                          </a:xfrm>
                          <a:custGeom>
                            <a:avLst/>
                            <a:gdLst/>
                            <a:ahLst/>
                            <a:cxnLst/>
                            <a:rect l="0" t="0" r="0" b="0"/>
                            <a:pathLst>
                              <a:path w="64817">
                                <a:moveTo>
                                  <a:pt x="64817" y="0"/>
                                </a:moveTo>
                                <a:lnTo>
                                  <a:pt x="0" y="0"/>
                                </a:lnTo>
                              </a:path>
                            </a:pathLst>
                          </a:custGeom>
                          <a:noFill/>
                          <a:ln w="6184" cap="rnd" cmpd="sng" algn="ctr">
                            <a:solidFill>
                              <a:srgbClr val="000000"/>
                            </a:solidFill>
                            <a:prstDash val="solid"/>
                            <a:round/>
                          </a:ln>
                          <a:effectLst/>
                        </wps:spPr>
                        <wps:bodyPr/>
                      </wps:wsp>
                      <wps:wsp>
                        <wps:cNvPr id="600" name="Shape 600"/>
                        <wps:cNvSpPr/>
                        <wps:spPr>
                          <a:xfrm>
                            <a:off x="470630" y="1733474"/>
                            <a:ext cx="64817" cy="0"/>
                          </a:xfrm>
                          <a:custGeom>
                            <a:avLst/>
                            <a:gdLst/>
                            <a:ahLst/>
                            <a:cxnLst/>
                            <a:rect l="0" t="0" r="0" b="0"/>
                            <a:pathLst>
                              <a:path w="64817">
                                <a:moveTo>
                                  <a:pt x="64817" y="0"/>
                                </a:moveTo>
                                <a:lnTo>
                                  <a:pt x="0" y="0"/>
                                </a:lnTo>
                              </a:path>
                            </a:pathLst>
                          </a:custGeom>
                          <a:noFill/>
                          <a:ln w="6184" cap="rnd" cmpd="sng" algn="ctr">
                            <a:solidFill>
                              <a:srgbClr val="000000"/>
                            </a:solidFill>
                            <a:prstDash val="solid"/>
                            <a:round/>
                          </a:ln>
                          <a:effectLst/>
                        </wps:spPr>
                        <wps:bodyPr/>
                      </wps:wsp>
                      <wps:wsp>
                        <wps:cNvPr id="601" name="Shape 601"/>
                        <wps:cNvSpPr/>
                        <wps:spPr>
                          <a:xfrm>
                            <a:off x="470630" y="1410506"/>
                            <a:ext cx="64817" cy="0"/>
                          </a:xfrm>
                          <a:custGeom>
                            <a:avLst/>
                            <a:gdLst/>
                            <a:ahLst/>
                            <a:cxnLst/>
                            <a:rect l="0" t="0" r="0" b="0"/>
                            <a:pathLst>
                              <a:path w="64817">
                                <a:moveTo>
                                  <a:pt x="64817" y="0"/>
                                </a:moveTo>
                                <a:lnTo>
                                  <a:pt x="0" y="0"/>
                                </a:lnTo>
                              </a:path>
                            </a:pathLst>
                          </a:custGeom>
                          <a:noFill/>
                          <a:ln w="6184" cap="rnd" cmpd="sng" algn="ctr">
                            <a:solidFill>
                              <a:srgbClr val="000000"/>
                            </a:solidFill>
                            <a:prstDash val="solid"/>
                            <a:round/>
                          </a:ln>
                          <a:effectLst/>
                        </wps:spPr>
                        <wps:bodyPr/>
                      </wps:wsp>
                      <wps:wsp>
                        <wps:cNvPr id="602" name="Shape 602"/>
                        <wps:cNvSpPr/>
                        <wps:spPr>
                          <a:xfrm>
                            <a:off x="470630" y="1087781"/>
                            <a:ext cx="64817" cy="0"/>
                          </a:xfrm>
                          <a:custGeom>
                            <a:avLst/>
                            <a:gdLst/>
                            <a:ahLst/>
                            <a:cxnLst/>
                            <a:rect l="0" t="0" r="0" b="0"/>
                            <a:pathLst>
                              <a:path w="64817">
                                <a:moveTo>
                                  <a:pt x="64817" y="0"/>
                                </a:moveTo>
                                <a:lnTo>
                                  <a:pt x="0" y="0"/>
                                </a:lnTo>
                              </a:path>
                            </a:pathLst>
                          </a:custGeom>
                          <a:noFill/>
                          <a:ln w="6184" cap="rnd" cmpd="sng" algn="ctr">
                            <a:solidFill>
                              <a:srgbClr val="000000"/>
                            </a:solidFill>
                            <a:prstDash val="solid"/>
                            <a:round/>
                          </a:ln>
                          <a:effectLst/>
                        </wps:spPr>
                        <wps:bodyPr/>
                      </wps:wsp>
                      <wps:wsp>
                        <wps:cNvPr id="603" name="Shape 603"/>
                        <wps:cNvSpPr/>
                        <wps:spPr>
                          <a:xfrm>
                            <a:off x="470630" y="764813"/>
                            <a:ext cx="64817" cy="0"/>
                          </a:xfrm>
                          <a:custGeom>
                            <a:avLst/>
                            <a:gdLst/>
                            <a:ahLst/>
                            <a:cxnLst/>
                            <a:rect l="0" t="0" r="0" b="0"/>
                            <a:pathLst>
                              <a:path w="64817">
                                <a:moveTo>
                                  <a:pt x="64817" y="0"/>
                                </a:moveTo>
                                <a:lnTo>
                                  <a:pt x="0" y="0"/>
                                </a:lnTo>
                              </a:path>
                            </a:pathLst>
                          </a:custGeom>
                          <a:noFill/>
                          <a:ln w="6184" cap="rnd" cmpd="sng" algn="ctr">
                            <a:solidFill>
                              <a:srgbClr val="000000"/>
                            </a:solidFill>
                            <a:prstDash val="solid"/>
                            <a:round/>
                          </a:ln>
                          <a:effectLst/>
                        </wps:spPr>
                        <wps:bodyPr/>
                      </wps:wsp>
                      <wps:wsp>
                        <wps:cNvPr id="604" name="Shape 604"/>
                        <wps:cNvSpPr/>
                        <wps:spPr>
                          <a:xfrm>
                            <a:off x="470630" y="441845"/>
                            <a:ext cx="64817" cy="0"/>
                          </a:xfrm>
                          <a:custGeom>
                            <a:avLst/>
                            <a:gdLst/>
                            <a:ahLst/>
                            <a:cxnLst/>
                            <a:rect l="0" t="0" r="0" b="0"/>
                            <a:pathLst>
                              <a:path w="64817">
                                <a:moveTo>
                                  <a:pt x="64817" y="0"/>
                                </a:moveTo>
                                <a:lnTo>
                                  <a:pt x="0" y="0"/>
                                </a:lnTo>
                              </a:path>
                            </a:pathLst>
                          </a:custGeom>
                          <a:noFill/>
                          <a:ln w="6184" cap="rnd" cmpd="sng" algn="ctr">
                            <a:solidFill>
                              <a:srgbClr val="000000"/>
                            </a:solidFill>
                            <a:prstDash val="solid"/>
                            <a:round/>
                          </a:ln>
                          <a:effectLst/>
                        </wps:spPr>
                        <wps:bodyPr/>
                      </wps:wsp>
                      <wps:wsp>
                        <wps:cNvPr id="605" name="Shape 605"/>
                        <wps:cNvSpPr/>
                        <wps:spPr>
                          <a:xfrm>
                            <a:off x="470630" y="112978"/>
                            <a:ext cx="64817" cy="0"/>
                          </a:xfrm>
                          <a:custGeom>
                            <a:avLst/>
                            <a:gdLst/>
                            <a:ahLst/>
                            <a:cxnLst/>
                            <a:rect l="0" t="0" r="0" b="0"/>
                            <a:pathLst>
                              <a:path w="64817">
                                <a:moveTo>
                                  <a:pt x="64817" y="0"/>
                                </a:moveTo>
                                <a:lnTo>
                                  <a:pt x="0" y="0"/>
                                </a:lnTo>
                              </a:path>
                            </a:pathLst>
                          </a:custGeom>
                          <a:noFill/>
                          <a:ln w="6184" cap="rnd" cmpd="sng" algn="ctr">
                            <a:solidFill>
                              <a:srgbClr val="000000"/>
                            </a:solidFill>
                            <a:prstDash val="solid"/>
                            <a:round/>
                          </a:ln>
                          <a:effectLst/>
                        </wps:spPr>
                        <wps:bodyPr/>
                      </wps:wsp>
                      <wps:wsp>
                        <wps:cNvPr id="607" name="Rectangle 607"/>
                        <wps:cNvSpPr/>
                        <wps:spPr>
                          <a:xfrm rot="-5399999">
                            <a:off x="321851" y="2281517"/>
                            <a:ext cx="73316" cy="170630"/>
                          </a:xfrm>
                          <a:prstGeom prst="rect">
                            <a:avLst/>
                          </a:prstGeom>
                          <a:ln>
                            <a:noFill/>
                          </a:ln>
                        </wps:spPr>
                        <wps:txbx>
                          <w:txbxContent>
                            <w:p w14:paraId="2A913CFB" w14:textId="77777777" w:rsidR="007C6046" w:rsidRDefault="007C6046" w:rsidP="007C6046">
                              <w:r>
                                <w:rPr>
                                  <w:rFonts w:ascii="Arial" w:eastAsia="Arial" w:hAnsi="Arial" w:cs="Arial"/>
                                  <w:sz w:val="18"/>
                                </w:rPr>
                                <w:t>0</w:t>
                              </w:r>
                            </w:p>
                          </w:txbxContent>
                        </wps:txbx>
                        <wps:bodyPr horzOverflow="overflow" vert="horz" lIns="0" tIns="0" rIns="0" bIns="0" rtlCol="0">
                          <a:noAutofit/>
                        </wps:bodyPr>
                      </wps:wsp>
                      <wps:wsp>
                        <wps:cNvPr id="609" name="Rectangle 609"/>
                        <wps:cNvSpPr/>
                        <wps:spPr>
                          <a:xfrm rot="-5399999">
                            <a:off x="247473" y="1939116"/>
                            <a:ext cx="222071" cy="170630"/>
                          </a:xfrm>
                          <a:prstGeom prst="rect">
                            <a:avLst/>
                          </a:prstGeom>
                          <a:ln>
                            <a:noFill/>
                          </a:ln>
                        </wps:spPr>
                        <wps:txbx>
                          <w:txbxContent>
                            <w:p w14:paraId="5EA9C52B" w14:textId="77777777" w:rsidR="007C6046" w:rsidRDefault="007C6046" w:rsidP="007C6046">
                              <w:r>
                                <w:rPr>
                                  <w:rFonts w:ascii="Arial" w:eastAsia="Arial" w:hAnsi="Arial" w:cs="Arial"/>
                                  <w:sz w:val="18"/>
                                </w:rPr>
                                <w:t>200</w:t>
                              </w:r>
                            </w:p>
                          </w:txbxContent>
                        </wps:txbx>
                        <wps:bodyPr horzOverflow="overflow" vert="horz" lIns="0" tIns="0" rIns="0" bIns="0" rtlCol="0">
                          <a:noAutofit/>
                        </wps:bodyPr>
                      </wps:wsp>
                      <wps:wsp>
                        <wps:cNvPr id="611" name="Rectangle 611"/>
                        <wps:cNvSpPr/>
                        <wps:spPr>
                          <a:xfrm rot="-5399999">
                            <a:off x="247472" y="1616229"/>
                            <a:ext cx="222072" cy="170630"/>
                          </a:xfrm>
                          <a:prstGeom prst="rect">
                            <a:avLst/>
                          </a:prstGeom>
                          <a:ln>
                            <a:noFill/>
                          </a:ln>
                        </wps:spPr>
                        <wps:txbx>
                          <w:txbxContent>
                            <w:p w14:paraId="739AA58D" w14:textId="77777777" w:rsidR="007C6046" w:rsidRDefault="007C6046" w:rsidP="007C6046">
                              <w:r>
                                <w:rPr>
                                  <w:rFonts w:ascii="Arial" w:eastAsia="Arial" w:hAnsi="Arial" w:cs="Arial"/>
                                  <w:sz w:val="18"/>
                                </w:rPr>
                                <w:t>400</w:t>
                              </w:r>
                            </w:p>
                          </w:txbxContent>
                        </wps:txbx>
                        <wps:bodyPr horzOverflow="overflow" vert="horz" lIns="0" tIns="0" rIns="0" bIns="0" rtlCol="0">
                          <a:noAutofit/>
                        </wps:bodyPr>
                      </wps:wsp>
                      <wps:wsp>
                        <wps:cNvPr id="613" name="Rectangle 613"/>
                        <wps:cNvSpPr/>
                        <wps:spPr>
                          <a:xfrm rot="-5399999">
                            <a:off x="247473" y="1293422"/>
                            <a:ext cx="222071" cy="170631"/>
                          </a:xfrm>
                          <a:prstGeom prst="rect">
                            <a:avLst/>
                          </a:prstGeom>
                          <a:ln>
                            <a:noFill/>
                          </a:ln>
                        </wps:spPr>
                        <wps:txbx>
                          <w:txbxContent>
                            <w:p w14:paraId="13B9A4EF" w14:textId="77777777" w:rsidR="007C6046" w:rsidRDefault="007C6046" w:rsidP="007C6046">
                              <w:r>
                                <w:rPr>
                                  <w:rFonts w:ascii="Arial" w:eastAsia="Arial" w:hAnsi="Arial" w:cs="Arial"/>
                                  <w:sz w:val="18"/>
                                </w:rPr>
                                <w:t>600</w:t>
                              </w:r>
                            </w:p>
                          </w:txbxContent>
                        </wps:txbx>
                        <wps:bodyPr horzOverflow="overflow" vert="horz" lIns="0" tIns="0" rIns="0" bIns="0" rtlCol="0">
                          <a:noAutofit/>
                        </wps:bodyPr>
                      </wps:wsp>
                      <wps:wsp>
                        <wps:cNvPr id="615" name="Rectangle 615"/>
                        <wps:cNvSpPr/>
                        <wps:spPr>
                          <a:xfrm rot="-5399999">
                            <a:off x="247473" y="970454"/>
                            <a:ext cx="222071" cy="170631"/>
                          </a:xfrm>
                          <a:prstGeom prst="rect">
                            <a:avLst/>
                          </a:prstGeom>
                          <a:ln>
                            <a:noFill/>
                          </a:ln>
                        </wps:spPr>
                        <wps:txbx>
                          <w:txbxContent>
                            <w:p w14:paraId="15543D17" w14:textId="77777777" w:rsidR="007C6046" w:rsidRDefault="007C6046" w:rsidP="007C6046">
                              <w:r>
                                <w:rPr>
                                  <w:rFonts w:ascii="Arial" w:eastAsia="Arial" w:hAnsi="Arial" w:cs="Arial"/>
                                  <w:sz w:val="18"/>
                                </w:rPr>
                                <w:t>800</w:t>
                              </w:r>
                            </w:p>
                          </w:txbxContent>
                        </wps:txbx>
                        <wps:bodyPr horzOverflow="overflow" vert="horz" lIns="0" tIns="0" rIns="0" bIns="0" rtlCol="0">
                          <a:noAutofit/>
                        </wps:bodyPr>
                      </wps:wsp>
                      <wps:wsp>
                        <wps:cNvPr id="617" name="Rectangle 617"/>
                        <wps:cNvSpPr/>
                        <wps:spPr>
                          <a:xfrm rot="-5399999">
                            <a:off x="210461" y="641098"/>
                            <a:ext cx="296095" cy="170631"/>
                          </a:xfrm>
                          <a:prstGeom prst="rect">
                            <a:avLst/>
                          </a:prstGeom>
                          <a:ln>
                            <a:noFill/>
                          </a:ln>
                        </wps:spPr>
                        <wps:txbx>
                          <w:txbxContent>
                            <w:p w14:paraId="47BAFE4D" w14:textId="77777777" w:rsidR="007C6046" w:rsidRDefault="007C6046" w:rsidP="007C6046">
                              <w:r>
                                <w:rPr>
                                  <w:rFonts w:ascii="Arial" w:eastAsia="Arial" w:hAnsi="Arial" w:cs="Arial"/>
                                  <w:sz w:val="18"/>
                                </w:rPr>
                                <w:t>1000</w:t>
                              </w:r>
                            </w:p>
                          </w:txbxContent>
                        </wps:txbx>
                        <wps:bodyPr horzOverflow="overflow" vert="horz" lIns="0" tIns="0" rIns="0" bIns="0" rtlCol="0">
                          <a:noAutofit/>
                        </wps:bodyPr>
                      </wps:wsp>
                      <wps:wsp>
                        <wps:cNvPr id="619" name="Rectangle 619"/>
                        <wps:cNvSpPr/>
                        <wps:spPr>
                          <a:xfrm rot="-5399999">
                            <a:off x="210461" y="318131"/>
                            <a:ext cx="296095" cy="170631"/>
                          </a:xfrm>
                          <a:prstGeom prst="rect">
                            <a:avLst/>
                          </a:prstGeom>
                          <a:ln>
                            <a:noFill/>
                          </a:ln>
                        </wps:spPr>
                        <wps:txbx>
                          <w:txbxContent>
                            <w:p w14:paraId="74FCEC1E" w14:textId="77777777" w:rsidR="007C6046" w:rsidRDefault="007C6046" w:rsidP="007C6046">
                              <w:r>
                                <w:rPr>
                                  <w:rFonts w:ascii="Arial" w:eastAsia="Arial" w:hAnsi="Arial" w:cs="Arial"/>
                                  <w:sz w:val="18"/>
                                </w:rPr>
                                <w:t>1200</w:t>
                              </w:r>
                            </w:p>
                          </w:txbxContent>
                        </wps:txbx>
                        <wps:bodyPr horzOverflow="overflow" vert="horz" lIns="0" tIns="0" rIns="0" bIns="0" rtlCol="0">
                          <a:noAutofit/>
                        </wps:bodyPr>
                      </wps:wsp>
                      <wps:wsp>
                        <wps:cNvPr id="621" name="Rectangle 621"/>
                        <wps:cNvSpPr/>
                        <wps:spPr>
                          <a:xfrm rot="-5399999">
                            <a:off x="210461" y="-10734"/>
                            <a:ext cx="296095" cy="170631"/>
                          </a:xfrm>
                          <a:prstGeom prst="rect">
                            <a:avLst/>
                          </a:prstGeom>
                          <a:ln>
                            <a:noFill/>
                          </a:ln>
                        </wps:spPr>
                        <wps:txbx>
                          <w:txbxContent>
                            <w:p w14:paraId="2FE97F48" w14:textId="77777777" w:rsidR="007C6046" w:rsidRDefault="007C6046" w:rsidP="007C6046">
                              <w:r>
                                <w:rPr>
                                  <w:rFonts w:ascii="Arial" w:eastAsia="Arial" w:hAnsi="Arial" w:cs="Arial"/>
                                  <w:sz w:val="18"/>
                                </w:rPr>
                                <w:t>1400</w:t>
                              </w:r>
                            </w:p>
                          </w:txbxContent>
                        </wps:txbx>
                        <wps:bodyPr horzOverflow="overflow" vert="horz" lIns="0" tIns="0" rIns="0" bIns="0" rtlCol="0">
                          <a:noAutofit/>
                        </wps:bodyPr>
                      </wps:wsp>
                      <wps:wsp>
                        <wps:cNvPr id="625" name="Rectangle 625"/>
                        <wps:cNvSpPr/>
                        <wps:spPr>
                          <a:xfrm rot="-5399999">
                            <a:off x="-109577" y="1331416"/>
                            <a:ext cx="389785" cy="170631"/>
                          </a:xfrm>
                          <a:prstGeom prst="rect">
                            <a:avLst/>
                          </a:prstGeom>
                          <a:ln>
                            <a:noFill/>
                          </a:ln>
                        </wps:spPr>
                        <wps:txbx>
                          <w:txbxContent>
                            <w:p w14:paraId="372155AA" w14:textId="77777777" w:rsidR="007C6046" w:rsidRDefault="007C6046" w:rsidP="007C6046">
                              <w:r>
                                <w:rPr>
                                  <w:rFonts w:ascii="Arial" w:eastAsia="Arial" w:hAnsi="Arial" w:cs="Arial"/>
                                  <w:sz w:val="18"/>
                                </w:rPr>
                                <w:t>Height</w:t>
                              </w:r>
                            </w:p>
                          </w:txbxContent>
                        </wps:txbx>
                        <wps:bodyPr horzOverflow="overflow" vert="horz" lIns="0" tIns="0" rIns="0" bIns="0" rtlCol="0">
                          <a:noAutofit/>
                        </wps:bodyPr>
                      </wps:wsp>
                      <wps:wsp>
                        <wps:cNvPr id="627" name="Shape 627"/>
                        <wps:cNvSpPr/>
                        <wps:spPr>
                          <a:xfrm>
                            <a:off x="636162" y="1617684"/>
                            <a:ext cx="488697" cy="1321882"/>
                          </a:xfrm>
                          <a:custGeom>
                            <a:avLst/>
                            <a:gdLst/>
                            <a:ahLst/>
                            <a:cxnLst/>
                            <a:rect l="0" t="0" r="0" b="0"/>
                            <a:pathLst>
                              <a:path w="488697" h="1321882">
                                <a:moveTo>
                                  <a:pt x="0" y="0"/>
                                </a:moveTo>
                                <a:lnTo>
                                  <a:pt x="488697" y="0"/>
                                </a:lnTo>
                                <a:lnTo>
                                  <a:pt x="488697" y="1321882"/>
                                </a:lnTo>
                                <a:lnTo>
                                  <a:pt x="0" y="1321882"/>
                                </a:lnTo>
                                <a:lnTo>
                                  <a:pt x="0" y="0"/>
                                </a:lnTo>
                              </a:path>
                            </a:pathLst>
                          </a:custGeom>
                          <a:noFill/>
                          <a:ln w="6184" cap="rnd" cmpd="sng" algn="ctr">
                            <a:solidFill>
                              <a:srgbClr val="FF0000"/>
                            </a:solidFill>
                            <a:prstDash val="solid"/>
                            <a:round/>
                          </a:ln>
                          <a:effectLst/>
                        </wps:spPr>
                        <wps:bodyPr/>
                      </wps:wsp>
                      <wps:wsp>
                        <wps:cNvPr id="629" name="Shape 629"/>
                        <wps:cNvSpPr/>
                        <wps:spPr>
                          <a:xfrm>
                            <a:off x="1167995" y="1617684"/>
                            <a:ext cx="86367" cy="1321882"/>
                          </a:xfrm>
                          <a:custGeom>
                            <a:avLst/>
                            <a:gdLst/>
                            <a:ahLst/>
                            <a:cxnLst/>
                            <a:rect l="0" t="0" r="0" b="0"/>
                            <a:pathLst>
                              <a:path w="86367" h="1321882">
                                <a:moveTo>
                                  <a:pt x="0" y="0"/>
                                </a:moveTo>
                                <a:lnTo>
                                  <a:pt x="86367" y="0"/>
                                </a:lnTo>
                                <a:lnTo>
                                  <a:pt x="86367" y="1321882"/>
                                </a:lnTo>
                                <a:lnTo>
                                  <a:pt x="0" y="1321882"/>
                                </a:lnTo>
                                <a:lnTo>
                                  <a:pt x="0" y="0"/>
                                </a:lnTo>
                              </a:path>
                            </a:pathLst>
                          </a:custGeom>
                          <a:noFill/>
                          <a:ln w="6184" cap="rnd" cmpd="sng" algn="ctr">
                            <a:solidFill>
                              <a:srgbClr val="FF0000"/>
                            </a:solidFill>
                            <a:prstDash val="solid"/>
                            <a:round/>
                          </a:ln>
                          <a:effectLst/>
                        </wps:spPr>
                        <wps:bodyPr/>
                      </wps:wsp>
                      <wps:wsp>
                        <wps:cNvPr id="631" name="Shape 631"/>
                        <wps:cNvSpPr/>
                        <wps:spPr>
                          <a:xfrm>
                            <a:off x="1304531" y="1617684"/>
                            <a:ext cx="1552815" cy="1321882"/>
                          </a:xfrm>
                          <a:custGeom>
                            <a:avLst/>
                            <a:gdLst/>
                            <a:ahLst/>
                            <a:cxnLst/>
                            <a:rect l="0" t="0" r="0" b="0"/>
                            <a:pathLst>
                              <a:path w="1552815" h="1321882">
                                <a:moveTo>
                                  <a:pt x="0" y="0"/>
                                </a:moveTo>
                                <a:lnTo>
                                  <a:pt x="1552815" y="0"/>
                                </a:lnTo>
                                <a:lnTo>
                                  <a:pt x="1552815" y="1321882"/>
                                </a:lnTo>
                                <a:lnTo>
                                  <a:pt x="0" y="1321882"/>
                                </a:lnTo>
                                <a:lnTo>
                                  <a:pt x="0" y="0"/>
                                </a:lnTo>
                              </a:path>
                            </a:pathLst>
                          </a:custGeom>
                          <a:noFill/>
                          <a:ln w="6184" cap="rnd" cmpd="sng" algn="ctr">
                            <a:solidFill>
                              <a:srgbClr val="FF0000"/>
                            </a:solidFill>
                            <a:prstDash val="solid"/>
                            <a:round/>
                          </a:ln>
                          <a:effectLst/>
                        </wps:spPr>
                        <wps:bodyPr/>
                      </wps:wsp>
                      <wps:wsp>
                        <wps:cNvPr id="633" name="Shape 633"/>
                        <wps:cNvSpPr/>
                        <wps:spPr>
                          <a:xfrm>
                            <a:off x="2900389" y="1617684"/>
                            <a:ext cx="1416185" cy="1321882"/>
                          </a:xfrm>
                          <a:custGeom>
                            <a:avLst/>
                            <a:gdLst/>
                            <a:ahLst/>
                            <a:cxnLst/>
                            <a:rect l="0" t="0" r="0" b="0"/>
                            <a:pathLst>
                              <a:path w="1416185" h="1321882">
                                <a:moveTo>
                                  <a:pt x="0" y="0"/>
                                </a:moveTo>
                                <a:lnTo>
                                  <a:pt x="1416185" y="0"/>
                                </a:lnTo>
                                <a:lnTo>
                                  <a:pt x="1416185" y="1321882"/>
                                </a:lnTo>
                                <a:lnTo>
                                  <a:pt x="0" y="1321882"/>
                                </a:lnTo>
                                <a:lnTo>
                                  <a:pt x="0" y="0"/>
                                </a:lnTo>
                              </a:path>
                            </a:pathLst>
                          </a:custGeom>
                          <a:noFill/>
                          <a:ln w="6184" cap="rnd" cmpd="sng" algn="ctr">
                            <a:solidFill>
                              <a:srgbClr val="FF0000"/>
                            </a:solidFill>
                            <a:prstDash val="solid"/>
                            <a:round/>
                          </a:ln>
                          <a:effectLst/>
                        </wps:spPr>
                        <wps:bodyPr/>
                      </wps:wsp>
                    </wpg:wgp>
                  </a:graphicData>
                </a:graphic>
              </wp:inline>
            </w:drawing>
          </mc:Choice>
          <mc:Fallback>
            <w:pict>
              <v:group w14:anchorId="256B23E1" id="Group 15926" o:spid="_x0000_s1026" style="width:407.8pt;height:231.45pt;mso-position-horizontal-relative:char;mso-position-vertical-relative:line" coordsize="43333,29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">
                <v:rect id="Rectangle 515" o:spid="_x0000_s1027" style="position:absolute;left:5732;top:25301;width:2462;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" filled="f" stroked="f">
                  <v:textbox inset="0,0,0,0">
                    <w:txbxContent>
                      <w:p w14:paraId="1D5EBCA3" w14:textId="77777777" w:rsidR="007C6046" w:rsidRDefault="007C6046" w:rsidP="007C6046">
                        <w:r>
                          <w:rPr>
                            <w:rFonts w:ascii="Arial" w:eastAsia="Arial" w:hAnsi="Arial" w:cs="Arial"/>
                            <w:sz w:val="18"/>
                          </w:rPr>
                          <w:t>G15</w:t>
                        </w:r>
                      </w:p>
                    </w:txbxContent>
                  </v:textbox>
                </v:rect>
                <v:rect id="Rectangle 517" o:spid="_x0000_s1028" style="position:absolute;left:7098;top:25301;width:2462;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" filled="f" stroked="f">
                  <v:textbox inset="0,0,0,0">
                    <w:txbxContent>
                      <w:p w14:paraId="3E71F565" w14:textId="77777777" w:rsidR="007C6046" w:rsidRDefault="007C6046" w:rsidP="007C6046">
                        <w:r>
                          <w:rPr>
                            <w:rFonts w:ascii="Arial" w:eastAsia="Arial" w:hAnsi="Arial" w:cs="Arial"/>
                            <w:sz w:val="18"/>
                          </w:rPr>
                          <w:t>G24</w:t>
                        </w:r>
                      </w:p>
                    </w:txbxContent>
                  </v:textbox>
                </v:rect>
                <v:shape id="Shape 518" o:spid="_x0000_s1029" style="position:absolute;left:6792;top:22512;width:1366;height:2254;visibility:visible;mso-wrap-style:square;v-text-anchor:top" coordsize="136602,22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" path="m,225440l,,136602,r,225440e" filled="f" strokeweight=".17178mm">
                  <v:stroke endcap="round"/>
                  <v:path arrowok="t" textboxrect="0,0,136602,225440"/>
                </v:shape>
                <v:rect id="Rectangle 520" o:spid="_x0000_s1030" style="position:absolute;left:8392;top:24143;width:2462;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" filled="f" stroked="f">
                  <v:textbox inset="0,0,0,0">
                    <w:txbxContent>
                      <w:p w14:paraId="110830D4" w14:textId="77777777" w:rsidR="007C6046" w:rsidRDefault="007C6046" w:rsidP="007C6046">
                        <w:r>
                          <w:rPr>
                            <w:rFonts w:ascii="Arial" w:eastAsia="Arial" w:hAnsi="Arial" w:cs="Arial"/>
                            <w:sz w:val="18"/>
                          </w:rPr>
                          <w:t>G26</w:t>
                        </w:r>
                      </w:p>
                    </w:txbxContent>
                  </v:textbox>
                </v:rect>
                <v:rect id="Rectangle 522" o:spid="_x0000_s1031" style="position:absolute;left:9758;top:24144;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" filled="f" stroked="f">
                  <v:textbox inset="0,0,0,0">
                    <w:txbxContent>
                      <w:p w14:paraId="52A6B0E5" w14:textId="77777777" w:rsidR="007C6046" w:rsidRDefault="007C6046" w:rsidP="007C6046">
                        <w:r>
                          <w:rPr>
                            <w:rFonts w:ascii="Arial" w:eastAsia="Arial" w:hAnsi="Arial" w:cs="Arial"/>
                            <w:sz w:val="18"/>
                          </w:rPr>
                          <w:t>G27</w:t>
                        </w:r>
                      </w:p>
                    </w:txbxContent>
                  </v:textbox>
                </v:rect>
                <v:shape id="Shape 523" o:spid="_x0000_s1032" style="position:absolute;left:9452;top:21416;width:1366;height:2193;visibility:visible;mso-wrap-style:square;v-text-anchor:top" coordsize="136536,21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" path="m,219298l,,136536,r,219298e" filled="f" strokeweight=".17178mm">
                  <v:stroke endcap="round"/>
                  <v:path arrowok="t" textboxrect="0,0,136536,219298"/>
                </v:shape>
                <v:shape id="Shape 524" o:spid="_x0000_s1033" style="position:absolute;left:7438;top:20014;width:2732;height:2498;visibility:visible;mso-wrap-style:square;v-text-anchor:top" coordsize="273203,249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" path="m,249761l,,273203,r,140112e" filled="f" strokeweight=".17178mm">
                  <v:stroke endcap="round"/>
                  <v:path arrowok="t" textboxrect="0,0,273203,249761"/>
                </v:shape>
                <v:rect id="Rectangle 526" o:spid="_x0000_s1034" style="position:absolute;left:11052;top:11777;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" filled="f" stroked="f">
                  <v:textbox inset="0,0,0,0">
                    <w:txbxContent>
                      <w:p w14:paraId="441A5FC6" w14:textId="77777777" w:rsidR="007C6046" w:rsidRDefault="007C6046" w:rsidP="007C6046">
                        <w:r>
                          <w:rPr>
                            <w:rFonts w:ascii="Arial" w:eastAsia="Arial" w:hAnsi="Arial" w:cs="Arial"/>
                            <w:sz w:val="18"/>
                          </w:rPr>
                          <w:t>G28</w:t>
                        </w:r>
                      </w:p>
                    </w:txbxContent>
                  </v:textbox>
                </v:rect>
                <v:rect id="Rectangle 528" o:spid="_x0000_s1035" style="position:absolute;left:12418;top:25667;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" filled="f" stroked="f">
                  <v:textbox inset="0,0,0,0">
                    <w:txbxContent>
                      <w:p w14:paraId="1C51B24F" w14:textId="77777777" w:rsidR="007C6046" w:rsidRDefault="007C6046" w:rsidP="007C6046">
                        <w:r>
                          <w:rPr>
                            <w:rFonts w:ascii="Arial" w:eastAsia="Arial" w:hAnsi="Arial" w:cs="Arial"/>
                            <w:sz w:val="18"/>
                          </w:rPr>
                          <w:t>G21</w:t>
                        </w:r>
                      </w:p>
                    </w:txbxContent>
                  </v:textbox>
                </v:rect>
                <v:rect id="Rectangle 530" o:spid="_x0000_s1036" style="position:absolute;left:14097;top:25568;width:1686;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" filled="f" stroked="f">
                  <v:textbox inset="0,0,0,0">
                    <w:txbxContent>
                      <w:p w14:paraId="7372A3B9" w14:textId="77777777" w:rsidR="007C6046" w:rsidRDefault="007C6046" w:rsidP="007C6046">
                        <w:r>
                          <w:rPr>
                            <w:rFonts w:ascii="Arial" w:eastAsia="Arial" w:hAnsi="Arial" w:cs="Arial"/>
                            <w:sz w:val="18"/>
                          </w:rPr>
                          <w:t>G5</w:t>
                        </w:r>
                      </w:p>
                    </w:txbxContent>
                  </v:textbox>
                </v:rect>
                <v:rect id="Rectangle 532" o:spid="_x0000_s1037" style="position:absolute;left:15076;top:25727;width:2462;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" filled="f" stroked="f">
                  <v:textbox inset="0,0,0,0">
                    <w:txbxContent>
                      <w:p w14:paraId="6591E21A" w14:textId="77777777" w:rsidR="007C6046" w:rsidRDefault="007C6046" w:rsidP="007C6046">
                        <w:r>
                          <w:rPr>
                            <w:rFonts w:ascii="Arial" w:eastAsia="Arial" w:hAnsi="Arial" w:cs="Arial"/>
                            <w:sz w:val="18"/>
                          </w:rPr>
                          <w:t>G14</w:t>
                        </w:r>
                      </w:p>
                    </w:txbxContent>
                  </v:textbox>
                </v:rect>
                <v:shape id="Shape 533" o:spid="_x0000_s1038" style="position:absolute;left:14770;top:22938;width:1366;height:2254;visibility:visible;mso-wrap-style:square;v-text-anchor:top" coordsize="136536,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" path="m,225439l,,136536,r,225439e" filled="f" strokeweight=".17178mm">
                  <v:stroke endcap="round"/>
                  <v:path arrowok="t" textboxrect="0,0,136536,225439"/>
                </v:shape>
                <v:shape id="Shape 534" o:spid="_x0000_s1039" style="position:absolute;left:13475;top:22877;width:2015;height:2255;visibility:visible;mso-wrap-style:square;v-text-anchor:top" coordsize="201428,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" path="m,225439l,,201428,r,6060e" filled="f" strokeweight=".17178mm">
                  <v:stroke endcap="round"/>
                  <v:path arrowok="t" textboxrect="0,0,201428,225439"/>
                </v:shape>
                <v:rect id="Rectangle 536" o:spid="_x0000_s1040" style="position:absolute;left:16370;top:26216;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" filled="f" stroked="f">
                  <v:textbox inset="0,0,0,0">
                    <w:txbxContent>
                      <w:p w14:paraId="7F58A6C3" w14:textId="77777777" w:rsidR="007C6046" w:rsidRDefault="007C6046" w:rsidP="007C6046">
                        <w:r>
                          <w:rPr>
                            <w:rFonts w:ascii="Arial" w:eastAsia="Arial" w:hAnsi="Arial" w:cs="Arial"/>
                            <w:sz w:val="18"/>
                          </w:rPr>
                          <w:t>G22</w:t>
                        </w:r>
                      </w:p>
                    </w:txbxContent>
                  </v:textbox>
                </v:rect>
                <v:rect id="Rectangle 538" o:spid="_x0000_s1041" style="position:absolute;left:17736;top:26216;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" filled="f" stroked="f">
                  <v:textbox inset="0,0,0,0">
                    <w:txbxContent>
                      <w:p w14:paraId="09004BC8" w14:textId="77777777" w:rsidR="007C6046" w:rsidRDefault="007C6046" w:rsidP="007C6046">
                        <w:r>
                          <w:rPr>
                            <w:rFonts w:ascii="Arial" w:eastAsia="Arial" w:hAnsi="Arial" w:cs="Arial"/>
                            <w:sz w:val="18"/>
                          </w:rPr>
                          <w:t>G23</w:t>
                        </w:r>
                      </w:p>
                    </w:txbxContent>
                  </v:textbox>
                </v:rect>
                <v:shape id="Shape 539" o:spid="_x0000_s1042" style="position:absolute;left:17430;top:23427;width:1366;height:2252;visibility:visible;mso-wrap-style:square;v-text-anchor:top" coordsize="136630,225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" path="m,225197l,,136630,r,225197e" filled="f" strokeweight=".17178mm">
                  <v:stroke endcap="round"/>
                  <v:path arrowok="t" textboxrect="0,0,136630,225197"/>
                </v:shape>
                <v:rect id="Rectangle 541" o:spid="_x0000_s1043" style="position:absolute;left:19418;top:25933;width:1686;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" filled="f" stroked="f">
                  <v:textbox inset="0,0,0,0">
                    <w:txbxContent>
                      <w:p w14:paraId="0C8EEAB5" w14:textId="77777777" w:rsidR="007C6046" w:rsidRDefault="007C6046" w:rsidP="007C6046">
                        <w:r>
                          <w:rPr>
                            <w:rFonts w:ascii="Arial" w:eastAsia="Arial" w:hAnsi="Arial" w:cs="Arial"/>
                            <w:sz w:val="18"/>
                          </w:rPr>
                          <w:t>G4</w:t>
                        </w:r>
                      </w:p>
                    </w:txbxContent>
                  </v:textbox>
                </v:rect>
                <v:rect id="Rectangle 543" o:spid="_x0000_s1044" style="position:absolute;left:20396;top:26092;width:2462;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" filled="f" stroked="f">
                  <v:textbox inset="0,0,0,0">
                    <w:txbxContent>
                      <w:p w14:paraId="5910307F" w14:textId="77777777" w:rsidR="007C6046" w:rsidRDefault="007C6046" w:rsidP="007C6046">
                        <w:r>
                          <w:rPr>
                            <w:rFonts w:ascii="Arial" w:eastAsia="Arial" w:hAnsi="Arial" w:cs="Arial"/>
                            <w:sz w:val="18"/>
                          </w:rPr>
                          <w:t>G10</w:t>
                        </w:r>
                      </w:p>
                    </w:txbxContent>
                  </v:textbox>
                </v:rect>
                <v:shape id="Shape 544" o:spid="_x0000_s1045" style="position:absolute;left:20090;top:23365;width:1366;height:2193;visibility:visible;mso-wrap-style:square;v-text-anchor:top" coordsize="136630,219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" path="m,219217l,,136630,r,219217e" filled="f" strokeweight=".17178mm">
                  <v:stroke endcap="round"/>
                  <v:path arrowok="t" textboxrect="0,0,136630,219217"/>
                </v:shape>
                <v:shape id="Shape 545" o:spid="_x0000_s1046" style="position:absolute;left:18150;top:22695;width:2657;height:732;visibility:visible;mso-wrap-style:square;v-text-anchor:top" coordsize="265757,73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" path="m,73207l,,265757,r,67066e" filled="f" strokeweight=".17178mm">
                  <v:stroke endcap="round"/>
                  <v:path arrowok="t" textboxrect="0,0,265757,73207"/>
                </v:shape>
                <v:rect id="Rectangle 547" o:spid="_x0000_s1047" style="position:absolute;left:21691;top:25970;width:2462;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" filled="f" stroked="f">
                  <v:textbox inset="0,0,0,0">
                    <w:txbxContent>
                      <w:p w14:paraId="667485E6" w14:textId="77777777" w:rsidR="007C6046" w:rsidRDefault="007C6046" w:rsidP="007C6046">
                        <w:r>
                          <w:rPr>
                            <w:rFonts w:ascii="Arial" w:eastAsia="Arial" w:hAnsi="Arial" w:cs="Arial"/>
                            <w:sz w:val="18"/>
                          </w:rPr>
                          <w:t>G13</w:t>
                        </w:r>
                      </w:p>
                    </w:txbxContent>
                  </v:textbox>
                </v:rect>
                <v:rect id="Rectangle 549" o:spid="_x0000_s1048" style="position:absolute;left:23444;top:26237;width:1686;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" filled="f" stroked="f">
                  <v:textbox inset="0,0,0,0">
                    <w:txbxContent>
                      <w:p w14:paraId="36A0701A" w14:textId="77777777" w:rsidR="007C6046" w:rsidRDefault="007C6046" w:rsidP="007C6046">
                        <w:r>
                          <w:rPr>
                            <w:rFonts w:ascii="Arial" w:eastAsia="Arial" w:hAnsi="Arial" w:cs="Arial"/>
                            <w:sz w:val="18"/>
                          </w:rPr>
                          <w:t>G7</w:t>
                        </w:r>
                      </w:p>
                    </w:txbxContent>
                  </v:textbox>
                </v:rect>
                <v:rect id="Rectangle 551" o:spid="_x0000_s1049" style="position:absolute;left:24350;top:26399;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" filled="f" stroked="f">
                  <v:textbox inset="0,0,0,0">
                    <w:txbxContent>
                      <w:p w14:paraId="52549F05" w14:textId="77777777" w:rsidR="007C6046" w:rsidRDefault="007C6046" w:rsidP="007C6046">
                        <w:r>
                          <w:rPr>
                            <w:rFonts w:ascii="Arial" w:eastAsia="Arial" w:hAnsi="Arial" w:cs="Arial"/>
                            <w:sz w:val="18"/>
                          </w:rPr>
                          <w:t>G12</w:t>
                        </w:r>
                      </w:p>
                    </w:txbxContent>
                  </v:textbox>
                </v:rect>
                <v:shape id="Shape 552" o:spid="_x0000_s1050" style="position:absolute;left:24116;top:23609;width:1292;height:2255;visibility:visible;mso-wrap-style:square;v-text-anchor:top" coordsize="129222,22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" path="m,225520l,,129222,r,225520e" filled="f" strokeweight=".17178mm">
                  <v:stroke endcap="round"/>
                  <v:path arrowok="t" textboxrect="0,0,129222,225520"/>
                </v:shape>
                <v:shape id="Shape 553" o:spid="_x0000_s1051" style="position:absolute;left:22750;top:23181;width:2012;height:2255;visibility:visible;mso-wrap-style:square;v-text-anchor:top" coordsize="201147,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" path="m,225439l,,201147,r,42745e" filled="f" strokeweight=".17178mm">
                  <v:stroke endcap="round"/>
                  <v:path arrowok="t" textboxrect="0,0,201147,225439"/>
                </v:shape>
                <v:rect id="Rectangle 555" o:spid="_x0000_s1052" style="position:absolute;left:26104;top:25629;width:1686;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" filled="f" stroked="f">
                  <v:textbox inset="0,0,0,0">
                    <w:txbxContent>
                      <w:p w14:paraId="3380A09E" w14:textId="77777777" w:rsidR="007C6046" w:rsidRDefault="007C6046" w:rsidP="007C6046">
                        <w:r>
                          <w:rPr>
                            <w:rFonts w:ascii="Arial" w:eastAsia="Arial" w:hAnsi="Arial" w:cs="Arial"/>
                            <w:sz w:val="18"/>
                          </w:rPr>
                          <w:t>G6</w:t>
                        </w:r>
                      </w:p>
                    </w:txbxContent>
                  </v:textbox>
                </v:rect>
                <v:rect id="Rectangle 557" o:spid="_x0000_s1053" style="position:absolute;left:27398;top:25629;width:1686;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" filled="f" stroked="f">
                  <v:textbox inset="0,0,0,0">
                    <w:txbxContent>
                      <w:p w14:paraId="2743BAB3" w14:textId="77777777" w:rsidR="007C6046" w:rsidRDefault="007C6046" w:rsidP="007C6046">
                        <w:r>
                          <w:rPr>
                            <w:rFonts w:ascii="Arial" w:eastAsia="Arial" w:hAnsi="Arial" w:cs="Arial"/>
                            <w:sz w:val="18"/>
                          </w:rPr>
                          <w:t>G8</w:t>
                        </w:r>
                      </w:p>
                    </w:txbxContent>
                  </v:textbox>
                </v:rect>
                <v:shape id="Shape 558" o:spid="_x0000_s1054" style="position:absolute;left:26774;top:22999;width:1294;height:2254;visibility:visible;mso-wrap-style:square;v-text-anchor:top" coordsize="129409,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" path="m,225439l,,129409,r,225439e" filled="f" strokeweight=".17178mm">
                  <v:stroke endcap="round"/>
                  <v:path arrowok="t" textboxrect="0,0,129409,225439"/>
                </v:shape>
                <v:shape id="Shape 559" o:spid="_x0000_s1055" style="position:absolute;left:23755;top:22634;width:3667;height:547;visibility:visible;mso-wrap-style:square;v-text-anchor:top" coordsize="366753,54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" path="m,54704l,,366753,r,36442e" filled="f" strokeweight=".17178mm">
                  <v:stroke endcap="round"/>
                  <v:path arrowok="t" textboxrect="0,0,366753,54704"/>
                </v:shape>
                <v:shape id="Shape 560" o:spid="_x0000_s1056" style="position:absolute;left:19442;top:21780;width:6184;height:915;visibility:visible;mso-wrap-style:square;v-text-anchor:top" coordsize="618350,91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" path="m,91469l,,618350,r,85409e" filled="f" strokeweight=".17178mm">
                  <v:stroke endcap="round"/>
                  <v:path arrowok="t" textboxrect="0,0,618350,91469"/>
                </v:shape>
                <v:shape id="Shape 561" o:spid="_x0000_s1057" style="position:absolute;left:14482;top:20136;width:8053;height:2741;visibility:visible;mso-wrap-style:square;v-text-anchor:top" coordsize="805243,27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" path="m,274083l,,805243,r,164352e" filled="f" strokeweight=".17178mm">
                  <v:stroke endcap="round"/>
                  <v:path arrowok="t" textboxrect="0,0,805243,274083"/>
                </v:shape>
                <v:rect id="Rectangle 563" o:spid="_x0000_s1058" style="position:absolute;left:28374;top:20793;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" filled="f" stroked="f">
                  <v:textbox inset="0,0,0,0">
                    <w:txbxContent>
                      <w:p w14:paraId="73967F3C" w14:textId="77777777" w:rsidR="007C6046" w:rsidRDefault="007C6046" w:rsidP="007C6046">
                        <w:r>
                          <w:rPr>
                            <w:rFonts w:ascii="Arial" w:eastAsia="Arial" w:hAnsi="Arial" w:cs="Arial"/>
                            <w:sz w:val="18"/>
                          </w:rPr>
                          <w:t>G16</w:t>
                        </w:r>
                      </w:p>
                    </w:txbxContent>
                  </v:textbox>
                </v:rect>
                <v:rect id="Rectangle 565" o:spid="_x0000_s1059" style="position:absolute;left:30055;top:25812;width:1687;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" filled="f" stroked="f">
                  <v:textbox inset="0,0,0,0">
                    <w:txbxContent>
                      <w:p w14:paraId="539F4F43" w14:textId="77777777" w:rsidR="007C6046" w:rsidRDefault="007C6046" w:rsidP="007C6046">
                        <w:r>
                          <w:rPr>
                            <w:rFonts w:ascii="Arial" w:eastAsia="Arial" w:hAnsi="Arial" w:cs="Arial"/>
                            <w:sz w:val="18"/>
                          </w:rPr>
                          <w:t>G1</w:t>
                        </w:r>
                      </w:p>
                    </w:txbxContent>
                  </v:textbox>
                </v:rect>
                <v:rect id="Rectangle 567" o:spid="_x0000_s1060" style="position:absolute;left:31421;top:25812;width:1687;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" filled="f" stroked="f">
                  <v:textbox inset="0,0,0,0">
                    <w:txbxContent>
                      <w:p w14:paraId="1219E98E" w14:textId="77777777" w:rsidR="007C6046" w:rsidRDefault="007C6046" w:rsidP="007C6046">
                        <w:r>
                          <w:rPr>
                            <w:rFonts w:ascii="Arial" w:eastAsia="Arial" w:hAnsi="Arial" w:cs="Arial"/>
                            <w:sz w:val="18"/>
                          </w:rPr>
                          <w:t>G2</w:t>
                        </w:r>
                      </w:p>
                    </w:txbxContent>
                  </v:textbox>
                </v:rect>
                <v:shape id="Shape 568" o:spid="_x0000_s1061" style="position:absolute;left:30800;top:23181;width:1294;height:2255;visibility:visible;mso-wrap-style:square;v-text-anchor:top" coordsize="129409,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" path="m,225439l,,129409,r,225439e" filled="f" strokeweight=".17178mm">
                  <v:stroke endcap="round"/>
                  <v:path arrowok="t" textboxrect="0,0,129409,225439"/>
                </v:shape>
                <v:rect id="Rectangle 570" o:spid="_x0000_s1062" style="position:absolute;left:32328;top:25910;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" filled="f" stroked="f">
                  <v:textbox inset="0,0,0,0">
                    <w:txbxContent>
                      <w:p w14:paraId="2F769DF4" w14:textId="77777777" w:rsidR="007C6046" w:rsidRDefault="007C6046" w:rsidP="007C6046">
                        <w:r>
                          <w:rPr>
                            <w:rFonts w:ascii="Arial" w:eastAsia="Arial" w:hAnsi="Arial" w:cs="Arial"/>
                            <w:sz w:val="18"/>
                          </w:rPr>
                          <w:t>G18</w:t>
                        </w:r>
                      </w:p>
                    </w:txbxContent>
                  </v:textbox>
                </v:rect>
                <v:rect id="Rectangle 572" o:spid="_x0000_s1063" style="position:absolute;left:33695;top:25909;width:2462;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" filled="f" stroked="f">
                  <v:textbox inset="0,0,0,0">
                    <w:txbxContent>
                      <w:p w14:paraId="472A31C6" w14:textId="77777777" w:rsidR="007C6046" w:rsidRDefault="007C6046" w:rsidP="007C6046">
                        <w:r>
                          <w:rPr>
                            <w:rFonts w:ascii="Arial" w:eastAsia="Arial" w:hAnsi="Arial" w:cs="Arial"/>
                            <w:sz w:val="18"/>
                          </w:rPr>
                          <w:t>G19</w:t>
                        </w:r>
                      </w:p>
                    </w:txbxContent>
                  </v:textbox>
                </v:rect>
                <v:shape id="Shape 573" o:spid="_x0000_s1064" style="position:absolute;left:33461;top:23121;width:1294;height:2254;visibility:visible;mso-wrap-style:square;v-text-anchor:top" coordsize="129409,22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" path="m,225440l,,129409,r,225440e" filled="f" strokeweight=".17178mm">
                  <v:stroke endcap="round"/>
                  <v:path arrowok="t" textboxrect="0,0,129409,225440"/>
                </v:shape>
                <v:rect id="Rectangle 575" o:spid="_x0000_s1065" style="position:absolute;left:34989;top:26277;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" filled="f" stroked="f">
                  <v:textbox inset="0,0,0,0">
                    <w:txbxContent>
                      <w:p w14:paraId="5FF5923C" w14:textId="77777777" w:rsidR="007C6046" w:rsidRDefault="007C6046" w:rsidP="007C6046">
                        <w:r>
                          <w:rPr>
                            <w:rFonts w:ascii="Arial" w:eastAsia="Arial" w:hAnsi="Arial" w:cs="Arial"/>
                            <w:sz w:val="18"/>
                          </w:rPr>
                          <w:t>G17</w:t>
                        </w:r>
                      </w:p>
                    </w:txbxContent>
                  </v:textbox>
                </v:rect>
                <v:rect id="Rectangle 577" o:spid="_x0000_s1066" style="position:absolute;left:36354;top:26277;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" filled="f" stroked="f">
                  <v:textbox inset="0,0,0,0">
                    <w:txbxContent>
                      <w:p w14:paraId="45A018F8" w14:textId="77777777" w:rsidR="007C6046" w:rsidRDefault="007C6046" w:rsidP="007C6046">
                        <w:r>
                          <w:rPr>
                            <w:rFonts w:ascii="Arial" w:eastAsia="Arial" w:hAnsi="Arial" w:cs="Arial"/>
                            <w:sz w:val="18"/>
                          </w:rPr>
                          <w:t>G25</w:t>
                        </w:r>
                      </w:p>
                    </w:txbxContent>
                  </v:textbox>
                </v:rect>
                <v:shape id="Shape 578" o:spid="_x0000_s1067" style="position:absolute;left:36121;top:23548;width:1294;height:2194;visibility:visible;mso-wrap-style:square;v-text-anchor:top" coordsize="129409,219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" path="m,219380l,,129409,r,219380e" filled="f" strokeweight=".17178mm">
                  <v:stroke endcap="round"/>
                  <v:path arrowok="t" textboxrect="0,0,129409,219380"/>
                </v:shape>
                <v:rect id="Rectangle 580" o:spid="_x0000_s1068" style="position:absolute;left:38107;top:26116;width:1687;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" filled="f" stroked="f">
                  <v:textbox inset="0,0,0,0">
                    <w:txbxContent>
                      <w:p w14:paraId="2D219288" w14:textId="77777777" w:rsidR="007C6046" w:rsidRDefault="007C6046" w:rsidP="007C6046">
                        <w:r>
                          <w:rPr>
                            <w:rFonts w:ascii="Arial" w:eastAsia="Arial" w:hAnsi="Arial" w:cs="Arial"/>
                            <w:sz w:val="18"/>
                          </w:rPr>
                          <w:t>G3</w:t>
                        </w:r>
                      </w:p>
                    </w:txbxContent>
                  </v:textbox>
                </v:rect>
                <v:rect id="Rectangle 582" o:spid="_x0000_s1069" style="position:absolute;left:39015;top:26276;width:2462;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" filled="f" stroked="f">
                  <v:textbox inset="0,0,0,0">
                    <w:txbxContent>
                      <w:p w14:paraId="0A301DA6" w14:textId="77777777" w:rsidR="007C6046" w:rsidRDefault="007C6046" w:rsidP="007C6046">
                        <w:r>
                          <w:rPr>
                            <w:rFonts w:ascii="Arial" w:eastAsia="Arial" w:hAnsi="Arial" w:cs="Arial"/>
                            <w:sz w:val="18"/>
                          </w:rPr>
                          <w:t>G20</w:t>
                        </w:r>
                      </w:p>
                    </w:txbxContent>
                  </v:textbox>
                </v:rect>
                <v:shape id="Shape 583" o:spid="_x0000_s1070" style="position:absolute;left:38780;top:23487;width:1293;height:2255;visibility:visible;mso-wrap-style:square;v-text-anchor:top" coordsize="129222,22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" path="m,225440l,,129222,r,225440e" filled="f" strokeweight=".17178mm">
                  <v:stroke endcap="round"/>
                  <v:path arrowok="t" textboxrect="0,0,129222,225440"/>
                </v:shape>
                <v:shape id="Shape 584" o:spid="_x0000_s1071" style="position:absolute;left:36766;top:23305;width:2660;height:243;visibility:visible;mso-wrap-style:square;v-text-anchor:top" coordsize="266039,24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" path="m,24322l,,266039,r,18262e" filled="f" strokeweight=".17178mm">
                  <v:stroke endcap="round"/>
                  <v:path arrowok="t" textboxrect="0,0,266039,24322"/>
                </v:shape>
                <v:rect id="Rectangle 586" o:spid="_x0000_s1072" style="position:absolute;left:40769;top:25568;width:1686;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" filled="f" stroked="f">
                  <v:textbox inset="0,0,0,0">
                    <w:txbxContent>
                      <w:p w14:paraId="35EF5E04" w14:textId="77777777" w:rsidR="007C6046" w:rsidRDefault="007C6046" w:rsidP="007C6046">
                        <w:r>
                          <w:rPr>
                            <w:rFonts w:ascii="Arial" w:eastAsia="Arial" w:hAnsi="Arial" w:cs="Arial"/>
                            <w:sz w:val="18"/>
                          </w:rPr>
                          <w:t>G9</w:t>
                        </w:r>
                      </w:p>
                    </w:txbxContent>
                  </v:textbox>
                </v:rect>
                <v:rect id="Rectangle 588" o:spid="_x0000_s1073" style="position:absolute;left:41672;top:25728;width:2462;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" filled="f" stroked="f">
                  <v:textbox inset="0,0,0,0">
                    <w:txbxContent>
                      <w:p w14:paraId="2038B15F" w14:textId="77777777" w:rsidR="007C6046" w:rsidRDefault="007C6046" w:rsidP="007C6046">
                        <w:r>
                          <w:rPr>
                            <w:rFonts w:ascii="Arial" w:eastAsia="Arial" w:hAnsi="Arial" w:cs="Arial"/>
                            <w:sz w:val="18"/>
                          </w:rPr>
                          <w:t>G11</w:t>
                        </w:r>
                      </w:p>
                    </w:txbxContent>
                  </v:textbox>
                </v:rect>
                <v:shape id="Shape 589" o:spid="_x0000_s1074" style="position:absolute;left:41439;top:22938;width:1294;height:2254;visibility:visible;mso-wrap-style:square;v-text-anchor:top" coordsize="129409,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" path="m,225439l,,129409,r,225439e" filled="f" strokeweight=".17178mm">
                  <v:stroke endcap="round"/>
                  <v:path arrowok="t" textboxrect="0,0,129409,225439"/>
                </v:shape>
                <v:shape id="Shape 590" o:spid="_x0000_s1075" style="position:absolute;left:38061;top:22755;width:4026;height:550;visibility:visible;mso-wrap-style:square;v-text-anchor:top" coordsize="402575,54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" path="m,54945l,,402575,r,18262e" filled="f" strokeweight=".17178mm">
                  <v:stroke endcap="round"/>
                  <v:path arrowok="t" textboxrect="0,0,402575,54945"/>
                </v:shape>
                <v:shape id="Shape 591" o:spid="_x0000_s1076" style="position:absolute;left:34107;top:21598;width:5966;height:1523;visibility:visible;mso-wrap-style:square;v-text-anchor:top" coordsize="596595,152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" path="m,152232l,,596595,r,115709e" filled="f" strokeweight=".17178mm">
                  <v:stroke endcap="round"/>
                  <v:path arrowok="t" textboxrect="0,0,596595,152232"/>
                </v:shape>
                <v:shape id="Shape 592" o:spid="_x0000_s1077" style="position:absolute;left:31448;top:21233;width:5606;height:1948;visibility:visible;mso-wrap-style:square;v-text-anchor:top" coordsize="560585,194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" path="m,194815l,,560585,r,36523e" filled="f" strokeweight=".17178mm">
                  <v:stroke endcap="round"/>
                  <v:path arrowok="t" textboxrect="0,0,560585,194815"/>
                </v:shape>
                <v:shape id="Shape 593" o:spid="_x0000_s1078" style="position:absolute;left:29435;top:18003;width:4815;height:3230;visibility:visible;mso-wrap-style:square;v-text-anchor:top" coordsize="481533,322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" path="m,225439l,,481533,r,322968e" filled="f" strokeweight=".17178mm">
                  <v:stroke endcap="round"/>
                  <v:path arrowok="t" textboxrect="0,0,481533,322968"/>
                </v:shape>
                <v:shape id="Shape 594" o:spid="_x0000_s1079" style="position:absolute;left:18509;top:14408;width:13370;height:5728;visibility:visible;mso-wrap-style:square;v-text-anchor:top" coordsize="1337039,572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" path="m,572809l,,1337039,r,359490e" filled="f" strokeweight=".17178mm">
                  <v:stroke endcap="round"/>
                  <v:path arrowok="t" textboxrect="0,0,1337039,572809"/>
                </v:shape>
                <v:shape id="Shape 595" o:spid="_x0000_s1080" style="position:absolute;left:12110;top:8987;width:13083;height:5421;visibility:visible;mso-wrap-style:square;v-text-anchor:top" coordsize="1308344,54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" path="m,225439l,,1308344,r,542105e" filled="f" strokeweight=".17178mm">
                  <v:stroke endcap="round"/>
                  <v:path arrowok="t" textboxrect="0,0,1308344,542105"/>
                </v:shape>
                <v:shape id="Shape 596" o:spid="_x0000_s1081" style="position:absolute;left:8804;top:1129;width:9849;height:18885;visibility:visible;mso-wrap-style:square;v-text-anchor:top" coordsize="984888,1888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" path="m,1888518l,,984888,r,785806e" filled="f" strokeweight=".17178mm">
                  <v:stroke endcap="round"/>
                  <v:path arrowok="t" textboxrect="0,0,984888,1888518"/>
                </v:shape>
                <v:shape id="Shape 597" o:spid="_x0000_s1082" style="position:absolute;left:5354;top:33;width:0;height:23758;visibility:visible;mso-wrap-style:square;v-text-anchor:top" coordsize="0,2375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" path="m,2375839l,e" filled="f" strokeweight=".17178mm">
                  <v:stroke endcap="round"/>
                  <v:path arrowok="t" textboxrect="0,0,0,2375839"/>
                </v:shape>
                <v:shape id="Shape 598" o:spid="_x0000_s1083" style="position:absolute;left:4706;top:23791;width:648;height:0;visibility:visible;mso-wrap-style:square;v-text-anchor:top" coordsize="64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" path="m64817,l,e" filled="f" strokeweight=".17178mm">
                  <v:stroke endcap="round"/>
                  <v:path arrowok="t" textboxrect="0,0,64817,0"/>
                </v:shape>
                <v:shape id="Shape 599" o:spid="_x0000_s1084" style="position:absolute;left:4706;top:20562;width:648;height:0;visibility:visible;mso-wrap-style:square;v-text-anchor:top" coordsize="64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" path="m64817,l,e" filled="f" strokeweight=".17178mm">
                  <v:stroke endcap="round"/>
                  <v:path arrowok="t" textboxrect="0,0,64817,0"/>
                </v:shape>
                <v:shape id="Shape 600" o:spid="_x0000_s1085" style="position:absolute;left:4706;top:17334;width:648;height:0;visibility:visible;mso-wrap-style:square;v-text-anchor:top" coordsize="64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" path="m64817,l,e" filled="f" strokeweight=".17178mm">
                  <v:stroke endcap="round"/>
                  <v:path arrowok="t" textboxrect="0,0,64817,0"/>
                </v:shape>
                <v:shape id="Shape 601" o:spid="_x0000_s1086" style="position:absolute;left:4706;top:14105;width:648;height:0;visibility:visible;mso-wrap-style:square;v-text-anchor:top" coordsize="64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" path="m64817,l,e" filled="f" strokeweight=".17178mm">
                  <v:stroke endcap="round"/>
                  <v:path arrowok="t" textboxrect="0,0,64817,0"/>
                </v:shape>
                <v:shape id="Shape 602" o:spid="_x0000_s1087" style="position:absolute;left:4706;top:10877;width:648;height:0;visibility:visible;mso-wrap-style:square;v-text-anchor:top" coordsize="64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" path="m64817,l,e" filled="f" strokeweight=".17178mm">
                  <v:stroke endcap="round"/>
                  <v:path arrowok="t" textboxrect="0,0,64817,0"/>
                </v:shape>
                <v:shape id="Shape 603" o:spid="_x0000_s1088" style="position:absolute;left:4706;top:7648;width:648;height:0;visibility:visible;mso-wrap-style:square;v-text-anchor:top" coordsize="64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" path="m64817,l,e" filled="f" strokeweight=".17178mm">
                  <v:stroke endcap="round"/>
                  <v:path arrowok="t" textboxrect="0,0,64817,0"/>
                </v:shape>
                <v:shape id="Shape 604" o:spid="_x0000_s1089" style="position:absolute;left:4706;top:4418;width:648;height:0;visibility:visible;mso-wrap-style:square;v-text-anchor:top" coordsize="64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" path="m64817,l,e" filled="f" strokeweight=".17178mm">
                  <v:stroke endcap="round"/>
                  <v:path arrowok="t" textboxrect="0,0,64817,0"/>
                </v:shape>
                <v:shape id="Shape 605" o:spid="_x0000_s1090" style="position:absolute;left:4706;top:1129;width:648;height:0;visibility:visible;mso-wrap-style:square;v-text-anchor:top" coordsize="64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" path="m64817,l,e" filled="f" strokeweight=".17178mm">
                  <v:stroke endcap="round"/>
                  <v:path arrowok="t" textboxrect="0,0,64817,0"/>
                </v:shape>
                <v:rect id="Rectangle 607" o:spid="_x0000_s1091" style="position:absolute;left:3218;top:22814;width:733;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" filled="f" stroked="f">
                  <v:textbox inset="0,0,0,0">
                    <w:txbxContent>
                      <w:p w14:paraId="2A913CFB" w14:textId="77777777" w:rsidR="007C6046" w:rsidRDefault="007C6046" w:rsidP="007C6046">
                        <w:r>
                          <w:rPr>
                            <w:rFonts w:ascii="Arial" w:eastAsia="Arial" w:hAnsi="Arial" w:cs="Arial"/>
                            <w:sz w:val="18"/>
                          </w:rPr>
                          <w:t>0</w:t>
                        </w:r>
                      </w:p>
                    </w:txbxContent>
                  </v:textbox>
                </v:rect>
                <v:rect id="Rectangle 609" o:spid="_x0000_s1092" style="position:absolute;left:2474;top:19390;width:2221;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" filled="f" stroked="f">
                  <v:textbox inset="0,0,0,0">
                    <w:txbxContent>
                      <w:p w14:paraId="5EA9C52B" w14:textId="77777777" w:rsidR="007C6046" w:rsidRDefault="007C6046" w:rsidP="007C6046">
                        <w:r>
                          <w:rPr>
                            <w:rFonts w:ascii="Arial" w:eastAsia="Arial" w:hAnsi="Arial" w:cs="Arial"/>
                            <w:sz w:val="18"/>
                          </w:rPr>
                          <w:t>200</w:t>
                        </w:r>
                      </w:p>
                    </w:txbxContent>
                  </v:textbox>
                </v:rect>
                <v:rect id="Rectangle 611" o:spid="_x0000_s1093" style="position:absolute;left:2475;top:16161;width:2220;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" filled="f" stroked="f">
                  <v:textbox inset="0,0,0,0">
                    <w:txbxContent>
                      <w:p w14:paraId="739AA58D" w14:textId="77777777" w:rsidR="007C6046" w:rsidRDefault="007C6046" w:rsidP="007C6046">
                        <w:r>
                          <w:rPr>
                            <w:rFonts w:ascii="Arial" w:eastAsia="Arial" w:hAnsi="Arial" w:cs="Arial"/>
                            <w:sz w:val="18"/>
                          </w:rPr>
                          <w:t>400</w:t>
                        </w:r>
                      </w:p>
                    </w:txbxContent>
                  </v:textbox>
                </v:rect>
                <v:rect id="Rectangle 613" o:spid="_x0000_s1094" style="position:absolute;left:2475;top:12933;width:2220;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" filled="f" stroked="f">
                  <v:textbox inset="0,0,0,0">
                    <w:txbxContent>
                      <w:p w14:paraId="13B9A4EF" w14:textId="77777777" w:rsidR="007C6046" w:rsidRDefault="007C6046" w:rsidP="007C6046">
                        <w:r>
                          <w:rPr>
                            <w:rFonts w:ascii="Arial" w:eastAsia="Arial" w:hAnsi="Arial" w:cs="Arial"/>
                            <w:sz w:val="18"/>
                          </w:rPr>
                          <w:t>600</w:t>
                        </w:r>
                      </w:p>
                    </w:txbxContent>
                  </v:textbox>
                </v:rect>
                <v:rect id="Rectangle 615" o:spid="_x0000_s1095" style="position:absolute;left:2474;top:9704;width:2221;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" filled="f" stroked="f">
                  <v:textbox inset="0,0,0,0">
                    <w:txbxContent>
                      <w:p w14:paraId="15543D17" w14:textId="77777777" w:rsidR="007C6046" w:rsidRDefault="007C6046" w:rsidP="007C6046">
                        <w:r>
                          <w:rPr>
                            <w:rFonts w:ascii="Arial" w:eastAsia="Arial" w:hAnsi="Arial" w:cs="Arial"/>
                            <w:sz w:val="18"/>
                          </w:rPr>
                          <w:t>800</w:t>
                        </w:r>
                      </w:p>
                    </w:txbxContent>
                  </v:textbox>
                </v:rect>
                <v:rect id="Rectangle 617" o:spid="_x0000_s1096" style="position:absolute;left:2104;top:6410;width:2961;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" filled="f" stroked="f">
                  <v:textbox inset="0,0,0,0">
                    <w:txbxContent>
                      <w:p w14:paraId="47BAFE4D" w14:textId="77777777" w:rsidR="007C6046" w:rsidRDefault="007C6046" w:rsidP="007C6046">
                        <w:r>
                          <w:rPr>
                            <w:rFonts w:ascii="Arial" w:eastAsia="Arial" w:hAnsi="Arial" w:cs="Arial"/>
                            <w:sz w:val="18"/>
                          </w:rPr>
                          <w:t>1000</w:t>
                        </w:r>
                      </w:p>
                    </w:txbxContent>
                  </v:textbox>
                </v:rect>
                <v:rect id="Rectangle 619" o:spid="_x0000_s1097" style="position:absolute;left:2104;top:3180;width:2961;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" filled="f" stroked="f">
                  <v:textbox inset="0,0,0,0">
                    <w:txbxContent>
                      <w:p w14:paraId="74FCEC1E" w14:textId="77777777" w:rsidR="007C6046" w:rsidRDefault="007C6046" w:rsidP="007C6046">
                        <w:r>
                          <w:rPr>
                            <w:rFonts w:ascii="Arial" w:eastAsia="Arial" w:hAnsi="Arial" w:cs="Arial"/>
                            <w:sz w:val="18"/>
                          </w:rPr>
                          <w:t>1200</w:t>
                        </w:r>
                      </w:p>
                    </w:txbxContent>
                  </v:textbox>
                </v:rect>
                <v:rect id="Rectangle 621" o:spid="_x0000_s1098" style="position:absolute;left:2105;top:-108;width:2960;height:170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" filled="f" stroked="f">
                  <v:textbox inset="0,0,0,0">
                    <w:txbxContent>
                      <w:p w14:paraId="2FE97F48" w14:textId="77777777" w:rsidR="007C6046" w:rsidRDefault="007C6046" w:rsidP="007C6046">
                        <w:r>
                          <w:rPr>
                            <w:rFonts w:ascii="Arial" w:eastAsia="Arial" w:hAnsi="Arial" w:cs="Arial"/>
                            <w:sz w:val="18"/>
                          </w:rPr>
                          <w:t>1400</w:t>
                        </w:r>
                      </w:p>
                    </w:txbxContent>
                  </v:textbox>
                </v:rect>
                <v:rect id="Rectangle 625" o:spid="_x0000_s1099" style="position:absolute;left:-1096;top:13314;width:3898;height:170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" filled="f" stroked="f">
                  <v:textbox inset="0,0,0,0">
                    <w:txbxContent>
                      <w:p w14:paraId="372155AA" w14:textId="77777777" w:rsidR="007C6046" w:rsidRDefault="007C6046" w:rsidP="007C6046">
                        <w:r>
                          <w:rPr>
                            <w:rFonts w:ascii="Arial" w:eastAsia="Arial" w:hAnsi="Arial" w:cs="Arial"/>
                            <w:sz w:val="18"/>
                          </w:rPr>
                          <w:t>Height</w:t>
                        </w:r>
                      </w:p>
                    </w:txbxContent>
                  </v:textbox>
                </v:rect>
                <v:shape id="Shape 627" o:spid="_x0000_s1100" style="position:absolute;left:6361;top:16176;width:4887;height:13219;visibility:visible;mso-wrap-style:square;v-text-anchor:top" coordsize="488697,1321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" path="m,l488697,r,1321882l,1321882,,e" filled="f" strokecolor="red" strokeweight=".17178mm">
                  <v:stroke endcap="round"/>
                  <v:path arrowok="t" textboxrect="0,0,488697,1321882"/>
                </v:shape>
                <v:shape id="Shape 629" o:spid="_x0000_s1101" style="position:absolute;left:11679;top:16176;width:864;height:13219;visibility:visible;mso-wrap-style:square;v-text-anchor:top" coordsize="86367,1321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" path="m,l86367,r,1321882l,1321882,,e" filled="f" strokecolor="red" strokeweight=".17178mm">
                  <v:stroke endcap="round"/>
                  <v:path arrowok="t" textboxrect="0,0,86367,1321882"/>
                </v:shape>
                <v:shape id="Shape 631" o:spid="_x0000_s1102" style="position:absolute;left:13045;top:16176;width:15528;height:13219;visibility:visible;mso-wrap-style:square;v-text-anchor:top" coordsize="1552815,1321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" path="m,l1552815,r,1321882l,1321882,,e" filled="f" strokecolor="red" strokeweight=".17178mm">
                  <v:stroke endcap="round"/>
                  <v:path arrowok="t" textboxrect="0,0,1552815,1321882"/>
                </v:shape>
                <v:shape id="Shape 633" o:spid="_x0000_s1103" style="position:absolute;left:29003;top:16176;width:14162;height:13219;visibility:visible;mso-wrap-style:square;v-text-anchor:top" coordsize="1416185,1321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" path="m,l1416185,r,1321882l,1321882,,e" filled="f" strokecolor="red" strokeweight=".17178mm">
                  <v:stroke endcap="round"/>
                  <v:path arrowok="t" textboxrect="0,0,1416185,1321882"/>
                </v:shape>
                <w10:anchorlock/>
              </v:group>
            </w:pict>
          </mc:Fallback>
        </mc:AlternateContent>
      </w:r>
    </w:p>
    <w:p w14:paraId="7CD2EF7F" w14:textId="4CFE2C46" w:rsidR="007C6046" w:rsidRPr="007C6046" w:rsidRDefault="007C6046" w:rsidP="007C6046">
      <w:pPr>
        <w:spacing w:after="268" w:line="250" w:lineRule="auto"/>
        <w:ind w:left="10" w:hanging="10"/>
        <w:jc w:val="both"/>
        <w:rPr>
          <w:rFonts w:ascii="Times New Roman" w:eastAsia="Times New Roman" w:hAnsi="Times New Roman" w:cs="Times New Roman"/>
          <w:b/>
          <w:color w:val="000000"/>
          <w:sz w:val="24"/>
          <w:lang w:val="en-IN" w:eastAsia="en-IN"/>
        </w:rPr>
      </w:pPr>
      <w:r w:rsidRPr="007C6046">
        <w:rPr>
          <w:rFonts w:ascii="Times New Roman" w:eastAsia="Times New Roman" w:hAnsi="Times New Roman" w:cs="Times New Roman"/>
          <w:b/>
          <w:color w:val="000000"/>
          <w:sz w:val="24"/>
          <w:lang w:val="en-IN" w:eastAsia="en-IN"/>
        </w:rPr>
        <w:t>Fig</w:t>
      </w:r>
      <w:r w:rsidR="00C61825">
        <w:rPr>
          <w:rFonts w:ascii="Times New Roman" w:eastAsia="Times New Roman" w:hAnsi="Times New Roman" w:cs="Times New Roman"/>
          <w:b/>
          <w:color w:val="000000"/>
          <w:sz w:val="24"/>
          <w:lang w:val="en-IN" w:eastAsia="en-IN"/>
        </w:rPr>
        <w:t>.</w:t>
      </w:r>
      <w:r w:rsidRPr="007C6046">
        <w:rPr>
          <w:rFonts w:ascii="Times New Roman" w:eastAsia="Times New Roman" w:hAnsi="Times New Roman" w:cs="Times New Roman"/>
          <w:b/>
          <w:color w:val="000000"/>
          <w:sz w:val="24"/>
          <w:lang w:val="en-IN" w:eastAsia="en-IN"/>
        </w:rPr>
        <w:t xml:space="preserve"> 2</w:t>
      </w:r>
      <w:r w:rsidR="00C61825">
        <w:rPr>
          <w:rFonts w:ascii="Times New Roman" w:eastAsia="Times New Roman" w:hAnsi="Times New Roman" w:cs="Times New Roman"/>
          <w:b/>
          <w:color w:val="000000"/>
          <w:sz w:val="24"/>
          <w:lang w:val="en-IN" w:eastAsia="en-IN"/>
        </w:rPr>
        <w:t>:</w:t>
      </w:r>
      <w:r w:rsidRPr="007C6046">
        <w:rPr>
          <w:rFonts w:ascii="Times New Roman" w:eastAsia="Times New Roman" w:hAnsi="Times New Roman" w:cs="Times New Roman"/>
          <w:b/>
          <w:color w:val="000000"/>
          <w:sz w:val="24"/>
          <w:lang w:val="en-IN" w:eastAsia="en-IN"/>
        </w:rPr>
        <w:t xml:space="preserve">   Principal </w:t>
      </w:r>
      <w:proofErr w:type="spellStart"/>
      <w:r w:rsidRPr="007C6046">
        <w:rPr>
          <w:rFonts w:ascii="Times New Roman" w:eastAsia="Times New Roman" w:hAnsi="Times New Roman" w:cs="Times New Roman"/>
          <w:b/>
          <w:color w:val="000000"/>
          <w:sz w:val="24"/>
          <w:lang w:val="en-IN" w:eastAsia="en-IN"/>
        </w:rPr>
        <w:t>componenet</w:t>
      </w:r>
      <w:proofErr w:type="spellEnd"/>
      <w:r w:rsidRPr="007C6046">
        <w:rPr>
          <w:rFonts w:ascii="Times New Roman" w:eastAsia="Times New Roman" w:hAnsi="Times New Roman" w:cs="Times New Roman"/>
          <w:b/>
          <w:color w:val="000000"/>
          <w:sz w:val="24"/>
          <w:lang w:val="en-IN" w:eastAsia="en-IN"/>
        </w:rPr>
        <w:t xml:space="preserve"> analysis –scree plot of the data base present in broccoli genotypes (</w:t>
      </w:r>
      <w:r w:rsidRPr="007C6046">
        <w:rPr>
          <w:rFonts w:ascii="Times New Roman" w:eastAsia="Times New Roman" w:hAnsi="Times New Roman" w:cs="Times New Roman"/>
          <w:b/>
          <w:i/>
          <w:color w:val="000000"/>
          <w:sz w:val="24"/>
          <w:lang w:val="en-IN" w:eastAsia="en-IN"/>
        </w:rPr>
        <w:t xml:space="preserve">Brassica oleracea var. </w:t>
      </w:r>
      <w:proofErr w:type="spellStart"/>
      <w:r w:rsidRPr="007C6046">
        <w:rPr>
          <w:rFonts w:ascii="Times New Roman" w:eastAsia="Times New Roman" w:hAnsi="Times New Roman" w:cs="Times New Roman"/>
          <w:b/>
          <w:i/>
          <w:color w:val="000000"/>
          <w:sz w:val="24"/>
          <w:lang w:val="en-IN" w:eastAsia="en-IN"/>
        </w:rPr>
        <w:t>italica</w:t>
      </w:r>
      <w:proofErr w:type="spellEnd"/>
      <w:r w:rsidRPr="007C6046">
        <w:rPr>
          <w:rFonts w:ascii="Times New Roman" w:eastAsia="Times New Roman" w:hAnsi="Times New Roman" w:cs="Times New Roman"/>
          <w:b/>
          <w:i/>
          <w:color w:val="000000"/>
          <w:sz w:val="24"/>
          <w:lang w:val="en-IN" w:eastAsia="en-IN"/>
        </w:rPr>
        <w:t xml:space="preserve"> </w:t>
      </w:r>
      <w:proofErr w:type="spellStart"/>
      <w:r w:rsidRPr="007C6046">
        <w:rPr>
          <w:rFonts w:ascii="Times New Roman" w:eastAsia="Times New Roman" w:hAnsi="Times New Roman" w:cs="Times New Roman"/>
          <w:b/>
          <w:color w:val="000000"/>
          <w:sz w:val="24"/>
          <w:lang w:val="en-IN" w:eastAsia="en-IN"/>
        </w:rPr>
        <w:t>plenck</w:t>
      </w:r>
      <w:proofErr w:type="spellEnd"/>
      <w:r w:rsidRPr="007C6046">
        <w:rPr>
          <w:rFonts w:ascii="Times New Roman" w:eastAsia="Times New Roman" w:hAnsi="Times New Roman" w:cs="Times New Roman"/>
          <w:b/>
          <w:i/>
          <w:color w:val="000000"/>
          <w:sz w:val="24"/>
          <w:lang w:val="en-IN" w:eastAsia="en-IN"/>
        </w:rPr>
        <w:t>)</w:t>
      </w:r>
    </w:p>
    <w:p w14:paraId="433ADF9C" w14:textId="77777777" w:rsidR="007C6046" w:rsidRPr="007C6046" w:rsidRDefault="007C6046" w:rsidP="007C6046">
      <w:pPr>
        <w:spacing w:before="100" w:beforeAutospacing="1" w:after="100" w:afterAutospacing="1" w:line="240" w:lineRule="auto"/>
        <w:jc w:val="center"/>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noProof/>
          <w:sz w:val="24"/>
          <w:szCs w:val="24"/>
          <w:lang w:val="en-IN" w:eastAsia="en-IN"/>
        </w:rPr>
        <w:lastRenderedPageBreak/>
        <w:drawing>
          <wp:inline distT="0" distB="0" distL="0" distR="0" wp14:anchorId="78C32761" wp14:editId="71CAA215">
            <wp:extent cx="4227195" cy="3039618"/>
            <wp:effectExtent l="0" t="0" r="0" b="0"/>
            <wp:docPr id="680" name="Picture 680"/>
            <wp:cNvGraphicFramePr/>
            <a:graphic xmlns:a="http://schemas.openxmlformats.org/drawingml/2006/main">
              <a:graphicData uri="http://schemas.openxmlformats.org/drawingml/2006/picture">
                <pic:pic xmlns:pic="http://schemas.openxmlformats.org/drawingml/2006/picture">
                  <pic:nvPicPr>
                    <pic:cNvPr id="680" name="Picture 680"/>
                    <pic:cNvPicPr/>
                  </pic:nvPicPr>
                  <pic:blipFill>
                    <a:blip r:embed="rId13"/>
                    <a:stretch>
                      <a:fillRect/>
                    </a:stretch>
                  </pic:blipFill>
                  <pic:spPr>
                    <a:xfrm>
                      <a:off x="0" y="0"/>
                      <a:ext cx="4227195" cy="3039618"/>
                    </a:xfrm>
                    <a:prstGeom prst="rect">
                      <a:avLst/>
                    </a:prstGeom>
                  </pic:spPr>
                </pic:pic>
              </a:graphicData>
            </a:graphic>
          </wp:inline>
        </w:drawing>
      </w:r>
    </w:p>
    <w:p w14:paraId="44A142E8" w14:textId="77777777" w:rsidR="007C6046" w:rsidRPr="007C6046" w:rsidRDefault="007C6046" w:rsidP="007C6046">
      <w:pPr>
        <w:spacing w:before="100" w:beforeAutospacing="1" w:after="100" w:afterAutospacing="1" w:line="240" w:lineRule="auto"/>
        <w:jc w:val="both"/>
        <w:rPr>
          <w:rFonts w:ascii="Times New Roman" w:eastAsia="Times New Roman" w:hAnsi="Times New Roman" w:cs="Times New Roman"/>
          <w:b/>
          <w:sz w:val="24"/>
          <w:szCs w:val="24"/>
          <w:lang w:val="en-IN" w:eastAsia="en-IN"/>
        </w:rPr>
      </w:pPr>
    </w:p>
    <w:p w14:paraId="799092F2" w14:textId="77777777" w:rsidR="007C6046" w:rsidRPr="007C6046" w:rsidRDefault="007C6046" w:rsidP="007C6046">
      <w:p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7C6046">
        <w:rPr>
          <w:rFonts w:ascii="Times New Roman" w:eastAsia="Times New Roman" w:hAnsi="Times New Roman" w:cs="Times New Roman"/>
          <w:b/>
          <w:sz w:val="24"/>
          <w:szCs w:val="24"/>
          <w:lang w:val="en-IN" w:eastAsia="en-IN"/>
        </w:rPr>
        <w:t>Fig. 3: Relationship among 20 characters in  (</w:t>
      </w:r>
      <w:r w:rsidRPr="007C6046">
        <w:rPr>
          <w:rFonts w:ascii="Times New Roman" w:eastAsia="Times New Roman" w:hAnsi="Times New Roman" w:cs="Times New Roman"/>
          <w:b/>
          <w:i/>
          <w:sz w:val="24"/>
          <w:szCs w:val="24"/>
          <w:lang w:val="en-IN" w:eastAsia="en-IN"/>
        </w:rPr>
        <w:t xml:space="preserve">Brassica oleracea </w:t>
      </w:r>
      <w:r w:rsidRPr="007C6046">
        <w:rPr>
          <w:rFonts w:ascii="Times New Roman" w:eastAsia="Times New Roman" w:hAnsi="Times New Roman" w:cs="Times New Roman"/>
          <w:b/>
          <w:sz w:val="24"/>
          <w:szCs w:val="24"/>
          <w:lang w:val="en-IN" w:eastAsia="en-IN"/>
        </w:rPr>
        <w:t>var</w:t>
      </w:r>
      <w:r w:rsidRPr="007C6046">
        <w:rPr>
          <w:rFonts w:ascii="Times New Roman" w:eastAsia="Times New Roman" w:hAnsi="Times New Roman" w:cs="Times New Roman"/>
          <w:b/>
          <w:i/>
          <w:sz w:val="24"/>
          <w:szCs w:val="24"/>
          <w:lang w:val="en-IN" w:eastAsia="en-IN"/>
        </w:rPr>
        <w:t xml:space="preserve">. </w:t>
      </w:r>
      <w:proofErr w:type="spellStart"/>
      <w:r w:rsidRPr="007C6046">
        <w:rPr>
          <w:rFonts w:ascii="Times New Roman" w:eastAsia="Times New Roman" w:hAnsi="Times New Roman" w:cs="Times New Roman"/>
          <w:b/>
          <w:i/>
          <w:sz w:val="24"/>
          <w:szCs w:val="24"/>
          <w:lang w:val="en-IN" w:eastAsia="en-IN"/>
        </w:rPr>
        <w:t>italica</w:t>
      </w:r>
      <w:proofErr w:type="spellEnd"/>
      <w:r w:rsidRPr="007C6046">
        <w:rPr>
          <w:rFonts w:ascii="Times New Roman" w:eastAsia="Times New Roman" w:hAnsi="Times New Roman" w:cs="Times New Roman"/>
          <w:b/>
          <w:i/>
          <w:sz w:val="24"/>
          <w:szCs w:val="24"/>
          <w:lang w:val="en-IN" w:eastAsia="en-IN"/>
        </w:rPr>
        <w:t xml:space="preserve"> </w:t>
      </w:r>
      <w:proofErr w:type="spellStart"/>
      <w:r w:rsidRPr="007C6046">
        <w:rPr>
          <w:rFonts w:ascii="Times New Roman" w:eastAsia="Times New Roman" w:hAnsi="Times New Roman" w:cs="Times New Roman"/>
          <w:b/>
          <w:sz w:val="24"/>
          <w:szCs w:val="24"/>
          <w:lang w:val="en-IN" w:eastAsia="en-IN"/>
        </w:rPr>
        <w:t>Plenck</w:t>
      </w:r>
      <w:proofErr w:type="spellEnd"/>
      <w:r w:rsidRPr="007C6046">
        <w:rPr>
          <w:rFonts w:ascii="Times New Roman" w:eastAsia="Times New Roman" w:hAnsi="Times New Roman" w:cs="Times New Roman"/>
          <w:b/>
          <w:i/>
          <w:sz w:val="24"/>
          <w:szCs w:val="24"/>
          <w:lang w:val="en-IN" w:eastAsia="en-IN"/>
        </w:rPr>
        <w:t xml:space="preserve"> </w:t>
      </w:r>
      <w:r w:rsidRPr="007C6046">
        <w:rPr>
          <w:rFonts w:ascii="Times New Roman" w:eastAsia="Times New Roman" w:hAnsi="Times New Roman" w:cs="Times New Roman"/>
          <w:b/>
          <w:sz w:val="24"/>
          <w:szCs w:val="24"/>
          <w:lang w:val="en-IN" w:eastAsia="en-IN"/>
        </w:rPr>
        <w:t>) germplasm by 2D scatter for first two principal components</w:t>
      </w:r>
    </w:p>
    <w:p w14:paraId="3A6257DC" w14:textId="77777777" w:rsidR="007C6046" w:rsidRPr="007C6046" w:rsidRDefault="007C6046" w:rsidP="007C6046">
      <w:pPr>
        <w:spacing w:before="100" w:beforeAutospacing="1" w:after="100" w:afterAutospacing="1" w:line="240" w:lineRule="auto"/>
        <w:ind w:firstLine="720"/>
        <w:jc w:val="both"/>
        <w:rPr>
          <w:rFonts w:ascii="Times New Roman" w:eastAsia="Times New Roman" w:hAnsi="Times New Roman" w:cs="Times New Roman"/>
          <w:b/>
          <w:sz w:val="24"/>
          <w:szCs w:val="24"/>
          <w:lang w:val="en-IN" w:eastAsia="en-IN"/>
        </w:rPr>
      </w:pPr>
      <w:r w:rsidRPr="007C6046">
        <w:rPr>
          <w:rFonts w:ascii="Times New Roman" w:eastAsia="Times New Roman" w:hAnsi="Times New Roman" w:cs="Times New Roman"/>
          <w:noProof/>
          <w:sz w:val="24"/>
          <w:szCs w:val="24"/>
          <w:lang w:val="en-IN" w:eastAsia="en-IN"/>
        </w:rPr>
        <w:drawing>
          <wp:inline distT="0" distB="0" distL="0" distR="0" wp14:anchorId="05B8E490" wp14:editId="21250F34">
            <wp:extent cx="4639649" cy="3291840"/>
            <wp:effectExtent l="0" t="0" r="8890" b="3810"/>
            <wp:docPr id="682" name="Picture 682"/>
            <wp:cNvGraphicFramePr/>
            <a:graphic xmlns:a="http://schemas.openxmlformats.org/drawingml/2006/main">
              <a:graphicData uri="http://schemas.openxmlformats.org/drawingml/2006/picture">
                <pic:pic xmlns:pic="http://schemas.openxmlformats.org/drawingml/2006/picture">
                  <pic:nvPicPr>
                    <pic:cNvPr id="682" name="Picture 682"/>
                    <pic:cNvPicPr/>
                  </pic:nvPicPr>
                  <pic:blipFill>
                    <a:blip r:embed="rId14"/>
                    <a:stretch>
                      <a:fillRect/>
                    </a:stretch>
                  </pic:blipFill>
                  <pic:spPr>
                    <a:xfrm>
                      <a:off x="0" y="0"/>
                      <a:ext cx="4698731" cy="3333759"/>
                    </a:xfrm>
                    <a:prstGeom prst="rect">
                      <a:avLst/>
                    </a:prstGeom>
                  </pic:spPr>
                </pic:pic>
              </a:graphicData>
            </a:graphic>
          </wp:inline>
        </w:drawing>
      </w:r>
    </w:p>
    <w:p w14:paraId="69D155D5" w14:textId="3254A766" w:rsidR="007C6046" w:rsidRPr="007C6046" w:rsidRDefault="007C6046" w:rsidP="007C6046">
      <w:pPr>
        <w:keepNext/>
        <w:keepLines/>
        <w:spacing w:before="240" w:after="0" w:line="250" w:lineRule="auto"/>
        <w:ind w:left="-5" w:hanging="10"/>
        <w:jc w:val="both"/>
        <w:outlineLvl w:val="0"/>
        <w:rPr>
          <w:rFonts w:ascii="Times New Roman" w:eastAsiaTheme="majorEastAsia" w:hAnsi="Times New Roman" w:cs="Times New Roman"/>
          <w:b/>
          <w:color w:val="2F5496" w:themeColor="accent1" w:themeShade="BF"/>
          <w:sz w:val="32"/>
          <w:szCs w:val="32"/>
          <w:lang w:val="en-IN" w:eastAsia="en-IN"/>
        </w:rPr>
      </w:pPr>
      <w:r w:rsidRPr="007C6046">
        <w:rPr>
          <w:rFonts w:ascii="Times New Roman" w:eastAsiaTheme="majorEastAsia" w:hAnsi="Times New Roman" w:cs="Times New Roman"/>
          <w:b/>
          <w:color w:val="000000" w:themeColor="text1"/>
          <w:sz w:val="24"/>
          <w:szCs w:val="32"/>
          <w:lang w:val="en-IN" w:eastAsia="en-IN"/>
        </w:rPr>
        <w:lastRenderedPageBreak/>
        <w:t>Fi</w:t>
      </w:r>
      <w:r w:rsidR="00C61825">
        <w:rPr>
          <w:rFonts w:ascii="Times New Roman" w:eastAsiaTheme="majorEastAsia" w:hAnsi="Times New Roman" w:cs="Times New Roman"/>
          <w:b/>
          <w:color w:val="000000" w:themeColor="text1"/>
          <w:sz w:val="24"/>
          <w:szCs w:val="32"/>
          <w:lang w:val="en-IN" w:eastAsia="en-IN"/>
        </w:rPr>
        <w:t>g.</w:t>
      </w:r>
      <w:r w:rsidRPr="007C6046">
        <w:rPr>
          <w:rFonts w:ascii="Times New Roman" w:eastAsiaTheme="majorEastAsia" w:hAnsi="Times New Roman" w:cs="Times New Roman"/>
          <w:b/>
          <w:color w:val="000000" w:themeColor="text1"/>
          <w:sz w:val="24"/>
          <w:szCs w:val="32"/>
          <w:lang w:val="en-IN" w:eastAsia="en-IN"/>
        </w:rPr>
        <w:t xml:space="preserve"> 4: Distribution of various genotypes among first 2 PC’s explaining trait contributions </w:t>
      </w:r>
    </w:p>
    <w:p w14:paraId="1ED6AE16" w14:textId="77777777" w:rsidR="007C6046" w:rsidRPr="007C6046" w:rsidRDefault="007C6046" w:rsidP="007C6046">
      <w:pPr>
        <w:spacing w:before="100" w:beforeAutospacing="1" w:after="100" w:afterAutospacing="1" w:line="240" w:lineRule="auto"/>
        <w:ind w:firstLine="720"/>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noProof/>
          <w:sz w:val="24"/>
          <w:szCs w:val="24"/>
          <w:lang w:val="en-IN" w:eastAsia="en-IN"/>
        </w:rPr>
        <w:drawing>
          <wp:inline distT="0" distB="0" distL="0" distR="0" wp14:anchorId="25C4FBC9" wp14:editId="10FC02D9">
            <wp:extent cx="3781697" cy="2749731"/>
            <wp:effectExtent l="0" t="0" r="9525" b="0"/>
            <wp:docPr id="715" name="Picture 715"/>
            <wp:cNvGraphicFramePr/>
            <a:graphic xmlns:a="http://schemas.openxmlformats.org/drawingml/2006/main">
              <a:graphicData uri="http://schemas.openxmlformats.org/drawingml/2006/picture">
                <pic:pic xmlns:pic="http://schemas.openxmlformats.org/drawingml/2006/picture">
                  <pic:nvPicPr>
                    <pic:cNvPr id="715" name="Picture 715"/>
                    <pic:cNvPicPr/>
                  </pic:nvPicPr>
                  <pic:blipFill>
                    <a:blip r:embed="rId15"/>
                    <a:stretch>
                      <a:fillRect/>
                    </a:stretch>
                  </pic:blipFill>
                  <pic:spPr>
                    <a:xfrm>
                      <a:off x="0" y="0"/>
                      <a:ext cx="3967038" cy="2884496"/>
                    </a:xfrm>
                    <a:prstGeom prst="rect">
                      <a:avLst/>
                    </a:prstGeom>
                  </pic:spPr>
                </pic:pic>
              </a:graphicData>
            </a:graphic>
          </wp:inline>
        </w:drawing>
      </w:r>
    </w:p>
    <w:p w14:paraId="2CE15670" w14:textId="205B9E33" w:rsidR="007C6046" w:rsidRPr="007C6046" w:rsidRDefault="007C6046" w:rsidP="007C6046">
      <w:pPr>
        <w:keepNext/>
        <w:keepLines/>
        <w:spacing w:after="263" w:line="249" w:lineRule="auto"/>
        <w:ind w:left="-5" w:hanging="10"/>
        <w:outlineLvl w:val="0"/>
        <w:rPr>
          <w:rFonts w:ascii="Times New Roman" w:eastAsia="Times New Roman" w:hAnsi="Times New Roman" w:cs="Times New Roman"/>
          <w:b/>
          <w:color w:val="000000"/>
          <w:sz w:val="24"/>
          <w:lang w:val="en-IN" w:eastAsia="en-IN"/>
        </w:rPr>
      </w:pPr>
      <w:r w:rsidRPr="007C6046">
        <w:rPr>
          <w:rFonts w:ascii="Times New Roman" w:eastAsia="Times New Roman" w:hAnsi="Times New Roman" w:cs="Times New Roman"/>
          <w:b/>
          <w:color w:val="000000"/>
          <w:sz w:val="24"/>
          <w:lang w:val="en-IN" w:eastAsia="en-IN"/>
        </w:rPr>
        <w:t>Fig</w:t>
      </w:r>
      <w:r w:rsidR="00C61825">
        <w:rPr>
          <w:rFonts w:ascii="Times New Roman" w:eastAsia="Times New Roman" w:hAnsi="Times New Roman" w:cs="Times New Roman"/>
          <w:b/>
          <w:color w:val="000000"/>
          <w:sz w:val="24"/>
          <w:lang w:val="en-IN" w:eastAsia="en-IN"/>
        </w:rPr>
        <w:t>.</w:t>
      </w:r>
      <w:r w:rsidRPr="007C6046">
        <w:rPr>
          <w:rFonts w:ascii="Times New Roman" w:eastAsia="Times New Roman" w:hAnsi="Times New Roman" w:cs="Times New Roman"/>
          <w:b/>
          <w:color w:val="000000"/>
          <w:sz w:val="24"/>
          <w:lang w:val="en-IN" w:eastAsia="en-IN"/>
        </w:rPr>
        <w:t xml:space="preserve">  5:</w:t>
      </w:r>
      <w:r w:rsidRPr="007C6046">
        <w:rPr>
          <w:rFonts w:ascii="Times New Roman" w:eastAsia="Times New Roman" w:hAnsi="Times New Roman" w:cs="Times New Roman"/>
          <w:color w:val="000000"/>
          <w:sz w:val="24"/>
          <w:lang w:val="en-IN" w:eastAsia="en-IN"/>
        </w:rPr>
        <w:t xml:space="preserve"> </w:t>
      </w:r>
      <w:r w:rsidRPr="007C6046">
        <w:rPr>
          <w:rFonts w:ascii="Times New Roman" w:eastAsia="Times New Roman" w:hAnsi="Times New Roman" w:cs="Times New Roman"/>
          <w:b/>
          <w:color w:val="000000"/>
          <w:sz w:val="24"/>
          <w:lang w:val="en-IN" w:eastAsia="en-IN"/>
        </w:rPr>
        <w:t>Cluster plot and silhouette diagram explaining cluster formation and PCA</w:t>
      </w:r>
    </w:p>
    <w:p w14:paraId="5BBDD55C" w14:textId="77777777" w:rsidR="007C6046" w:rsidRPr="007C6046" w:rsidRDefault="007C6046" w:rsidP="007C6046">
      <w:pPr>
        <w:keepNext/>
        <w:keepLines/>
        <w:spacing w:after="263" w:line="249" w:lineRule="auto"/>
        <w:ind w:left="-5" w:hanging="10"/>
        <w:outlineLvl w:val="0"/>
        <w:rPr>
          <w:rFonts w:ascii="Times New Roman" w:eastAsia="Times New Roman" w:hAnsi="Times New Roman" w:cs="Times New Roman"/>
          <w:b/>
          <w:color w:val="000000"/>
          <w:sz w:val="24"/>
          <w:lang w:val="en-IN" w:eastAsia="en-IN"/>
        </w:rPr>
      </w:pPr>
      <w:r w:rsidRPr="007C6046">
        <w:rPr>
          <w:rFonts w:ascii="Calibri" w:eastAsia="Calibri" w:hAnsi="Calibri" w:cs="Calibri"/>
          <w:noProof/>
          <w:color w:val="000000"/>
          <w:lang w:val="en-IN" w:eastAsia="en-IN"/>
        </w:rPr>
        <mc:AlternateContent>
          <mc:Choice Requires="wpg">
            <w:drawing>
              <wp:inline distT="0" distB="0" distL="0" distR="0" wp14:anchorId="2F05F47B" wp14:editId="1280EEA0">
                <wp:extent cx="2594345" cy="3312042"/>
                <wp:effectExtent l="0" t="0" r="34925" b="0"/>
                <wp:docPr id="16610" name="Group 16610"/>
                <wp:cNvGraphicFramePr/>
                <a:graphic xmlns:a="http://schemas.openxmlformats.org/drawingml/2006/main">
                  <a:graphicData uri="http://schemas.microsoft.com/office/word/2010/wordprocessingGroup">
                    <wpg:wgp>
                      <wpg:cNvGrpSpPr/>
                      <wpg:grpSpPr>
                        <a:xfrm>
                          <a:off x="0" y="0"/>
                          <a:ext cx="2594345" cy="3312042"/>
                          <a:chOff x="0" y="0"/>
                          <a:chExt cx="2159357" cy="3788874"/>
                        </a:xfrm>
                      </wpg:grpSpPr>
                      <wps:wsp>
                        <wps:cNvPr id="740" name="Shape 740"/>
                        <wps:cNvSpPr/>
                        <wps:spPr>
                          <a:xfrm>
                            <a:off x="890350" y="3509101"/>
                            <a:ext cx="1202425" cy="0"/>
                          </a:xfrm>
                          <a:custGeom>
                            <a:avLst/>
                            <a:gdLst/>
                            <a:ahLst/>
                            <a:cxnLst/>
                            <a:rect l="0" t="0" r="0" b="0"/>
                            <a:pathLst>
                              <a:path w="1202425">
                                <a:moveTo>
                                  <a:pt x="0" y="0"/>
                                </a:moveTo>
                                <a:lnTo>
                                  <a:pt x="1202425" y="0"/>
                                </a:lnTo>
                              </a:path>
                            </a:pathLst>
                          </a:custGeom>
                          <a:noFill/>
                          <a:ln w="7391" cap="rnd" cmpd="sng" algn="ctr">
                            <a:solidFill>
                              <a:srgbClr val="000000"/>
                            </a:solidFill>
                            <a:prstDash val="solid"/>
                            <a:round/>
                          </a:ln>
                          <a:effectLst/>
                        </wps:spPr>
                        <wps:bodyPr/>
                      </wps:wsp>
                      <wps:wsp>
                        <wps:cNvPr id="741" name="Shape 741"/>
                        <wps:cNvSpPr/>
                        <wps:spPr>
                          <a:xfrm>
                            <a:off x="890350" y="3509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742" name="Shape 742"/>
                        <wps:cNvSpPr/>
                        <wps:spPr>
                          <a:xfrm>
                            <a:off x="1288734" y="3509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743" name="Shape 743"/>
                        <wps:cNvSpPr/>
                        <wps:spPr>
                          <a:xfrm>
                            <a:off x="1694382" y="3509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744" name="Shape 744"/>
                        <wps:cNvSpPr/>
                        <wps:spPr>
                          <a:xfrm>
                            <a:off x="2092775" y="3509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745" name="Rectangle 745"/>
                        <wps:cNvSpPr/>
                        <wps:spPr>
                          <a:xfrm>
                            <a:off x="837836" y="3656758"/>
                            <a:ext cx="138866" cy="175713"/>
                          </a:xfrm>
                          <a:prstGeom prst="rect">
                            <a:avLst/>
                          </a:prstGeom>
                          <a:ln>
                            <a:noFill/>
                          </a:ln>
                        </wps:spPr>
                        <wps:txbx>
                          <w:txbxContent>
                            <w:p w14:paraId="7526E797" w14:textId="77777777" w:rsidR="007C6046" w:rsidRDefault="007C6046" w:rsidP="007C6046">
                              <w:r>
                                <w:rPr>
                                  <w:rFonts w:ascii="Arial" w:eastAsia="Arial" w:hAnsi="Arial" w:cs="Arial"/>
                                  <w:sz w:val="19"/>
                                </w:rPr>
                                <w:t>-5</w:t>
                              </w:r>
                            </w:p>
                          </w:txbxContent>
                        </wps:txbx>
                        <wps:bodyPr horzOverflow="overflow" vert="horz" lIns="0" tIns="0" rIns="0" bIns="0" rtlCol="0">
                          <a:noAutofit/>
                        </wps:bodyPr>
                      </wps:wsp>
                      <wps:wsp>
                        <wps:cNvPr id="746" name="Rectangle 746"/>
                        <wps:cNvSpPr/>
                        <wps:spPr>
                          <a:xfrm>
                            <a:off x="1258443" y="3656758"/>
                            <a:ext cx="88971" cy="175713"/>
                          </a:xfrm>
                          <a:prstGeom prst="rect">
                            <a:avLst/>
                          </a:prstGeom>
                          <a:ln>
                            <a:noFill/>
                          </a:ln>
                        </wps:spPr>
                        <wps:txbx>
                          <w:txbxContent>
                            <w:p w14:paraId="4EFCC19C" w14:textId="77777777" w:rsidR="007C6046" w:rsidRDefault="007C6046" w:rsidP="007C6046">
                              <w:r>
                                <w:rPr>
                                  <w:rFonts w:ascii="Arial" w:eastAsia="Arial" w:hAnsi="Arial" w:cs="Arial"/>
                                  <w:sz w:val="19"/>
                                </w:rPr>
                                <w:t>0</w:t>
                              </w:r>
                            </w:p>
                          </w:txbxContent>
                        </wps:txbx>
                        <wps:bodyPr horzOverflow="overflow" vert="horz" lIns="0" tIns="0" rIns="0" bIns="0" rtlCol="0">
                          <a:noAutofit/>
                        </wps:bodyPr>
                      </wps:wsp>
                      <wps:wsp>
                        <wps:cNvPr id="747" name="Rectangle 747"/>
                        <wps:cNvSpPr/>
                        <wps:spPr>
                          <a:xfrm>
                            <a:off x="1664385" y="3656758"/>
                            <a:ext cx="88971" cy="175713"/>
                          </a:xfrm>
                          <a:prstGeom prst="rect">
                            <a:avLst/>
                          </a:prstGeom>
                          <a:ln>
                            <a:noFill/>
                          </a:ln>
                        </wps:spPr>
                        <wps:txbx>
                          <w:txbxContent>
                            <w:p w14:paraId="784E71CF" w14:textId="77777777" w:rsidR="007C6046" w:rsidRDefault="007C6046" w:rsidP="007C6046">
                              <w:r>
                                <w:rPr>
                                  <w:rFonts w:ascii="Arial" w:eastAsia="Arial" w:hAnsi="Arial" w:cs="Arial"/>
                                  <w:sz w:val="19"/>
                                </w:rPr>
                                <w:t>5</w:t>
                              </w:r>
                            </w:p>
                          </w:txbxContent>
                        </wps:txbx>
                        <wps:bodyPr horzOverflow="overflow" vert="horz" lIns="0" tIns="0" rIns="0" bIns="0" rtlCol="0">
                          <a:noAutofit/>
                        </wps:bodyPr>
                      </wps:wsp>
                      <wps:wsp>
                        <wps:cNvPr id="748" name="Rectangle 748"/>
                        <wps:cNvSpPr/>
                        <wps:spPr>
                          <a:xfrm>
                            <a:off x="2024938" y="3656758"/>
                            <a:ext cx="178777" cy="175713"/>
                          </a:xfrm>
                          <a:prstGeom prst="rect">
                            <a:avLst/>
                          </a:prstGeom>
                          <a:ln>
                            <a:noFill/>
                          </a:ln>
                        </wps:spPr>
                        <wps:txbx>
                          <w:txbxContent>
                            <w:p w14:paraId="2D2735D8" w14:textId="77777777" w:rsidR="007C6046" w:rsidRDefault="007C6046" w:rsidP="007C6046">
                              <w:r>
                                <w:rPr>
                                  <w:rFonts w:ascii="Arial" w:eastAsia="Arial" w:hAnsi="Arial" w:cs="Arial"/>
                                  <w:sz w:val="19"/>
                                </w:rPr>
                                <w:t>10</w:t>
                              </w:r>
                            </w:p>
                          </w:txbxContent>
                        </wps:txbx>
                        <wps:bodyPr horzOverflow="overflow" vert="horz" lIns="0" tIns="0" rIns="0" bIns="0" rtlCol="0">
                          <a:noAutofit/>
                        </wps:bodyPr>
                      </wps:wsp>
                      <wps:wsp>
                        <wps:cNvPr id="749" name="Shape 749"/>
                        <wps:cNvSpPr/>
                        <wps:spPr>
                          <a:xfrm>
                            <a:off x="559744" y="378447"/>
                            <a:ext cx="0" cy="2730344"/>
                          </a:xfrm>
                          <a:custGeom>
                            <a:avLst/>
                            <a:gdLst/>
                            <a:ahLst/>
                            <a:cxnLst/>
                            <a:rect l="0" t="0" r="0" b="0"/>
                            <a:pathLst>
                              <a:path h="2730344">
                                <a:moveTo>
                                  <a:pt x="0" y="2730344"/>
                                </a:moveTo>
                                <a:lnTo>
                                  <a:pt x="0" y="0"/>
                                </a:lnTo>
                              </a:path>
                            </a:pathLst>
                          </a:custGeom>
                          <a:noFill/>
                          <a:ln w="7391" cap="rnd" cmpd="sng" algn="ctr">
                            <a:solidFill>
                              <a:srgbClr val="000000"/>
                            </a:solidFill>
                            <a:prstDash val="solid"/>
                            <a:round/>
                          </a:ln>
                          <a:effectLst/>
                        </wps:spPr>
                        <wps:bodyPr/>
                      </wps:wsp>
                      <wps:wsp>
                        <wps:cNvPr id="750" name="Shape 750"/>
                        <wps:cNvSpPr/>
                        <wps:spPr>
                          <a:xfrm>
                            <a:off x="491986" y="3108791"/>
                            <a:ext cx="67758" cy="0"/>
                          </a:xfrm>
                          <a:custGeom>
                            <a:avLst/>
                            <a:gdLst/>
                            <a:ahLst/>
                            <a:cxnLst/>
                            <a:rect l="0" t="0" r="0" b="0"/>
                            <a:pathLst>
                              <a:path w="67758">
                                <a:moveTo>
                                  <a:pt x="67758" y="0"/>
                                </a:moveTo>
                                <a:lnTo>
                                  <a:pt x="0" y="0"/>
                                </a:lnTo>
                              </a:path>
                            </a:pathLst>
                          </a:custGeom>
                          <a:noFill/>
                          <a:ln w="7391" cap="rnd" cmpd="sng" algn="ctr">
                            <a:solidFill>
                              <a:srgbClr val="000000"/>
                            </a:solidFill>
                            <a:prstDash val="solid"/>
                            <a:round/>
                          </a:ln>
                          <a:effectLst/>
                        </wps:spPr>
                        <wps:bodyPr/>
                      </wps:wsp>
                      <wps:wsp>
                        <wps:cNvPr id="751" name="Shape 751"/>
                        <wps:cNvSpPr/>
                        <wps:spPr>
                          <a:xfrm>
                            <a:off x="491986" y="2562703"/>
                            <a:ext cx="67758" cy="0"/>
                          </a:xfrm>
                          <a:custGeom>
                            <a:avLst/>
                            <a:gdLst/>
                            <a:ahLst/>
                            <a:cxnLst/>
                            <a:rect l="0" t="0" r="0" b="0"/>
                            <a:pathLst>
                              <a:path w="67758">
                                <a:moveTo>
                                  <a:pt x="67758" y="0"/>
                                </a:moveTo>
                                <a:lnTo>
                                  <a:pt x="0" y="0"/>
                                </a:lnTo>
                              </a:path>
                            </a:pathLst>
                          </a:custGeom>
                          <a:noFill/>
                          <a:ln w="7391" cap="rnd" cmpd="sng" algn="ctr">
                            <a:solidFill>
                              <a:srgbClr val="000000"/>
                            </a:solidFill>
                            <a:prstDash val="solid"/>
                            <a:round/>
                          </a:ln>
                          <a:effectLst/>
                        </wps:spPr>
                        <wps:bodyPr/>
                      </wps:wsp>
                      <wps:wsp>
                        <wps:cNvPr id="752" name="Shape 752"/>
                        <wps:cNvSpPr/>
                        <wps:spPr>
                          <a:xfrm>
                            <a:off x="491986" y="2016615"/>
                            <a:ext cx="67758" cy="0"/>
                          </a:xfrm>
                          <a:custGeom>
                            <a:avLst/>
                            <a:gdLst/>
                            <a:ahLst/>
                            <a:cxnLst/>
                            <a:rect l="0" t="0" r="0" b="0"/>
                            <a:pathLst>
                              <a:path w="67758">
                                <a:moveTo>
                                  <a:pt x="67758" y="0"/>
                                </a:moveTo>
                                <a:lnTo>
                                  <a:pt x="0" y="0"/>
                                </a:lnTo>
                              </a:path>
                            </a:pathLst>
                          </a:custGeom>
                          <a:noFill/>
                          <a:ln w="7391" cap="rnd" cmpd="sng" algn="ctr">
                            <a:solidFill>
                              <a:srgbClr val="000000"/>
                            </a:solidFill>
                            <a:prstDash val="solid"/>
                            <a:round/>
                          </a:ln>
                          <a:effectLst/>
                        </wps:spPr>
                        <wps:bodyPr/>
                      </wps:wsp>
                      <wps:wsp>
                        <wps:cNvPr id="753" name="Shape 753"/>
                        <wps:cNvSpPr/>
                        <wps:spPr>
                          <a:xfrm>
                            <a:off x="491986" y="1470720"/>
                            <a:ext cx="67758" cy="0"/>
                          </a:xfrm>
                          <a:custGeom>
                            <a:avLst/>
                            <a:gdLst/>
                            <a:ahLst/>
                            <a:cxnLst/>
                            <a:rect l="0" t="0" r="0" b="0"/>
                            <a:pathLst>
                              <a:path w="67758">
                                <a:moveTo>
                                  <a:pt x="67758" y="0"/>
                                </a:moveTo>
                                <a:lnTo>
                                  <a:pt x="0" y="0"/>
                                </a:lnTo>
                              </a:path>
                            </a:pathLst>
                          </a:custGeom>
                          <a:noFill/>
                          <a:ln w="7391" cap="rnd" cmpd="sng" algn="ctr">
                            <a:solidFill>
                              <a:srgbClr val="000000"/>
                            </a:solidFill>
                            <a:prstDash val="solid"/>
                            <a:round/>
                          </a:ln>
                          <a:effectLst/>
                        </wps:spPr>
                        <wps:bodyPr/>
                      </wps:wsp>
                      <wps:wsp>
                        <wps:cNvPr id="754" name="Shape 754"/>
                        <wps:cNvSpPr/>
                        <wps:spPr>
                          <a:xfrm>
                            <a:off x="491986" y="924535"/>
                            <a:ext cx="67758" cy="0"/>
                          </a:xfrm>
                          <a:custGeom>
                            <a:avLst/>
                            <a:gdLst/>
                            <a:ahLst/>
                            <a:cxnLst/>
                            <a:rect l="0" t="0" r="0" b="0"/>
                            <a:pathLst>
                              <a:path w="67758">
                                <a:moveTo>
                                  <a:pt x="67758" y="0"/>
                                </a:moveTo>
                                <a:lnTo>
                                  <a:pt x="0" y="0"/>
                                </a:lnTo>
                              </a:path>
                            </a:pathLst>
                          </a:custGeom>
                          <a:noFill/>
                          <a:ln w="7391" cap="rnd" cmpd="sng" algn="ctr">
                            <a:solidFill>
                              <a:srgbClr val="000000"/>
                            </a:solidFill>
                            <a:prstDash val="solid"/>
                            <a:round/>
                          </a:ln>
                          <a:effectLst/>
                        </wps:spPr>
                        <wps:bodyPr/>
                      </wps:wsp>
                      <wps:wsp>
                        <wps:cNvPr id="755" name="Shape 755"/>
                        <wps:cNvSpPr/>
                        <wps:spPr>
                          <a:xfrm>
                            <a:off x="491986" y="378447"/>
                            <a:ext cx="67758" cy="0"/>
                          </a:xfrm>
                          <a:custGeom>
                            <a:avLst/>
                            <a:gdLst/>
                            <a:ahLst/>
                            <a:cxnLst/>
                            <a:rect l="0" t="0" r="0" b="0"/>
                            <a:pathLst>
                              <a:path w="67758">
                                <a:moveTo>
                                  <a:pt x="67758" y="0"/>
                                </a:moveTo>
                                <a:lnTo>
                                  <a:pt x="0" y="0"/>
                                </a:lnTo>
                              </a:path>
                            </a:pathLst>
                          </a:custGeom>
                          <a:noFill/>
                          <a:ln w="7391" cap="rnd" cmpd="sng" algn="ctr">
                            <a:solidFill>
                              <a:srgbClr val="000000"/>
                            </a:solidFill>
                            <a:prstDash val="solid"/>
                            <a:round/>
                          </a:ln>
                          <a:effectLst/>
                        </wps:spPr>
                        <wps:bodyPr/>
                      </wps:wsp>
                      <wps:wsp>
                        <wps:cNvPr id="756" name="Rectangle 756"/>
                        <wps:cNvSpPr/>
                        <wps:spPr>
                          <a:xfrm rot="-5399999">
                            <a:off x="308055" y="3003774"/>
                            <a:ext cx="133444" cy="178373"/>
                          </a:xfrm>
                          <a:prstGeom prst="rect">
                            <a:avLst/>
                          </a:prstGeom>
                          <a:ln>
                            <a:noFill/>
                          </a:ln>
                        </wps:spPr>
                        <wps:txbx>
                          <w:txbxContent>
                            <w:p w14:paraId="1F91F676" w14:textId="77777777" w:rsidR="007C6046" w:rsidRDefault="007C6046" w:rsidP="007C6046">
                              <w:r>
                                <w:rPr>
                                  <w:rFonts w:ascii="Arial" w:eastAsia="Arial" w:hAnsi="Arial" w:cs="Arial"/>
                                  <w:sz w:val="19"/>
                                </w:rPr>
                                <w:t>-3</w:t>
                              </w:r>
                            </w:p>
                          </w:txbxContent>
                        </wps:txbx>
                        <wps:bodyPr horzOverflow="overflow" vert="horz" lIns="0" tIns="0" rIns="0" bIns="0" rtlCol="0">
                          <a:noAutofit/>
                        </wps:bodyPr>
                      </wps:wsp>
                      <wps:wsp>
                        <wps:cNvPr id="757" name="Rectangle 757"/>
                        <wps:cNvSpPr/>
                        <wps:spPr>
                          <a:xfrm rot="-5399999">
                            <a:off x="308055" y="2457686"/>
                            <a:ext cx="133444" cy="178373"/>
                          </a:xfrm>
                          <a:prstGeom prst="rect">
                            <a:avLst/>
                          </a:prstGeom>
                          <a:ln>
                            <a:noFill/>
                          </a:ln>
                        </wps:spPr>
                        <wps:txbx>
                          <w:txbxContent>
                            <w:p w14:paraId="12AA8ACF" w14:textId="77777777" w:rsidR="007C6046" w:rsidRDefault="007C6046" w:rsidP="007C6046">
                              <w:r>
                                <w:rPr>
                                  <w:rFonts w:ascii="Arial" w:eastAsia="Arial" w:hAnsi="Arial" w:cs="Arial"/>
                                  <w:sz w:val="19"/>
                                </w:rPr>
                                <w:t>-2</w:t>
                              </w:r>
                            </w:p>
                          </w:txbxContent>
                        </wps:txbx>
                        <wps:bodyPr horzOverflow="overflow" vert="horz" lIns="0" tIns="0" rIns="0" bIns="0" rtlCol="0">
                          <a:noAutofit/>
                        </wps:bodyPr>
                      </wps:wsp>
                      <wps:wsp>
                        <wps:cNvPr id="758" name="Rectangle 758"/>
                        <wps:cNvSpPr/>
                        <wps:spPr>
                          <a:xfrm rot="-5399999">
                            <a:off x="308055" y="1911791"/>
                            <a:ext cx="133444" cy="178373"/>
                          </a:xfrm>
                          <a:prstGeom prst="rect">
                            <a:avLst/>
                          </a:prstGeom>
                          <a:ln>
                            <a:noFill/>
                          </a:ln>
                        </wps:spPr>
                        <wps:txbx>
                          <w:txbxContent>
                            <w:p w14:paraId="7FAA934A" w14:textId="77777777" w:rsidR="007C6046" w:rsidRDefault="007C6046" w:rsidP="007C6046">
                              <w:r>
                                <w:rPr>
                                  <w:rFonts w:ascii="Arial" w:eastAsia="Arial" w:hAnsi="Arial" w:cs="Arial"/>
                                  <w:sz w:val="19"/>
                                </w:rPr>
                                <w:t>-1</w:t>
                              </w:r>
                            </w:p>
                          </w:txbxContent>
                        </wps:txbx>
                        <wps:bodyPr horzOverflow="overflow" vert="horz" lIns="0" tIns="0" rIns="0" bIns="0" rtlCol="0">
                          <a:noAutofit/>
                        </wps:bodyPr>
                      </wps:wsp>
                      <wps:wsp>
                        <wps:cNvPr id="759" name="Rectangle 759"/>
                        <wps:cNvSpPr/>
                        <wps:spPr>
                          <a:xfrm rot="-5399999">
                            <a:off x="330967" y="1366790"/>
                            <a:ext cx="87619" cy="178373"/>
                          </a:xfrm>
                          <a:prstGeom prst="rect">
                            <a:avLst/>
                          </a:prstGeom>
                          <a:ln>
                            <a:noFill/>
                          </a:ln>
                        </wps:spPr>
                        <wps:txbx>
                          <w:txbxContent>
                            <w:p w14:paraId="5D0576E1" w14:textId="77777777" w:rsidR="007C6046" w:rsidRDefault="007C6046" w:rsidP="007C6046">
                              <w:r>
                                <w:rPr>
                                  <w:rFonts w:ascii="Arial" w:eastAsia="Arial" w:hAnsi="Arial" w:cs="Arial"/>
                                  <w:sz w:val="19"/>
                                </w:rPr>
                                <w:t>0</w:t>
                              </w:r>
                            </w:p>
                          </w:txbxContent>
                        </wps:txbx>
                        <wps:bodyPr horzOverflow="overflow" vert="horz" lIns="0" tIns="0" rIns="0" bIns="0" rtlCol="0">
                          <a:noAutofit/>
                        </wps:bodyPr>
                      </wps:wsp>
                      <wps:wsp>
                        <wps:cNvPr id="760" name="Rectangle 760"/>
                        <wps:cNvSpPr/>
                        <wps:spPr>
                          <a:xfrm rot="-5399999">
                            <a:off x="330967" y="820606"/>
                            <a:ext cx="87620" cy="178373"/>
                          </a:xfrm>
                          <a:prstGeom prst="rect">
                            <a:avLst/>
                          </a:prstGeom>
                          <a:ln>
                            <a:noFill/>
                          </a:ln>
                        </wps:spPr>
                        <wps:txbx>
                          <w:txbxContent>
                            <w:p w14:paraId="005FEDEA" w14:textId="77777777" w:rsidR="007C6046" w:rsidRDefault="007C6046" w:rsidP="007C6046">
                              <w:r>
                                <w:rPr>
                                  <w:rFonts w:ascii="Arial" w:eastAsia="Arial" w:hAnsi="Arial" w:cs="Arial"/>
                                  <w:sz w:val="19"/>
                                </w:rPr>
                                <w:t>1</w:t>
                              </w:r>
                            </w:p>
                          </w:txbxContent>
                        </wps:txbx>
                        <wps:bodyPr horzOverflow="overflow" vert="horz" lIns="0" tIns="0" rIns="0" bIns="0" rtlCol="0">
                          <a:noAutofit/>
                        </wps:bodyPr>
                      </wps:wsp>
                      <wps:wsp>
                        <wps:cNvPr id="761" name="Rectangle 761"/>
                        <wps:cNvSpPr/>
                        <wps:spPr>
                          <a:xfrm rot="-5399999">
                            <a:off x="330967" y="274711"/>
                            <a:ext cx="87620" cy="178373"/>
                          </a:xfrm>
                          <a:prstGeom prst="rect">
                            <a:avLst/>
                          </a:prstGeom>
                          <a:ln>
                            <a:noFill/>
                          </a:ln>
                        </wps:spPr>
                        <wps:txbx>
                          <w:txbxContent>
                            <w:p w14:paraId="042C0098" w14:textId="77777777" w:rsidR="007C6046" w:rsidRDefault="007C6046" w:rsidP="007C6046">
                              <w:r>
                                <w:rPr>
                                  <w:rFonts w:ascii="Arial" w:eastAsia="Arial" w:hAnsi="Arial" w:cs="Arial"/>
                                  <w:sz w:val="19"/>
                                </w:rPr>
                                <w:t>2</w:t>
                              </w:r>
                            </w:p>
                          </w:txbxContent>
                        </wps:txbx>
                        <wps:bodyPr horzOverflow="overflow" vert="horz" lIns="0" tIns="0" rIns="0" bIns="0" rtlCol="0">
                          <a:noAutofit/>
                        </wps:bodyPr>
                      </wps:wsp>
                      <wps:wsp>
                        <wps:cNvPr id="762" name="Shape 762"/>
                        <wps:cNvSpPr/>
                        <wps:spPr>
                          <a:xfrm>
                            <a:off x="559744" y="0"/>
                            <a:ext cx="1585477" cy="3509101"/>
                          </a:xfrm>
                          <a:custGeom>
                            <a:avLst/>
                            <a:gdLst/>
                            <a:ahLst/>
                            <a:cxnLst/>
                            <a:rect l="0" t="0" r="0" b="0"/>
                            <a:pathLst>
                              <a:path w="1585477" h="3509101">
                                <a:moveTo>
                                  <a:pt x="0" y="3509101"/>
                                </a:moveTo>
                                <a:lnTo>
                                  <a:pt x="1585477" y="3509101"/>
                                </a:lnTo>
                                <a:lnTo>
                                  <a:pt x="1585477" y="0"/>
                                </a:lnTo>
                                <a:lnTo>
                                  <a:pt x="0" y="0"/>
                                </a:lnTo>
                                <a:lnTo>
                                  <a:pt x="0" y="3509101"/>
                                </a:lnTo>
                              </a:path>
                            </a:pathLst>
                          </a:custGeom>
                          <a:noFill/>
                          <a:ln w="7391" cap="rnd" cmpd="sng" algn="ctr">
                            <a:solidFill>
                              <a:srgbClr val="000000"/>
                            </a:solidFill>
                            <a:prstDash val="solid"/>
                            <a:round/>
                          </a:ln>
                          <a:effectLst/>
                        </wps:spPr>
                        <wps:bodyPr/>
                      </wps:wsp>
                      <wps:wsp>
                        <wps:cNvPr id="765" name="Rectangle 765"/>
                        <wps:cNvSpPr/>
                        <wps:spPr>
                          <a:xfrm rot="-5399999">
                            <a:off x="-381768" y="1543867"/>
                            <a:ext cx="941910" cy="178374"/>
                          </a:xfrm>
                          <a:prstGeom prst="rect">
                            <a:avLst/>
                          </a:prstGeom>
                          <a:ln>
                            <a:noFill/>
                          </a:ln>
                        </wps:spPr>
                        <wps:txbx>
                          <w:txbxContent>
                            <w:p w14:paraId="7C87DDC8" w14:textId="77777777" w:rsidR="007C6046" w:rsidRDefault="007C6046" w:rsidP="007C6046">
                              <w:r>
                                <w:rPr>
                                  <w:rFonts w:ascii="Arial" w:eastAsia="Arial" w:hAnsi="Arial" w:cs="Arial"/>
                                  <w:sz w:val="19"/>
                                </w:rPr>
                                <w:t>Component 2</w:t>
                              </w:r>
                            </w:p>
                          </w:txbxContent>
                        </wps:txbx>
                        <wps:bodyPr horzOverflow="overflow" vert="horz" lIns="0" tIns="0" rIns="0" bIns="0" rtlCol="0">
                          <a:noAutofit/>
                        </wps:bodyPr>
                      </wps:wsp>
                      <wps:wsp>
                        <wps:cNvPr id="768" name="Shape 768"/>
                        <wps:cNvSpPr/>
                        <wps:spPr>
                          <a:xfrm>
                            <a:off x="988174" y="131042"/>
                            <a:ext cx="255270" cy="3247211"/>
                          </a:xfrm>
                          <a:custGeom>
                            <a:avLst/>
                            <a:gdLst/>
                            <a:ahLst/>
                            <a:cxnLst/>
                            <a:rect l="0" t="0" r="0" b="0"/>
                            <a:pathLst>
                              <a:path w="255270" h="3247211">
                                <a:moveTo>
                                  <a:pt x="157730" y="3247211"/>
                                </a:moveTo>
                                <a:lnTo>
                                  <a:pt x="142732" y="3232446"/>
                                </a:lnTo>
                                <a:lnTo>
                                  <a:pt x="135281" y="3210631"/>
                                </a:lnTo>
                                <a:lnTo>
                                  <a:pt x="127537" y="3196098"/>
                                </a:lnTo>
                                <a:lnTo>
                                  <a:pt x="127537" y="3181555"/>
                                </a:lnTo>
                                <a:lnTo>
                                  <a:pt x="119989" y="3167022"/>
                                </a:lnTo>
                                <a:lnTo>
                                  <a:pt x="119989" y="3145207"/>
                                </a:lnTo>
                                <a:lnTo>
                                  <a:pt x="112538" y="3130673"/>
                                </a:lnTo>
                                <a:lnTo>
                                  <a:pt x="112538" y="3116130"/>
                                </a:lnTo>
                                <a:lnTo>
                                  <a:pt x="104990" y="3101549"/>
                                </a:lnTo>
                                <a:lnTo>
                                  <a:pt x="104990" y="3079532"/>
                                </a:lnTo>
                                <a:lnTo>
                                  <a:pt x="97540" y="3065046"/>
                                </a:lnTo>
                                <a:lnTo>
                                  <a:pt x="97540" y="3035980"/>
                                </a:lnTo>
                                <a:lnTo>
                                  <a:pt x="89991" y="3021398"/>
                                </a:lnTo>
                                <a:lnTo>
                                  <a:pt x="89991" y="2985089"/>
                                </a:lnTo>
                                <a:lnTo>
                                  <a:pt x="82443" y="2970507"/>
                                </a:lnTo>
                                <a:lnTo>
                                  <a:pt x="82443" y="2919423"/>
                                </a:lnTo>
                                <a:lnTo>
                                  <a:pt x="74993" y="2904841"/>
                                </a:lnTo>
                                <a:lnTo>
                                  <a:pt x="74993" y="2853950"/>
                                </a:lnTo>
                                <a:lnTo>
                                  <a:pt x="67445" y="2839465"/>
                                </a:lnTo>
                                <a:lnTo>
                                  <a:pt x="67445" y="2773799"/>
                                </a:lnTo>
                                <a:lnTo>
                                  <a:pt x="59994" y="2759218"/>
                                </a:lnTo>
                                <a:lnTo>
                                  <a:pt x="59994" y="2693842"/>
                                </a:lnTo>
                                <a:lnTo>
                                  <a:pt x="52446" y="2679260"/>
                                </a:lnTo>
                                <a:lnTo>
                                  <a:pt x="52446" y="2613594"/>
                                </a:lnTo>
                                <a:lnTo>
                                  <a:pt x="44996" y="2599109"/>
                                </a:lnTo>
                                <a:lnTo>
                                  <a:pt x="44996" y="2497328"/>
                                </a:lnTo>
                                <a:lnTo>
                                  <a:pt x="37448" y="2482552"/>
                                </a:lnTo>
                                <a:lnTo>
                                  <a:pt x="37448" y="2388013"/>
                                </a:lnTo>
                                <a:lnTo>
                                  <a:pt x="29997" y="2373528"/>
                                </a:lnTo>
                                <a:lnTo>
                                  <a:pt x="29997" y="2256971"/>
                                </a:lnTo>
                                <a:lnTo>
                                  <a:pt x="22449" y="2242390"/>
                                </a:lnTo>
                                <a:lnTo>
                                  <a:pt x="22449" y="2096766"/>
                                </a:lnTo>
                                <a:lnTo>
                                  <a:pt x="14999" y="2075039"/>
                                </a:lnTo>
                                <a:lnTo>
                                  <a:pt x="14999" y="1885573"/>
                                </a:lnTo>
                                <a:lnTo>
                                  <a:pt x="7450" y="1863749"/>
                                </a:lnTo>
                                <a:lnTo>
                                  <a:pt x="7450" y="1572502"/>
                                </a:lnTo>
                                <a:lnTo>
                                  <a:pt x="0" y="1557920"/>
                                </a:lnTo>
                                <a:lnTo>
                                  <a:pt x="0" y="910050"/>
                                </a:lnTo>
                                <a:lnTo>
                                  <a:pt x="7450" y="895566"/>
                                </a:lnTo>
                                <a:lnTo>
                                  <a:pt x="7450" y="647870"/>
                                </a:lnTo>
                                <a:lnTo>
                                  <a:pt x="14999" y="633385"/>
                                </a:lnTo>
                                <a:lnTo>
                                  <a:pt x="14999" y="487761"/>
                                </a:lnTo>
                                <a:lnTo>
                                  <a:pt x="22449" y="473180"/>
                                </a:lnTo>
                                <a:lnTo>
                                  <a:pt x="22449" y="378447"/>
                                </a:lnTo>
                                <a:lnTo>
                                  <a:pt x="29997" y="356623"/>
                                </a:lnTo>
                                <a:lnTo>
                                  <a:pt x="29997" y="291247"/>
                                </a:lnTo>
                                <a:lnTo>
                                  <a:pt x="37447" y="276665"/>
                                </a:lnTo>
                                <a:lnTo>
                                  <a:pt x="37447" y="211096"/>
                                </a:lnTo>
                                <a:lnTo>
                                  <a:pt x="44996" y="196515"/>
                                </a:lnTo>
                                <a:lnTo>
                                  <a:pt x="44996" y="167448"/>
                                </a:lnTo>
                                <a:lnTo>
                                  <a:pt x="52446" y="145624"/>
                                </a:lnTo>
                                <a:lnTo>
                                  <a:pt x="52446" y="116557"/>
                                </a:lnTo>
                                <a:lnTo>
                                  <a:pt x="59994" y="101782"/>
                                </a:lnTo>
                                <a:lnTo>
                                  <a:pt x="59994" y="87200"/>
                                </a:lnTo>
                                <a:lnTo>
                                  <a:pt x="67445" y="65473"/>
                                </a:lnTo>
                                <a:lnTo>
                                  <a:pt x="67445" y="50891"/>
                                </a:lnTo>
                                <a:lnTo>
                                  <a:pt x="74993" y="36309"/>
                                </a:lnTo>
                                <a:lnTo>
                                  <a:pt x="82443" y="21824"/>
                                </a:lnTo>
                                <a:lnTo>
                                  <a:pt x="97540" y="0"/>
                                </a:lnTo>
                                <a:lnTo>
                                  <a:pt x="97540" y="0"/>
                                </a:lnTo>
                                <a:lnTo>
                                  <a:pt x="112538" y="21824"/>
                                </a:lnTo>
                                <a:lnTo>
                                  <a:pt x="119988" y="36309"/>
                                </a:lnTo>
                                <a:lnTo>
                                  <a:pt x="127537" y="50891"/>
                                </a:lnTo>
                                <a:lnTo>
                                  <a:pt x="135281" y="65473"/>
                                </a:lnTo>
                                <a:lnTo>
                                  <a:pt x="135281" y="87200"/>
                                </a:lnTo>
                                <a:lnTo>
                                  <a:pt x="142732" y="101782"/>
                                </a:lnTo>
                                <a:lnTo>
                                  <a:pt x="142732" y="116557"/>
                                </a:lnTo>
                                <a:lnTo>
                                  <a:pt x="150280" y="131042"/>
                                </a:lnTo>
                                <a:lnTo>
                                  <a:pt x="150280" y="145624"/>
                                </a:lnTo>
                                <a:lnTo>
                                  <a:pt x="157730" y="167448"/>
                                </a:lnTo>
                                <a:lnTo>
                                  <a:pt x="157730" y="196515"/>
                                </a:lnTo>
                                <a:lnTo>
                                  <a:pt x="165278" y="211096"/>
                                </a:lnTo>
                                <a:lnTo>
                                  <a:pt x="165278" y="247405"/>
                                </a:lnTo>
                                <a:lnTo>
                                  <a:pt x="172729" y="261891"/>
                                </a:lnTo>
                                <a:lnTo>
                                  <a:pt x="172729" y="291247"/>
                                </a:lnTo>
                                <a:lnTo>
                                  <a:pt x="180277" y="313071"/>
                                </a:lnTo>
                                <a:lnTo>
                                  <a:pt x="180277" y="356623"/>
                                </a:lnTo>
                                <a:lnTo>
                                  <a:pt x="187727" y="378447"/>
                                </a:lnTo>
                                <a:lnTo>
                                  <a:pt x="187727" y="422289"/>
                                </a:lnTo>
                                <a:lnTo>
                                  <a:pt x="195275" y="444113"/>
                                </a:lnTo>
                                <a:lnTo>
                                  <a:pt x="195275" y="502246"/>
                                </a:lnTo>
                                <a:lnTo>
                                  <a:pt x="202726" y="524071"/>
                                </a:lnTo>
                                <a:lnTo>
                                  <a:pt x="202726" y="589737"/>
                                </a:lnTo>
                                <a:lnTo>
                                  <a:pt x="210274" y="604318"/>
                                </a:lnTo>
                                <a:lnTo>
                                  <a:pt x="210274" y="684276"/>
                                </a:lnTo>
                                <a:lnTo>
                                  <a:pt x="217822" y="698761"/>
                                </a:lnTo>
                                <a:lnTo>
                                  <a:pt x="217822" y="800833"/>
                                </a:lnTo>
                                <a:lnTo>
                                  <a:pt x="225273" y="815318"/>
                                </a:lnTo>
                                <a:lnTo>
                                  <a:pt x="225273" y="924632"/>
                                </a:lnTo>
                                <a:lnTo>
                                  <a:pt x="232821" y="946360"/>
                                </a:lnTo>
                                <a:lnTo>
                                  <a:pt x="232821" y="1070256"/>
                                </a:lnTo>
                                <a:lnTo>
                                  <a:pt x="240271" y="1091983"/>
                                </a:lnTo>
                                <a:lnTo>
                                  <a:pt x="240271" y="1237607"/>
                                </a:lnTo>
                                <a:lnTo>
                                  <a:pt x="247820" y="1252188"/>
                                </a:lnTo>
                                <a:lnTo>
                                  <a:pt x="247820" y="1477963"/>
                                </a:lnTo>
                                <a:lnTo>
                                  <a:pt x="255270" y="1492545"/>
                                </a:lnTo>
                                <a:lnTo>
                                  <a:pt x="255270" y="2497328"/>
                                </a:lnTo>
                                <a:lnTo>
                                  <a:pt x="247820" y="2519151"/>
                                </a:lnTo>
                                <a:lnTo>
                                  <a:pt x="247820" y="2693842"/>
                                </a:lnTo>
                                <a:lnTo>
                                  <a:pt x="240271" y="2708327"/>
                                </a:lnTo>
                                <a:lnTo>
                                  <a:pt x="240271" y="2824884"/>
                                </a:lnTo>
                                <a:lnTo>
                                  <a:pt x="232821" y="2839465"/>
                                </a:lnTo>
                                <a:lnTo>
                                  <a:pt x="232821" y="2919423"/>
                                </a:lnTo>
                                <a:lnTo>
                                  <a:pt x="225273" y="2933908"/>
                                </a:lnTo>
                                <a:lnTo>
                                  <a:pt x="225273" y="2999574"/>
                                </a:lnTo>
                                <a:lnTo>
                                  <a:pt x="217823" y="3021398"/>
                                </a:lnTo>
                                <a:lnTo>
                                  <a:pt x="217823" y="3065046"/>
                                </a:lnTo>
                                <a:lnTo>
                                  <a:pt x="210274" y="3079532"/>
                                </a:lnTo>
                                <a:lnTo>
                                  <a:pt x="210274" y="3116130"/>
                                </a:lnTo>
                                <a:lnTo>
                                  <a:pt x="202726" y="3130673"/>
                                </a:lnTo>
                                <a:lnTo>
                                  <a:pt x="202726" y="3145207"/>
                                </a:lnTo>
                                <a:lnTo>
                                  <a:pt x="195276" y="3167022"/>
                                </a:lnTo>
                                <a:lnTo>
                                  <a:pt x="195276" y="3181555"/>
                                </a:lnTo>
                                <a:lnTo>
                                  <a:pt x="187727" y="3196098"/>
                                </a:lnTo>
                                <a:lnTo>
                                  <a:pt x="187727" y="3210631"/>
                                </a:lnTo>
                                <a:lnTo>
                                  <a:pt x="180277" y="3232446"/>
                                </a:lnTo>
                                <a:lnTo>
                                  <a:pt x="157730" y="3247211"/>
                                </a:lnTo>
                                <a:lnTo>
                                  <a:pt x="157730" y="3247211"/>
                                </a:lnTo>
                              </a:path>
                            </a:pathLst>
                          </a:custGeom>
                          <a:noFill/>
                          <a:ln w="7391" cap="rnd" cmpd="sng" algn="ctr">
                            <a:solidFill>
                              <a:srgbClr val="28E2E5"/>
                            </a:solidFill>
                            <a:prstDash val="solid"/>
                            <a:round/>
                          </a:ln>
                          <a:effectLst/>
                        </wps:spPr>
                        <wps:bodyPr/>
                      </wps:wsp>
                      <wps:wsp>
                        <wps:cNvPr id="769" name="Shape 769"/>
                        <wps:cNvSpPr/>
                        <wps:spPr>
                          <a:xfrm>
                            <a:off x="1100713" y="131042"/>
                            <a:ext cx="398295" cy="3210631"/>
                          </a:xfrm>
                          <a:custGeom>
                            <a:avLst/>
                            <a:gdLst/>
                            <a:ahLst/>
                            <a:cxnLst/>
                            <a:rect l="0" t="0" r="0" b="0"/>
                            <a:pathLst>
                              <a:path w="398295" h="3210631">
                                <a:moveTo>
                                  <a:pt x="112734" y="3210631"/>
                                </a:moveTo>
                                <a:lnTo>
                                  <a:pt x="82737" y="3196098"/>
                                </a:lnTo>
                                <a:lnTo>
                                  <a:pt x="75189" y="3174283"/>
                                </a:lnTo>
                                <a:lnTo>
                                  <a:pt x="67739" y="3159750"/>
                                </a:lnTo>
                                <a:lnTo>
                                  <a:pt x="60190" y="3145207"/>
                                </a:lnTo>
                                <a:lnTo>
                                  <a:pt x="60190" y="3130673"/>
                                </a:lnTo>
                                <a:lnTo>
                                  <a:pt x="52740" y="3116130"/>
                                </a:lnTo>
                                <a:lnTo>
                                  <a:pt x="52740" y="3094306"/>
                                </a:lnTo>
                                <a:lnTo>
                                  <a:pt x="45192" y="3079532"/>
                                </a:lnTo>
                                <a:lnTo>
                                  <a:pt x="45192" y="3065046"/>
                                </a:lnTo>
                                <a:lnTo>
                                  <a:pt x="37741" y="3050465"/>
                                </a:lnTo>
                                <a:lnTo>
                                  <a:pt x="37741" y="3014156"/>
                                </a:lnTo>
                                <a:lnTo>
                                  <a:pt x="30193" y="2999574"/>
                                </a:lnTo>
                                <a:lnTo>
                                  <a:pt x="30193" y="2956022"/>
                                </a:lnTo>
                                <a:lnTo>
                                  <a:pt x="22743" y="2933908"/>
                                </a:lnTo>
                                <a:lnTo>
                                  <a:pt x="22743" y="2890356"/>
                                </a:lnTo>
                                <a:lnTo>
                                  <a:pt x="14999" y="2875775"/>
                                </a:lnTo>
                                <a:lnTo>
                                  <a:pt x="14999" y="2795817"/>
                                </a:lnTo>
                                <a:lnTo>
                                  <a:pt x="7450" y="2773799"/>
                                </a:lnTo>
                                <a:lnTo>
                                  <a:pt x="7450" y="2664775"/>
                                </a:lnTo>
                                <a:lnTo>
                                  <a:pt x="0" y="2650193"/>
                                </a:lnTo>
                                <a:lnTo>
                                  <a:pt x="0" y="1929415"/>
                                </a:lnTo>
                                <a:lnTo>
                                  <a:pt x="7450" y="1907591"/>
                                </a:lnTo>
                                <a:lnTo>
                                  <a:pt x="7450" y="1732611"/>
                                </a:lnTo>
                                <a:lnTo>
                                  <a:pt x="14999" y="1718125"/>
                                </a:lnTo>
                                <a:lnTo>
                                  <a:pt x="14999" y="1586987"/>
                                </a:lnTo>
                                <a:lnTo>
                                  <a:pt x="22743" y="1572502"/>
                                </a:lnTo>
                                <a:lnTo>
                                  <a:pt x="22743" y="1463477"/>
                                </a:lnTo>
                                <a:lnTo>
                                  <a:pt x="30193" y="1441460"/>
                                </a:lnTo>
                                <a:lnTo>
                                  <a:pt x="30193" y="1346921"/>
                                </a:lnTo>
                                <a:lnTo>
                                  <a:pt x="37741" y="1332339"/>
                                </a:lnTo>
                                <a:lnTo>
                                  <a:pt x="37741" y="1252188"/>
                                </a:lnTo>
                                <a:lnTo>
                                  <a:pt x="45191" y="1237607"/>
                                </a:lnTo>
                                <a:lnTo>
                                  <a:pt x="45191" y="1172231"/>
                                </a:lnTo>
                                <a:lnTo>
                                  <a:pt x="52740" y="1157649"/>
                                </a:lnTo>
                                <a:lnTo>
                                  <a:pt x="52740" y="1091983"/>
                                </a:lnTo>
                                <a:lnTo>
                                  <a:pt x="60190" y="1077498"/>
                                </a:lnTo>
                                <a:lnTo>
                                  <a:pt x="60190" y="1012025"/>
                                </a:lnTo>
                                <a:lnTo>
                                  <a:pt x="67739" y="997251"/>
                                </a:lnTo>
                                <a:lnTo>
                                  <a:pt x="67739" y="931875"/>
                                </a:lnTo>
                                <a:lnTo>
                                  <a:pt x="75189" y="917293"/>
                                </a:lnTo>
                                <a:lnTo>
                                  <a:pt x="75189" y="866402"/>
                                </a:lnTo>
                                <a:lnTo>
                                  <a:pt x="82737" y="851627"/>
                                </a:lnTo>
                                <a:lnTo>
                                  <a:pt x="82737" y="800833"/>
                                </a:lnTo>
                                <a:lnTo>
                                  <a:pt x="90187" y="786251"/>
                                </a:lnTo>
                                <a:lnTo>
                                  <a:pt x="90187" y="735360"/>
                                </a:lnTo>
                                <a:lnTo>
                                  <a:pt x="97736" y="720875"/>
                                </a:lnTo>
                                <a:lnTo>
                                  <a:pt x="97736" y="691519"/>
                                </a:lnTo>
                                <a:lnTo>
                                  <a:pt x="105284" y="676937"/>
                                </a:lnTo>
                                <a:lnTo>
                                  <a:pt x="105284" y="640628"/>
                                </a:lnTo>
                                <a:lnTo>
                                  <a:pt x="112734" y="626142"/>
                                </a:lnTo>
                                <a:lnTo>
                                  <a:pt x="112734" y="575252"/>
                                </a:lnTo>
                                <a:lnTo>
                                  <a:pt x="120283" y="560670"/>
                                </a:lnTo>
                                <a:lnTo>
                                  <a:pt x="120283" y="531313"/>
                                </a:lnTo>
                                <a:lnTo>
                                  <a:pt x="127733" y="516828"/>
                                </a:lnTo>
                                <a:lnTo>
                                  <a:pt x="127733" y="480519"/>
                                </a:lnTo>
                                <a:lnTo>
                                  <a:pt x="135281" y="465937"/>
                                </a:lnTo>
                                <a:lnTo>
                                  <a:pt x="135281" y="451356"/>
                                </a:lnTo>
                                <a:lnTo>
                                  <a:pt x="142731" y="436871"/>
                                </a:lnTo>
                                <a:lnTo>
                                  <a:pt x="142731" y="400271"/>
                                </a:lnTo>
                                <a:lnTo>
                                  <a:pt x="150280" y="385787"/>
                                </a:lnTo>
                                <a:lnTo>
                                  <a:pt x="150280" y="371205"/>
                                </a:lnTo>
                                <a:lnTo>
                                  <a:pt x="157730" y="356623"/>
                                </a:lnTo>
                                <a:lnTo>
                                  <a:pt x="157730" y="320314"/>
                                </a:lnTo>
                                <a:lnTo>
                                  <a:pt x="165278" y="305829"/>
                                </a:lnTo>
                                <a:lnTo>
                                  <a:pt x="165278" y="291247"/>
                                </a:lnTo>
                                <a:lnTo>
                                  <a:pt x="172729" y="276665"/>
                                </a:lnTo>
                                <a:lnTo>
                                  <a:pt x="172729" y="254648"/>
                                </a:lnTo>
                                <a:lnTo>
                                  <a:pt x="180473" y="240163"/>
                                </a:lnTo>
                                <a:lnTo>
                                  <a:pt x="180473" y="225581"/>
                                </a:lnTo>
                                <a:lnTo>
                                  <a:pt x="188021" y="211096"/>
                                </a:lnTo>
                                <a:lnTo>
                                  <a:pt x="188021" y="189272"/>
                                </a:lnTo>
                                <a:lnTo>
                                  <a:pt x="195471" y="174691"/>
                                </a:lnTo>
                                <a:lnTo>
                                  <a:pt x="203020" y="160205"/>
                                </a:lnTo>
                                <a:lnTo>
                                  <a:pt x="203020" y="145624"/>
                                </a:lnTo>
                                <a:lnTo>
                                  <a:pt x="210568" y="131042"/>
                                </a:lnTo>
                                <a:lnTo>
                                  <a:pt x="218018" y="109025"/>
                                </a:lnTo>
                                <a:lnTo>
                                  <a:pt x="218018" y="94540"/>
                                </a:lnTo>
                                <a:lnTo>
                                  <a:pt x="225567" y="79958"/>
                                </a:lnTo>
                                <a:lnTo>
                                  <a:pt x="233017" y="65473"/>
                                </a:lnTo>
                                <a:lnTo>
                                  <a:pt x="240565" y="50891"/>
                                </a:lnTo>
                                <a:lnTo>
                                  <a:pt x="248015" y="29067"/>
                                </a:lnTo>
                                <a:lnTo>
                                  <a:pt x="263014" y="14582"/>
                                </a:lnTo>
                                <a:lnTo>
                                  <a:pt x="285561" y="0"/>
                                </a:lnTo>
                                <a:lnTo>
                                  <a:pt x="285561" y="0"/>
                                </a:lnTo>
                                <a:lnTo>
                                  <a:pt x="315558" y="14582"/>
                                </a:lnTo>
                                <a:lnTo>
                                  <a:pt x="323106" y="29067"/>
                                </a:lnTo>
                                <a:lnTo>
                                  <a:pt x="330851" y="50891"/>
                                </a:lnTo>
                                <a:lnTo>
                                  <a:pt x="338301" y="65473"/>
                                </a:lnTo>
                                <a:lnTo>
                                  <a:pt x="338301" y="79958"/>
                                </a:lnTo>
                                <a:lnTo>
                                  <a:pt x="345849" y="94540"/>
                                </a:lnTo>
                                <a:lnTo>
                                  <a:pt x="345849" y="109025"/>
                                </a:lnTo>
                                <a:lnTo>
                                  <a:pt x="353300" y="131042"/>
                                </a:lnTo>
                                <a:lnTo>
                                  <a:pt x="353300" y="145624"/>
                                </a:lnTo>
                                <a:lnTo>
                                  <a:pt x="360848" y="160205"/>
                                </a:lnTo>
                                <a:lnTo>
                                  <a:pt x="360848" y="189272"/>
                                </a:lnTo>
                                <a:lnTo>
                                  <a:pt x="368298" y="211096"/>
                                </a:lnTo>
                                <a:lnTo>
                                  <a:pt x="368298" y="240163"/>
                                </a:lnTo>
                                <a:lnTo>
                                  <a:pt x="375846" y="254648"/>
                                </a:lnTo>
                                <a:lnTo>
                                  <a:pt x="375846" y="305829"/>
                                </a:lnTo>
                                <a:lnTo>
                                  <a:pt x="383297" y="320314"/>
                                </a:lnTo>
                                <a:lnTo>
                                  <a:pt x="383297" y="400271"/>
                                </a:lnTo>
                                <a:lnTo>
                                  <a:pt x="390845" y="415046"/>
                                </a:lnTo>
                                <a:lnTo>
                                  <a:pt x="390845" y="531313"/>
                                </a:lnTo>
                                <a:lnTo>
                                  <a:pt x="398295" y="545895"/>
                                </a:lnTo>
                                <a:lnTo>
                                  <a:pt x="398295" y="1317855"/>
                                </a:lnTo>
                                <a:lnTo>
                                  <a:pt x="390845" y="1332339"/>
                                </a:lnTo>
                                <a:lnTo>
                                  <a:pt x="390845" y="1492545"/>
                                </a:lnTo>
                                <a:lnTo>
                                  <a:pt x="383297" y="1507030"/>
                                </a:lnTo>
                                <a:lnTo>
                                  <a:pt x="383297" y="1638168"/>
                                </a:lnTo>
                                <a:lnTo>
                                  <a:pt x="375847" y="1652653"/>
                                </a:lnTo>
                                <a:lnTo>
                                  <a:pt x="375847" y="1747193"/>
                                </a:lnTo>
                                <a:lnTo>
                                  <a:pt x="368298" y="1769210"/>
                                </a:lnTo>
                                <a:lnTo>
                                  <a:pt x="368298" y="1863749"/>
                                </a:lnTo>
                                <a:lnTo>
                                  <a:pt x="360848" y="1878234"/>
                                </a:lnTo>
                                <a:lnTo>
                                  <a:pt x="360848" y="1958482"/>
                                </a:lnTo>
                                <a:lnTo>
                                  <a:pt x="353300" y="1972967"/>
                                </a:lnTo>
                                <a:lnTo>
                                  <a:pt x="353300" y="2053214"/>
                                </a:lnTo>
                                <a:lnTo>
                                  <a:pt x="345849" y="2067699"/>
                                </a:lnTo>
                                <a:lnTo>
                                  <a:pt x="345849" y="2133172"/>
                                </a:lnTo>
                                <a:lnTo>
                                  <a:pt x="338301" y="2147657"/>
                                </a:lnTo>
                                <a:lnTo>
                                  <a:pt x="338301" y="2198838"/>
                                </a:lnTo>
                                <a:lnTo>
                                  <a:pt x="330851" y="2213323"/>
                                </a:lnTo>
                                <a:lnTo>
                                  <a:pt x="330851" y="2278796"/>
                                </a:lnTo>
                                <a:lnTo>
                                  <a:pt x="323106" y="2293280"/>
                                </a:lnTo>
                                <a:lnTo>
                                  <a:pt x="323106" y="2344172"/>
                                </a:lnTo>
                                <a:lnTo>
                                  <a:pt x="315558" y="2358946"/>
                                </a:lnTo>
                                <a:lnTo>
                                  <a:pt x="315558" y="2409837"/>
                                </a:lnTo>
                                <a:lnTo>
                                  <a:pt x="308010" y="2424419"/>
                                </a:lnTo>
                                <a:lnTo>
                                  <a:pt x="308010" y="2467971"/>
                                </a:lnTo>
                                <a:lnTo>
                                  <a:pt x="300560" y="2489795"/>
                                </a:lnTo>
                                <a:lnTo>
                                  <a:pt x="300560" y="2519151"/>
                                </a:lnTo>
                                <a:lnTo>
                                  <a:pt x="293011" y="2533637"/>
                                </a:lnTo>
                                <a:lnTo>
                                  <a:pt x="293011" y="2584528"/>
                                </a:lnTo>
                                <a:lnTo>
                                  <a:pt x="285561" y="2599109"/>
                                </a:lnTo>
                                <a:lnTo>
                                  <a:pt x="285561" y="2635418"/>
                                </a:lnTo>
                                <a:lnTo>
                                  <a:pt x="278013" y="2650193"/>
                                </a:lnTo>
                                <a:lnTo>
                                  <a:pt x="278013" y="2679260"/>
                                </a:lnTo>
                                <a:lnTo>
                                  <a:pt x="270563" y="2693842"/>
                                </a:lnTo>
                                <a:lnTo>
                                  <a:pt x="270563" y="2730151"/>
                                </a:lnTo>
                                <a:lnTo>
                                  <a:pt x="263014" y="2744733"/>
                                </a:lnTo>
                                <a:lnTo>
                                  <a:pt x="263014" y="2773799"/>
                                </a:lnTo>
                                <a:lnTo>
                                  <a:pt x="255564" y="2795817"/>
                                </a:lnTo>
                                <a:lnTo>
                                  <a:pt x="255564" y="2810398"/>
                                </a:lnTo>
                                <a:lnTo>
                                  <a:pt x="248015" y="2824884"/>
                                </a:lnTo>
                                <a:lnTo>
                                  <a:pt x="248015" y="2853950"/>
                                </a:lnTo>
                                <a:lnTo>
                                  <a:pt x="240565" y="2875775"/>
                                </a:lnTo>
                                <a:lnTo>
                                  <a:pt x="240565" y="2890356"/>
                                </a:lnTo>
                                <a:lnTo>
                                  <a:pt x="233017" y="2904841"/>
                                </a:lnTo>
                                <a:lnTo>
                                  <a:pt x="233017" y="2919423"/>
                                </a:lnTo>
                                <a:lnTo>
                                  <a:pt x="225567" y="2933908"/>
                                </a:lnTo>
                                <a:lnTo>
                                  <a:pt x="225567" y="2956022"/>
                                </a:lnTo>
                                <a:lnTo>
                                  <a:pt x="218018" y="2970507"/>
                                </a:lnTo>
                                <a:lnTo>
                                  <a:pt x="218018" y="2985089"/>
                                </a:lnTo>
                                <a:lnTo>
                                  <a:pt x="210568" y="2999574"/>
                                </a:lnTo>
                                <a:lnTo>
                                  <a:pt x="210568" y="3014156"/>
                                </a:lnTo>
                                <a:lnTo>
                                  <a:pt x="203020" y="3035980"/>
                                </a:lnTo>
                                <a:lnTo>
                                  <a:pt x="203020" y="3050465"/>
                                </a:lnTo>
                                <a:lnTo>
                                  <a:pt x="195471" y="3065046"/>
                                </a:lnTo>
                                <a:lnTo>
                                  <a:pt x="188021" y="3079532"/>
                                </a:lnTo>
                                <a:lnTo>
                                  <a:pt x="188021" y="3094306"/>
                                </a:lnTo>
                                <a:lnTo>
                                  <a:pt x="180473" y="3116130"/>
                                </a:lnTo>
                                <a:lnTo>
                                  <a:pt x="172729" y="3130673"/>
                                </a:lnTo>
                                <a:lnTo>
                                  <a:pt x="165278" y="3145207"/>
                                </a:lnTo>
                                <a:lnTo>
                                  <a:pt x="157730" y="3159750"/>
                                </a:lnTo>
                                <a:lnTo>
                                  <a:pt x="150280" y="3174283"/>
                                </a:lnTo>
                                <a:lnTo>
                                  <a:pt x="135281" y="3196098"/>
                                </a:lnTo>
                                <a:lnTo>
                                  <a:pt x="112734" y="3210631"/>
                                </a:lnTo>
                                <a:lnTo>
                                  <a:pt x="112734" y="3210631"/>
                                </a:lnTo>
                              </a:path>
                            </a:pathLst>
                          </a:custGeom>
                          <a:noFill/>
                          <a:ln w="7391" cap="rnd" cmpd="sng" algn="ctr">
                            <a:solidFill>
                              <a:srgbClr val="28E2E5"/>
                            </a:solidFill>
                            <a:prstDash val="solid"/>
                            <a:round/>
                          </a:ln>
                          <a:effectLst/>
                        </wps:spPr>
                        <wps:bodyPr/>
                      </wps:wsp>
                      <wps:wsp>
                        <wps:cNvPr id="770" name="Shape 770"/>
                        <wps:cNvSpPr/>
                        <wps:spPr>
                          <a:xfrm>
                            <a:off x="1716831" y="1296029"/>
                            <a:ext cx="368397" cy="589737"/>
                          </a:xfrm>
                          <a:custGeom>
                            <a:avLst/>
                            <a:gdLst/>
                            <a:ahLst/>
                            <a:cxnLst/>
                            <a:rect l="0" t="0" r="0" b="0"/>
                            <a:pathLst>
                              <a:path w="368397" h="589737">
                                <a:moveTo>
                                  <a:pt x="120283" y="589737"/>
                                </a:moveTo>
                                <a:lnTo>
                                  <a:pt x="97834" y="589737"/>
                                </a:lnTo>
                                <a:lnTo>
                                  <a:pt x="90286" y="582205"/>
                                </a:lnTo>
                                <a:lnTo>
                                  <a:pt x="75287" y="582205"/>
                                </a:lnTo>
                                <a:lnTo>
                                  <a:pt x="67837" y="574962"/>
                                </a:lnTo>
                                <a:lnTo>
                                  <a:pt x="67837" y="574962"/>
                                </a:lnTo>
                                <a:lnTo>
                                  <a:pt x="60288" y="567623"/>
                                </a:lnTo>
                                <a:lnTo>
                                  <a:pt x="60288" y="567623"/>
                                </a:lnTo>
                                <a:lnTo>
                                  <a:pt x="52838" y="567623"/>
                                </a:lnTo>
                                <a:lnTo>
                                  <a:pt x="52838" y="560381"/>
                                </a:lnTo>
                                <a:lnTo>
                                  <a:pt x="45290" y="560381"/>
                                </a:lnTo>
                                <a:lnTo>
                                  <a:pt x="45290" y="553138"/>
                                </a:lnTo>
                                <a:lnTo>
                                  <a:pt x="45290" y="553138"/>
                                </a:lnTo>
                                <a:lnTo>
                                  <a:pt x="37840" y="553138"/>
                                </a:lnTo>
                                <a:lnTo>
                                  <a:pt x="37840" y="545895"/>
                                </a:lnTo>
                                <a:lnTo>
                                  <a:pt x="37840" y="545895"/>
                                </a:lnTo>
                                <a:lnTo>
                                  <a:pt x="37840" y="538556"/>
                                </a:lnTo>
                                <a:lnTo>
                                  <a:pt x="30291" y="538556"/>
                                </a:lnTo>
                                <a:lnTo>
                                  <a:pt x="30291" y="538556"/>
                                </a:lnTo>
                                <a:lnTo>
                                  <a:pt x="30291" y="531313"/>
                                </a:lnTo>
                                <a:lnTo>
                                  <a:pt x="30291" y="531313"/>
                                </a:lnTo>
                                <a:lnTo>
                                  <a:pt x="22743" y="524071"/>
                                </a:lnTo>
                                <a:lnTo>
                                  <a:pt x="22743" y="524071"/>
                                </a:lnTo>
                                <a:lnTo>
                                  <a:pt x="22743" y="524071"/>
                                </a:lnTo>
                                <a:lnTo>
                                  <a:pt x="22743" y="516732"/>
                                </a:lnTo>
                                <a:lnTo>
                                  <a:pt x="22743" y="516732"/>
                                </a:lnTo>
                                <a:lnTo>
                                  <a:pt x="14999" y="509489"/>
                                </a:lnTo>
                                <a:lnTo>
                                  <a:pt x="14999" y="509489"/>
                                </a:lnTo>
                                <a:lnTo>
                                  <a:pt x="14999" y="509489"/>
                                </a:lnTo>
                                <a:lnTo>
                                  <a:pt x="14999" y="502247"/>
                                </a:lnTo>
                                <a:lnTo>
                                  <a:pt x="14999" y="502247"/>
                                </a:lnTo>
                                <a:lnTo>
                                  <a:pt x="14999" y="495004"/>
                                </a:lnTo>
                                <a:lnTo>
                                  <a:pt x="14999" y="495004"/>
                                </a:lnTo>
                                <a:lnTo>
                                  <a:pt x="14999" y="487665"/>
                                </a:lnTo>
                                <a:lnTo>
                                  <a:pt x="7548" y="487665"/>
                                </a:lnTo>
                                <a:lnTo>
                                  <a:pt x="7548" y="487665"/>
                                </a:lnTo>
                                <a:lnTo>
                                  <a:pt x="7548" y="480423"/>
                                </a:lnTo>
                                <a:lnTo>
                                  <a:pt x="7548" y="480423"/>
                                </a:lnTo>
                                <a:lnTo>
                                  <a:pt x="7548" y="473180"/>
                                </a:lnTo>
                                <a:lnTo>
                                  <a:pt x="7548" y="473180"/>
                                </a:lnTo>
                                <a:lnTo>
                                  <a:pt x="7548" y="473180"/>
                                </a:lnTo>
                                <a:lnTo>
                                  <a:pt x="7548" y="465937"/>
                                </a:lnTo>
                                <a:lnTo>
                                  <a:pt x="7548" y="465937"/>
                                </a:lnTo>
                                <a:lnTo>
                                  <a:pt x="7548" y="458598"/>
                                </a:lnTo>
                                <a:lnTo>
                                  <a:pt x="0" y="458598"/>
                                </a:lnTo>
                                <a:lnTo>
                                  <a:pt x="0" y="458598"/>
                                </a:lnTo>
                                <a:lnTo>
                                  <a:pt x="0" y="451356"/>
                                </a:lnTo>
                                <a:lnTo>
                                  <a:pt x="0" y="451356"/>
                                </a:lnTo>
                                <a:lnTo>
                                  <a:pt x="0" y="444113"/>
                                </a:lnTo>
                                <a:lnTo>
                                  <a:pt x="0" y="444113"/>
                                </a:lnTo>
                                <a:lnTo>
                                  <a:pt x="0" y="444113"/>
                                </a:lnTo>
                                <a:lnTo>
                                  <a:pt x="0" y="436774"/>
                                </a:lnTo>
                                <a:lnTo>
                                  <a:pt x="0" y="436774"/>
                                </a:lnTo>
                                <a:lnTo>
                                  <a:pt x="0" y="429339"/>
                                </a:lnTo>
                                <a:lnTo>
                                  <a:pt x="0" y="429339"/>
                                </a:lnTo>
                                <a:lnTo>
                                  <a:pt x="0" y="429339"/>
                                </a:lnTo>
                                <a:lnTo>
                                  <a:pt x="0" y="421999"/>
                                </a:lnTo>
                                <a:lnTo>
                                  <a:pt x="0" y="421999"/>
                                </a:lnTo>
                                <a:lnTo>
                                  <a:pt x="0" y="414757"/>
                                </a:lnTo>
                                <a:lnTo>
                                  <a:pt x="0" y="414757"/>
                                </a:lnTo>
                                <a:lnTo>
                                  <a:pt x="0" y="414757"/>
                                </a:lnTo>
                                <a:lnTo>
                                  <a:pt x="0" y="407514"/>
                                </a:lnTo>
                                <a:lnTo>
                                  <a:pt x="0" y="407514"/>
                                </a:lnTo>
                                <a:lnTo>
                                  <a:pt x="0" y="400272"/>
                                </a:lnTo>
                                <a:lnTo>
                                  <a:pt x="0" y="400272"/>
                                </a:lnTo>
                                <a:lnTo>
                                  <a:pt x="0" y="400272"/>
                                </a:lnTo>
                                <a:lnTo>
                                  <a:pt x="0" y="392933"/>
                                </a:lnTo>
                                <a:lnTo>
                                  <a:pt x="0" y="392933"/>
                                </a:lnTo>
                                <a:lnTo>
                                  <a:pt x="0" y="385690"/>
                                </a:lnTo>
                                <a:lnTo>
                                  <a:pt x="0" y="385690"/>
                                </a:lnTo>
                                <a:lnTo>
                                  <a:pt x="0" y="385690"/>
                                </a:lnTo>
                                <a:lnTo>
                                  <a:pt x="0" y="378447"/>
                                </a:lnTo>
                                <a:lnTo>
                                  <a:pt x="0" y="378447"/>
                                </a:lnTo>
                                <a:lnTo>
                                  <a:pt x="0" y="371205"/>
                                </a:lnTo>
                                <a:lnTo>
                                  <a:pt x="0" y="371205"/>
                                </a:lnTo>
                                <a:lnTo>
                                  <a:pt x="0" y="371205"/>
                                </a:lnTo>
                                <a:lnTo>
                                  <a:pt x="0" y="363866"/>
                                </a:lnTo>
                                <a:lnTo>
                                  <a:pt x="0" y="363866"/>
                                </a:lnTo>
                                <a:lnTo>
                                  <a:pt x="0" y="356623"/>
                                </a:lnTo>
                                <a:lnTo>
                                  <a:pt x="0" y="356623"/>
                                </a:lnTo>
                                <a:lnTo>
                                  <a:pt x="0" y="349381"/>
                                </a:lnTo>
                                <a:lnTo>
                                  <a:pt x="0" y="349381"/>
                                </a:lnTo>
                                <a:lnTo>
                                  <a:pt x="0" y="349381"/>
                                </a:lnTo>
                                <a:lnTo>
                                  <a:pt x="0" y="342042"/>
                                </a:lnTo>
                                <a:lnTo>
                                  <a:pt x="0" y="342042"/>
                                </a:lnTo>
                                <a:lnTo>
                                  <a:pt x="0" y="334799"/>
                                </a:lnTo>
                                <a:lnTo>
                                  <a:pt x="0" y="334799"/>
                                </a:lnTo>
                                <a:lnTo>
                                  <a:pt x="0" y="334799"/>
                                </a:lnTo>
                                <a:lnTo>
                                  <a:pt x="0" y="327557"/>
                                </a:lnTo>
                                <a:lnTo>
                                  <a:pt x="7548" y="327557"/>
                                </a:lnTo>
                                <a:lnTo>
                                  <a:pt x="7548" y="320314"/>
                                </a:lnTo>
                                <a:lnTo>
                                  <a:pt x="7548" y="320314"/>
                                </a:lnTo>
                                <a:lnTo>
                                  <a:pt x="7548" y="320314"/>
                                </a:lnTo>
                                <a:lnTo>
                                  <a:pt x="7548" y="312975"/>
                                </a:lnTo>
                                <a:lnTo>
                                  <a:pt x="7548" y="312975"/>
                                </a:lnTo>
                                <a:lnTo>
                                  <a:pt x="7548" y="305733"/>
                                </a:lnTo>
                                <a:lnTo>
                                  <a:pt x="7548" y="305733"/>
                                </a:lnTo>
                                <a:lnTo>
                                  <a:pt x="7548" y="305733"/>
                                </a:lnTo>
                                <a:lnTo>
                                  <a:pt x="7548" y="298490"/>
                                </a:lnTo>
                                <a:lnTo>
                                  <a:pt x="7548" y="298490"/>
                                </a:lnTo>
                                <a:lnTo>
                                  <a:pt x="7548" y="291151"/>
                                </a:lnTo>
                                <a:lnTo>
                                  <a:pt x="7548" y="291151"/>
                                </a:lnTo>
                                <a:lnTo>
                                  <a:pt x="14999" y="291151"/>
                                </a:lnTo>
                                <a:lnTo>
                                  <a:pt x="14999" y="283715"/>
                                </a:lnTo>
                                <a:lnTo>
                                  <a:pt x="14999" y="283715"/>
                                </a:lnTo>
                                <a:lnTo>
                                  <a:pt x="14999" y="276472"/>
                                </a:lnTo>
                                <a:lnTo>
                                  <a:pt x="14999" y="276472"/>
                                </a:lnTo>
                                <a:lnTo>
                                  <a:pt x="14999" y="276472"/>
                                </a:lnTo>
                                <a:lnTo>
                                  <a:pt x="14999" y="269133"/>
                                </a:lnTo>
                                <a:lnTo>
                                  <a:pt x="14999" y="269133"/>
                                </a:lnTo>
                                <a:lnTo>
                                  <a:pt x="14999" y="261891"/>
                                </a:lnTo>
                                <a:lnTo>
                                  <a:pt x="14999" y="261891"/>
                                </a:lnTo>
                                <a:lnTo>
                                  <a:pt x="22743" y="261891"/>
                                </a:lnTo>
                                <a:lnTo>
                                  <a:pt x="22743" y="254648"/>
                                </a:lnTo>
                                <a:lnTo>
                                  <a:pt x="22743" y="254648"/>
                                </a:lnTo>
                                <a:lnTo>
                                  <a:pt x="22743" y="247309"/>
                                </a:lnTo>
                                <a:lnTo>
                                  <a:pt x="22743" y="247309"/>
                                </a:lnTo>
                                <a:lnTo>
                                  <a:pt x="22743" y="247309"/>
                                </a:lnTo>
                                <a:lnTo>
                                  <a:pt x="22743" y="240067"/>
                                </a:lnTo>
                                <a:lnTo>
                                  <a:pt x="22743" y="240067"/>
                                </a:lnTo>
                                <a:lnTo>
                                  <a:pt x="30291" y="232824"/>
                                </a:lnTo>
                                <a:lnTo>
                                  <a:pt x="30291" y="232824"/>
                                </a:lnTo>
                                <a:lnTo>
                                  <a:pt x="30291" y="225582"/>
                                </a:lnTo>
                                <a:lnTo>
                                  <a:pt x="30291" y="225582"/>
                                </a:lnTo>
                                <a:lnTo>
                                  <a:pt x="30291" y="225582"/>
                                </a:lnTo>
                                <a:lnTo>
                                  <a:pt x="30291" y="218243"/>
                                </a:lnTo>
                                <a:lnTo>
                                  <a:pt x="30291" y="218243"/>
                                </a:lnTo>
                                <a:lnTo>
                                  <a:pt x="37840" y="211000"/>
                                </a:lnTo>
                                <a:lnTo>
                                  <a:pt x="37840" y="211000"/>
                                </a:lnTo>
                                <a:lnTo>
                                  <a:pt x="37840" y="211000"/>
                                </a:lnTo>
                                <a:lnTo>
                                  <a:pt x="37840" y="203757"/>
                                </a:lnTo>
                                <a:lnTo>
                                  <a:pt x="37840" y="203757"/>
                                </a:lnTo>
                                <a:lnTo>
                                  <a:pt x="37840" y="196418"/>
                                </a:lnTo>
                                <a:lnTo>
                                  <a:pt x="37840" y="196418"/>
                                </a:lnTo>
                                <a:lnTo>
                                  <a:pt x="45290" y="196418"/>
                                </a:lnTo>
                                <a:lnTo>
                                  <a:pt x="45290" y="189175"/>
                                </a:lnTo>
                                <a:lnTo>
                                  <a:pt x="45290" y="189175"/>
                                </a:lnTo>
                                <a:lnTo>
                                  <a:pt x="45290" y="181933"/>
                                </a:lnTo>
                                <a:lnTo>
                                  <a:pt x="45290" y="181933"/>
                                </a:lnTo>
                                <a:lnTo>
                                  <a:pt x="52838" y="181933"/>
                                </a:lnTo>
                                <a:lnTo>
                                  <a:pt x="52838" y="174690"/>
                                </a:lnTo>
                                <a:lnTo>
                                  <a:pt x="52838" y="174690"/>
                                </a:lnTo>
                                <a:lnTo>
                                  <a:pt x="52838" y="167351"/>
                                </a:lnTo>
                                <a:lnTo>
                                  <a:pt x="52838" y="167351"/>
                                </a:lnTo>
                                <a:lnTo>
                                  <a:pt x="52838" y="167351"/>
                                </a:lnTo>
                                <a:lnTo>
                                  <a:pt x="60288" y="160109"/>
                                </a:lnTo>
                                <a:lnTo>
                                  <a:pt x="60288" y="160109"/>
                                </a:lnTo>
                                <a:lnTo>
                                  <a:pt x="60288" y="152867"/>
                                </a:lnTo>
                                <a:lnTo>
                                  <a:pt x="60288" y="152867"/>
                                </a:lnTo>
                                <a:lnTo>
                                  <a:pt x="67837" y="152867"/>
                                </a:lnTo>
                                <a:lnTo>
                                  <a:pt x="67837" y="145624"/>
                                </a:lnTo>
                                <a:lnTo>
                                  <a:pt x="67837" y="145624"/>
                                </a:lnTo>
                                <a:lnTo>
                                  <a:pt x="67837" y="138092"/>
                                </a:lnTo>
                                <a:lnTo>
                                  <a:pt x="67837" y="138092"/>
                                </a:lnTo>
                                <a:lnTo>
                                  <a:pt x="75287" y="138092"/>
                                </a:lnTo>
                                <a:lnTo>
                                  <a:pt x="75287" y="130849"/>
                                </a:lnTo>
                                <a:lnTo>
                                  <a:pt x="75287" y="130849"/>
                                </a:lnTo>
                                <a:lnTo>
                                  <a:pt x="75287" y="123510"/>
                                </a:lnTo>
                                <a:lnTo>
                                  <a:pt x="82835" y="123510"/>
                                </a:lnTo>
                                <a:lnTo>
                                  <a:pt x="82835" y="123510"/>
                                </a:lnTo>
                                <a:lnTo>
                                  <a:pt x="82835" y="116267"/>
                                </a:lnTo>
                                <a:lnTo>
                                  <a:pt x="82835" y="116267"/>
                                </a:lnTo>
                                <a:lnTo>
                                  <a:pt x="90286" y="109025"/>
                                </a:lnTo>
                                <a:lnTo>
                                  <a:pt x="90286" y="109025"/>
                                </a:lnTo>
                                <a:lnTo>
                                  <a:pt x="90286" y="109025"/>
                                </a:lnTo>
                                <a:lnTo>
                                  <a:pt x="97834" y="101685"/>
                                </a:lnTo>
                                <a:lnTo>
                                  <a:pt x="97834" y="101685"/>
                                </a:lnTo>
                                <a:lnTo>
                                  <a:pt x="97834" y="94443"/>
                                </a:lnTo>
                                <a:lnTo>
                                  <a:pt x="97834" y="94443"/>
                                </a:lnTo>
                                <a:lnTo>
                                  <a:pt x="105284" y="87200"/>
                                </a:lnTo>
                                <a:lnTo>
                                  <a:pt x="105284" y="87200"/>
                                </a:lnTo>
                                <a:lnTo>
                                  <a:pt x="105284" y="87200"/>
                                </a:lnTo>
                                <a:lnTo>
                                  <a:pt x="112832" y="79958"/>
                                </a:lnTo>
                                <a:lnTo>
                                  <a:pt x="112832" y="79958"/>
                                </a:lnTo>
                                <a:lnTo>
                                  <a:pt x="112832" y="72619"/>
                                </a:lnTo>
                                <a:lnTo>
                                  <a:pt x="120283" y="72619"/>
                                </a:lnTo>
                                <a:lnTo>
                                  <a:pt x="120283" y="72619"/>
                                </a:lnTo>
                                <a:lnTo>
                                  <a:pt x="120283" y="65377"/>
                                </a:lnTo>
                                <a:lnTo>
                                  <a:pt x="127831" y="65377"/>
                                </a:lnTo>
                                <a:lnTo>
                                  <a:pt x="127831" y="58134"/>
                                </a:lnTo>
                                <a:lnTo>
                                  <a:pt x="135281" y="58134"/>
                                </a:lnTo>
                                <a:lnTo>
                                  <a:pt x="135281" y="58134"/>
                                </a:lnTo>
                                <a:lnTo>
                                  <a:pt x="135281" y="50891"/>
                                </a:lnTo>
                                <a:lnTo>
                                  <a:pt x="142829" y="50891"/>
                                </a:lnTo>
                                <a:lnTo>
                                  <a:pt x="142829" y="43552"/>
                                </a:lnTo>
                                <a:lnTo>
                                  <a:pt x="150378" y="43552"/>
                                </a:lnTo>
                                <a:lnTo>
                                  <a:pt x="150378" y="43552"/>
                                </a:lnTo>
                                <a:lnTo>
                                  <a:pt x="157828" y="36309"/>
                                </a:lnTo>
                                <a:lnTo>
                                  <a:pt x="157828" y="36309"/>
                                </a:lnTo>
                                <a:lnTo>
                                  <a:pt x="165376" y="29067"/>
                                </a:lnTo>
                                <a:lnTo>
                                  <a:pt x="165376" y="29067"/>
                                </a:lnTo>
                                <a:lnTo>
                                  <a:pt x="172827" y="29067"/>
                                </a:lnTo>
                                <a:lnTo>
                                  <a:pt x="180571" y="21728"/>
                                </a:lnTo>
                                <a:lnTo>
                                  <a:pt x="180571" y="21728"/>
                                </a:lnTo>
                                <a:lnTo>
                                  <a:pt x="188120" y="14485"/>
                                </a:lnTo>
                                <a:lnTo>
                                  <a:pt x="203118" y="14485"/>
                                </a:lnTo>
                                <a:lnTo>
                                  <a:pt x="210568" y="7243"/>
                                </a:lnTo>
                                <a:lnTo>
                                  <a:pt x="218117" y="7243"/>
                                </a:lnTo>
                                <a:lnTo>
                                  <a:pt x="248114" y="0"/>
                                </a:lnTo>
                                <a:lnTo>
                                  <a:pt x="248114" y="0"/>
                                </a:lnTo>
                                <a:lnTo>
                                  <a:pt x="270661" y="7243"/>
                                </a:lnTo>
                                <a:lnTo>
                                  <a:pt x="278111" y="7243"/>
                                </a:lnTo>
                                <a:lnTo>
                                  <a:pt x="285659" y="14485"/>
                                </a:lnTo>
                                <a:lnTo>
                                  <a:pt x="293109" y="14485"/>
                                </a:lnTo>
                                <a:lnTo>
                                  <a:pt x="293109" y="14485"/>
                                </a:lnTo>
                                <a:lnTo>
                                  <a:pt x="300658" y="21728"/>
                                </a:lnTo>
                                <a:lnTo>
                                  <a:pt x="308108" y="21728"/>
                                </a:lnTo>
                                <a:lnTo>
                                  <a:pt x="308108" y="29067"/>
                                </a:lnTo>
                                <a:lnTo>
                                  <a:pt x="315656" y="29067"/>
                                </a:lnTo>
                                <a:lnTo>
                                  <a:pt x="315656" y="29067"/>
                                </a:lnTo>
                                <a:lnTo>
                                  <a:pt x="315656" y="36309"/>
                                </a:lnTo>
                                <a:lnTo>
                                  <a:pt x="323107" y="36309"/>
                                </a:lnTo>
                                <a:lnTo>
                                  <a:pt x="323107" y="43552"/>
                                </a:lnTo>
                                <a:lnTo>
                                  <a:pt x="323107" y="43552"/>
                                </a:lnTo>
                                <a:lnTo>
                                  <a:pt x="330851" y="43552"/>
                                </a:lnTo>
                                <a:lnTo>
                                  <a:pt x="330851" y="50891"/>
                                </a:lnTo>
                                <a:lnTo>
                                  <a:pt x="330851" y="50891"/>
                                </a:lnTo>
                                <a:lnTo>
                                  <a:pt x="330851" y="58134"/>
                                </a:lnTo>
                                <a:lnTo>
                                  <a:pt x="338400" y="58134"/>
                                </a:lnTo>
                                <a:lnTo>
                                  <a:pt x="338400" y="58134"/>
                                </a:lnTo>
                                <a:lnTo>
                                  <a:pt x="338400" y="65377"/>
                                </a:lnTo>
                                <a:lnTo>
                                  <a:pt x="338400" y="65377"/>
                                </a:lnTo>
                                <a:lnTo>
                                  <a:pt x="338400" y="72619"/>
                                </a:lnTo>
                                <a:lnTo>
                                  <a:pt x="345849" y="72619"/>
                                </a:lnTo>
                                <a:lnTo>
                                  <a:pt x="345849" y="72619"/>
                                </a:lnTo>
                                <a:lnTo>
                                  <a:pt x="345849" y="79958"/>
                                </a:lnTo>
                                <a:lnTo>
                                  <a:pt x="345849" y="79958"/>
                                </a:lnTo>
                                <a:lnTo>
                                  <a:pt x="345849" y="87200"/>
                                </a:lnTo>
                                <a:lnTo>
                                  <a:pt x="353398" y="87200"/>
                                </a:lnTo>
                                <a:lnTo>
                                  <a:pt x="353398" y="87200"/>
                                </a:lnTo>
                                <a:lnTo>
                                  <a:pt x="353398" y="94443"/>
                                </a:lnTo>
                                <a:lnTo>
                                  <a:pt x="353398" y="94443"/>
                                </a:lnTo>
                                <a:lnTo>
                                  <a:pt x="353398" y="101685"/>
                                </a:lnTo>
                                <a:lnTo>
                                  <a:pt x="353398" y="101685"/>
                                </a:lnTo>
                                <a:lnTo>
                                  <a:pt x="353398" y="109025"/>
                                </a:lnTo>
                                <a:lnTo>
                                  <a:pt x="353398" y="109025"/>
                                </a:lnTo>
                                <a:lnTo>
                                  <a:pt x="360848" y="109025"/>
                                </a:lnTo>
                                <a:lnTo>
                                  <a:pt x="360848" y="116267"/>
                                </a:lnTo>
                                <a:lnTo>
                                  <a:pt x="360848" y="116267"/>
                                </a:lnTo>
                                <a:lnTo>
                                  <a:pt x="360848" y="123510"/>
                                </a:lnTo>
                                <a:lnTo>
                                  <a:pt x="360848" y="123510"/>
                                </a:lnTo>
                                <a:lnTo>
                                  <a:pt x="360848" y="123510"/>
                                </a:lnTo>
                                <a:lnTo>
                                  <a:pt x="360848" y="130849"/>
                                </a:lnTo>
                                <a:lnTo>
                                  <a:pt x="360848" y="130849"/>
                                </a:lnTo>
                                <a:lnTo>
                                  <a:pt x="360848" y="138092"/>
                                </a:lnTo>
                                <a:lnTo>
                                  <a:pt x="360848" y="138092"/>
                                </a:lnTo>
                                <a:lnTo>
                                  <a:pt x="360848" y="138092"/>
                                </a:lnTo>
                                <a:lnTo>
                                  <a:pt x="360848" y="145624"/>
                                </a:lnTo>
                                <a:lnTo>
                                  <a:pt x="360848" y="145624"/>
                                </a:lnTo>
                                <a:lnTo>
                                  <a:pt x="368397" y="152867"/>
                                </a:lnTo>
                                <a:lnTo>
                                  <a:pt x="368397" y="152867"/>
                                </a:lnTo>
                                <a:lnTo>
                                  <a:pt x="368397" y="152867"/>
                                </a:lnTo>
                                <a:lnTo>
                                  <a:pt x="368397" y="160109"/>
                                </a:lnTo>
                                <a:lnTo>
                                  <a:pt x="368397" y="160109"/>
                                </a:lnTo>
                                <a:lnTo>
                                  <a:pt x="368397" y="167351"/>
                                </a:lnTo>
                                <a:lnTo>
                                  <a:pt x="368397" y="167351"/>
                                </a:lnTo>
                                <a:lnTo>
                                  <a:pt x="368397" y="167351"/>
                                </a:lnTo>
                                <a:lnTo>
                                  <a:pt x="368397" y="174690"/>
                                </a:lnTo>
                                <a:lnTo>
                                  <a:pt x="368397" y="174690"/>
                                </a:lnTo>
                                <a:lnTo>
                                  <a:pt x="368397" y="181933"/>
                                </a:lnTo>
                                <a:lnTo>
                                  <a:pt x="368397" y="181933"/>
                                </a:lnTo>
                                <a:lnTo>
                                  <a:pt x="368397" y="181933"/>
                                </a:lnTo>
                                <a:lnTo>
                                  <a:pt x="368397" y="189175"/>
                                </a:lnTo>
                                <a:lnTo>
                                  <a:pt x="368397" y="189175"/>
                                </a:lnTo>
                                <a:lnTo>
                                  <a:pt x="368397" y="196418"/>
                                </a:lnTo>
                                <a:lnTo>
                                  <a:pt x="368397" y="196418"/>
                                </a:lnTo>
                                <a:lnTo>
                                  <a:pt x="368397" y="196418"/>
                                </a:lnTo>
                                <a:lnTo>
                                  <a:pt x="368397" y="203757"/>
                                </a:lnTo>
                                <a:lnTo>
                                  <a:pt x="368397" y="203757"/>
                                </a:lnTo>
                                <a:lnTo>
                                  <a:pt x="368397" y="211000"/>
                                </a:lnTo>
                                <a:lnTo>
                                  <a:pt x="368397" y="211000"/>
                                </a:lnTo>
                                <a:lnTo>
                                  <a:pt x="368397" y="211000"/>
                                </a:lnTo>
                                <a:lnTo>
                                  <a:pt x="368397" y="218243"/>
                                </a:lnTo>
                                <a:lnTo>
                                  <a:pt x="368397" y="218243"/>
                                </a:lnTo>
                                <a:lnTo>
                                  <a:pt x="368397" y="225582"/>
                                </a:lnTo>
                                <a:lnTo>
                                  <a:pt x="368397" y="225582"/>
                                </a:lnTo>
                                <a:lnTo>
                                  <a:pt x="368397" y="225582"/>
                                </a:lnTo>
                                <a:lnTo>
                                  <a:pt x="368397" y="232824"/>
                                </a:lnTo>
                                <a:lnTo>
                                  <a:pt x="368397" y="232824"/>
                                </a:lnTo>
                                <a:lnTo>
                                  <a:pt x="368397" y="240067"/>
                                </a:lnTo>
                                <a:lnTo>
                                  <a:pt x="368397" y="240067"/>
                                </a:lnTo>
                                <a:lnTo>
                                  <a:pt x="368397" y="247309"/>
                                </a:lnTo>
                                <a:lnTo>
                                  <a:pt x="368397" y="247309"/>
                                </a:lnTo>
                                <a:lnTo>
                                  <a:pt x="360848" y="247309"/>
                                </a:lnTo>
                                <a:lnTo>
                                  <a:pt x="360848" y="254648"/>
                                </a:lnTo>
                                <a:lnTo>
                                  <a:pt x="360848" y="254648"/>
                                </a:lnTo>
                                <a:lnTo>
                                  <a:pt x="360848" y="261891"/>
                                </a:lnTo>
                                <a:lnTo>
                                  <a:pt x="360848" y="261891"/>
                                </a:lnTo>
                                <a:lnTo>
                                  <a:pt x="360848" y="261891"/>
                                </a:lnTo>
                                <a:lnTo>
                                  <a:pt x="360848" y="269133"/>
                                </a:lnTo>
                                <a:lnTo>
                                  <a:pt x="360848" y="269133"/>
                                </a:lnTo>
                                <a:lnTo>
                                  <a:pt x="360848" y="276472"/>
                                </a:lnTo>
                                <a:lnTo>
                                  <a:pt x="360848" y="276472"/>
                                </a:lnTo>
                                <a:lnTo>
                                  <a:pt x="360848" y="276472"/>
                                </a:lnTo>
                                <a:lnTo>
                                  <a:pt x="360848" y="283715"/>
                                </a:lnTo>
                                <a:lnTo>
                                  <a:pt x="360848" y="283715"/>
                                </a:lnTo>
                                <a:lnTo>
                                  <a:pt x="360848" y="291151"/>
                                </a:lnTo>
                                <a:lnTo>
                                  <a:pt x="360848" y="291151"/>
                                </a:lnTo>
                                <a:lnTo>
                                  <a:pt x="360848" y="291151"/>
                                </a:lnTo>
                                <a:lnTo>
                                  <a:pt x="353398" y="298490"/>
                                </a:lnTo>
                                <a:lnTo>
                                  <a:pt x="353398" y="298490"/>
                                </a:lnTo>
                                <a:lnTo>
                                  <a:pt x="353398" y="305733"/>
                                </a:lnTo>
                                <a:lnTo>
                                  <a:pt x="353398" y="305733"/>
                                </a:lnTo>
                                <a:lnTo>
                                  <a:pt x="353398" y="305733"/>
                                </a:lnTo>
                                <a:lnTo>
                                  <a:pt x="353398" y="312975"/>
                                </a:lnTo>
                                <a:lnTo>
                                  <a:pt x="353398" y="312975"/>
                                </a:lnTo>
                                <a:lnTo>
                                  <a:pt x="353398" y="320314"/>
                                </a:lnTo>
                                <a:lnTo>
                                  <a:pt x="353398" y="320314"/>
                                </a:lnTo>
                                <a:lnTo>
                                  <a:pt x="353398" y="320314"/>
                                </a:lnTo>
                                <a:lnTo>
                                  <a:pt x="345849" y="327557"/>
                                </a:lnTo>
                                <a:lnTo>
                                  <a:pt x="345849" y="327557"/>
                                </a:lnTo>
                                <a:lnTo>
                                  <a:pt x="345849" y="334799"/>
                                </a:lnTo>
                                <a:lnTo>
                                  <a:pt x="345849" y="334799"/>
                                </a:lnTo>
                                <a:lnTo>
                                  <a:pt x="345849" y="334799"/>
                                </a:lnTo>
                                <a:lnTo>
                                  <a:pt x="345849" y="342042"/>
                                </a:lnTo>
                                <a:lnTo>
                                  <a:pt x="345849" y="342042"/>
                                </a:lnTo>
                                <a:lnTo>
                                  <a:pt x="345849" y="349381"/>
                                </a:lnTo>
                                <a:lnTo>
                                  <a:pt x="345849" y="349381"/>
                                </a:lnTo>
                                <a:lnTo>
                                  <a:pt x="338400" y="349381"/>
                                </a:lnTo>
                                <a:lnTo>
                                  <a:pt x="338400" y="356623"/>
                                </a:lnTo>
                                <a:lnTo>
                                  <a:pt x="338400" y="356623"/>
                                </a:lnTo>
                                <a:lnTo>
                                  <a:pt x="338400" y="363866"/>
                                </a:lnTo>
                                <a:lnTo>
                                  <a:pt x="338400" y="363866"/>
                                </a:lnTo>
                                <a:lnTo>
                                  <a:pt x="338400" y="371205"/>
                                </a:lnTo>
                                <a:lnTo>
                                  <a:pt x="338400" y="371205"/>
                                </a:lnTo>
                                <a:lnTo>
                                  <a:pt x="330851" y="371205"/>
                                </a:lnTo>
                                <a:lnTo>
                                  <a:pt x="330851" y="378447"/>
                                </a:lnTo>
                                <a:lnTo>
                                  <a:pt x="330851" y="378447"/>
                                </a:lnTo>
                                <a:lnTo>
                                  <a:pt x="330851" y="385690"/>
                                </a:lnTo>
                                <a:lnTo>
                                  <a:pt x="330851" y="385690"/>
                                </a:lnTo>
                                <a:lnTo>
                                  <a:pt x="330851" y="385690"/>
                                </a:lnTo>
                                <a:lnTo>
                                  <a:pt x="330851" y="392933"/>
                                </a:lnTo>
                                <a:lnTo>
                                  <a:pt x="323107" y="392933"/>
                                </a:lnTo>
                                <a:lnTo>
                                  <a:pt x="323107" y="400272"/>
                                </a:lnTo>
                                <a:lnTo>
                                  <a:pt x="323107" y="400272"/>
                                </a:lnTo>
                                <a:lnTo>
                                  <a:pt x="323107" y="400272"/>
                                </a:lnTo>
                                <a:lnTo>
                                  <a:pt x="323107" y="407514"/>
                                </a:lnTo>
                                <a:lnTo>
                                  <a:pt x="323107" y="407514"/>
                                </a:lnTo>
                                <a:lnTo>
                                  <a:pt x="315656" y="414757"/>
                                </a:lnTo>
                                <a:lnTo>
                                  <a:pt x="315656" y="414757"/>
                                </a:lnTo>
                                <a:lnTo>
                                  <a:pt x="315656" y="414757"/>
                                </a:lnTo>
                                <a:lnTo>
                                  <a:pt x="315656" y="421999"/>
                                </a:lnTo>
                                <a:lnTo>
                                  <a:pt x="315656" y="421999"/>
                                </a:lnTo>
                                <a:lnTo>
                                  <a:pt x="308108" y="429339"/>
                                </a:lnTo>
                                <a:lnTo>
                                  <a:pt x="308108" y="429339"/>
                                </a:lnTo>
                                <a:lnTo>
                                  <a:pt x="308108" y="429339"/>
                                </a:lnTo>
                                <a:lnTo>
                                  <a:pt x="308108" y="436774"/>
                                </a:lnTo>
                                <a:lnTo>
                                  <a:pt x="308108" y="436774"/>
                                </a:lnTo>
                                <a:lnTo>
                                  <a:pt x="300658" y="444113"/>
                                </a:lnTo>
                                <a:lnTo>
                                  <a:pt x="300658" y="444113"/>
                                </a:lnTo>
                                <a:lnTo>
                                  <a:pt x="300658" y="444113"/>
                                </a:lnTo>
                                <a:lnTo>
                                  <a:pt x="300658" y="451356"/>
                                </a:lnTo>
                                <a:lnTo>
                                  <a:pt x="293109" y="451356"/>
                                </a:lnTo>
                                <a:lnTo>
                                  <a:pt x="293109" y="458598"/>
                                </a:lnTo>
                                <a:lnTo>
                                  <a:pt x="293109" y="458598"/>
                                </a:lnTo>
                                <a:lnTo>
                                  <a:pt x="293109" y="458598"/>
                                </a:lnTo>
                                <a:lnTo>
                                  <a:pt x="293109" y="465937"/>
                                </a:lnTo>
                                <a:lnTo>
                                  <a:pt x="285659" y="465937"/>
                                </a:lnTo>
                                <a:lnTo>
                                  <a:pt x="285659" y="473180"/>
                                </a:lnTo>
                                <a:lnTo>
                                  <a:pt x="285659" y="473180"/>
                                </a:lnTo>
                                <a:lnTo>
                                  <a:pt x="285659" y="473180"/>
                                </a:lnTo>
                                <a:lnTo>
                                  <a:pt x="278111" y="480423"/>
                                </a:lnTo>
                                <a:lnTo>
                                  <a:pt x="278111" y="480423"/>
                                </a:lnTo>
                                <a:lnTo>
                                  <a:pt x="278111" y="487665"/>
                                </a:lnTo>
                                <a:lnTo>
                                  <a:pt x="270661" y="487665"/>
                                </a:lnTo>
                                <a:lnTo>
                                  <a:pt x="270661" y="487665"/>
                                </a:lnTo>
                                <a:lnTo>
                                  <a:pt x="270661" y="495004"/>
                                </a:lnTo>
                                <a:lnTo>
                                  <a:pt x="270661" y="495004"/>
                                </a:lnTo>
                                <a:lnTo>
                                  <a:pt x="263112" y="502247"/>
                                </a:lnTo>
                                <a:lnTo>
                                  <a:pt x="263112" y="502247"/>
                                </a:lnTo>
                                <a:lnTo>
                                  <a:pt x="263112" y="509489"/>
                                </a:lnTo>
                                <a:lnTo>
                                  <a:pt x="255662" y="509489"/>
                                </a:lnTo>
                                <a:lnTo>
                                  <a:pt x="255662" y="509489"/>
                                </a:lnTo>
                                <a:lnTo>
                                  <a:pt x="255662" y="516732"/>
                                </a:lnTo>
                                <a:lnTo>
                                  <a:pt x="248114" y="516732"/>
                                </a:lnTo>
                                <a:lnTo>
                                  <a:pt x="248114" y="524071"/>
                                </a:lnTo>
                                <a:lnTo>
                                  <a:pt x="248114" y="524071"/>
                                </a:lnTo>
                                <a:lnTo>
                                  <a:pt x="240565" y="524071"/>
                                </a:lnTo>
                                <a:lnTo>
                                  <a:pt x="240565" y="531313"/>
                                </a:lnTo>
                                <a:lnTo>
                                  <a:pt x="240565" y="531313"/>
                                </a:lnTo>
                                <a:lnTo>
                                  <a:pt x="233115" y="538556"/>
                                </a:lnTo>
                                <a:lnTo>
                                  <a:pt x="233115" y="538556"/>
                                </a:lnTo>
                                <a:lnTo>
                                  <a:pt x="225567" y="538556"/>
                                </a:lnTo>
                                <a:lnTo>
                                  <a:pt x="225567" y="545895"/>
                                </a:lnTo>
                                <a:lnTo>
                                  <a:pt x="218117" y="545895"/>
                                </a:lnTo>
                                <a:lnTo>
                                  <a:pt x="218117" y="553138"/>
                                </a:lnTo>
                                <a:lnTo>
                                  <a:pt x="210568" y="553138"/>
                                </a:lnTo>
                                <a:lnTo>
                                  <a:pt x="210568" y="553138"/>
                                </a:lnTo>
                                <a:lnTo>
                                  <a:pt x="203118" y="560381"/>
                                </a:lnTo>
                                <a:lnTo>
                                  <a:pt x="203118" y="560381"/>
                                </a:lnTo>
                                <a:lnTo>
                                  <a:pt x="195569" y="567623"/>
                                </a:lnTo>
                                <a:lnTo>
                                  <a:pt x="195569" y="567623"/>
                                </a:lnTo>
                                <a:lnTo>
                                  <a:pt x="188120" y="567623"/>
                                </a:lnTo>
                                <a:lnTo>
                                  <a:pt x="180571" y="574962"/>
                                </a:lnTo>
                                <a:lnTo>
                                  <a:pt x="180571" y="574962"/>
                                </a:lnTo>
                                <a:lnTo>
                                  <a:pt x="172827" y="582205"/>
                                </a:lnTo>
                                <a:lnTo>
                                  <a:pt x="157828" y="582205"/>
                                </a:lnTo>
                                <a:lnTo>
                                  <a:pt x="142829" y="589737"/>
                                </a:lnTo>
                                <a:lnTo>
                                  <a:pt x="120283" y="589737"/>
                                </a:lnTo>
                                <a:lnTo>
                                  <a:pt x="120283" y="589737"/>
                                </a:lnTo>
                              </a:path>
                            </a:pathLst>
                          </a:custGeom>
                          <a:noFill/>
                          <a:ln w="7391" cap="rnd" cmpd="sng" algn="ctr">
                            <a:solidFill>
                              <a:srgbClr val="28E2E5"/>
                            </a:solidFill>
                            <a:prstDash val="solid"/>
                            <a:round/>
                          </a:ln>
                          <a:effectLst/>
                        </wps:spPr>
                        <wps:bodyPr/>
                      </wps:wsp>
                      <wps:wsp>
                        <wps:cNvPr id="771" name="Shape 771"/>
                        <wps:cNvSpPr/>
                        <wps:spPr>
                          <a:xfrm>
                            <a:off x="619768" y="1659896"/>
                            <a:ext cx="30017" cy="80247"/>
                          </a:xfrm>
                          <a:custGeom>
                            <a:avLst/>
                            <a:gdLst/>
                            <a:ahLst/>
                            <a:cxnLst/>
                            <a:rect l="0" t="0" r="0" b="0"/>
                            <a:pathLst>
                              <a:path w="30017" h="80247">
                                <a:moveTo>
                                  <a:pt x="15008" y="80247"/>
                                </a:moveTo>
                                <a:lnTo>
                                  <a:pt x="15008" y="80247"/>
                                </a:lnTo>
                                <a:lnTo>
                                  <a:pt x="15008" y="80247"/>
                                </a:lnTo>
                                <a:lnTo>
                                  <a:pt x="15008" y="80247"/>
                                </a:lnTo>
                                <a:lnTo>
                                  <a:pt x="7509" y="80247"/>
                                </a:lnTo>
                                <a:lnTo>
                                  <a:pt x="7509" y="80247"/>
                                </a:lnTo>
                                <a:lnTo>
                                  <a:pt x="7509" y="80247"/>
                                </a:lnTo>
                                <a:lnTo>
                                  <a:pt x="7509" y="80247"/>
                                </a:lnTo>
                                <a:lnTo>
                                  <a:pt x="7509" y="80247"/>
                                </a:lnTo>
                                <a:lnTo>
                                  <a:pt x="7509" y="80247"/>
                                </a:lnTo>
                                <a:lnTo>
                                  <a:pt x="7509" y="80247"/>
                                </a:lnTo>
                                <a:lnTo>
                                  <a:pt x="7509" y="80247"/>
                                </a:lnTo>
                                <a:lnTo>
                                  <a:pt x="7509" y="80247"/>
                                </a:lnTo>
                                <a:lnTo>
                                  <a:pt x="7509" y="80247"/>
                                </a:lnTo>
                                <a:lnTo>
                                  <a:pt x="7509" y="80247"/>
                                </a:lnTo>
                                <a:lnTo>
                                  <a:pt x="7509" y="80247"/>
                                </a:lnTo>
                                <a:lnTo>
                                  <a:pt x="7509" y="80247"/>
                                </a:lnTo>
                                <a:lnTo>
                                  <a:pt x="7509" y="72908"/>
                                </a:lnTo>
                                <a:lnTo>
                                  <a:pt x="7509" y="72908"/>
                                </a:lnTo>
                                <a:lnTo>
                                  <a:pt x="7509" y="72908"/>
                                </a:lnTo>
                                <a:lnTo>
                                  <a:pt x="7509" y="72908"/>
                                </a:lnTo>
                                <a:lnTo>
                                  <a:pt x="7509" y="72908"/>
                                </a:lnTo>
                                <a:lnTo>
                                  <a:pt x="7509" y="72908"/>
                                </a:lnTo>
                                <a:lnTo>
                                  <a:pt x="7509" y="72908"/>
                                </a:lnTo>
                                <a:lnTo>
                                  <a:pt x="7509" y="72908"/>
                                </a:lnTo>
                                <a:lnTo>
                                  <a:pt x="7509" y="72908"/>
                                </a:lnTo>
                                <a:lnTo>
                                  <a:pt x="7509" y="72908"/>
                                </a:lnTo>
                                <a:lnTo>
                                  <a:pt x="7509" y="72908"/>
                                </a:lnTo>
                                <a:lnTo>
                                  <a:pt x="7509" y="72908"/>
                                </a:lnTo>
                                <a:lnTo>
                                  <a:pt x="7509" y="72908"/>
                                </a:lnTo>
                                <a:lnTo>
                                  <a:pt x="7509" y="72908"/>
                                </a:lnTo>
                                <a:lnTo>
                                  <a:pt x="7509" y="72908"/>
                                </a:lnTo>
                                <a:lnTo>
                                  <a:pt x="7509" y="72908"/>
                                </a:lnTo>
                                <a:lnTo>
                                  <a:pt x="7509" y="65472"/>
                                </a:lnTo>
                                <a:lnTo>
                                  <a:pt x="7509" y="65472"/>
                                </a:lnTo>
                                <a:lnTo>
                                  <a:pt x="7509" y="65472"/>
                                </a:lnTo>
                                <a:lnTo>
                                  <a:pt x="0" y="65472"/>
                                </a:lnTo>
                                <a:lnTo>
                                  <a:pt x="0" y="65472"/>
                                </a:lnTo>
                                <a:lnTo>
                                  <a:pt x="0" y="65472"/>
                                </a:lnTo>
                                <a:lnTo>
                                  <a:pt x="0" y="65472"/>
                                </a:lnTo>
                                <a:lnTo>
                                  <a:pt x="0" y="65472"/>
                                </a:lnTo>
                                <a:lnTo>
                                  <a:pt x="0" y="65472"/>
                                </a:lnTo>
                                <a:lnTo>
                                  <a:pt x="0" y="65472"/>
                                </a:lnTo>
                                <a:lnTo>
                                  <a:pt x="0" y="65472"/>
                                </a:lnTo>
                                <a:lnTo>
                                  <a:pt x="0" y="65472"/>
                                </a:lnTo>
                                <a:lnTo>
                                  <a:pt x="0" y="65472"/>
                                </a:lnTo>
                                <a:lnTo>
                                  <a:pt x="0" y="65472"/>
                                </a:lnTo>
                                <a:lnTo>
                                  <a:pt x="0" y="65472"/>
                                </a:lnTo>
                                <a:lnTo>
                                  <a:pt x="0" y="65472"/>
                                </a:lnTo>
                                <a:lnTo>
                                  <a:pt x="0" y="65472"/>
                                </a:lnTo>
                                <a:lnTo>
                                  <a:pt x="0" y="58133"/>
                                </a:lnTo>
                                <a:lnTo>
                                  <a:pt x="0" y="58133"/>
                                </a:lnTo>
                                <a:lnTo>
                                  <a:pt x="0" y="58133"/>
                                </a:lnTo>
                                <a:lnTo>
                                  <a:pt x="0" y="58133"/>
                                </a:lnTo>
                                <a:lnTo>
                                  <a:pt x="0" y="58133"/>
                                </a:lnTo>
                                <a:lnTo>
                                  <a:pt x="0" y="58133"/>
                                </a:lnTo>
                                <a:lnTo>
                                  <a:pt x="0" y="58133"/>
                                </a:lnTo>
                                <a:lnTo>
                                  <a:pt x="0" y="58133"/>
                                </a:lnTo>
                                <a:lnTo>
                                  <a:pt x="0" y="58133"/>
                                </a:lnTo>
                                <a:lnTo>
                                  <a:pt x="0" y="58133"/>
                                </a:lnTo>
                                <a:lnTo>
                                  <a:pt x="0" y="58133"/>
                                </a:lnTo>
                                <a:lnTo>
                                  <a:pt x="0" y="58133"/>
                                </a:lnTo>
                                <a:lnTo>
                                  <a:pt x="0" y="58133"/>
                                </a:lnTo>
                                <a:lnTo>
                                  <a:pt x="0" y="58133"/>
                                </a:lnTo>
                                <a:lnTo>
                                  <a:pt x="0" y="58133"/>
                                </a:lnTo>
                                <a:lnTo>
                                  <a:pt x="0" y="58133"/>
                                </a:lnTo>
                                <a:lnTo>
                                  <a:pt x="0" y="58133"/>
                                </a:lnTo>
                                <a:lnTo>
                                  <a:pt x="0" y="50891"/>
                                </a:lnTo>
                                <a:lnTo>
                                  <a:pt x="0" y="50891"/>
                                </a:lnTo>
                                <a:lnTo>
                                  <a:pt x="0" y="50891"/>
                                </a:lnTo>
                                <a:lnTo>
                                  <a:pt x="0" y="50891"/>
                                </a:lnTo>
                                <a:lnTo>
                                  <a:pt x="0" y="50891"/>
                                </a:lnTo>
                                <a:lnTo>
                                  <a:pt x="0" y="50891"/>
                                </a:lnTo>
                                <a:lnTo>
                                  <a:pt x="0" y="50891"/>
                                </a:lnTo>
                                <a:lnTo>
                                  <a:pt x="0" y="50891"/>
                                </a:lnTo>
                                <a:lnTo>
                                  <a:pt x="0" y="50891"/>
                                </a:lnTo>
                                <a:lnTo>
                                  <a:pt x="0" y="50891"/>
                                </a:lnTo>
                                <a:lnTo>
                                  <a:pt x="0" y="50891"/>
                                </a:lnTo>
                                <a:lnTo>
                                  <a:pt x="0" y="50891"/>
                                </a:lnTo>
                                <a:lnTo>
                                  <a:pt x="0" y="50891"/>
                                </a:lnTo>
                                <a:lnTo>
                                  <a:pt x="0" y="50891"/>
                                </a:lnTo>
                                <a:lnTo>
                                  <a:pt x="0" y="50891"/>
                                </a:lnTo>
                                <a:lnTo>
                                  <a:pt x="0" y="50891"/>
                                </a:lnTo>
                                <a:lnTo>
                                  <a:pt x="0" y="50891"/>
                                </a:lnTo>
                                <a:lnTo>
                                  <a:pt x="0" y="43648"/>
                                </a:lnTo>
                                <a:lnTo>
                                  <a:pt x="0" y="43648"/>
                                </a:lnTo>
                                <a:lnTo>
                                  <a:pt x="0" y="43648"/>
                                </a:lnTo>
                                <a:lnTo>
                                  <a:pt x="0" y="43648"/>
                                </a:lnTo>
                                <a:lnTo>
                                  <a:pt x="0" y="43648"/>
                                </a:lnTo>
                                <a:lnTo>
                                  <a:pt x="0" y="43648"/>
                                </a:lnTo>
                                <a:lnTo>
                                  <a:pt x="0" y="43648"/>
                                </a:lnTo>
                                <a:lnTo>
                                  <a:pt x="0" y="43648"/>
                                </a:lnTo>
                                <a:lnTo>
                                  <a:pt x="0" y="43648"/>
                                </a:lnTo>
                                <a:lnTo>
                                  <a:pt x="0" y="43648"/>
                                </a:lnTo>
                                <a:lnTo>
                                  <a:pt x="0" y="43648"/>
                                </a:lnTo>
                                <a:lnTo>
                                  <a:pt x="0" y="43648"/>
                                </a:lnTo>
                                <a:lnTo>
                                  <a:pt x="0" y="43648"/>
                                </a:lnTo>
                                <a:lnTo>
                                  <a:pt x="0" y="43648"/>
                                </a:lnTo>
                                <a:lnTo>
                                  <a:pt x="0" y="43648"/>
                                </a:lnTo>
                                <a:lnTo>
                                  <a:pt x="0" y="43648"/>
                                </a:lnTo>
                                <a:lnTo>
                                  <a:pt x="0" y="36406"/>
                                </a:lnTo>
                                <a:lnTo>
                                  <a:pt x="0" y="36406"/>
                                </a:lnTo>
                                <a:lnTo>
                                  <a:pt x="0" y="36406"/>
                                </a:lnTo>
                                <a:lnTo>
                                  <a:pt x="0" y="36406"/>
                                </a:lnTo>
                                <a:lnTo>
                                  <a:pt x="0" y="36406"/>
                                </a:lnTo>
                                <a:lnTo>
                                  <a:pt x="0" y="36406"/>
                                </a:lnTo>
                                <a:lnTo>
                                  <a:pt x="0" y="36406"/>
                                </a:lnTo>
                                <a:lnTo>
                                  <a:pt x="0" y="36406"/>
                                </a:lnTo>
                                <a:lnTo>
                                  <a:pt x="0" y="36406"/>
                                </a:lnTo>
                                <a:lnTo>
                                  <a:pt x="0" y="36406"/>
                                </a:lnTo>
                                <a:lnTo>
                                  <a:pt x="0" y="36406"/>
                                </a:lnTo>
                                <a:lnTo>
                                  <a:pt x="0" y="36406"/>
                                </a:lnTo>
                                <a:lnTo>
                                  <a:pt x="0" y="36406"/>
                                </a:lnTo>
                                <a:lnTo>
                                  <a:pt x="0" y="36406"/>
                                </a:lnTo>
                                <a:lnTo>
                                  <a:pt x="0" y="36406"/>
                                </a:lnTo>
                                <a:lnTo>
                                  <a:pt x="0" y="36406"/>
                                </a:lnTo>
                                <a:lnTo>
                                  <a:pt x="0" y="36406"/>
                                </a:lnTo>
                                <a:lnTo>
                                  <a:pt x="0" y="29066"/>
                                </a:lnTo>
                                <a:lnTo>
                                  <a:pt x="0" y="29066"/>
                                </a:lnTo>
                                <a:lnTo>
                                  <a:pt x="0" y="29066"/>
                                </a:lnTo>
                                <a:lnTo>
                                  <a:pt x="0" y="29066"/>
                                </a:lnTo>
                                <a:lnTo>
                                  <a:pt x="0" y="29066"/>
                                </a:lnTo>
                                <a:lnTo>
                                  <a:pt x="0" y="29066"/>
                                </a:lnTo>
                                <a:lnTo>
                                  <a:pt x="0" y="29066"/>
                                </a:lnTo>
                                <a:lnTo>
                                  <a:pt x="0" y="29066"/>
                                </a:lnTo>
                                <a:lnTo>
                                  <a:pt x="0" y="29066"/>
                                </a:lnTo>
                                <a:lnTo>
                                  <a:pt x="0" y="29066"/>
                                </a:lnTo>
                                <a:lnTo>
                                  <a:pt x="0" y="29066"/>
                                </a:lnTo>
                                <a:lnTo>
                                  <a:pt x="0" y="29066"/>
                                </a:lnTo>
                                <a:lnTo>
                                  <a:pt x="0" y="29066"/>
                                </a:lnTo>
                                <a:lnTo>
                                  <a:pt x="0" y="29066"/>
                                </a:lnTo>
                                <a:lnTo>
                                  <a:pt x="0" y="29066"/>
                                </a:lnTo>
                                <a:lnTo>
                                  <a:pt x="0" y="29066"/>
                                </a:lnTo>
                                <a:lnTo>
                                  <a:pt x="0" y="29066"/>
                                </a:lnTo>
                                <a:lnTo>
                                  <a:pt x="0" y="21824"/>
                                </a:lnTo>
                                <a:lnTo>
                                  <a:pt x="0" y="21824"/>
                                </a:lnTo>
                                <a:lnTo>
                                  <a:pt x="0" y="21824"/>
                                </a:lnTo>
                                <a:lnTo>
                                  <a:pt x="0" y="21824"/>
                                </a:lnTo>
                                <a:lnTo>
                                  <a:pt x="0" y="21824"/>
                                </a:lnTo>
                                <a:lnTo>
                                  <a:pt x="0" y="21824"/>
                                </a:lnTo>
                                <a:lnTo>
                                  <a:pt x="0" y="21824"/>
                                </a:lnTo>
                                <a:lnTo>
                                  <a:pt x="0" y="21824"/>
                                </a:lnTo>
                                <a:lnTo>
                                  <a:pt x="0" y="21824"/>
                                </a:lnTo>
                                <a:lnTo>
                                  <a:pt x="0" y="21824"/>
                                </a:lnTo>
                                <a:lnTo>
                                  <a:pt x="0" y="21824"/>
                                </a:lnTo>
                                <a:lnTo>
                                  <a:pt x="0" y="21824"/>
                                </a:lnTo>
                                <a:lnTo>
                                  <a:pt x="0" y="21824"/>
                                </a:lnTo>
                                <a:lnTo>
                                  <a:pt x="0" y="21824"/>
                                </a:lnTo>
                                <a:lnTo>
                                  <a:pt x="0" y="21824"/>
                                </a:lnTo>
                                <a:lnTo>
                                  <a:pt x="0" y="21824"/>
                                </a:lnTo>
                                <a:lnTo>
                                  <a:pt x="0" y="21824"/>
                                </a:lnTo>
                                <a:lnTo>
                                  <a:pt x="0" y="14581"/>
                                </a:lnTo>
                                <a:lnTo>
                                  <a:pt x="0" y="14581"/>
                                </a:lnTo>
                                <a:lnTo>
                                  <a:pt x="0" y="14581"/>
                                </a:lnTo>
                                <a:lnTo>
                                  <a:pt x="0" y="14581"/>
                                </a:lnTo>
                                <a:lnTo>
                                  <a:pt x="0" y="14581"/>
                                </a:lnTo>
                                <a:lnTo>
                                  <a:pt x="0" y="14581"/>
                                </a:lnTo>
                                <a:lnTo>
                                  <a:pt x="0" y="14581"/>
                                </a:lnTo>
                                <a:lnTo>
                                  <a:pt x="0" y="14581"/>
                                </a:lnTo>
                                <a:lnTo>
                                  <a:pt x="0" y="14581"/>
                                </a:lnTo>
                                <a:lnTo>
                                  <a:pt x="0" y="14581"/>
                                </a:lnTo>
                                <a:lnTo>
                                  <a:pt x="0" y="14581"/>
                                </a:lnTo>
                                <a:lnTo>
                                  <a:pt x="0" y="14581"/>
                                </a:lnTo>
                                <a:lnTo>
                                  <a:pt x="0" y="14581"/>
                                </a:lnTo>
                                <a:lnTo>
                                  <a:pt x="0" y="14581"/>
                                </a:lnTo>
                                <a:lnTo>
                                  <a:pt x="7509" y="14581"/>
                                </a:lnTo>
                                <a:lnTo>
                                  <a:pt x="7509" y="14581"/>
                                </a:lnTo>
                                <a:lnTo>
                                  <a:pt x="7509" y="14581"/>
                                </a:lnTo>
                                <a:lnTo>
                                  <a:pt x="7509" y="7339"/>
                                </a:lnTo>
                                <a:lnTo>
                                  <a:pt x="7509" y="7339"/>
                                </a:lnTo>
                                <a:lnTo>
                                  <a:pt x="7509" y="7339"/>
                                </a:lnTo>
                                <a:lnTo>
                                  <a:pt x="7509" y="7339"/>
                                </a:lnTo>
                                <a:lnTo>
                                  <a:pt x="7509" y="7339"/>
                                </a:lnTo>
                                <a:lnTo>
                                  <a:pt x="7509" y="7339"/>
                                </a:lnTo>
                                <a:lnTo>
                                  <a:pt x="7509" y="7339"/>
                                </a:lnTo>
                                <a:lnTo>
                                  <a:pt x="7509" y="7339"/>
                                </a:lnTo>
                                <a:lnTo>
                                  <a:pt x="7509" y="7339"/>
                                </a:lnTo>
                                <a:lnTo>
                                  <a:pt x="7509" y="7339"/>
                                </a:lnTo>
                                <a:lnTo>
                                  <a:pt x="7509" y="7339"/>
                                </a:lnTo>
                                <a:lnTo>
                                  <a:pt x="7509" y="7339"/>
                                </a:lnTo>
                                <a:lnTo>
                                  <a:pt x="7509" y="7339"/>
                                </a:lnTo>
                                <a:lnTo>
                                  <a:pt x="7509" y="7339"/>
                                </a:lnTo>
                                <a:lnTo>
                                  <a:pt x="7509" y="7339"/>
                                </a:lnTo>
                                <a:lnTo>
                                  <a:pt x="7509" y="7339"/>
                                </a:lnTo>
                                <a:lnTo>
                                  <a:pt x="7509" y="0"/>
                                </a:lnTo>
                                <a:lnTo>
                                  <a:pt x="7509" y="0"/>
                                </a:lnTo>
                                <a:lnTo>
                                  <a:pt x="7509" y="0"/>
                                </a:lnTo>
                                <a:lnTo>
                                  <a:pt x="7509" y="0"/>
                                </a:lnTo>
                                <a:lnTo>
                                  <a:pt x="7509" y="0"/>
                                </a:lnTo>
                                <a:lnTo>
                                  <a:pt x="7509" y="0"/>
                                </a:lnTo>
                                <a:lnTo>
                                  <a:pt x="7509" y="0"/>
                                </a:lnTo>
                                <a:lnTo>
                                  <a:pt x="7509" y="0"/>
                                </a:lnTo>
                                <a:lnTo>
                                  <a:pt x="7509" y="0"/>
                                </a:lnTo>
                                <a:lnTo>
                                  <a:pt x="7509" y="0"/>
                                </a:lnTo>
                                <a:lnTo>
                                  <a:pt x="7509" y="0"/>
                                </a:lnTo>
                                <a:lnTo>
                                  <a:pt x="7509" y="0"/>
                                </a:lnTo>
                                <a:lnTo>
                                  <a:pt x="7509" y="0"/>
                                </a:lnTo>
                                <a:lnTo>
                                  <a:pt x="15008" y="0"/>
                                </a:lnTo>
                                <a:lnTo>
                                  <a:pt x="15008" y="0"/>
                                </a:lnTo>
                                <a:lnTo>
                                  <a:pt x="15008" y="0"/>
                                </a:lnTo>
                                <a:lnTo>
                                  <a:pt x="15008" y="0"/>
                                </a:lnTo>
                                <a:lnTo>
                                  <a:pt x="15008" y="0"/>
                                </a:lnTo>
                                <a:lnTo>
                                  <a:pt x="15008" y="0"/>
                                </a:lnTo>
                                <a:lnTo>
                                  <a:pt x="15008" y="0"/>
                                </a:lnTo>
                                <a:lnTo>
                                  <a:pt x="22508" y="0"/>
                                </a:lnTo>
                                <a:lnTo>
                                  <a:pt x="22508" y="0"/>
                                </a:lnTo>
                                <a:lnTo>
                                  <a:pt x="22508" y="0"/>
                                </a:lnTo>
                                <a:lnTo>
                                  <a:pt x="22508" y="0"/>
                                </a:lnTo>
                                <a:lnTo>
                                  <a:pt x="22508" y="0"/>
                                </a:lnTo>
                                <a:lnTo>
                                  <a:pt x="22508" y="0"/>
                                </a:lnTo>
                                <a:lnTo>
                                  <a:pt x="22508" y="0"/>
                                </a:lnTo>
                                <a:lnTo>
                                  <a:pt x="22508" y="0"/>
                                </a:lnTo>
                                <a:lnTo>
                                  <a:pt x="22508" y="0"/>
                                </a:lnTo>
                                <a:lnTo>
                                  <a:pt x="22508" y="0"/>
                                </a:lnTo>
                                <a:lnTo>
                                  <a:pt x="22508" y="0"/>
                                </a:lnTo>
                                <a:lnTo>
                                  <a:pt x="22508" y="0"/>
                                </a:lnTo>
                                <a:lnTo>
                                  <a:pt x="22508" y="0"/>
                                </a:lnTo>
                                <a:lnTo>
                                  <a:pt x="22508" y="0"/>
                                </a:lnTo>
                                <a:lnTo>
                                  <a:pt x="22508" y="7339"/>
                                </a:lnTo>
                                <a:lnTo>
                                  <a:pt x="22508" y="7339"/>
                                </a:lnTo>
                                <a:lnTo>
                                  <a:pt x="22508" y="7339"/>
                                </a:lnTo>
                                <a:lnTo>
                                  <a:pt x="22508" y="7339"/>
                                </a:lnTo>
                                <a:lnTo>
                                  <a:pt x="22508" y="7339"/>
                                </a:lnTo>
                                <a:lnTo>
                                  <a:pt x="22508" y="7339"/>
                                </a:lnTo>
                                <a:lnTo>
                                  <a:pt x="22508" y="7339"/>
                                </a:lnTo>
                                <a:lnTo>
                                  <a:pt x="22508" y="7339"/>
                                </a:lnTo>
                                <a:lnTo>
                                  <a:pt x="22508" y="7339"/>
                                </a:lnTo>
                                <a:lnTo>
                                  <a:pt x="22508" y="7339"/>
                                </a:lnTo>
                                <a:lnTo>
                                  <a:pt x="22508" y="7339"/>
                                </a:lnTo>
                                <a:lnTo>
                                  <a:pt x="30017" y="7339"/>
                                </a:lnTo>
                                <a:lnTo>
                                  <a:pt x="30017" y="7339"/>
                                </a:lnTo>
                                <a:lnTo>
                                  <a:pt x="30017" y="7339"/>
                                </a:lnTo>
                                <a:lnTo>
                                  <a:pt x="30017" y="7339"/>
                                </a:lnTo>
                                <a:lnTo>
                                  <a:pt x="30017" y="7339"/>
                                </a:lnTo>
                                <a:lnTo>
                                  <a:pt x="30017" y="14581"/>
                                </a:lnTo>
                                <a:lnTo>
                                  <a:pt x="30017" y="14581"/>
                                </a:lnTo>
                                <a:lnTo>
                                  <a:pt x="30017" y="14581"/>
                                </a:lnTo>
                                <a:lnTo>
                                  <a:pt x="30017" y="14581"/>
                                </a:lnTo>
                                <a:lnTo>
                                  <a:pt x="30017" y="14581"/>
                                </a:lnTo>
                                <a:lnTo>
                                  <a:pt x="30017" y="14581"/>
                                </a:lnTo>
                                <a:lnTo>
                                  <a:pt x="30017" y="14581"/>
                                </a:lnTo>
                                <a:lnTo>
                                  <a:pt x="30017" y="14581"/>
                                </a:lnTo>
                                <a:lnTo>
                                  <a:pt x="30017" y="14581"/>
                                </a:lnTo>
                                <a:lnTo>
                                  <a:pt x="30017" y="14581"/>
                                </a:lnTo>
                                <a:lnTo>
                                  <a:pt x="30017" y="14581"/>
                                </a:lnTo>
                                <a:lnTo>
                                  <a:pt x="30017" y="14581"/>
                                </a:lnTo>
                                <a:lnTo>
                                  <a:pt x="30017" y="14581"/>
                                </a:lnTo>
                                <a:lnTo>
                                  <a:pt x="30017" y="14581"/>
                                </a:lnTo>
                                <a:lnTo>
                                  <a:pt x="30017" y="14581"/>
                                </a:lnTo>
                                <a:lnTo>
                                  <a:pt x="30017" y="14581"/>
                                </a:lnTo>
                                <a:lnTo>
                                  <a:pt x="30017" y="14581"/>
                                </a:lnTo>
                                <a:lnTo>
                                  <a:pt x="30017" y="21824"/>
                                </a:lnTo>
                                <a:lnTo>
                                  <a:pt x="30017" y="21824"/>
                                </a:lnTo>
                                <a:lnTo>
                                  <a:pt x="30017" y="21824"/>
                                </a:lnTo>
                                <a:lnTo>
                                  <a:pt x="30017" y="21824"/>
                                </a:lnTo>
                                <a:lnTo>
                                  <a:pt x="30017" y="21824"/>
                                </a:lnTo>
                                <a:lnTo>
                                  <a:pt x="30017" y="21824"/>
                                </a:lnTo>
                                <a:lnTo>
                                  <a:pt x="30017" y="21824"/>
                                </a:lnTo>
                                <a:lnTo>
                                  <a:pt x="30017" y="21824"/>
                                </a:lnTo>
                                <a:lnTo>
                                  <a:pt x="30017" y="21824"/>
                                </a:lnTo>
                                <a:lnTo>
                                  <a:pt x="30017" y="21824"/>
                                </a:lnTo>
                                <a:lnTo>
                                  <a:pt x="30017" y="21824"/>
                                </a:lnTo>
                                <a:lnTo>
                                  <a:pt x="30017" y="21824"/>
                                </a:lnTo>
                                <a:lnTo>
                                  <a:pt x="30017" y="21824"/>
                                </a:lnTo>
                                <a:lnTo>
                                  <a:pt x="30017" y="21824"/>
                                </a:lnTo>
                                <a:lnTo>
                                  <a:pt x="30017" y="21824"/>
                                </a:lnTo>
                                <a:lnTo>
                                  <a:pt x="30017" y="21824"/>
                                </a:lnTo>
                                <a:lnTo>
                                  <a:pt x="30017" y="21824"/>
                                </a:lnTo>
                                <a:lnTo>
                                  <a:pt x="30017" y="29066"/>
                                </a:lnTo>
                                <a:lnTo>
                                  <a:pt x="30017" y="29066"/>
                                </a:lnTo>
                                <a:lnTo>
                                  <a:pt x="30017" y="29066"/>
                                </a:lnTo>
                                <a:lnTo>
                                  <a:pt x="30017" y="29066"/>
                                </a:lnTo>
                                <a:lnTo>
                                  <a:pt x="30017" y="29066"/>
                                </a:lnTo>
                                <a:lnTo>
                                  <a:pt x="30017" y="29066"/>
                                </a:lnTo>
                                <a:lnTo>
                                  <a:pt x="30017" y="29066"/>
                                </a:lnTo>
                                <a:lnTo>
                                  <a:pt x="30017" y="29066"/>
                                </a:lnTo>
                                <a:lnTo>
                                  <a:pt x="30017" y="29066"/>
                                </a:lnTo>
                                <a:lnTo>
                                  <a:pt x="30017" y="29066"/>
                                </a:lnTo>
                                <a:lnTo>
                                  <a:pt x="30017" y="29066"/>
                                </a:lnTo>
                                <a:lnTo>
                                  <a:pt x="30017" y="29066"/>
                                </a:lnTo>
                                <a:lnTo>
                                  <a:pt x="30017" y="29066"/>
                                </a:lnTo>
                                <a:lnTo>
                                  <a:pt x="30017" y="29066"/>
                                </a:lnTo>
                                <a:lnTo>
                                  <a:pt x="30017" y="29066"/>
                                </a:lnTo>
                                <a:lnTo>
                                  <a:pt x="30017" y="29066"/>
                                </a:lnTo>
                                <a:lnTo>
                                  <a:pt x="30017" y="29066"/>
                                </a:lnTo>
                                <a:lnTo>
                                  <a:pt x="30017" y="36406"/>
                                </a:lnTo>
                                <a:lnTo>
                                  <a:pt x="30017" y="36406"/>
                                </a:lnTo>
                                <a:lnTo>
                                  <a:pt x="30017" y="36406"/>
                                </a:lnTo>
                                <a:lnTo>
                                  <a:pt x="30017" y="36406"/>
                                </a:lnTo>
                                <a:lnTo>
                                  <a:pt x="30017" y="36406"/>
                                </a:lnTo>
                                <a:lnTo>
                                  <a:pt x="30017" y="36406"/>
                                </a:lnTo>
                                <a:lnTo>
                                  <a:pt x="30017" y="36406"/>
                                </a:lnTo>
                                <a:lnTo>
                                  <a:pt x="30017" y="36406"/>
                                </a:lnTo>
                                <a:lnTo>
                                  <a:pt x="30017" y="36406"/>
                                </a:lnTo>
                                <a:lnTo>
                                  <a:pt x="30017" y="36406"/>
                                </a:lnTo>
                                <a:lnTo>
                                  <a:pt x="30017" y="36406"/>
                                </a:lnTo>
                                <a:lnTo>
                                  <a:pt x="30017" y="36406"/>
                                </a:lnTo>
                                <a:lnTo>
                                  <a:pt x="30017" y="36406"/>
                                </a:lnTo>
                                <a:lnTo>
                                  <a:pt x="30017" y="36406"/>
                                </a:lnTo>
                                <a:lnTo>
                                  <a:pt x="30017" y="36406"/>
                                </a:lnTo>
                                <a:lnTo>
                                  <a:pt x="30017" y="36406"/>
                                </a:lnTo>
                                <a:lnTo>
                                  <a:pt x="30017" y="36406"/>
                                </a:lnTo>
                                <a:lnTo>
                                  <a:pt x="30017" y="43648"/>
                                </a:lnTo>
                                <a:lnTo>
                                  <a:pt x="30017" y="43648"/>
                                </a:lnTo>
                                <a:lnTo>
                                  <a:pt x="30017" y="43648"/>
                                </a:lnTo>
                                <a:lnTo>
                                  <a:pt x="30017" y="43648"/>
                                </a:lnTo>
                                <a:lnTo>
                                  <a:pt x="30017" y="43648"/>
                                </a:lnTo>
                                <a:lnTo>
                                  <a:pt x="30017" y="43648"/>
                                </a:lnTo>
                                <a:lnTo>
                                  <a:pt x="30017" y="43648"/>
                                </a:lnTo>
                                <a:lnTo>
                                  <a:pt x="30017" y="43648"/>
                                </a:lnTo>
                                <a:lnTo>
                                  <a:pt x="30017" y="43648"/>
                                </a:lnTo>
                                <a:lnTo>
                                  <a:pt x="30017" y="43648"/>
                                </a:lnTo>
                                <a:lnTo>
                                  <a:pt x="30017" y="43648"/>
                                </a:lnTo>
                                <a:lnTo>
                                  <a:pt x="30017" y="43648"/>
                                </a:lnTo>
                                <a:lnTo>
                                  <a:pt x="30017" y="43648"/>
                                </a:lnTo>
                                <a:lnTo>
                                  <a:pt x="30017" y="43648"/>
                                </a:lnTo>
                                <a:lnTo>
                                  <a:pt x="30017" y="43648"/>
                                </a:lnTo>
                                <a:lnTo>
                                  <a:pt x="30017" y="43648"/>
                                </a:lnTo>
                                <a:lnTo>
                                  <a:pt x="30017" y="50891"/>
                                </a:lnTo>
                                <a:lnTo>
                                  <a:pt x="30017" y="50891"/>
                                </a:lnTo>
                                <a:lnTo>
                                  <a:pt x="30017" y="50891"/>
                                </a:lnTo>
                                <a:lnTo>
                                  <a:pt x="30017" y="50891"/>
                                </a:lnTo>
                                <a:lnTo>
                                  <a:pt x="30017" y="50891"/>
                                </a:lnTo>
                                <a:lnTo>
                                  <a:pt x="30017" y="50891"/>
                                </a:lnTo>
                                <a:lnTo>
                                  <a:pt x="30017" y="50891"/>
                                </a:lnTo>
                                <a:lnTo>
                                  <a:pt x="30017" y="50891"/>
                                </a:lnTo>
                                <a:lnTo>
                                  <a:pt x="30017" y="50891"/>
                                </a:lnTo>
                                <a:lnTo>
                                  <a:pt x="30017" y="50891"/>
                                </a:lnTo>
                                <a:lnTo>
                                  <a:pt x="30017" y="50891"/>
                                </a:lnTo>
                                <a:lnTo>
                                  <a:pt x="30017" y="50891"/>
                                </a:lnTo>
                                <a:lnTo>
                                  <a:pt x="30017" y="50891"/>
                                </a:lnTo>
                                <a:lnTo>
                                  <a:pt x="30017" y="50891"/>
                                </a:lnTo>
                                <a:lnTo>
                                  <a:pt x="30017" y="50891"/>
                                </a:lnTo>
                                <a:lnTo>
                                  <a:pt x="30017" y="50891"/>
                                </a:lnTo>
                                <a:lnTo>
                                  <a:pt x="30017" y="50891"/>
                                </a:lnTo>
                                <a:lnTo>
                                  <a:pt x="30017" y="58133"/>
                                </a:lnTo>
                                <a:lnTo>
                                  <a:pt x="30017" y="58133"/>
                                </a:lnTo>
                                <a:lnTo>
                                  <a:pt x="30017" y="58133"/>
                                </a:lnTo>
                                <a:lnTo>
                                  <a:pt x="30017" y="58133"/>
                                </a:lnTo>
                                <a:lnTo>
                                  <a:pt x="30017" y="58133"/>
                                </a:lnTo>
                                <a:lnTo>
                                  <a:pt x="30017" y="58133"/>
                                </a:lnTo>
                                <a:lnTo>
                                  <a:pt x="30017" y="58133"/>
                                </a:lnTo>
                                <a:lnTo>
                                  <a:pt x="30017" y="58133"/>
                                </a:lnTo>
                                <a:lnTo>
                                  <a:pt x="30017" y="58133"/>
                                </a:lnTo>
                                <a:lnTo>
                                  <a:pt x="30017" y="58133"/>
                                </a:lnTo>
                                <a:lnTo>
                                  <a:pt x="30017" y="58133"/>
                                </a:lnTo>
                                <a:lnTo>
                                  <a:pt x="30017" y="58133"/>
                                </a:lnTo>
                                <a:lnTo>
                                  <a:pt x="30017" y="58133"/>
                                </a:lnTo>
                                <a:lnTo>
                                  <a:pt x="30017" y="58133"/>
                                </a:lnTo>
                                <a:lnTo>
                                  <a:pt x="30017" y="58133"/>
                                </a:lnTo>
                                <a:lnTo>
                                  <a:pt x="30017" y="58133"/>
                                </a:lnTo>
                                <a:lnTo>
                                  <a:pt x="30017" y="58133"/>
                                </a:lnTo>
                                <a:lnTo>
                                  <a:pt x="30017" y="65472"/>
                                </a:lnTo>
                                <a:lnTo>
                                  <a:pt x="30017" y="65472"/>
                                </a:lnTo>
                                <a:lnTo>
                                  <a:pt x="30017" y="65472"/>
                                </a:lnTo>
                                <a:lnTo>
                                  <a:pt x="30017" y="65472"/>
                                </a:lnTo>
                                <a:lnTo>
                                  <a:pt x="30017" y="65472"/>
                                </a:lnTo>
                                <a:lnTo>
                                  <a:pt x="30017" y="65472"/>
                                </a:lnTo>
                                <a:lnTo>
                                  <a:pt x="30017" y="65472"/>
                                </a:lnTo>
                                <a:lnTo>
                                  <a:pt x="30017" y="65472"/>
                                </a:lnTo>
                                <a:lnTo>
                                  <a:pt x="30017" y="65472"/>
                                </a:lnTo>
                                <a:lnTo>
                                  <a:pt x="30017" y="65472"/>
                                </a:lnTo>
                                <a:lnTo>
                                  <a:pt x="30017" y="65472"/>
                                </a:lnTo>
                                <a:lnTo>
                                  <a:pt x="30017" y="65472"/>
                                </a:lnTo>
                                <a:lnTo>
                                  <a:pt x="30017" y="65472"/>
                                </a:lnTo>
                                <a:lnTo>
                                  <a:pt x="30017" y="65472"/>
                                </a:lnTo>
                                <a:lnTo>
                                  <a:pt x="30017" y="65472"/>
                                </a:lnTo>
                                <a:lnTo>
                                  <a:pt x="30017" y="65472"/>
                                </a:lnTo>
                                <a:lnTo>
                                  <a:pt x="30017" y="65472"/>
                                </a:lnTo>
                                <a:lnTo>
                                  <a:pt x="30017" y="72908"/>
                                </a:lnTo>
                                <a:lnTo>
                                  <a:pt x="30017" y="72908"/>
                                </a:lnTo>
                                <a:lnTo>
                                  <a:pt x="30017" y="72908"/>
                                </a:lnTo>
                                <a:lnTo>
                                  <a:pt x="30017" y="72908"/>
                                </a:lnTo>
                                <a:lnTo>
                                  <a:pt x="30017" y="72908"/>
                                </a:lnTo>
                                <a:lnTo>
                                  <a:pt x="22508" y="72908"/>
                                </a:lnTo>
                                <a:lnTo>
                                  <a:pt x="22508" y="72908"/>
                                </a:lnTo>
                                <a:lnTo>
                                  <a:pt x="22508" y="72908"/>
                                </a:lnTo>
                                <a:lnTo>
                                  <a:pt x="22508" y="72908"/>
                                </a:lnTo>
                                <a:lnTo>
                                  <a:pt x="22508" y="72908"/>
                                </a:lnTo>
                                <a:lnTo>
                                  <a:pt x="22508" y="72908"/>
                                </a:lnTo>
                                <a:lnTo>
                                  <a:pt x="22508" y="72908"/>
                                </a:lnTo>
                                <a:lnTo>
                                  <a:pt x="22508" y="72908"/>
                                </a:lnTo>
                                <a:lnTo>
                                  <a:pt x="22508" y="72908"/>
                                </a:lnTo>
                                <a:lnTo>
                                  <a:pt x="22508" y="72908"/>
                                </a:lnTo>
                                <a:lnTo>
                                  <a:pt x="22508" y="72908"/>
                                </a:lnTo>
                                <a:lnTo>
                                  <a:pt x="22508" y="80247"/>
                                </a:lnTo>
                                <a:lnTo>
                                  <a:pt x="22508" y="80247"/>
                                </a:lnTo>
                                <a:lnTo>
                                  <a:pt x="22508" y="80247"/>
                                </a:lnTo>
                                <a:lnTo>
                                  <a:pt x="22508" y="80247"/>
                                </a:lnTo>
                                <a:lnTo>
                                  <a:pt x="22508" y="80247"/>
                                </a:lnTo>
                                <a:lnTo>
                                  <a:pt x="22508" y="80247"/>
                                </a:lnTo>
                                <a:lnTo>
                                  <a:pt x="22508" y="80247"/>
                                </a:lnTo>
                                <a:lnTo>
                                  <a:pt x="22508" y="80247"/>
                                </a:lnTo>
                                <a:lnTo>
                                  <a:pt x="22508" y="80247"/>
                                </a:lnTo>
                                <a:lnTo>
                                  <a:pt x="22508" y="80247"/>
                                </a:lnTo>
                                <a:lnTo>
                                  <a:pt x="22508" y="80247"/>
                                </a:lnTo>
                                <a:lnTo>
                                  <a:pt x="22508" y="80247"/>
                                </a:lnTo>
                                <a:lnTo>
                                  <a:pt x="22508" y="80247"/>
                                </a:lnTo>
                                <a:lnTo>
                                  <a:pt x="22508" y="80247"/>
                                </a:lnTo>
                                <a:lnTo>
                                  <a:pt x="15008" y="80247"/>
                                </a:lnTo>
                                <a:lnTo>
                                  <a:pt x="15008" y="80247"/>
                                </a:lnTo>
                                <a:lnTo>
                                  <a:pt x="15008" y="80247"/>
                                </a:lnTo>
                                <a:lnTo>
                                  <a:pt x="15008" y="80247"/>
                                </a:lnTo>
                              </a:path>
                            </a:pathLst>
                          </a:custGeom>
                          <a:noFill/>
                          <a:ln w="7391" cap="rnd" cmpd="sng" algn="ctr">
                            <a:solidFill>
                              <a:srgbClr val="28E2E5"/>
                            </a:solidFill>
                            <a:prstDash val="solid"/>
                            <a:round/>
                          </a:ln>
                          <a:effectLst/>
                        </wps:spPr>
                        <wps:bodyPr/>
                      </wps:wsp>
                      <wps:wsp>
                        <wps:cNvPr id="772" name="Shape 772"/>
                        <wps:cNvSpPr/>
                        <wps:spPr>
                          <a:xfrm>
                            <a:off x="1070617" y="2162239"/>
                            <a:ext cx="45094" cy="43842"/>
                          </a:xfrm>
                          <a:custGeom>
                            <a:avLst/>
                            <a:gdLst/>
                            <a:ahLst/>
                            <a:cxnLst/>
                            <a:rect l="0" t="0" r="0" b="0"/>
                            <a:pathLst>
                              <a:path w="45094" h="43842">
                                <a:moveTo>
                                  <a:pt x="0" y="22017"/>
                                </a:moveTo>
                                <a:cubicBezTo>
                                  <a:pt x="0" y="36502"/>
                                  <a:pt x="7548" y="43842"/>
                                  <a:pt x="22547" y="43842"/>
                                </a:cubicBezTo>
                                <a:cubicBezTo>
                                  <a:pt x="37545" y="43842"/>
                                  <a:pt x="45094" y="36502"/>
                                  <a:pt x="45094" y="22017"/>
                                </a:cubicBezTo>
                                <a:cubicBezTo>
                                  <a:pt x="45094" y="7242"/>
                                  <a:pt x="37545" y="0"/>
                                  <a:pt x="22547" y="0"/>
                                </a:cubicBezTo>
                                <a:cubicBezTo>
                                  <a:pt x="7548" y="0"/>
                                  <a:pt x="0" y="7242"/>
                                  <a:pt x="0" y="22017"/>
                                </a:cubicBezTo>
                                <a:close/>
                              </a:path>
                            </a:pathLst>
                          </a:custGeom>
                          <a:noFill/>
                          <a:ln w="7391" cap="rnd" cmpd="sng" algn="ctr">
                            <a:solidFill>
                              <a:srgbClr val="006400"/>
                            </a:solidFill>
                            <a:prstDash val="solid"/>
                            <a:round/>
                          </a:ln>
                          <a:effectLst/>
                        </wps:spPr>
                        <wps:bodyPr/>
                      </wps:wsp>
                      <wps:wsp>
                        <wps:cNvPr id="773" name="Shape 773"/>
                        <wps:cNvSpPr/>
                        <wps:spPr>
                          <a:xfrm>
                            <a:off x="973077" y="1070159"/>
                            <a:ext cx="45094" cy="43649"/>
                          </a:xfrm>
                          <a:custGeom>
                            <a:avLst/>
                            <a:gdLst/>
                            <a:ahLst/>
                            <a:cxnLst/>
                            <a:rect l="0" t="0" r="0" b="0"/>
                            <a:pathLst>
                              <a:path w="45094" h="43649">
                                <a:moveTo>
                                  <a:pt x="0" y="21824"/>
                                </a:moveTo>
                                <a:cubicBezTo>
                                  <a:pt x="0" y="36406"/>
                                  <a:pt x="7548" y="43649"/>
                                  <a:pt x="22547" y="43649"/>
                                </a:cubicBezTo>
                                <a:cubicBezTo>
                                  <a:pt x="37546" y="43649"/>
                                  <a:pt x="45094" y="36406"/>
                                  <a:pt x="45094" y="21824"/>
                                </a:cubicBezTo>
                                <a:cubicBezTo>
                                  <a:pt x="45094" y="7243"/>
                                  <a:pt x="37546" y="0"/>
                                  <a:pt x="22547" y="0"/>
                                </a:cubicBezTo>
                                <a:cubicBezTo>
                                  <a:pt x="7548" y="0"/>
                                  <a:pt x="0" y="7243"/>
                                  <a:pt x="0" y="21824"/>
                                </a:cubicBezTo>
                                <a:close/>
                              </a:path>
                            </a:pathLst>
                          </a:custGeom>
                          <a:noFill/>
                          <a:ln w="7391" cap="rnd" cmpd="sng" algn="ctr">
                            <a:solidFill>
                              <a:srgbClr val="006400"/>
                            </a:solidFill>
                            <a:prstDash val="solid"/>
                            <a:round/>
                          </a:ln>
                          <a:effectLst/>
                        </wps:spPr>
                        <wps:bodyPr/>
                      </wps:wsp>
                      <wps:wsp>
                        <wps:cNvPr id="774" name="Shape 774"/>
                        <wps:cNvSpPr/>
                        <wps:spPr>
                          <a:xfrm>
                            <a:off x="1145904" y="880983"/>
                            <a:ext cx="44996" cy="43552"/>
                          </a:xfrm>
                          <a:custGeom>
                            <a:avLst/>
                            <a:gdLst/>
                            <a:ahLst/>
                            <a:cxnLst/>
                            <a:rect l="0" t="0" r="0" b="0"/>
                            <a:pathLst>
                              <a:path w="44996" h="43552">
                                <a:moveTo>
                                  <a:pt x="0" y="21728"/>
                                </a:moveTo>
                                <a:cubicBezTo>
                                  <a:pt x="0" y="36309"/>
                                  <a:pt x="7548" y="43552"/>
                                  <a:pt x="22547" y="43552"/>
                                </a:cubicBezTo>
                                <a:cubicBezTo>
                                  <a:pt x="37546" y="43552"/>
                                  <a:pt x="44996" y="36309"/>
                                  <a:pt x="44996" y="21728"/>
                                </a:cubicBezTo>
                                <a:cubicBezTo>
                                  <a:pt x="44996" y="7243"/>
                                  <a:pt x="37546" y="0"/>
                                  <a:pt x="22547" y="0"/>
                                </a:cubicBezTo>
                                <a:cubicBezTo>
                                  <a:pt x="7548" y="0"/>
                                  <a:pt x="0" y="7243"/>
                                  <a:pt x="0" y="21728"/>
                                </a:cubicBezTo>
                                <a:close/>
                              </a:path>
                            </a:pathLst>
                          </a:custGeom>
                          <a:noFill/>
                          <a:ln w="7391" cap="rnd" cmpd="sng" algn="ctr">
                            <a:solidFill>
                              <a:srgbClr val="006400"/>
                            </a:solidFill>
                            <a:prstDash val="solid"/>
                            <a:round/>
                          </a:ln>
                          <a:effectLst/>
                        </wps:spPr>
                        <wps:bodyPr/>
                      </wps:wsp>
                      <wps:wsp>
                        <wps:cNvPr id="775" name="Shape 775"/>
                        <wps:cNvSpPr/>
                        <wps:spPr>
                          <a:xfrm>
                            <a:off x="1160903" y="757184"/>
                            <a:ext cx="45094" cy="43552"/>
                          </a:xfrm>
                          <a:custGeom>
                            <a:avLst/>
                            <a:gdLst/>
                            <a:ahLst/>
                            <a:cxnLst/>
                            <a:rect l="0" t="0" r="0" b="0"/>
                            <a:pathLst>
                              <a:path w="45094" h="43552">
                                <a:moveTo>
                                  <a:pt x="0" y="21728"/>
                                </a:moveTo>
                                <a:cubicBezTo>
                                  <a:pt x="0" y="36309"/>
                                  <a:pt x="7548" y="43552"/>
                                  <a:pt x="22547" y="43552"/>
                                </a:cubicBezTo>
                                <a:cubicBezTo>
                                  <a:pt x="37545" y="43552"/>
                                  <a:pt x="45094" y="36309"/>
                                  <a:pt x="45094" y="21728"/>
                                </a:cubicBezTo>
                                <a:cubicBezTo>
                                  <a:pt x="45094" y="7243"/>
                                  <a:pt x="37545" y="0"/>
                                  <a:pt x="22547" y="0"/>
                                </a:cubicBezTo>
                                <a:cubicBezTo>
                                  <a:pt x="7548" y="0"/>
                                  <a:pt x="0" y="7243"/>
                                  <a:pt x="0" y="21728"/>
                                </a:cubicBezTo>
                                <a:close/>
                              </a:path>
                            </a:pathLst>
                          </a:custGeom>
                          <a:noFill/>
                          <a:ln w="7391" cap="rnd" cmpd="sng" algn="ctr">
                            <a:solidFill>
                              <a:srgbClr val="006400"/>
                            </a:solidFill>
                            <a:prstDash val="solid"/>
                            <a:round/>
                          </a:ln>
                          <a:effectLst/>
                        </wps:spPr>
                        <wps:bodyPr/>
                      </wps:wsp>
                      <wps:wsp>
                        <wps:cNvPr id="776" name="Shape 776"/>
                        <wps:cNvSpPr/>
                        <wps:spPr>
                          <a:xfrm>
                            <a:off x="1048169" y="676937"/>
                            <a:ext cx="44996" cy="43842"/>
                          </a:xfrm>
                          <a:custGeom>
                            <a:avLst/>
                            <a:gdLst/>
                            <a:ahLst/>
                            <a:cxnLst/>
                            <a:rect l="0" t="0" r="0" b="0"/>
                            <a:pathLst>
                              <a:path w="44996" h="43842">
                                <a:moveTo>
                                  <a:pt x="0" y="22018"/>
                                </a:moveTo>
                                <a:cubicBezTo>
                                  <a:pt x="0" y="36599"/>
                                  <a:pt x="7450" y="43842"/>
                                  <a:pt x="22449" y="43842"/>
                                </a:cubicBezTo>
                                <a:cubicBezTo>
                                  <a:pt x="37545" y="43842"/>
                                  <a:pt x="44996" y="36599"/>
                                  <a:pt x="44996" y="22018"/>
                                </a:cubicBezTo>
                                <a:cubicBezTo>
                                  <a:pt x="44996" y="7243"/>
                                  <a:pt x="37545" y="0"/>
                                  <a:pt x="22449" y="0"/>
                                </a:cubicBezTo>
                                <a:cubicBezTo>
                                  <a:pt x="7450" y="0"/>
                                  <a:pt x="0" y="7243"/>
                                  <a:pt x="0" y="22018"/>
                                </a:cubicBezTo>
                                <a:close/>
                              </a:path>
                            </a:pathLst>
                          </a:custGeom>
                          <a:noFill/>
                          <a:ln w="7391" cap="rnd" cmpd="sng" algn="ctr">
                            <a:solidFill>
                              <a:srgbClr val="006400"/>
                            </a:solidFill>
                            <a:prstDash val="solid"/>
                            <a:round/>
                          </a:ln>
                          <a:effectLst/>
                        </wps:spPr>
                        <wps:bodyPr/>
                      </wps:wsp>
                      <wps:wsp>
                        <wps:cNvPr id="777" name="Shape 777"/>
                        <wps:cNvSpPr/>
                        <wps:spPr>
                          <a:xfrm>
                            <a:off x="980626" y="662355"/>
                            <a:ext cx="44996" cy="43938"/>
                          </a:xfrm>
                          <a:custGeom>
                            <a:avLst/>
                            <a:gdLst/>
                            <a:ahLst/>
                            <a:cxnLst/>
                            <a:rect l="0" t="0" r="0" b="0"/>
                            <a:pathLst>
                              <a:path w="44996" h="43938">
                                <a:moveTo>
                                  <a:pt x="0" y="21824"/>
                                </a:moveTo>
                                <a:cubicBezTo>
                                  <a:pt x="0" y="36599"/>
                                  <a:pt x="7548" y="43938"/>
                                  <a:pt x="22547" y="43938"/>
                                </a:cubicBezTo>
                                <a:cubicBezTo>
                                  <a:pt x="37545" y="43938"/>
                                  <a:pt x="44996" y="36599"/>
                                  <a:pt x="44996" y="21824"/>
                                </a:cubicBezTo>
                                <a:cubicBezTo>
                                  <a:pt x="44996" y="7339"/>
                                  <a:pt x="37545" y="0"/>
                                  <a:pt x="22547" y="0"/>
                                </a:cubicBezTo>
                                <a:cubicBezTo>
                                  <a:pt x="7548" y="0"/>
                                  <a:pt x="0" y="7339"/>
                                  <a:pt x="0" y="21824"/>
                                </a:cubicBezTo>
                                <a:close/>
                              </a:path>
                            </a:pathLst>
                          </a:custGeom>
                          <a:noFill/>
                          <a:ln w="7391" cap="rnd" cmpd="sng" algn="ctr">
                            <a:solidFill>
                              <a:srgbClr val="006400"/>
                            </a:solidFill>
                            <a:prstDash val="solid"/>
                            <a:round/>
                          </a:ln>
                          <a:effectLst/>
                        </wps:spPr>
                        <wps:bodyPr/>
                      </wps:wsp>
                      <wps:wsp>
                        <wps:cNvPr id="778" name="Shape 778"/>
                        <wps:cNvSpPr/>
                        <wps:spPr>
                          <a:xfrm>
                            <a:off x="1085714" y="3268987"/>
                            <a:ext cx="45192" cy="43610"/>
                          </a:xfrm>
                          <a:custGeom>
                            <a:avLst/>
                            <a:gdLst/>
                            <a:ahLst/>
                            <a:cxnLst/>
                            <a:rect l="0" t="0" r="0" b="0"/>
                            <a:pathLst>
                              <a:path w="45192" h="43610">
                                <a:moveTo>
                                  <a:pt x="0" y="21805"/>
                                </a:moveTo>
                                <a:cubicBezTo>
                                  <a:pt x="0" y="36338"/>
                                  <a:pt x="7450" y="43610"/>
                                  <a:pt x="22449" y="43610"/>
                                </a:cubicBezTo>
                                <a:cubicBezTo>
                                  <a:pt x="37741" y="43610"/>
                                  <a:pt x="45192" y="36338"/>
                                  <a:pt x="45192" y="21805"/>
                                </a:cubicBezTo>
                                <a:cubicBezTo>
                                  <a:pt x="45192" y="7262"/>
                                  <a:pt x="37741" y="0"/>
                                  <a:pt x="22449" y="0"/>
                                </a:cubicBezTo>
                                <a:cubicBezTo>
                                  <a:pt x="7450" y="0"/>
                                  <a:pt x="0" y="7262"/>
                                  <a:pt x="0" y="21805"/>
                                </a:cubicBezTo>
                                <a:close/>
                              </a:path>
                            </a:pathLst>
                          </a:custGeom>
                          <a:noFill/>
                          <a:ln w="7391" cap="rnd" cmpd="sng" algn="ctr">
                            <a:solidFill>
                              <a:srgbClr val="006400"/>
                            </a:solidFill>
                            <a:prstDash val="solid"/>
                            <a:round/>
                          </a:ln>
                          <a:effectLst/>
                        </wps:spPr>
                        <wps:bodyPr/>
                      </wps:wsp>
                      <wps:wsp>
                        <wps:cNvPr id="779" name="Shape 779"/>
                        <wps:cNvSpPr/>
                        <wps:spPr>
                          <a:xfrm>
                            <a:off x="1190900" y="1012025"/>
                            <a:ext cx="45094" cy="43649"/>
                          </a:xfrm>
                          <a:custGeom>
                            <a:avLst/>
                            <a:gdLst/>
                            <a:ahLst/>
                            <a:cxnLst/>
                            <a:rect l="0" t="0" r="0" b="0"/>
                            <a:pathLst>
                              <a:path w="45094" h="43649">
                                <a:moveTo>
                                  <a:pt x="0" y="21824"/>
                                </a:moveTo>
                                <a:cubicBezTo>
                                  <a:pt x="0" y="36309"/>
                                  <a:pt x="7548" y="43649"/>
                                  <a:pt x="22547" y="43649"/>
                                </a:cubicBezTo>
                                <a:cubicBezTo>
                                  <a:pt x="37545" y="43649"/>
                                  <a:pt x="45094" y="36309"/>
                                  <a:pt x="45094" y="21824"/>
                                </a:cubicBezTo>
                                <a:cubicBezTo>
                                  <a:pt x="45094" y="7243"/>
                                  <a:pt x="37545" y="0"/>
                                  <a:pt x="22547" y="0"/>
                                </a:cubicBezTo>
                                <a:cubicBezTo>
                                  <a:pt x="7548" y="0"/>
                                  <a:pt x="0" y="7243"/>
                                  <a:pt x="0" y="21824"/>
                                </a:cubicBezTo>
                                <a:close/>
                              </a:path>
                            </a:pathLst>
                          </a:custGeom>
                          <a:noFill/>
                          <a:ln w="7391" cap="rnd" cmpd="sng" algn="ctr">
                            <a:solidFill>
                              <a:srgbClr val="006400"/>
                            </a:solidFill>
                            <a:prstDash val="solid"/>
                            <a:round/>
                          </a:ln>
                          <a:effectLst/>
                        </wps:spPr>
                        <wps:bodyPr/>
                      </wps:wsp>
                      <wps:wsp>
                        <wps:cNvPr id="780" name="Shape 780"/>
                        <wps:cNvSpPr/>
                        <wps:spPr>
                          <a:xfrm>
                            <a:off x="1190900" y="1048334"/>
                            <a:ext cx="45094" cy="43649"/>
                          </a:xfrm>
                          <a:custGeom>
                            <a:avLst/>
                            <a:gdLst/>
                            <a:ahLst/>
                            <a:cxnLst/>
                            <a:rect l="0" t="0" r="0" b="0"/>
                            <a:pathLst>
                              <a:path w="45094" h="43649">
                                <a:moveTo>
                                  <a:pt x="0" y="21824"/>
                                </a:moveTo>
                                <a:cubicBezTo>
                                  <a:pt x="0" y="36406"/>
                                  <a:pt x="7548" y="43649"/>
                                  <a:pt x="22547" y="43649"/>
                                </a:cubicBezTo>
                                <a:cubicBezTo>
                                  <a:pt x="37545" y="43649"/>
                                  <a:pt x="45094" y="36406"/>
                                  <a:pt x="45094" y="21824"/>
                                </a:cubicBezTo>
                                <a:cubicBezTo>
                                  <a:pt x="45094" y="7339"/>
                                  <a:pt x="37545" y="0"/>
                                  <a:pt x="22547" y="0"/>
                                </a:cubicBezTo>
                                <a:cubicBezTo>
                                  <a:pt x="7548" y="0"/>
                                  <a:pt x="0" y="7339"/>
                                  <a:pt x="0" y="21824"/>
                                </a:cubicBezTo>
                                <a:close/>
                              </a:path>
                            </a:pathLst>
                          </a:custGeom>
                          <a:noFill/>
                          <a:ln w="7391" cap="rnd" cmpd="sng" algn="ctr">
                            <a:solidFill>
                              <a:srgbClr val="006400"/>
                            </a:solidFill>
                            <a:prstDash val="solid"/>
                            <a:round/>
                          </a:ln>
                          <a:effectLst/>
                        </wps:spPr>
                        <wps:bodyPr/>
                      </wps:wsp>
                      <wps:wsp>
                        <wps:cNvPr id="781" name="Shape 781"/>
                        <wps:cNvSpPr/>
                        <wps:spPr>
                          <a:xfrm>
                            <a:off x="1123456" y="1019268"/>
                            <a:ext cx="44996" cy="43649"/>
                          </a:xfrm>
                          <a:custGeom>
                            <a:avLst/>
                            <a:gdLst/>
                            <a:ahLst/>
                            <a:cxnLst/>
                            <a:rect l="0" t="0" r="0" b="0"/>
                            <a:pathLst>
                              <a:path w="44996" h="43649">
                                <a:moveTo>
                                  <a:pt x="0" y="21824"/>
                                </a:moveTo>
                                <a:cubicBezTo>
                                  <a:pt x="0" y="36406"/>
                                  <a:pt x="7450" y="43649"/>
                                  <a:pt x="22449" y="43649"/>
                                </a:cubicBezTo>
                                <a:cubicBezTo>
                                  <a:pt x="37447" y="43649"/>
                                  <a:pt x="44996" y="36406"/>
                                  <a:pt x="44996" y="21824"/>
                                </a:cubicBezTo>
                                <a:cubicBezTo>
                                  <a:pt x="44996" y="7339"/>
                                  <a:pt x="37447" y="0"/>
                                  <a:pt x="22449" y="0"/>
                                </a:cubicBezTo>
                                <a:cubicBezTo>
                                  <a:pt x="7450" y="0"/>
                                  <a:pt x="0" y="7339"/>
                                  <a:pt x="0" y="21824"/>
                                </a:cubicBezTo>
                                <a:close/>
                              </a:path>
                            </a:pathLst>
                          </a:custGeom>
                          <a:noFill/>
                          <a:ln w="7391" cap="rnd" cmpd="sng" algn="ctr">
                            <a:solidFill>
                              <a:srgbClr val="006400"/>
                            </a:solidFill>
                            <a:prstDash val="solid"/>
                            <a:round/>
                          </a:ln>
                          <a:effectLst/>
                        </wps:spPr>
                        <wps:bodyPr/>
                      </wps:wsp>
                      <wps:wsp>
                        <wps:cNvPr id="782" name="Shape 782"/>
                        <wps:cNvSpPr/>
                        <wps:spPr>
                          <a:xfrm>
                            <a:off x="1145904" y="1186716"/>
                            <a:ext cx="44996" cy="43648"/>
                          </a:xfrm>
                          <a:custGeom>
                            <a:avLst/>
                            <a:gdLst/>
                            <a:ahLst/>
                            <a:cxnLst/>
                            <a:rect l="0" t="0" r="0" b="0"/>
                            <a:pathLst>
                              <a:path w="44996" h="43648">
                                <a:moveTo>
                                  <a:pt x="0" y="21824"/>
                                </a:moveTo>
                                <a:cubicBezTo>
                                  <a:pt x="0" y="36309"/>
                                  <a:pt x="7548" y="43648"/>
                                  <a:pt x="22547" y="43648"/>
                                </a:cubicBezTo>
                                <a:cubicBezTo>
                                  <a:pt x="37546" y="43648"/>
                                  <a:pt x="44996" y="36309"/>
                                  <a:pt x="44996" y="21824"/>
                                </a:cubicBezTo>
                                <a:cubicBezTo>
                                  <a:pt x="44996" y="7243"/>
                                  <a:pt x="37546" y="0"/>
                                  <a:pt x="22547" y="0"/>
                                </a:cubicBezTo>
                                <a:cubicBezTo>
                                  <a:pt x="7548" y="0"/>
                                  <a:pt x="0" y="7243"/>
                                  <a:pt x="0" y="21824"/>
                                </a:cubicBezTo>
                                <a:close/>
                              </a:path>
                            </a:pathLst>
                          </a:custGeom>
                          <a:noFill/>
                          <a:ln w="7391" cap="rnd" cmpd="sng" algn="ctr">
                            <a:solidFill>
                              <a:srgbClr val="006400"/>
                            </a:solidFill>
                            <a:prstDash val="solid"/>
                            <a:round/>
                          </a:ln>
                          <a:effectLst/>
                        </wps:spPr>
                        <wps:bodyPr/>
                      </wps:wsp>
                      <wps:wsp>
                        <wps:cNvPr id="783" name="Shape 783"/>
                        <wps:cNvSpPr/>
                        <wps:spPr>
                          <a:xfrm>
                            <a:off x="1213447" y="2781235"/>
                            <a:ext cx="44996" cy="43649"/>
                          </a:xfrm>
                          <a:custGeom>
                            <a:avLst/>
                            <a:gdLst/>
                            <a:ahLst/>
                            <a:cxnLst/>
                            <a:rect l="0" t="0" r="0" b="0"/>
                            <a:pathLst>
                              <a:path w="44996" h="43649">
                                <a:moveTo>
                                  <a:pt x="0" y="21824"/>
                                </a:moveTo>
                                <a:cubicBezTo>
                                  <a:pt x="0" y="36309"/>
                                  <a:pt x="7548" y="43649"/>
                                  <a:pt x="22547" y="43649"/>
                                </a:cubicBezTo>
                                <a:cubicBezTo>
                                  <a:pt x="37545" y="43649"/>
                                  <a:pt x="44996" y="36309"/>
                                  <a:pt x="44996" y="21824"/>
                                </a:cubicBezTo>
                                <a:cubicBezTo>
                                  <a:pt x="44996" y="7242"/>
                                  <a:pt x="37545" y="0"/>
                                  <a:pt x="22547" y="0"/>
                                </a:cubicBezTo>
                                <a:cubicBezTo>
                                  <a:pt x="7548" y="0"/>
                                  <a:pt x="0" y="7242"/>
                                  <a:pt x="0" y="21824"/>
                                </a:cubicBezTo>
                                <a:close/>
                              </a:path>
                            </a:pathLst>
                          </a:custGeom>
                          <a:noFill/>
                          <a:ln w="7391" cap="rnd" cmpd="sng" algn="ctr">
                            <a:solidFill>
                              <a:srgbClr val="006400"/>
                            </a:solidFill>
                            <a:prstDash val="solid"/>
                            <a:round/>
                          </a:ln>
                          <a:effectLst/>
                        </wps:spPr>
                        <wps:bodyPr/>
                      </wps:wsp>
                      <wps:wsp>
                        <wps:cNvPr id="784" name="Shape 784"/>
                        <wps:cNvSpPr/>
                        <wps:spPr>
                          <a:xfrm>
                            <a:off x="1423819" y="262084"/>
                            <a:ext cx="75189" cy="58230"/>
                          </a:xfrm>
                          <a:custGeom>
                            <a:avLst/>
                            <a:gdLst/>
                            <a:ahLst/>
                            <a:cxnLst/>
                            <a:rect l="0" t="0" r="0" b="0"/>
                            <a:pathLst>
                              <a:path w="75189" h="58230">
                                <a:moveTo>
                                  <a:pt x="37741" y="0"/>
                                </a:moveTo>
                                <a:lnTo>
                                  <a:pt x="75189" y="58230"/>
                                </a:lnTo>
                                <a:lnTo>
                                  <a:pt x="0" y="58230"/>
                                </a:lnTo>
                                <a:lnTo>
                                  <a:pt x="37741" y="0"/>
                                </a:lnTo>
                              </a:path>
                            </a:pathLst>
                          </a:custGeom>
                          <a:noFill/>
                          <a:ln w="7391" cap="rnd" cmpd="sng" algn="ctr">
                            <a:solidFill>
                              <a:srgbClr val="006400"/>
                            </a:solidFill>
                            <a:prstDash val="solid"/>
                            <a:round/>
                          </a:ln>
                          <a:effectLst/>
                        </wps:spPr>
                        <wps:bodyPr/>
                      </wps:wsp>
                      <wps:wsp>
                        <wps:cNvPr id="785" name="Shape 785"/>
                        <wps:cNvSpPr/>
                        <wps:spPr>
                          <a:xfrm>
                            <a:off x="1198448" y="749845"/>
                            <a:ext cx="67543" cy="65473"/>
                          </a:xfrm>
                          <a:custGeom>
                            <a:avLst/>
                            <a:gdLst/>
                            <a:ahLst/>
                            <a:cxnLst/>
                            <a:rect l="0" t="0" r="0" b="0"/>
                            <a:pathLst>
                              <a:path w="67543" h="65473">
                                <a:moveTo>
                                  <a:pt x="29997" y="0"/>
                                </a:moveTo>
                                <a:lnTo>
                                  <a:pt x="67543" y="65473"/>
                                </a:lnTo>
                                <a:lnTo>
                                  <a:pt x="0" y="65473"/>
                                </a:lnTo>
                                <a:lnTo>
                                  <a:pt x="29997" y="0"/>
                                </a:lnTo>
                              </a:path>
                            </a:pathLst>
                          </a:custGeom>
                          <a:noFill/>
                          <a:ln w="7391" cap="rnd" cmpd="sng" algn="ctr">
                            <a:solidFill>
                              <a:srgbClr val="006400"/>
                            </a:solidFill>
                            <a:prstDash val="solid"/>
                            <a:round/>
                          </a:ln>
                          <a:effectLst/>
                        </wps:spPr>
                        <wps:bodyPr/>
                      </wps:wsp>
                      <wps:wsp>
                        <wps:cNvPr id="786" name="Shape 786"/>
                        <wps:cNvSpPr/>
                        <wps:spPr>
                          <a:xfrm>
                            <a:off x="1175902" y="720779"/>
                            <a:ext cx="67542" cy="58133"/>
                          </a:xfrm>
                          <a:custGeom>
                            <a:avLst/>
                            <a:gdLst/>
                            <a:ahLst/>
                            <a:cxnLst/>
                            <a:rect l="0" t="0" r="0" b="0"/>
                            <a:pathLst>
                              <a:path w="67542" h="58133">
                                <a:moveTo>
                                  <a:pt x="30095" y="0"/>
                                </a:moveTo>
                                <a:lnTo>
                                  <a:pt x="67542" y="58133"/>
                                </a:lnTo>
                                <a:lnTo>
                                  <a:pt x="0" y="58133"/>
                                </a:lnTo>
                                <a:lnTo>
                                  <a:pt x="30095" y="0"/>
                                </a:lnTo>
                              </a:path>
                            </a:pathLst>
                          </a:custGeom>
                          <a:noFill/>
                          <a:ln w="7391" cap="rnd" cmpd="sng" algn="ctr">
                            <a:solidFill>
                              <a:srgbClr val="006400"/>
                            </a:solidFill>
                            <a:prstDash val="solid"/>
                            <a:round/>
                          </a:ln>
                          <a:effectLst/>
                        </wps:spPr>
                        <wps:bodyPr/>
                      </wps:wsp>
                      <wps:wsp>
                        <wps:cNvPr id="787" name="Shape 787"/>
                        <wps:cNvSpPr/>
                        <wps:spPr>
                          <a:xfrm>
                            <a:off x="1296184" y="2023858"/>
                            <a:ext cx="75091" cy="58423"/>
                          </a:xfrm>
                          <a:custGeom>
                            <a:avLst/>
                            <a:gdLst/>
                            <a:ahLst/>
                            <a:cxnLst/>
                            <a:rect l="0" t="0" r="0" b="0"/>
                            <a:pathLst>
                              <a:path w="75091" h="58423">
                                <a:moveTo>
                                  <a:pt x="37546" y="0"/>
                                </a:moveTo>
                                <a:lnTo>
                                  <a:pt x="75091" y="58423"/>
                                </a:lnTo>
                                <a:lnTo>
                                  <a:pt x="0" y="58423"/>
                                </a:lnTo>
                                <a:lnTo>
                                  <a:pt x="37546" y="0"/>
                                </a:lnTo>
                              </a:path>
                            </a:pathLst>
                          </a:custGeom>
                          <a:noFill/>
                          <a:ln w="7391" cap="rnd" cmpd="sng" algn="ctr">
                            <a:solidFill>
                              <a:srgbClr val="006400"/>
                            </a:solidFill>
                            <a:prstDash val="solid"/>
                            <a:round/>
                          </a:ln>
                          <a:effectLst/>
                        </wps:spPr>
                        <wps:bodyPr/>
                      </wps:wsp>
                      <wps:wsp>
                        <wps:cNvPr id="788" name="Shape 788"/>
                        <wps:cNvSpPr/>
                        <wps:spPr>
                          <a:xfrm>
                            <a:off x="1168451" y="3298063"/>
                            <a:ext cx="67543" cy="58153"/>
                          </a:xfrm>
                          <a:custGeom>
                            <a:avLst/>
                            <a:gdLst/>
                            <a:ahLst/>
                            <a:cxnLst/>
                            <a:rect l="0" t="0" r="0" b="0"/>
                            <a:pathLst>
                              <a:path w="67543" h="58153">
                                <a:moveTo>
                                  <a:pt x="29997" y="0"/>
                                </a:moveTo>
                                <a:lnTo>
                                  <a:pt x="67543" y="58153"/>
                                </a:lnTo>
                                <a:lnTo>
                                  <a:pt x="0" y="58153"/>
                                </a:lnTo>
                                <a:lnTo>
                                  <a:pt x="29997" y="0"/>
                                </a:lnTo>
                              </a:path>
                            </a:pathLst>
                          </a:custGeom>
                          <a:noFill/>
                          <a:ln w="7391" cap="rnd" cmpd="sng" algn="ctr">
                            <a:solidFill>
                              <a:srgbClr val="006400"/>
                            </a:solidFill>
                            <a:prstDash val="solid"/>
                            <a:round/>
                          </a:ln>
                          <a:effectLst/>
                        </wps:spPr>
                        <wps:bodyPr/>
                      </wps:wsp>
                      <wps:wsp>
                        <wps:cNvPr id="789" name="Shape 789"/>
                        <wps:cNvSpPr/>
                        <wps:spPr>
                          <a:xfrm>
                            <a:off x="1160903" y="1215782"/>
                            <a:ext cx="75091" cy="65472"/>
                          </a:xfrm>
                          <a:custGeom>
                            <a:avLst/>
                            <a:gdLst/>
                            <a:ahLst/>
                            <a:cxnLst/>
                            <a:rect l="0" t="0" r="0" b="0"/>
                            <a:pathLst>
                              <a:path w="75091" h="65472">
                                <a:moveTo>
                                  <a:pt x="37545" y="0"/>
                                </a:moveTo>
                                <a:lnTo>
                                  <a:pt x="75091" y="65472"/>
                                </a:lnTo>
                                <a:lnTo>
                                  <a:pt x="0" y="65472"/>
                                </a:lnTo>
                                <a:lnTo>
                                  <a:pt x="37545" y="0"/>
                                </a:lnTo>
                              </a:path>
                            </a:pathLst>
                          </a:custGeom>
                          <a:noFill/>
                          <a:ln w="7391" cap="rnd" cmpd="sng" algn="ctr">
                            <a:solidFill>
                              <a:srgbClr val="006400"/>
                            </a:solidFill>
                            <a:prstDash val="solid"/>
                            <a:round/>
                          </a:ln>
                          <a:effectLst/>
                        </wps:spPr>
                        <wps:bodyPr/>
                      </wps:wsp>
                      <wps:wsp>
                        <wps:cNvPr id="790" name="Shape 790"/>
                        <wps:cNvSpPr/>
                        <wps:spPr>
                          <a:xfrm>
                            <a:off x="1063167" y="2300523"/>
                            <a:ext cx="75287" cy="58423"/>
                          </a:xfrm>
                          <a:custGeom>
                            <a:avLst/>
                            <a:gdLst/>
                            <a:ahLst/>
                            <a:cxnLst/>
                            <a:rect l="0" t="0" r="0" b="0"/>
                            <a:pathLst>
                              <a:path w="75287" h="58423">
                                <a:moveTo>
                                  <a:pt x="37545" y="0"/>
                                </a:moveTo>
                                <a:lnTo>
                                  <a:pt x="75287" y="58423"/>
                                </a:lnTo>
                                <a:lnTo>
                                  <a:pt x="0" y="58423"/>
                                </a:lnTo>
                                <a:lnTo>
                                  <a:pt x="37545" y="0"/>
                                </a:lnTo>
                              </a:path>
                            </a:pathLst>
                          </a:custGeom>
                          <a:noFill/>
                          <a:ln w="7391" cap="rnd" cmpd="sng" algn="ctr">
                            <a:solidFill>
                              <a:srgbClr val="006400"/>
                            </a:solidFill>
                            <a:prstDash val="solid"/>
                            <a:round/>
                          </a:ln>
                          <a:effectLst/>
                        </wps:spPr>
                        <wps:bodyPr/>
                      </wps:wsp>
                      <wps:wsp>
                        <wps:cNvPr id="791" name="Shape 791"/>
                        <wps:cNvSpPr/>
                        <wps:spPr>
                          <a:xfrm>
                            <a:off x="1423819" y="2002033"/>
                            <a:ext cx="75189" cy="65666"/>
                          </a:xfrm>
                          <a:custGeom>
                            <a:avLst/>
                            <a:gdLst/>
                            <a:ahLst/>
                            <a:cxnLst/>
                            <a:rect l="0" t="0" r="0" b="0"/>
                            <a:pathLst>
                              <a:path w="75189" h="65666">
                                <a:moveTo>
                                  <a:pt x="37741" y="0"/>
                                </a:moveTo>
                                <a:lnTo>
                                  <a:pt x="75189" y="65666"/>
                                </a:lnTo>
                                <a:lnTo>
                                  <a:pt x="0" y="65666"/>
                                </a:lnTo>
                                <a:lnTo>
                                  <a:pt x="37741" y="0"/>
                                </a:lnTo>
                              </a:path>
                            </a:pathLst>
                          </a:custGeom>
                          <a:noFill/>
                          <a:ln w="7391" cap="rnd" cmpd="sng" algn="ctr">
                            <a:solidFill>
                              <a:srgbClr val="006400"/>
                            </a:solidFill>
                            <a:prstDash val="solid"/>
                            <a:round/>
                          </a:ln>
                          <a:effectLst/>
                        </wps:spPr>
                        <wps:bodyPr/>
                      </wps:wsp>
                      <wps:wsp>
                        <wps:cNvPr id="792" name="Shape 792"/>
                        <wps:cNvSpPr/>
                        <wps:spPr>
                          <a:xfrm>
                            <a:off x="1439014" y="771669"/>
                            <a:ext cx="67543" cy="58134"/>
                          </a:xfrm>
                          <a:custGeom>
                            <a:avLst/>
                            <a:gdLst/>
                            <a:ahLst/>
                            <a:cxnLst/>
                            <a:rect l="0" t="0" r="0" b="0"/>
                            <a:pathLst>
                              <a:path w="67543" h="58134">
                                <a:moveTo>
                                  <a:pt x="29997" y="0"/>
                                </a:moveTo>
                                <a:lnTo>
                                  <a:pt x="67543" y="58134"/>
                                </a:lnTo>
                                <a:lnTo>
                                  <a:pt x="0" y="58134"/>
                                </a:lnTo>
                                <a:lnTo>
                                  <a:pt x="29997" y="0"/>
                                </a:lnTo>
                              </a:path>
                            </a:pathLst>
                          </a:custGeom>
                          <a:noFill/>
                          <a:ln w="7391" cap="rnd" cmpd="sng" algn="ctr">
                            <a:solidFill>
                              <a:srgbClr val="006400"/>
                            </a:solidFill>
                            <a:prstDash val="solid"/>
                            <a:round/>
                          </a:ln>
                          <a:effectLst/>
                        </wps:spPr>
                        <wps:bodyPr/>
                      </wps:wsp>
                      <wps:wsp>
                        <wps:cNvPr id="793" name="Shape 793"/>
                        <wps:cNvSpPr/>
                        <wps:spPr>
                          <a:xfrm>
                            <a:off x="1243444" y="953602"/>
                            <a:ext cx="67837" cy="58423"/>
                          </a:xfrm>
                          <a:custGeom>
                            <a:avLst/>
                            <a:gdLst/>
                            <a:ahLst/>
                            <a:cxnLst/>
                            <a:rect l="0" t="0" r="0" b="0"/>
                            <a:pathLst>
                              <a:path w="67837" h="58423">
                                <a:moveTo>
                                  <a:pt x="37742" y="0"/>
                                </a:moveTo>
                                <a:lnTo>
                                  <a:pt x="67837" y="58423"/>
                                </a:lnTo>
                                <a:lnTo>
                                  <a:pt x="0" y="58423"/>
                                </a:lnTo>
                                <a:lnTo>
                                  <a:pt x="37742" y="0"/>
                                </a:lnTo>
                              </a:path>
                            </a:pathLst>
                          </a:custGeom>
                          <a:noFill/>
                          <a:ln w="7391" cap="rnd" cmpd="sng" algn="ctr">
                            <a:solidFill>
                              <a:srgbClr val="006400"/>
                            </a:solidFill>
                            <a:prstDash val="solid"/>
                            <a:round/>
                          </a:ln>
                          <a:effectLst/>
                        </wps:spPr>
                        <wps:bodyPr/>
                      </wps:wsp>
                      <wps:wsp>
                        <wps:cNvPr id="794" name="Shape 794"/>
                        <wps:cNvSpPr/>
                        <wps:spPr>
                          <a:xfrm>
                            <a:off x="1288734" y="1609004"/>
                            <a:ext cx="74993" cy="58230"/>
                          </a:xfrm>
                          <a:custGeom>
                            <a:avLst/>
                            <a:gdLst/>
                            <a:ahLst/>
                            <a:cxnLst/>
                            <a:rect l="0" t="0" r="0" b="0"/>
                            <a:pathLst>
                              <a:path w="74993" h="58230">
                                <a:moveTo>
                                  <a:pt x="37546" y="0"/>
                                </a:moveTo>
                                <a:lnTo>
                                  <a:pt x="74993" y="58230"/>
                                </a:lnTo>
                                <a:lnTo>
                                  <a:pt x="0" y="58230"/>
                                </a:lnTo>
                                <a:lnTo>
                                  <a:pt x="37546" y="0"/>
                                </a:lnTo>
                              </a:path>
                            </a:pathLst>
                          </a:custGeom>
                          <a:noFill/>
                          <a:ln w="7391" cap="rnd" cmpd="sng" algn="ctr">
                            <a:solidFill>
                              <a:srgbClr val="006400"/>
                            </a:solidFill>
                            <a:prstDash val="solid"/>
                            <a:round/>
                          </a:ln>
                          <a:effectLst/>
                        </wps:spPr>
                        <wps:bodyPr/>
                      </wps:wsp>
                      <wps:wsp>
                        <wps:cNvPr id="795" name="Shape 795"/>
                        <wps:cNvSpPr/>
                        <wps:spPr>
                          <a:xfrm>
                            <a:off x="1897402" y="1616343"/>
                            <a:ext cx="75091" cy="0"/>
                          </a:xfrm>
                          <a:custGeom>
                            <a:avLst/>
                            <a:gdLst/>
                            <a:ahLst/>
                            <a:cxnLst/>
                            <a:rect l="0" t="0" r="0" b="0"/>
                            <a:pathLst>
                              <a:path w="75091">
                                <a:moveTo>
                                  <a:pt x="0" y="0"/>
                                </a:moveTo>
                                <a:lnTo>
                                  <a:pt x="75091" y="0"/>
                                </a:lnTo>
                              </a:path>
                            </a:pathLst>
                          </a:custGeom>
                          <a:noFill/>
                          <a:ln w="7391" cap="rnd" cmpd="sng" algn="ctr">
                            <a:solidFill>
                              <a:srgbClr val="006400"/>
                            </a:solidFill>
                            <a:prstDash val="solid"/>
                            <a:round/>
                          </a:ln>
                          <a:effectLst/>
                        </wps:spPr>
                        <wps:bodyPr/>
                      </wps:wsp>
                      <wps:wsp>
                        <wps:cNvPr id="796" name="Shape 796"/>
                        <wps:cNvSpPr/>
                        <wps:spPr>
                          <a:xfrm>
                            <a:off x="1934947" y="1579744"/>
                            <a:ext cx="0" cy="72908"/>
                          </a:xfrm>
                          <a:custGeom>
                            <a:avLst/>
                            <a:gdLst/>
                            <a:ahLst/>
                            <a:cxnLst/>
                            <a:rect l="0" t="0" r="0" b="0"/>
                            <a:pathLst>
                              <a:path h="72908">
                                <a:moveTo>
                                  <a:pt x="0" y="72908"/>
                                </a:moveTo>
                                <a:lnTo>
                                  <a:pt x="0" y="0"/>
                                </a:lnTo>
                              </a:path>
                            </a:pathLst>
                          </a:custGeom>
                          <a:noFill/>
                          <a:ln w="7391" cap="rnd" cmpd="sng" algn="ctr">
                            <a:solidFill>
                              <a:srgbClr val="006400"/>
                            </a:solidFill>
                            <a:prstDash val="solid"/>
                            <a:round/>
                          </a:ln>
                          <a:effectLst/>
                        </wps:spPr>
                        <wps:bodyPr/>
                      </wps:wsp>
                      <wps:wsp>
                        <wps:cNvPr id="797" name="Shape 797"/>
                        <wps:cNvSpPr/>
                        <wps:spPr>
                          <a:xfrm>
                            <a:off x="1987491" y="1718029"/>
                            <a:ext cx="82737" cy="0"/>
                          </a:xfrm>
                          <a:custGeom>
                            <a:avLst/>
                            <a:gdLst/>
                            <a:ahLst/>
                            <a:cxnLst/>
                            <a:rect l="0" t="0" r="0" b="0"/>
                            <a:pathLst>
                              <a:path w="82737">
                                <a:moveTo>
                                  <a:pt x="0" y="0"/>
                                </a:moveTo>
                                <a:lnTo>
                                  <a:pt x="82737" y="0"/>
                                </a:lnTo>
                              </a:path>
                            </a:pathLst>
                          </a:custGeom>
                          <a:noFill/>
                          <a:ln w="7391" cap="rnd" cmpd="sng" algn="ctr">
                            <a:solidFill>
                              <a:srgbClr val="006400"/>
                            </a:solidFill>
                            <a:prstDash val="solid"/>
                            <a:round/>
                          </a:ln>
                          <a:effectLst/>
                        </wps:spPr>
                        <wps:bodyPr/>
                      </wps:wsp>
                      <wps:wsp>
                        <wps:cNvPr id="798" name="Shape 798"/>
                        <wps:cNvSpPr/>
                        <wps:spPr>
                          <a:xfrm>
                            <a:off x="2024938" y="1681720"/>
                            <a:ext cx="0" cy="72908"/>
                          </a:xfrm>
                          <a:custGeom>
                            <a:avLst/>
                            <a:gdLst/>
                            <a:ahLst/>
                            <a:cxnLst/>
                            <a:rect l="0" t="0" r="0" b="0"/>
                            <a:pathLst>
                              <a:path h="72908">
                                <a:moveTo>
                                  <a:pt x="0" y="72908"/>
                                </a:moveTo>
                                <a:lnTo>
                                  <a:pt x="0" y="0"/>
                                </a:lnTo>
                              </a:path>
                            </a:pathLst>
                          </a:custGeom>
                          <a:noFill/>
                          <a:ln w="7391" cap="rnd" cmpd="sng" algn="ctr">
                            <a:solidFill>
                              <a:srgbClr val="006400"/>
                            </a:solidFill>
                            <a:prstDash val="solid"/>
                            <a:round/>
                          </a:ln>
                          <a:effectLst/>
                        </wps:spPr>
                        <wps:bodyPr/>
                      </wps:wsp>
                      <wps:wsp>
                        <wps:cNvPr id="799" name="Shape 799"/>
                        <wps:cNvSpPr/>
                        <wps:spPr>
                          <a:xfrm>
                            <a:off x="1912400" y="1296029"/>
                            <a:ext cx="75091" cy="0"/>
                          </a:xfrm>
                          <a:custGeom>
                            <a:avLst/>
                            <a:gdLst/>
                            <a:ahLst/>
                            <a:cxnLst/>
                            <a:rect l="0" t="0" r="0" b="0"/>
                            <a:pathLst>
                              <a:path w="75091">
                                <a:moveTo>
                                  <a:pt x="0" y="0"/>
                                </a:moveTo>
                                <a:lnTo>
                                  <a:pt x="75091" y="0"/>
                                </a:lnTo>
                              </a:path>
                            </a:pathLst>
                          </a:custGeom>
                          <a:noFill/>
                          <a:ln w="7391" cap="rnd" cmpd="sng" algn="ctr">
                            <a:solidFill>
                              <a:srgbClr val="006400"/>
                            </a:solidFill>
                            <a:prstDash val="solid"/>
                            <a:round/>
                          </a:ln>
                          <a:effectLst/>
                        </wps:spPr>
                        <wps:bodyPr/>
                      </wps:wsp>
                      <wps:wsp>
                        <wps:cNvPr id="800" name="Shape 800"/>
                        <wps:cNvSpPr/>
                        <wps:spPr>
                          <a:xfrm>
                            <a:off x="1949946" y="1259431"/>
                            <a:ext cx="0" cy="80151"/>
                          </a:xfrm>
                          <a:custGeom>
                            <a:avLst/>
                            <a:gdLst/>
                            <a:ahLst/>
                            <a:cxnLst/>
                            <a:rect l="0" t="0" r="0" b="0"/>
                            <a:pathLst>
                              <a:path h="80151">
                                <a:moveTo>
                                  <a:pt x="0" y="80151"/>
                                </a:moveTo>
                                <a:lnTo>
                                  <a:pt x="0" y="0"/>
                                </a:lnTo>
                              </a:path>
                            </a:pathLst>
                          </a:custGeom>
                          <a:noFill/>
                          <a:ln w="7391" cap="rnd" cmpd="sng" algn="ctr">
                            <a:solidFill>
                              <a:srgbClr val="006400"/>
                            </a:solidFill>
                            <a:prstDash val="solid"/>
                            <a:round/>
                          </a:ln>
                          <a:effectLst/>
                        </wps:spPr>
                        <wps:bodyPr/>
                      </wps:wsp>
                      <wps:wsp>
                        <wps:cNvPr id="801" name="Shape 801"/>
                        <wps:cNvSpPr/>
                        <wps:spPr>
                          <a:xfrm>
                            <a:off x="1679383" y="1761967"/>
                            <a:ext cx="82737" cy="0"/>
                          </a:xfrm>
                          <a:custGeom>
                            <a:avLst/>
                            <a:gdLst/>
                            <a:ahLst/>
                            <a:cxnLst/>
                            <a:rect l="0" t="0" r="0" b="0"/>
                            <a:pathLst>
                              <a:path w="82737">
                                <a:moveTo>
                                  <a:pt x="0" y="0"/>
                                </a:moveTo>
                                <a:lnTo>
                                  <a:pt x="82737" y="0"/>
                                </a:lnTo>
                              </a:path>
                            </a:pathLst>
                          </a:custGeom>
                          <a:noFill/>
                          <a:ln w="7391" cap="rnd" cmpd="sng" algn="ctr">
                            <a:solidFill>
                              <a:srgbClr val="006400"/>
                            </a:solidFill>
                            <a:prstDash val="solid"/>
                            <a:round/>
                          </a:ln>
                          <a:effectLst/>
                        </wps:spPr>
                        <wps:bodyPr/>
                      </wps:wsp>
                      <wps:wsp>
                        <wps:cNvPr id="802" name="Shape 802"/>
                        <wps:cNvSpPr/>
                        <wps:spPr>
                          <a:xfrm>
                            <a:off x="1724379" y="1725368"/>
                            <a:ext cx="0" cy="72908"/>
                          </a:xfrm>
                          <a:custGeom>
                            <a:avLst/>
                            <a:gdLst/>
                            <a:ahLst/>
                            <a:cxnLst/>
                            <a:rect l="0" t="0" r="0" b="0"/>
                            <a:pathLst>
                              <a:path h="72908">
                                <a:moveTo>
                                  <a:pt x="0" y="72908"/>
                                </a:moveTo>
                                <a:lnTo>
                                  <a:pt x="0" y="0"/>
                                </a:lnTo>
                              </a:path>
                            </a:pathLst>
                          </a:custGeom>
                          <a:noFill/>
                          <a:ln w="7391" cap="rnd" cmpd="sng" algn="ctr">
                            <a:solidFill>
                              <a:srgbClr val="006400"/>
                            </a:solidFill>
                            <a:prstDash val="solid"/>
                            <a:round/>
                          </a:ln>
                          <a:effectLst/>
                        </wps:spPr>
                        <wps:bodyPr/>
                      </wps:wsp>
                      <wps:wsp>
                        <wps:cNvPr id="803" name="Shape 803"/>
                        <wps:cNvSpPr/>
                        <wps:spPr>
                          <a:xfrm>
                            <a:off x="604770" y="1674477"/>
                            <a:ext cx="60259" cy="50891"/>
                          </a:xfrm>
                          <a:custGeom>
                            <a:avLst/>
                            <a:gdLst/>
                            <a:ahLst/>
                            <a:cxnLst/>
                            <a:rect l="0" t="0" r="0" b="0"/>
                            <a:pathLst>
                              <a:path w="60259" h="50891">
                                <a:moveTo>
                                  <a:pt x="0" y="50891"/>
                                </a:moveTo>
                                <a:lnTo>
                                  <a:pt x="60259" y="0"/>
                                </a:lnTo>
                              </a:path>
                            </a:pathLst>
                          </a:custGeom>
                          <a:noFill/>
                          <a:ln w="7391" cap="rnd" cmpd="sng" algn="ctr">
                            <a:solidFill>
                              <a:srgbClr val="006400"/>
                            </a:solidFill>
                            <a:prstDash val="solid"/>
                            <a:round/>
                          </a:ln>
                          <a:effectLst/>
                        </wps:spPr>
                        <wps:bodyPr/>
                      </wps:wsp>
                      <wps:wsp>
                        <wps:cNvPr id="804" name="Shape 804"/>
                        <wps:cNvSpPr/>
                        <wps:spPr>
                          <a:xfrm>
                            <a:off x="604770" y="1674477"/>
                            <a:ext cx="60259" cy="50891"/>
                          </a:xfrm>
                          <a:custGeom>
                            <a:avLst/>
                            <a:gdLst/>
                            <a:ahLst/>
                            <a:cxnLst/>
                            <a:rect l="0" t="0" r="0" b="0"/>
                            <a:pathLst>
                              <a:path w="60259" h="50891">
                                <a:moveTo>
                                  <a:pt x="0" y="0"/>
                                </a:moveTo>
                                <a:lnTo>
                                  <a:pt x="60259" y="50891"/>
                                </a:lnTo>
                              </a:path>
                            </a:pathLst>
                          </a:custGeom>
                          <a:noFill/>
                          <a:ln w="7391" cap="rnd" cmpd="sng" algn="ctr">
                            <a:solidFill>
                              <a:srgbClr val="006400"/>
                            </a:solidFill>
                            <a:prstDash val="solid"/>
                            <a:round/>
                          </a:ln>
                          <a:effectLst/>
                        </wps:spPr>
                        <wps:bodyPr/>
                      </wps:wsp>
                      <wps:wsp>
                        <wps:cNvPr id="805" name="Shape 805"/>
                        <wps:cNvSpPr/>
                        <wps:spPr>
                          <a:xfrm>
                            <a:off x="1243444" y="1630828"/>
                            <a:ext cx="473386" cy="101975"/>
                          </a:xfrm>
                          <a:custGeom>
                            <a:avLst/>
                            <a:gdLst/>
                            <a:ahLst/>
                            <a:cxnLst/>
                            <a:rect l="0" t="0" r="0" b="0"/>
                            <a:pathLst>
                              <a:path w="473386" h="101975">
                                <a:moveTo>
                                  <a:pt x="0" y="101975"/>
                                </a:moveTo>
                                <a:lnTo>
                                  <a:pt x="473386" y="0"/>
                                </a:lnTo>
                              </a:path>
                            </a:pathLst>
                          </a:custGeom>
                          <a:noFill/>
                          <a:ln w="7391" cap="rnd" cmpd="sng" algn="ctr">
                            <a:solidFill>
                              <a:srgbClr val="CD0BBC"/>
                            </a:solidFill>
                            <a:prstDash val="solid"/>
                            <a:round/>
                          </a:ln>
                          <a:effectLst/>
                        </wps:spPr>
                        <wps:bodyPr/>
                      </wps:wsp>
                      <wps:wsp>
                        <wps:cNvPr id="806" name="Shape 806"/>
                        <wps:cNvSpPr/>
                        <wps:spPr>
                          <a:xfrm>
                            <a:off x="649785" y="1703544"/>
                            <a:ext cx="345840" cy="36599"/>
                          </a:xfrm>
                          <a:custGeom>
                            <a:avLst/>
                            <a:gdLst/>
                            <a:ahLst/>
                            <a:cxnLst/>
                            <a:rect l="0" t="0" r="0" b="0"/>
                            <a:pathLst>
                              <a:path w="345840" h="36599">
                                <a:moveTo>
                                  <a:pt x="345840" y="36599"/>
                                </a:moveTo>
                                <a:lnTo>
                                  <a:pt x="0" y="0"/>
                                </a:lnTo>
                              </a:path>
                            </a:pathLst>
                          </a:custGeom>
                          <a:noFill/>
                          <a:ln w="7391" cap="rnd" cmpd="sng" algn="ctr">
                            <a:solidFill>
                              <a:srgbClr val="CD0BBC"/>
                            </a:solidFill>
                            <a:prstDash val="solid"/>
                            <a:round/>
                          </a:ln>
                          <a:effectLst/>
                        </wps:spPr>
                        <wps:bodyPr/>
                      </wps:wsp>
                      <wps:wsp>
                        <wps:cNvPr id="807" name="Shape 807"/>
                        <wps:cNvSpPr/>
                        <wps:spPr>
                          <a:xfrm>
                            <a:off x="1484009" y="1638071"/>
                            <a:ext cx="232821" cy="50891"/>
                          </a:xfrm>
                          <a:custGeom>
                            <a:avLst/>
                            <a:gdLst/>
                            <a:ahLst/>
                            <a:cxnLst/>
                            <a:rect l="0" t="0" r="0" b="0"/>
                            <a:pathLst>
                              <a:path w="232821" h="50891">
                                <a:moveTo>
                                  <a:pt x="0" y="50891"/>
                                </a:moveTo>
                                <a:lnTo>
                                  <a:pt x="232821" y="0"/>
                                </a:lnTo>
                              </a:path>
                            </a:pathLst>
                          </a:custGeom>
                          <a:noFill/>
                          <a:ln w="7391" cap="rnd" cmpd="sng" algn="ctr">
                            <a:solidFill>
                              <a:srgbClr val="CD0BBC"/>
                            </a:solidFill>
                            <a:prstDash val="solid"/>
                            <a:round/>
                          </a:ln>
                          <a:effectLst/>
                        </wps:spPr>
                        <wps:bodyPr/>
                      </wps:wsp>
                      <wps:wsp>
                        <wps:cNvPr id="808" name="Shape 808"/>
                        <wps:cNvSpPr/>
                        <wps:spPr>
                          <a:xfrm>
                            <a:off x="649785" y="1703544"/>
                            <a:ext cx="465926" cy="21824"/>
                          </a:xfrm>
                          <a:custGeom>
                            <a:avLst/>
                            <a:gdLst/>
                            <a:ahLst/>
                            <a:cxnLst/>
                            <a:rect l="0" t="0" r="0" b="0"/>
                            <a:pathLst>
                              <a:path w="465926" h="21824">
                                <a:moveTo>
                                  <a:pt x="465926" y="21824"/>
                                </a:moveTo>
                                <a:lnTo>
                                  <a:pt x="0" y="0"/>
                                </a:lnTo>
                              </a:path>
                            </a:pathLst>
                          </a:custGeom>
                          <a:noFill/>
                          <a:ln w="7391" cap="rnd" cmpd="sng" algn="ctr">
                            <a:solidFill>
                              <a:srgbClr val="CD0BBC"/>
                            </a:solidFill>
                            <a:prstDash val="solid"/>
                            <a:round/>
                          </a:ln>
                          <a:effectLst/>
                        </wps:spPr>
                        <wps:bodyPr/>
                      </wps:wsp>
                      <wps:wsp>
                        <wps:cNvPr id="809" name="Shape 809"/>
                        <wps:cNvSpPr/>
                        <wps:spPr>
                          <a:xfrm>
                            <a:off x="649785" y="1609004"/>
                            <a:ext cx="1074594" cy="87297"/>
                          </a:xfrm>
                          <a:custGeom>
                            <a:avLst/>
                            <a:gdLst/>
                            <a:ahLst/>
                            <a:cxnLst/>
                            <a:rect l="0" t="0" r="0" b="0"/>
                            <a:pathLst>
                              <a:path w="1074594" h="87297">
                                <a:moveTo>
                                  <a:pt x="1074594" y="0"/>
                                </a:moveTo>
                                <a:lnTo>
                                  <a:pt x="0" y="87297"/>
                                </a:lnTo>
                              </a:path>
                            </a:pathLst>
                          </a:custGeom>
                          <a:noFill/>
                          <a:ln w="7391" cap="rnd" cmpd="sng" algn="ctr">
                            <a:solidFill>
                              <a:srgbClr val="CD0BBC"/>
                            </a:solidFill>
                            <a:prstDash val="solid"/>
                            <a:round/>
                          </a:ln>
                          <a:effectLst/>
                        </wps:spPr>
                        <wps:bodyPr/>
                      </wps:wsp>
                    </wpg:wgp>
                  </a:graphicData>
                </a:graphic>
              </wp:inline>
            </w:drawing>
          </mc:Choice>
          <mc:Fallback>
            <w:pict>
              <v:group w14:anchorId="2F05F47B" id="Group 16610" o:spid="_x0000_s1104" style="width:204.3pt;height:260.8pt;mso-position-horizontal-relative:char;mso-position-vertical-relative:line" coordsize="21593,37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">
                <v:shape id="Shape 740" o:spid="_x0000_s1105" style="position:absolute;left:8903;top:35091;width:12024;height:0;visibility:visible;mso-wrap-style:square;v-text-anchor:top" coordsize="12024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" path="m,l1202425,e" filled="f" strokeweight=".20531mm">
                  <v:stroke endcap="round"/>
                  <v:path arrowok="t" textboxrect="0,0,1202425,0"/>
                </v:shape>
                <v:shape id="Shape 741" o:spid="_x0000_s1106" style="position:absolute;left:8903;top:3509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" path="m,l,65656e" filled="f" strokeweight=".20531mm">
                  <v:stroke endcap="round"/>
                  <v:path arrowok="t" textboxrect="0,0,0,65656"/>
                </v:shape>
                <v:shape id="Shape 742" o:spid="_x0000_s1107" style="position:absolute;left:12887;top:3509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" path="m,l,65656e" filled="f" strokeweight=".20531mm">
                  <v:stroke endcap="round"/>
                  <v:path arrowok="t" textboxrect="0,0,0,65656"/>
                </v:shape>
                <v:shape id="Shape 743" o:spid="_x0000_s1108" style="position:absolute;left:16943;top:3509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" path="m,l,65656e" filled="f" strokeweight=".20531mm">
                  <v:stroke endcap="round"/>
                  <v:path arrowok="t" textboxrect="0,0,0,65656"/>
                </v:shape>
                <v:shape id="Shape 744" o:spid="_x0000_s1109" style="position:absolute;left:20927;top:3509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" path="m,l,65656e" filled="f" strokeweight=".20531mm">
                  <v:stroke endcap="round"/>
                  <v:path arrowok="t" textboxrect="0,0,0,65656"/>
                </v:shape>
                <v:rect id="Rectangle 745" o:spid="_x0000_s1110" style="position:absolute;left:8378;top:36567;width:1389;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7526E797" w14:textId="77777777" w:rsidR="007C6046" w:rsidRDefault="007C6046" w:rsidP="007C6046">
                        <w:r>
                          <w:rPr>
                            <w:rFonts w:ascii="Arial" w:eastAsia="Arial" w:hAnsi="Arial" w:cs="Arial"/>
                            <w:sz w:val="19"/>
                          </w:rPr>
                          <w:t>-5</w:t>
                        </w:r>
                      </w:p>
                    </w:txbxContent>
                  </v:textbox>
                </v:rect>
                <v:rect id="Rectangle 746" o:spid="_x0000_s1111" style="position:absolute;left:12584;top:36567;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4EFCC19C" w14:textId="77777777" w:rsidR="007C6046" w:rsidRDefault="007C6046" w:rsidP="007C6046">
                        <w:r>
                          <w:rPr>
                            <w:rFonts w:ascii="Arial" w:eastAsia="Arial" w:hAnsi="Arial" w:cs="Arial"/>
                            <w:sz w:val="19"/>
                          </w:rPr>
                          <w:t>0</w:t>
                        </w:r>
                      </w:p>
                    </w:txbxContent>
                  </v:textbox>
                </v:rect>
                <v:rect id="Rectangle 747" o:spid="_x0000_s1112" style="position:absolute;left:16643;top:36567;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784E71CF" w14:textId="77777777" w:rsidR="007C6046" w:rsidRDefault="007C6046" w:rsidP="007C6046">
                        <w:r>
                          <w:rPr>
                            <w:rFonts w:ascii="Arial" w:eastAsia="Arial" w:hAnsi="Arial" w:cs="Arial"/>
                            <w:sz w:val="19"/>
                          </w:rPr>
                          <w:t>5</w:t>
                        </w:r>
                      </w:p>
                    </w:txbxContent>
                  </v:textbox>
                </v:rect>
                <v:rect id="Rectangle 748" o:spid="_x0000_s1113" style="position:absolute;left:20249;top:36567;width:1788;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2D2735D8" w14:textId="77777777" w:rsidR="007C6046" w:rsidRDefault="007C6046" w:rsidP="007C6046">
                        <w:r>
                          <w:rPr>
                            <w:rFonts w:ascii="Arial" w:eastAsia="Arial" w:hAnsi="Arial" w:cs="Arial"/>
                            <w:sz w:val="19"/>
                          </w:rPr>
                          <w:t>10</w:t>
                        </w:r>
                      </w:p>
                    </w:txbxContent>
                  </v:textbox>
                </v:rect>
                <v:shape id="Shape 749" o:spid="_x0000_s1114" style="position:absolute;left:5597;top:3784;width:0;height:27303;visibility:visible;mso-wrap-style:square;v-text-anchor:top" coordsize="0,273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" path="m,2730344l,e" filled="f" strokeweight=".20531mm">
                  <v:stroke endcap="round"/>
                  <v:path arrowok="t" textboxrect="0,0,0,2730344"/>
                </v:shape>
                <v:shape id="Shape 750" o:spid="_x0000_s1115" style="position:absolute;left:4919;top:31087;width:678;height:0;visibility:visible;mso-wrap-style:square;v-text-anchor:top" coordsize="677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" path="m67758,l,e" filled="f" strokeweight=".20531mm">
                  <v:stroke endcap="round"/>
                  <v:path arrowok="t" textboxrect="0,0,67758,0"/>
                </v:shape>
                <v:shape id="Shape 751" o:spid="_x0000_s1116" style="position:absolute;left:4919;top:25627;width:678;height:0;visibility:visible;mso-wrap-style:square;v-text-anchor:top" coordsize="677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" path="m67758,l,e" filled="f" strokeweight=".20531mm">
                  <v:stroke endcap="round"/>
                  <v:path arrowok="t" textboxrect="0,0,67758,0"/>
                </v:shape>
                <v:shape id="Shape 752" o:spid="_x0000_s1117" style="position:absolute;left:4919;top:20166;width:678;height:0;visibility:visible;mso-wrap-style:square;v-text-anchor:top" coordsize="677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" path="m67758,l,e" filled="f" strokeweight=".20531mm">
                  <v:stroke endcap="round"/>
                  <v:path arrowok="t" textboxrect="0,0,67758,0"/>
                </v:shape>
                <v:shape id="Shape 753" o:spid="_x0000_s1118" style="position:absolute;left:4919;top:14707;width:678;height:0;visibility:visible;mso-wrap-style:square;v-text-anchor:top" coordsize="677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" path="m67758,l,e" filled="f" strokeweight=".20531mm">
                  <v:stroke endcap="round"/>
                  <v:path arrowok="t" textboxrect="0,0,67758,0"/>
                </v:shape>
                <v:shape id="Shape 754" o:spid="_x0000_s1119" style="position:absolute;left:4919;top:9245;width:678;height:0;visibility:visible;mso-wrap-style:square;v-text-anchor:top" coordsize="677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" path="m67758,l,e" filled="f" strokeweight=".20531mm">
                  <v:stroke endcap="round"/>
                  <v:path arrowok="t" textboxrect="0,0,67758,0"/>
                </v:shape>
                <v:shape id="Shape 755" o:spid="_x0000_s1120" style="position:absolute;left:4919;top:3784;width:678;height:0;visibility:visible;mso-wrap-style:square;v-text-anchor:top" coordsize="677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" path="m67758,l,e" filled="f" strokeweight=".20531mm">
                  <v:stroke endcap="round"/>
                  <v:path arrowok="t" textboxrect="0,0,67758,0"/>
                </v:shape>
                <v:rect id="Rectangle 756" o:spid="_x0000_s1121" style="position:absolute;left:3080;top:30037;width:1334;height:178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" filled="f" stroked="f">
                  <v:textbox inset="0,0,0,0">
                    <w:txbxContent>
                      <w:p w14:paraId="1F91F676" w14:textId="77777777" w:rsidR="007C6046" w:rsidRDefault="007C6046" w:rsidP="007C6046">
                        <w:r>
                          <w:rPr>
                            <w:rFonts w:ascii="Arial" w:eastAsia="Arial" w:hAnsi="Arial" w:cs="Arial"/>
                            <w:sz w:val="19"/>
                          </w:rPr>
                          <w:t>-3</w:t>
                        </w:r>
                      </w:p>
                    </w:txbxContent>
                  </v:textbox>
                </v:rect>
                <v:rect id="Rectangle 757" o:spid="_x0000_s1122" style="position:absolute;left:3080;top:24576;width:1334;height:178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" filled="f" stroked="f">
                  <v:textbox inset="0,0,0,0">
                    <w:txbxContent>
                      <w:p w14:paraId="12AA8ACF" w14:textId="77777777" w:rsidR="007C6046" w:rsidRDefault="007C6046" w:rsidP="007C6046">
                        <w:r>
                          <w:rPr>
                            <w:rFonts w:ascii="Arial" w:eastAsia="Arial" w:hAnsi="Arial" w:cs="Arial"/>
                            <w:sz w:val="19"/>
                          </w:rPr>
                          <w:t>-2</w:t>
                        </w:r>
                      </w:p>
                    </w:txbxContent>
                  </v:textbox>
                </v:rect>
                <v:rect id="Rectangle 758" o:spid="_x0000_s1123" style="position:absolute;left:3079;top:19118;width:1335;height:178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" filled="f" stroked="f">
                  <v:textbox inset="0,0,0,0">
                    <w:txbxContent>
                      <w:p w14:paraId="7FAA934A" w14:textId="77777777" w:rsidR="007C6046" w:rsidRDefault="007C6046" w:rsidP="007C6046">
                        <w:r>
                          <w:rPr>
                            <w:rFonts w:ascii="Arial" w:eastAsia="Arial" w:hAnsi="Arial" w:cs="Arial"/>
                            <w:sz w:val="19"/>
                          </w:rPr>
                          <w:t>-1</w:t>
                        </w:r>
                      </w:p>
                    </w:txbxContent>
                  </v:textbox>
                </v:rect>
                <v:rect id="Rectangle 759" o:spid="_x0000_s1124" style="position:absolute;left:3309;top:13667;width:876;height:178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" filled="f" stroked="f">
                  <v:textbox inset="0,0,0,0">
                    <w:txbxContent>
                      <w:p w14:paraId="5D0576E1" w14:textId="77777777" w:rsidR="007C6046" w:rsidRDefault="007C6046" w:rsidP="007C6046">
                        <w:r>
                          <w:rPr>
                            <w:rFonts w:ascii="Arial" w:eastAsia="Arial" w:hAnsi="Arial" w:cs="Arial"/>
                            <w:sz w:val="19"/>
                          </w:rPr>
                          <w:t>0</w:t>
                        </w:r>
                      </w:p>
                    </w:txbxContent>
                  </v:textbox>
                </v:rect>
                <v:rect id="Rectangle 760" o:spid="_x0000_s1125" style="position:absolute;left:3308;top:8206;width:877;height:178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" filled="f" stroked="f">
                  <v:textbox inset="0,0,0,0">
                    <w:txbxContent>
                      <w:p w14:paraId="005FEDEA" w14:textId="77777777" w:rsidR="007C6046" w:rsidRDefault="007C6046" w:rsidP="007C6046">
                        <w:r>
                          <w:rPr>
                            <w:rFonts w:ascii="Arial" w:eastAsia="Arial" w:hAnsi="Arial" w:cs="Arial"/>
                            <w:sz w:val="19"/>
                          </w:rPr>
                          <w:t>1</w:t>
                        </w:r>
                      </w:p>
                    </w:txbxContent>
                  </v:textbox>
                </v:rect>
                <v:rect id="Rectangle 761" o:spid="_x0000_s1126" style="position:absolute;left:3308;top:2747;width:877;height:178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" filled="f" stroked="f">
                  <v:textbox inset="0,0,0,0">
                    <w:txbxContent>
                      <w:p w14:paraId="042C0098" w14:textId="77777777" w:rsidR="007C6046" w:rsidRDefault="007C6046" w:rsidP="007C6046">
                        <w:r>
                          <w:rPr>
                            <w:rFonts w:ascii="Arial" w:eastAsia="Arial" w:hAnsi="Arial" w:cs="Arial"/>
                            <w:sz w:val="19"/>
                          </w:rPr>
                          <w:t>2</w:t>
                        </w:r>
                      </w:p>
                    </w:txbxContent>
                  </v:textbox>
                </v:rect>
                <v:shape id="Shape 762" o:spid="_x0000_s1127" style="position:absolute;left:5597;width:15855;height:35091;visibility:visible;mso-wrap-style:square;v-text-anchor:top" coordsize="1585477,350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" path="m,3509101r1585477,l1585477,,,,,3509101e" filled="f" strokeweight=".20531mm">
                  <v:stroke endcap="round"/>
                  <v:path arrowok="t" textboxrect="0,0,1585477,3509101"/>
                </v:shape>
                <v:rect id="Rectangle 765" o:spid="_x0000_s1128" style="position:absolute;left:-3818;top:15438;width:9420;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" filled="f" stroked="f">
                  <v:textbox inset="0,0,0,0">
                    <w:txbxContent>
                      <w:p w14:paraId="7C87DDC8" w14:textId="77777777" w:rsidR="007C6046" w:rsidRDefault="007C6046" w:rsidP="007C6046">
                        <w:r>
                          <w:rPr>
                            <w:rFonts w:ascii="Arial" w:eastAsia="Arial" w:hAnsi="Arial" w:cs="Arial"/>
                            <w:sz w:val="19"/>
                          </w:rPr>
                          <w:t>Component 2</w:t>
                        </w:r>
                      </w:p>
                    </w:txbxContent>
                  </v:textbox>
                </v:rect>
                <v:shape id="Shape 768" o:spid="_x0000_s1129" style="position:absolute;left:9881;top:1310;width:2553;height:32472;visibility:visible;mso-wrap-style:square;v-text-anchor:top" coordsize="255270,3247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" path="m157730,3247211r-14998,-14765l135281,3210631r-7744,-14533l127537,3181555r-7548,-14533l119989,3145207r-7451,-14534l112538,3116130r-7548,-14581l104990,3079532r-7450,-14486l97540,3035980r-7549,-14582l89991,2985089r-7548,-14582l82443,2919423r-7450,-14582l74993,2853950r-7548,-14485l67445,2773799r-7451,-14581l59994,2693842r-7548,-14582l52446,2613594r-7450,-14485l44996,2497328r-7548,-14776l37448,2388013r-7451,-14485l29997,2256971r-7548,-14581l22449,2096766r-7450,-21727l14999,1885573,7450,1863749r,-291247l,1557920,,910050,7450,895566r,-247696l14999,633385r,-145624l22449,473180r,-94733l29997,356623r,-65376l37447,276665r,-65569l44996,196515r,-29067l52446,145624r,-29067l59994,101782r,-14582l67445,65473r,-14582l74993,36309,82443,21824,97540,r,l112538,21824r7450,14485l127537,50891r7744,14582l135281,87200r7451,14582l142732,116557r7548,14485l150280,145624r7450,21824l157730,196515r7548,14581l165278,247405r7451,14486l172729,291247r7548,21824l180277,356623r7450,21824l187727,422289r7548,21824l195275,502246r7451,21825l202726,589737r7548,14581l210274,684276r7548,14485l217822,800833r7451,14485l225273,924632r7548,21728l232821,1070256r7450,21727l240271,1237607r7549,14581l247820,1477963r7450,14582l255270,2497328r-7450,21823l247820,2693842r-7549,14485l240271,2824884r-7450,14581l232821,2919423r-7548,14485l225273,2999574r-7450,21824l217823,3065046r-7549,14486l210274,3116130r-7548,14543l202726,3145207r-7450,21815l195276,3181555r-7549,14543l187727,3210631r-7450,21815l157730,3247211r,e" filled="f" strokecolor="#28e2e5" strokeweight=".20531mm">
                  <v:stroke endcap="round"/>
                  <v:path arrowok="t" textboxrect="0,0,255270,3247211"/>
                </v:shape>
                <v:shape id="Shape 769" o:spid="_x0000_s1130" style="position:absolute;left:11007;top:1310;width:3983;height:32106;visibility:visible;mso-wrap-style:square;v-text-anchor:top" coordsize="398295,3210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" path="m112734,3210631l82737,3196098r-7548,-21815l67739,3159750r-7549,-14543l60190,3130673r-7450,-14543l52740,3094306r-7548,-14774l45192,3065046r-7451,-14581l37741,3014156r-7548,-14582l30193,2956022r-7450,-22114l22743,2890356r-7744,-14581l14999,2795817,7450,2773799r,-109024l,2650193,,1929415r7450,-21824l7450,1732611r7549,-14486l14999,1586987r7744,-14485l22743,1463477r7450,-22017l30193,1346921r7548,-14582l37741,1252188r7450,-14581l45191,1172231r7549,-14582l52740,1091983r7450,-14485l60190,1012025r7549,-14774l67739,931875r7450,-14582l75189,866402r7548,-14775l82737,800833r7450,-14582l90187,735360r7549,-14485l97736,691519r7548,-14582l105284,640628r7450,-14486l112734,575252r7549,-14582l120283,531313r7450,-14485l127733,480519r7548,-14582l135281,451356r7450,-14485l142731,400271r7549,-14484l150280,371205r7450,-14582l157730,320314r7548,-14485l165278,291247r7451,-14582l172729,254648r7744,-14485l180473,225581r7548,-14485l188021,189272r7450,-14581l203020,160205r,-14581l210568,131042r7450,-22017l218018,94540r7549,-14582l233017,65473r7548,-14582l248015,29067,263014,14582,285561,r,l315558,14582r7548,14485l330851,50891r7450,14582l338301,79958r7548,14582l345849,109025r7451,22017l353300,145624r7548,14581l360848,189272r7450,21824l368298,240163r7548,14485l375846,305829r7451,14485l383297,400271r7548,14775l390845,531313r7450,14582l398295,1317855r-7450,14484l390845,1492545r-7548,14485l383297,1638168r-7450,14485l375847,1747193r-7549,22017l368298,1863749r-7450,14485l360848,1958482r-7548,14485l353300,2053214r-7451,14485l345849,2133172r-7548,14485l338301,2198838r-7450,14485l330851,2278796r-7745,14484l323106,2344172r-7548,14774l315558,2409837r-7548,14582l308010,2467971r-7450,21824l300560,2519151r-7549,14486l293011,2584528r-7450,14581l285561,2635418r-7548,14775l278013,2679260r-7450,14582l270563,2730151r-7549,14582l263014,2773799r-7450,22018l255564,2810398r-7549,14486l248015,2853950r-7450,21825l240565,2890356r-7548,14485l233017,2919423r-7450,14485l225567,2956022r-7549,14485l218018,2985089r-7450,14485l210568,3014156r-7548,21824l203020,3050465r-7549,14581l188021,3079532r,14774l180473,3116130r-7744,14543l165278,3145207r-7548,14543l150280,3174283r-14999,21815l112734,3210631r,e" filled="f" strokecolor="#28e2e5" strokeweight=".20531mm">
                  <v:stroke endcap="round"/>
                  <v:path arrowok="t" textboxrect="0,0,398295,3210631"/>
                </v:shape>
                <v:shape id="Shape 770" o:spid="_x0000_s1131" style="position:absolute;left:17168;top:12960;width:3684;height:5897;visibility:visible;mso-wrap-style:square;v-text-anchor:top" coordsize="368397,589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" path="m120283,589737r-22449,l90286,582205r-14999,l67837,574962r,l60288,567623r,l52838,567623r,-7242l45290,560381r,-7243l45290,553138r-7450,l37840,545895r,l37840,538556r-7549,l30291,538556r,-7243l30291,531313r-7548,-7242l22743,524071r,l22743,516732r,l14999,509489r,l14999,509489r,-7242l14999,502247r,-7243l14999,495004r,-7339l7548,487665r,l7548,480423r,l7548,473180r,l7548,473180r,-7243l7548,465937r,-7339l,458598r,l,451356r,l,444113r,l,444113r,-7339l,436774r,-7435l,429339r,l,421999r,l,414757r,l,414757r,-7243l,407514r,-7242l,400272r,l,392933r,l,385690r,l,385690r,-7243l,378447r,-7242l,371205r,l,363866r,l,356623r,l,349381r,l,349381r,-7339l,342042r,-7243l,334799r,l,327557r7548,l7548,320314r,l7548,320314r,-7339l7548,312975r,-7242l7548,305733r,l7548,298490r,l7548,291151r,l14999,291151r,-7436l14999,283715r,-7243l14999,276472r,l14999,269133r,l14999,261891r,l22743,261891r,-7243l22743,254648r,-7339l22743,247309r,l22743,240067r,l30291,232824r,l30291,225582r,l30291,225582r,-7339l30291,218243r7549,-7243l37840,211000r,l37840,203757r,l37840,196418r,l45290,196418r,-7243l45290,189175r,-7242l45290,181933r7548,l52838,174690r,l52838,167351r,l52838,167351r7450,-7242l60288,160109r,-7242l60288,152867r7549,l67837,145624r,l67837,138092r,l75287,138092r,-7243l75287,130849r,-7339l82835,123510r,l82835,116267r,l90286,109025r,l90286,109025r7548,-7340l97834,101685r,-7242l97834,94443r7450,-7243l105284,87200r,l112832,79958r,l112832,72619r7451,l120283,72619r,-7242l127831,65377r,-7243l135281,58134r,l135281,50891r7548,l142829,43552r7549,l150378,43552r7450,-7243l157828,36309r7548,-7242l165376,29067r7451,l180571,21728r,l188120,14485r14998,l210568,7243r7549,l248114,r,l270661,7243r7450,l285659,14485r7450,l293109,14485r7549,7243l308108,21728r,7339l315656,29067r,l315656,36309r7451,l323107,43552r,l330851,43552r,7339l330851,50891r,7243l338400,58134r,l338400,65377r,l338400,72619r7449,l345849,72619r,7339l345849,79958r,7242l353398,87200r,l353398,94443r,l353398,101685r,l353398,109025r,l360848,109025r,7242l360848,116267r,7243l360848,123510r,l360848,130849r,l360848,138092r,l360848,138092r,7532l360848,145624r7549,7243l368397,152867r,l368397,160109r,l368397,167351r,l368397,167351r,7339l368397,174690r,7243l368397,181933r,l368397,189175r,l368397,196418r,l368397,196418r,7339l368397,203757r,7243l368397,211000r,l368397,218243r,l368397,225582r,l368397,225582r,7242l368397,232824r,7243l368397,240067r,7242l368397,247309r-7549,l360848,254648r,l360848,261891r,l360848,261891r,7242l360848,269133r,7339l360848,276472r,l360848,283715r,l360848,291151r,l360848,291151r-7450,7339l353398,298490r,7243l353398,305733r,l353398,312975r,l353398,320314r,l353398,320314r-7549,7243l345849,327557r,7242l345849,334799r,l345849,342042r,l345849,349381r,l338400,349381r,7242l338400,356623r,7243l338400,363866r,7339l338400,371205r-7549,l330851,378447r,l330851,385690r,l330851,385690r,7243l323107,392933r,7339l323107,400272r,l323107,407514r,l315656,414757r,l315656,414757r,7242l315656,421999r-7548,7340l308108,429339r,l308108,436774r,l300658,444113r,l300658,444113r,7243l293109,451356r,7242l293109,458598r,l293109,465937r-7450,l285659,473180r,l285659,473180r-7548,7243l278111,480423r,7242l270661,487665r,l270661,495004r,l263112,502247r,l263112,509489r-7450,l255662,509489r,7243l248114,516732r,7339l248114,524071r-7549,l240565,531313r,l233115,538556r,l225567,538556r,7339l218117,545895r,7243l210568,553138r,l203118,560381r,l195569,567623r,l188120,567623r-7549,7339l180571,574962r-7744,7243l157828,582205r-14999,7532l120283,589737r,e" filled="f" strokecolor="#28e2e5" strokeweight=".20531mm">
                  <v:stroke endcap="round"/>
                  <v:path arrowok="t" textboxrect="0,0,368397,589737"/>
                </v:shape>
                <v:shape id="Shape 771" o:spid="_x0000_s1132" style="position:absolute;left:6197;top:16598;width:300;height:803;visibility:visible;mso-wrap-style:square;v-text-anchor:top" coordsize="30017,8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" path="m15008,80247r,l15008,80247r,l7509,80247r,l7509,80247r,l7509,80247r,l7509,80247r,l7509,80247r,l7509,80247r,l7509,80247r,-7339l7509,72908r,l7509,72908r,l7509,72908r,l7509,72908r,l7509,72908r,l7509,72908r,l7509,72908r,l7509,72908r,-7436l7509,65472r,l,65472r,l,65472r,l,65472r,l,65472r,l,65472r,l,65472r,l,65472r,l,58133r,l,58133r,l,58133r,l,58133r,l,58133r,l,58133r,l,58133r,l,58133r,l,58133,,50891r,l,50891r,l,50891r,l,50891r,l,50891r,l,50891r,l,50891r,l,50891r,l,50891,,43648r,l,43648r,l,43648r,l,43648r,l,43648r,l,43648r,l,43648r,l,43648r,l,36406r,l,36406r,l,36406r,l,36406r,l,36406r,l,36406r,l,36406r,l,36406r,l,36406,,29066r,l,29066r,l,29066r,l,29066r,l,29066r,l,29066r,l,29066r,l,29066r,l,29066,,21824r,l,21824r,l,21824r,l,21824r,l,21824r,l,21824r,l,21824r,l,21824r,l,21824,,14581r,l,14581r,l,14581r,l,14581r,l,14581r,l,14581r,l,14581r,l7509,14581r,l7509,14581r,-7242l7509,7339r,l7509,7339r,l7509,7339r,l7509,7339r,l7509,7339r,l7509,7339r,l7509,7339r,l7509,7339,7509,r,l7509,r,l7509,r,l7509,r,l7509,r,l7509,r,l7509,r7499,l15008,r,l15008,r,l15008,r,l22508,r,l22508,r,l22508,r,l22508,r,l22508,r,l22508,r,l22508,r,l22508,7339r,l22508,7339r,l22508,7339r,l22508,7339r,l22508,7339r,l22508,7339r7509,l30017,7339r,l30017,7339r,l30017,14581r,l30017,14581r,l30017,14581r,l30017,14581r,l30017,14581r,l30017,14581r,l30017,14581r,l30017,14581r,l30017,14581r,7243l30017,21824r,l30017,21824r,l30017,21824r,l30017,21824r,l30017,21824r,l30017,21824r,l30017,21824r,l30017,21824r,l30017,29066r,l30017,29066r,l30017,29066r,l30017,29066r,l30017,29066r,l30017,29066r,l30017,29066r,l30017,29066r,l30017,29066r,7340l30017,36406r,l30017,36406r,l30017,36406r,l30017,36406r,l30017,36406r,l30017,36406r,l30017,36406r,l30017,36406r,l30017,43648r,l30017,43648r,l30017,43648r,l30017,43648r,l30017,43648r,l30017,43648r,l30017,43648r,l30017,43648r,l30017,50891r,l30017,50891r,l30017,50891r,l30017,50891r,l30017,50891r,l30017,50891r,l30017,50891r,l30017,50891r,l30017,50891r,7242l30017,58133r,l30017,58133r,l30017,58133r,l30017,58133r,l30017,58133r,l30017,58133r,l30017,58133r,l30017,58133r,l30017,65472r,l30017,65472r,l30017,65472r,l30017,65472r,l30017,65472r,l30017,65472r,l30017,65472r,l30017,65472r,l30017,65472r,7436l30017,72908r,l30017,72908r,l22508,72908r,l22508,72908r,l22508,72908r,l22508,72908r,l22508,72908r,l22508,72908r,7339l22508,80247r,l22508,80247r,l22508,80247r,l22508,80247r,l22508,80247r,l22508,80247r,l22508,80247r-7500,l15008,80247r,l15008,80247e" filled="f" strokecolor="#28e2e5" strokeweight=".20531mm">
                  <v:stroke endcap="round"/>
                  <v:path arrowok="t" textboxrect="0,0,30017,80247"/>
                </v:shape>
                <v:shape id="Shape 772" o:spid="_x0000_s1133" style="position:absolute;left:10706;top:21622;width:451;height:438;visibility:visible;mso-wrap-style:square;v-text-anchor:top" coordsize="45094,4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" path="m,22017c,36502,7548,43842,22547,43842v14998,,22547,-7340,22547,-21825c45094,7242,37545,,22547,,7548,,,7242,,22017xe" filled="f" strokecolor="#006400" strokeweight=".20531mm">
                  <v:stroke endcap="round"/>
                  <v:path arrowok="t" textboxrect="0,0,45094,43842"/>
                </v:shape>
                <v:shape id="Shape 773" o:spid="_x0000_s1134" style="position:absolute;left:9730;top:10701;width:451;height:437;visibility:visible;mso-wrap-style:square;v-text-anchor:top" coordsize="45094,43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" path="m,21824c,36406,7548,43649,22547,43649v14999,,22547,-7243,22547,-21825c45094,7243,37546,,22547,,7548,,,7243,,21824xe" filled="f" strokecolor="#006400" strokeweight=".20531mm">
                  <v:stroke endcap="round"/>
                  <v:path arrowok="t" textboxrect="0,0,45094,43649"/>
                </v:shape>
                <v:shape id="Shape 774" o:spid="_x0000_s1135" style="position:absolute;left:11459;top:8809;width:450;height:436;visibility:visible;mso-wrap-style:square;v-text-anchor:top" coordsize="44996,4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" path="m,21728c,36309,7548,43552,22547,43552v14999,,22449,-7243,22449,-21824c44996,7243,37546,,22547,,7548,,,7243,,21728xe" filled="f" strokecolor="#006400" strokeweight=".20531mm">
                  <v:stroke endcap="round"/>
                  <v:path arrowok="t" textboxrect="0,0,44996,43552"/>
                </v:shape>
                <v:shape id="Shape 775" o:spid="_x0000_s1136" style="position:absolute;left:11609;top:7571;width:450;height:436;visibility:visible;mso-wrap-style:square;v-text-anchor:top" coordsize="45094,4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" path="m,21728c,36309,7548,43552,22547,43552v14998,,22547,-7243,22547,-21824c45094,7243,37545,,22547,,7548,,,7243,,21728xe" filled="f" strokecolor="#006400" strokeweight=".20531mm">
                  <v:stroke endcap="round"/>
                  <v:path arrowok="t" textboxrect="0,0,45094,43552"/>
                </v:shape>
                <v:shape id="Shape 776" o:spid="_x0000_s1137" style="position:absolute;left:10481;top:6769;width:450;height:438;visibility:visible;mso-wrap-style:square;v-text-anchor:top" coordsize="44996,4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" path="m,22018c,36599,7450,43842,22449,43842v15096,,22547,-7243,22547,-21824c44996,7243,37545,,22449,,7450,,,7243,,22018xe" filled="f" strokecolor="#006400" strokeweight=".20531mm">
                  <v:stroke endcap="round"/>
                  <v:path arrowok="t" textboxrect="0,0,44996,43842"/>
                </v:shape>
                <v:shape id="Shape 777" o:spid="_x0000_s1138" style="position:absolute;left:9806;top:6623;width:450;height:439;visibility:visible;mso-wrap-style:square;v-text-anchor:top" coordsize="44996,43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" path="m,21824c,36599,7548,43938,22547,43938v14998,,22449,-7339,22449,-22114c44996,7339,37545,,22547,,7548,,,7339,,21824xe" filled="f" strokecolor="#006400" strokeweight=".20531mm">
                  <v:stroke endcap="round"/>
                  <v:path arrowok="t" textboxrect="0,0,44996,43938"/>
                </v:shape>
                <v:shape id="Shape 778" o:spid="_x0000_s1139" style="position:absolute;left:10857;top:32689;width:452;height:436;visibility:visible;mso-wrap-style:square;v-text-anchor:top" coordsize="45192,4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" path="m,21805c,36338,7450,43610,22449,43610v15292,,22743,-7272,22743,-21805c45192,7262,37741,,22449,,7450,,,7262,,21805xe" filled="f" strokecolor="#006400" strokeweight=".20531mm">
                  <v:stroke endcap="round"/>
                  <v:path arrowok="t" textboxrect="0,0,45192,43610"/>
                </v:shape>
                <v:shape id="Shape 779" o:spid="_x0000_s1140" style="position:absolute;left:11909;top:10120;width:450;height:436;visibility:visible;mso-wrap-style:square;v-text-anchor:top" coordsize="45094,43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" path="m,21824c,36309,7548,43649,22547,43649v14998,,22547,-7340,22547,-21825c45094,7243,37545,,22547,,7548,,,7243,,21824xe" filled="f" strokecolor="#006400" strokeweight=".20531mm">
                  <v:stroke endcap="round"/>
                  <v:path arrowok="t" textboxrect="0,0,45094,43649"/>
                </v:shape>
                <v:shape id="Shape 780" o:spid="_x0000_s1141" style="position:absolute;left:11909;top:10483;width:450;height:436;visibility:visible;mso-wrap-style:square;v-text-anchor:top" coordsize="45094,43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" path="m,21824c,36406,7548,43649,22547,43649v14998,,22547,-7243,22547,-21825c45094,7339,37545,,22547,,7548,,,7339,,21824xe" filled="f" strokecolor="#006400" strokeweight=".20531mm">
                  <v:stroke endcap="round"/>
                  <v:path arrowok="t" textboxrect="0,0,45094,43649"/>
                </v:shape>
                <v:shape id="Shape 781" o:spid="_x0000_s1142" style="position:absolute;left:11234;top:10192;width:450;height:437;visibility:visible;mso-wrap-style:square;v-text-anchor:top" coordsize="44996,43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" path="m,21824c,36406,7450,43649,22449,43649v14998,,22547,-7243,22547,-21825c44996,7339,37447,,22449,,7450,,,7339,,21824xe" filled="f" strokecolor="#006400" strokeweight=".20531mm">
                  <v:stroke endcap="round"/>
                  <v:path arrowok="t" textboxrect="0,0,44996,43649"/>
                </v:shape>
                <v:shape id="Shape 782" o:spid="_x0000_s1143" style="position:absolute;left:11459;top:11867;width:450;height:436;visibility:visible;mso-wrap-style:square;v-text-anchor:top" coordsize="44996,43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" path="m,21824c,36309,7548,43648,22547,43648v14999,,22449,-7339,22449,-21824c44996,7243,37546,,22547,,7548,,,7243,,21824xe" filled="f" strokecolor="#006400" strokeweight=".20531mm">
                  <v:stroke endcap="round"/>
                  <v:path arrowok="t" textboxrect="0,0,44996,43648"/>
                </v:shape>
                <v:shape id="Shape 783" o:spid="_x0000_s1144" style="position:absolute;left:12134;top:27812;width:450;height:436;visibility:visible;mso-wrap-style:square;v-text-anchor:top" coordsize="44996,43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" path="m,21824c,36309,7548,43649,22547,43649v14998,,22449,-7340,22449,-21825c44996,7242,37545,,22547,,7548,,,7242,,21824xe" filled="f" strokecolor="#006400" strokeweight=".20531mm">
                  <v:stroke endcap="round"/>
                  <v:path arrowok="t" textboxrect="0,0,44996,43649"/>
                </v:shape>
                <v:shape id="Shape 784" o:spid="_x0000_s1145" style="position:absolute;left:14238;top:2620;width:752;height:583;visibility:visible;mso-wrap-style:square;v-text-anchor:top" coordsize="75189,5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" path="m37741,l75189,58230,,58230,37741,e" filled="f" strokecolor="#006400" strokeweight=".20531mm">
                  <v:stroke endcap="round"/>
                  <v:path arrowok="t" textboxrect="0,0,75189,58230"/>
                </v:shape>
                <v:shape id="Shape 785" o:spid="_x0000_s1146" style="position:absolute;left:11984;top:7498;width:675;height:655;visibility:visible;mso-wrap-style:square;v-text-anchor:top" coordsize="67543,65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" path="m29997,l67543,65473,,65473,29997,e" filled="f" strokecolor="#006400" strokeweight=".20531mm">
                  <v:stroke endcap="round"/>
                  <v:path arrowok="t" textboxrect="0,0,67543,65473"/>
                </v:shape>
                <v:shape id="Shape 786" o:spid="_x0000_s1147" style="position:absolute;left:11759;top:7207;width:675;height:582;visibility:visible;mso-wrap-style:square;v-text-anchor:top" coordsize="67542,58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" path="m30095,l67542,58133,,58133,30095,e" filled="f" strokecolor="#006400" strokeweight=".20531mm">
                  <v:stroke endcap="round"/>
                  <v:path arrowok="t" textboxrect="0,0,67542,58133"/>
                </v:shape>
                <v:shape id="Shape 787" o:spid="_x0000_s1148" style="position:absolute;left:12961;top:20238;width:751;height:584;visibility:visible;mso-wrap-style:square;v-text-anchor:top" coordsize="75091,58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" path="m37546,l75091,58423,,58423,37546,e" filled="f" strokecolor="#006400" strokeweight=".20531mm">
                  <v:stroke endcap="round"/>
                  <v:path arrowok="t" textboxrect="0,0,75091,58423"/>
                </v:shape>
                <v:shape id="Shape 788" o:spid="_x0000_s1149" style="position:absolute;left:11684;top:32980;width:675;height:582;visibility:visible;mso-wrap-style:square;v-text-anchor:top" coordsize="67543,58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" path="m29997,l67543,58153,,58153,29997,e" filled="f" strokecolor="#006400" strokeweight=".20531mm">
                  <v:stroke endcap="round"/>
                  <v:path arrowok="t" textboxrect="0,0,67543,58153"/>
                </v:shape>
                <v:shape id="Shape 789" o:spid="_x0000_s1150" style="position:absolute;left:11609;top:12157;width:750;height:655;visibility:visible;mso-wrap-style:square;v-text-anchor:top" coordsize="75091,65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" path="m37545,l75091,65472,,65472,37545,e" filled="f" strokecolor="#006400" strokeweight=".20531mm">
                  <v:stroke endcap="round"/>
                  <v:path arrowok="t" textboxrect="0,0,75091,65472"/>
                </v:shape>
                <v:shape id="Shape 790" o:spid="_x0000_s1151" style="position:absolute;left:10631;top:23005;width:753;height:584;visibility:visible;mso-wrap-style:square;v-text-anchor:top" coordsize="75287,58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" path="m37545,l75287,58423,,58423,37545,e" filled="f" strokecolor="#006400" strokeweight=".20531mm">
                  <v:stroke endcap="round"/>
                  <v:path arrowok="t" textboxrect="0,0,75287,58423"/>
                </v:shape>
                <v:shape id="Shape 791" o:spid="_x0000_s1152" style="position:absolute;left:14238;top:20020;width:752;height:656;visibility:visible;mso-wrap-style:square;v-text-anchor:top" coordsize="75189,65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" path="m37741,l75189,65666,,65666,37741,e" filled="f" strokecolor="#006400" strokeweight=".20531mm">
                  <v:stroke endcap="round"/>
                  <v:path arrowok="t" textboxrect="0,0,75189,65666"/>
                </v:shape>
                <v:shape id="Shape 792" o:spid="_x0000_s1153" style="position:absolute;left:14390;top:7716;width:675;height:582;visibility:visible;mso-wrap-style:square;v-text-anchor:top" coordsize="67543,5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" path="m29997,l67543,58134,,58134,29997,e" filled="f" strokecolor="#006400" strokeweight=".20531mm">
                  <v:stroke endcap="round"/>
                  <v:path arrowok="t" textboxrect="0,0,67543,58134"/>
                </v:shape>
                <v:shape id="Shape 793" o:spid="_x0000_s1154" style="position:absolute;left:12434;top:9536;width:678;height:584;visibility:visible;mso-wrap-style:square;v-text-anchor:top" coordsize="67837,58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" path="m37742,l67837,58423,,58423,37742,e" filled="f" strokecolor="#006400" strokeweight=".20531mm">
                  <v:stroke endcap="round"/>
                  <v:path arrowok="t" textboxrect="0,0,67837,58423"/>
                </v:shape>
                <v:shape id="Shape 794" o:spid="_x0000_s1155" style="position:absolute;left:12887;top:16090;width:750;height:582;visibility:visible;mso-wrap-style:square;v-text-anchor:top" coordsize="74993,5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" path="m37546,l74993,58230,,58230,37546,e" filled="f" strokecolor="#006400" strokeweight=".20531mm">
                  <v:stroke endcap="round"/>
                  <v:path arrowok="t" textboxrect="0,0,74993,58230"/>
                </v:shape>
                <v:shape id="Shape 795" o:spid="_x0000_s1156" style="position:absolute;left:18974;top:16163;width:750;height:0;visibility:visible;mso-wrap-style:square;v-text-anchor:top" coordsize="75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" path="m,l75091,e" filled="f" strokecolor="#006400" strokeweight=".20531mm">
                  <v:stroke endcap="round"/>
                  <v:path arrowok="t" textboxrect="0,0,75091,0"/>
                </v:shape>
                <v:shape id="Shape 796" o:spid="_x0000_s1157" style="position:absolute;left:19349;top:15797;width:0;height:729;visibility:visible;mso-wrap-style:square;v-text-anchor:top" coordsize="0,7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" path="m,72908l,e" filled="f" strokecolor="#006400" strokeweight=".20531mm">
                  <v:stroke endcap="round"/>
                  <v:path arrowok="t" textboxrect="0,0,0,72908"/>
                </v:shape>
                <v:shape id="Shape 797" o:spid="_x0000_s1158" style="position:absolute;left:19874;top:17180;width:828;height:0;visibility:visible;mso-wrap-style:square;v-text-anchor:top" coordsize="827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" path="m,l82737,e" filled="f" strokecolor="#006400" strokeweight=".20531mm">
                  <v:stroke endcap="round"/>
                  <v:path arrowok="t" textboxrect="0,0,82737,0"/>
                </v:shape>
                <v:shape id="Shape 798" o:spid="_x0000_s1159" style="position:absolute;left:20249;top:16817;width:0;height:729;visibility:visible;mso-wrap-style:square;v-text-anchor:top" coordsize="0,7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" path="m,72908l,e" filled="f" strokecolor="#006400" strokeweight=".20531mm">
                  <v:stroke endcap="round"/>
                  <v:path arrowok="t" textboxrect="0,0,0,72908"/>
                </v:shape>
                <v:shape id="Shape 799" o:spid="_x0000_s1160" style="position:absolute;left:19124;top:12960;width:750;height:0;visibility:visible;mso-wrap-style:square;v-text-anchor:top" coordsize="75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" path="m,l75091,e" filled="f" strokecolor="#006400" strokeweight=".20531mm">
                  <v:stroke endcap="round"/>
                  <v:path arrowok="t" textboxrect="0,0,75091,0"/>
                </v:shape>
                <v:shape id="Shape 800" o:spid="_x0000_s1161" style="position:absolute;left:19499;top:12594;width:0;height:801;visibility:visible;mso-wrap-style:square;v-text-anchor:top" coordsize="0,80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" path="m,80151l,e" filled="f" strokecolor="#006400" strokeweight=".20531mm">
                  <v:stroke endcap="round"/>
                  <v:path arrowok="t" textboxrect="0,0,0,80151"/>
                </v:shape>
                <v:shape id="Shape 801" o:spid="_x0000_s1162" style="position:absolute;left:16793;top:17619;width:828;height:0;visibility:visible;mso-wrap-style:square;v-text-anchor:top" coordsize="827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" path="m,l82737,e" filled="f" strokecolor="#006400" strokeweight=".20531mm">
                  <v:stroke endcap="round"/>
                  <v:path arrowok="t" textboxrect="0,0,82737,0"/>
                </v:shape>
                <v:shape id="Shape 802" o:spid="_x0000_s1163" style="position:absolute;left:17243;top:17253;width:0;height:729;visibility:visible;mso-wrap-style:square;v-text-anchor:top" coordsize="0,7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" path="m,72908l,e" filled="f" strokecolor="#006400" strokeweight=".20531mm">
                  <v:stroke endcap="round"/>
                  <v:path arrowok="t" textboxrect="0,0,0,72908"/>
                </v:shape>
                <v:shape id="Shape 803" o:spid="_x0000_s1164" style="position:absolute;left:6047;top:16744;width:603;height:509;visibility:visible;mso-wrap-style:square;v-text-anchor:top" coordsize="60259,50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" path="m,50891l60259,e" filled="f" strokecolor="#006400" strokeweight=".20531mm">
                  <v:stroke endcap="round"/>
                  <v:path arrowok="t" textboxrect="0,0,60259,50891"/>
                </v:shape>
                <v:shape id="Shape 804" o:spid="_x0000_s1165" style="position:absolute;left:6047;top:16744;width:603;height:509;visibility:visible;mso-wrap-style:square;v-text-anchor:top" coordsize="60259,50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" path="m,l60259,50891e" filled="f" strokecolor="#006400" strokeweight=".20531mm">
                  <v:stroke endcap="round"/>
                  <v:path arrowok="t" textboxrect="0,0,60259,50891"/>
                </v:shape>
                <v:shape id="Shape 805" o:spid="_x0000_s1166" style="position:absolute;left:12434;top:16308;width:4734;height:1020;visibility:visible;mso-wrap-style:square;v-text-anchor:top" coordsize="473386,10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" path="m,101975l473386,e" filled="f" strokecolor="#cd0bbc" strokeweight=".20531mm">
                  <v:stroke endcap="round"/>
                  <v:path arrowok="t" textboxrect="0,0,473386,101975"/>
                </v:shape>
                <v:shape id="Shape 806" o:spid="_x0000_s1167" style="position:absolute;left:6497;top:17035;width:3459;height:366;visibility:visible;mso-wrap-style:square;v-text-anchor:top" coordsize="345840,3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" path="m345840,36599l,e" filled="f" strokecolor="#cd0bbc" strokeweight=".20531mm">
                  <v:stroke endcap="round"/>
                  <v:path arrowok="t" textboxrect="0,0,345840,36599"/>
                </v:shape>
                <v:shape id="Shape 807" o:spid="_x0000_s1168" style="position:absolute;left:14840;top:16380;width:2328;height:509;visibility:visible;mso-wrap-style:square;v-text-anchor:top" coordsize="232821,50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" path="m,50891l232821,e" filled="f" strokecolor="#cd0bbc" strokeweight=".20531mm">
                  <v:stroke endcap="round"/>
                  <v:path arrowok="t" textboxrect="0,0,232821,50891"/>
                </v:shape>
                <v:shape id="Shape 808" o:spid="_x0000_s1169" style="position:absolute;left:6497;top:17035;width:4660;height:218;visibility:visible;mso-wrap-style:square;v-text-anchor:top" coordsize="465926,2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" path="m465926,21824l,e" filled="f" strokecolor="#cd0bbc" strokeweight=".20531mm">
                  <v:stroke endcap="round"/>
                  <v:path arrowok="t" textboxrect="0,0,465926,21824"/>
                </v:shape>
                <v:shape id="Shape 809" o:spid="_x0000_s1170" style="position:absolute;left:6497;top:16090;width:10746;height:873;visibility:visible;mso-wrap-style:square;v-text-anchor:top" coordsize="1074594,87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" path="m1074594,l,87297e" filled="f" strokecolor="#cd0bbc" strokeweight=".20531mm">
                  <v:stroke endcap="round"/>
                  <v:path arrowok="t" textboxrect="0,0,1074594,87297"/>
                </v:shape>
                <w10:anchorlock/>
              </v:group>
            </w:pict>
          </mc:Fallback>
        </mc:AlternateContent>
      </w:r>
      <w:r w:rsidRPr="007C6046">
        <w:rPr>
          <w:rFonts w:ascii="Calibri" w:eastAsia="Calibri" w:hAnsi="Calibri" w:cs="Calibri"/>
          <w:noProof/>
          <w:color w:val="000000"/>
          <w:lang w:val="en-IN" w:eastAsia="en-IN"/>
        </w:rPr>
        <mc:AlternateContent>
          <mc:Choice Requires="wpg">
            <w:drawing>
              <wp:inline distT="0" distB="0" distL="0" distR="0" wp14:anchorId="774F1EBA" wp14:editId="315AC506">
                <wp:extent cx="2578395" cy="3630901"/>
                <wp:effectExtent l="0" t="0" r="0" b="0"/>
                <wp:docPr id="16611" name="Group 16611"/>
                <wp:cNvGraphicFramePr/>
                <a:graphic xmlns:a="http://schemas.openxmlformats.org/drawingml/2006/main">
                  <a:graphicData uri="http://schemas.microsoft.com/office/word/2010/wordprocessingGroup">
                    <wpg:wgp>
                      <wpg:cNvGrpSpPr/>
                      <wpg:grpSpPr>
                        <a:xfrm>
                          <a:off x="0" y="0"/>
                          <a:ext cx="2578395" cy="3630901"/>
                          <a:chOff x="0" y="0"/>
                          <a:chExt cx="2003111" cy="3963873"/>
                        </a:xfrm>
                      </wpg:grpSpPr>
                      <wps:wsp>
                        <wps:cNvPr id="17664" name="Shape 17664"/>
                        <wps:cNvSpPr/>
                        <wps:spPr>
                          <a:xfrm>
                            <a:off x="300559" y="3276539"/>
                            <a:ext cx="616197" cy="109034"/>
                          </a:xfrm>
                          <a:custGeom>
                            <a:avLst/>
                            <a:gdLst/>
                            <a:ahLst/>
                            <a:cxnLst/>
                            <a:rect l="0" t="0" r="0" b="0"/>
                            <a:pathLst>
                              <a:path w="616197" h="109034">
                                <a:moveTo>
                                  <a:pt x="0" y="0"/>
                                </a:moveTo>
                                <a:lnTo>
                                  <a:pt x="616197" y="0"/>
                                </a:lnTo>
                                <a:lnTo>
                                  <a:pt x="616197" y="109034"/>
                                </a:lnTo>
                                <a:lnTo>
                                  <a:pt x="0" y="109034"/>
                                </a:lnTo>
                                <a:lnTo>
                                  <a:pt x="0" y="0"/>
                                </a:lnTo>
                              </a:path>
                            </a:pathLst>
                          </a:custGeom>
                          <a:solidFill>
                            <a:srgbClr val="BEBEBE"/>
                          </a:solidFill>
                          <a:ln w="0" cap="rnd">
                            <a:noFill/>
                            <a:round/>
                          </a:ln>
                          <a:effectLst/>
                        </wps:spPr>
                        <wps:bodyPr/>
                      </wps:wsp>
                      <wps:wsp>
                        <wps:cNvPr id="17665" name="Shape 17665"/>
                        <wps:cNvSpPr/>
                        <wps:spPr>
                          <a:xfrm>
                            <a:off x="300559" y="3167273"/>
                            <a:ext cx="1097053" cy="109276"/>
                          </a:xfrm>
                          <a:custGeom>
                            <a:avLst/>
                            <a:gdLst/>
                            <a:ahLst/>
                            <a:cxnLst/>
                            <a:rect l="0" t="0" r="0" b="0"/>
                            <a:pathLst>
                              <a:path w="1097053" h="109276">
                                <a:moveTo>
                                  <a:pt x="0" y="0"/>
                                </a:moveTo>
                                <a:lnTo>
                                  <a:pt x="1097053" y="0"/>
                                </a:lnTo>
                                <a:lnTo>
                                  <a:pt x="1097053" y="109276"/>
                                </a:lnTo>
                                <a:lnTo>
                                  <a:pt x="0" y="109276"/>
                                </a:lnTo>
                                <a:lnTo>
                                  <a:pt x="0" y="0"/>
                                </a:lnTo>
                              </a:path>
                            </a:pathLst>
                          </a:custGeom>
                          <a:solidFill>
                            <a:srgbClr val="BEBEBE"/>
                          </a:solidFill>
                          <a:ln w="0" cap="rnd">
                            <a:noFill/>
                            <a:round/>
                          </a:ln>
                          <a:effectLst/>
                        </wps:spPr>
                        <wps:bodyPr/>
                      </wps:wsp>
                      <wps:wsp>
                        <wps:cNvPr id="17666" name="Shape 17666"/>
                        <wps:cNvSpPr/>
                        <wps:spPr>
                          <a:xfrm>
                            <a:off x="300559" y="3058055"/>
                            <a:ext cx="1119600" cy="109276"/>
                          </a:xfrm>
                          <a:custGeom>
                            <a:avLst/>
                            <a:gdLst/>
                            <a:ahLst/>
                            <a:cxnLst/>
                            <a:rect l="0" t="0" r="0" b="0"/>
                            <a:pathLst>
                              <a:path w="1119600" h="109276">
                                <a:moveTo>
                                  <a:pt x="0" y="0"/>
                                </a:moveTo>
                                <a:lnTo>
                                  <a:pt x="1119600" y="0"/>
                                </a:lnTo>
                                <a:lnTo>
                                  <a:pt x="1119600" y="109276"/>
                                </a:lnTo>
                                <a:lnTo>
                                  <a:pt x="0" y="109276"/>
                                </a:lnTo>
                                <a:lnTo>
                                  <a:pt x="0" y="0"/>
                                </a:lnTo>
                              </a:path>
                            </a:pathLst>
                          </a:custGeom>
                          <a:solidFill>
                            <a:srgbClr val="BEBEBE"/>
                          </a:solidFill>
                          <a:ln w="0" cap="rnd">
                            <a:noFill/>
                            <a:round/>
                          </a:ln>
                          <a:effectLst/>
                        </wps:spPr>
                        <wps:bodyPr/>
                      </wps:wsp>
                      <wps:wsp>
                        <wps:cNvPr id="17667" name="Shape 17667"/>
                        <wps:cNvSpPr/>
                        <wps:spPr>
                          <a:xfrm>
                            <a:off x="300559" y="2948982"/>
                            <a:ext cx="1134598" cy="109034"/>
                          </a:xfrm>
                          <a:custGeom>
                            <a:avLst/>
                            <a:gdLst/>
                            <a:ahLst/>
                            <a:cxnLst/>
                            <a:rect l="0" t="0" r="0" b="0"/>
                            <a:pathLst>
                              <a:path w="1134598" h="109034">
                                <a:moveTo>
                                  <a:pt x="0" y="0"/>
                                </a:moveTo>
                                <a:lnTo>
                                  <a:pt x="1134598" y="0"/>
                                </a:lnTo>
                                <a:lnTo>
                                  <a:pt x="1134598" y="109034"/>
                                </a:lnTo>
                                <a:lnTo>
                                  <a:pt x="0" y="109034"/>
                                </a:lnTo>
                                <a:lnTo>
                                  <a:pt x="0" y="0"/>
                                </a:lnTo>
                              </a:path>
                            </a:pathLst>
                          </a:custGeom>
                          <a:solidFill>
                            <a:srgbClr val="BEBEBE"/>
                          </a:solidFill>
                          <a:ln w="0" cap="rnd">
                            <a:noFill/>
                            <a:round/>
                          </a:ln>
                          <a:effectLst/>
                        </wps:spPr>
                        <wps:bodyPr/>
                      </wps:wsp>
                      <wps:wsp>
                        <wps:cNvPr id="17668" name="Shape 17668"/>
                        <wps:cNvSpPr/>
                        <wps:spPr>
                          <a:xfrm>
                            <a:off x="300559" y="2781293"/>
                            <a:ext cx="293090" cy="109276"/>
                          </a:xfrm>
                          <a:custGeom>
                            <a:avLst/>
                            <a:gdLst/>
                            <a:ahLst/>
                            <a:cxnLst/>
                            <a:rect l="0" t="0" r="0" b="0"/>
                            <a:pathLst>
                              <a:path w="293090" h="109276">
                                <a:moveTo>
                                  <a:pt x="0" y="0"/>
                                </a:moveTo>
                                <a:lnTo>
                                  <a:pt x="293090" y="0"/>
                                </a:lnTo>
                                <a:lnTo>
                                  <a:pt x="293090" y="109276"/>
                                </a:lnTo>
                                <a:lnTo>
                                  <a:pt x="0" y="109276"/>
                                </a:lnTo>
                                <a:lnTo>
                                  <a:pt x="0" y="0"/>
                                </a:lnTo>
                              </a:path>
                            </a:pathLst>
                          </a:custGeom>
                          <a:solidFill>
                            <a:srgbClr val="BEBEBE"/>
                          </a:solidFill>
                          <a:ln w="0" cap="rnd">
                            <a:noFill/>
                            <a:round/>
                          </a:ln>
                          <a:effectLst/>
                        </wps:spPr>
                        <wps:bodyPr/>
                      </wps:wsp>
                      <wps:wsp>
                        <wps:cNvPr id="17669" name="Shape 17669"/>
                        <wps:cNvSpPr/>
                        <wps:spPr>
                          <a:xfrm>
                            <a:off x="300559" y="2672317"/>
                            <a:ext cx="661212" cy="109034"/>
                          </a:xfrm>
                          <a:custGeom>
                            <a:avLst/>
                            <a:gdLst/>
                            <a:ahLst/>
                            <a:cxnLst/>
                            <a:rect l="0" t="0" r="0" b="0"/>
                            <a:pathLst>
                              <a:path w="661212" h="109034">
                                <a:moveTo>
                                  <a:pt x="0" y="0"/>
                                </a:moveTo>
                                <a:lnTo>
                                  <a:pt x="661212" y="0"/>
                                </a:lnTo>
                                <a:lnTo>
                                  <a:pt x="661212" y="109034"/>
                                </a:lnTo>
                                <a:lnTo>
                                  <a:pt x="0" y="109034"/>
                                </a:lnTo>
                                <a:lnTo>
                                  <a:pt x="0" y="0"/>
                                </a:lnTo>
                              </a:path>
                            </a:pathLst>
                          </a:custGeom>
                          <a:solidFill>
                            <a:srgbClr val="BEBEBE"/>
                          </a:solidFill>
                          <a:ln w="0" cap="rnd">
                            <a:noFill/>
                            <a:round/>
                          </a:ln>
                          <a:effectLst/>
                        </wps:spPr>
                        <wps:bodyPr/>
                      </wps:wsp>
                      <wps:wsp>
                        <wps:cNvPr id="17670" name="Shape 17670"/>
                        <wps:cNvSpPr/>
                        <wps:spPr>
                          <a:xfrm>
                            <a:off x="300559" y="2563051"/>
                            <a:ext cx="766496" cy="109276"/>
                          </a:xfrm>
                          <a:custGeom>
                            <a:avLst/>
                            <a:gdLst/>
                            <a:ahLst/>
                            <a:cxnLst/>
                            <a:rect l="0" t="0" r="0" b="0"/>
                            <a:pathLst>
                              <a:path w="766496" h="109276">
                                <a:moveTo>
                                  <a:pt x="0" y="0"/>
                                </a:moveTo>
                                <a:lnTo>
                                  <a:pt x="766496" y="0"/>
                                </a:lnTo>
                                <a:lnTo>
                                  <a:pt x="766496" y="109276"/>
                                </a:lnTo>
                                <a:lnTo>
                                  <a:pt x="0" y="109276"/>
                                </a:lnTo>
                                <a:lnTo>
                                  <a:pt x="0" y="0"/>
                                </a:lnTo>
                              </a:path>
                            </a:pathLst>
                          </a:custGeom>
                          <a:solidFill>
                            <a:srgbClr val="BEBEBE"/>
                          </a:solidFill>
                          <a:ln w="0" cap="rnd">
                            <a:noFill/>
                            <a:round/>
                          </a:ln>
                          <a:effectLst/>
                        </wps:spPr>
                        <wps:bodyPr/>
                      </wps:wsp>
                      <wps:wsp>
                        <wps:cNvPr id="17671" name="Shape 17671"/>
                        <wps:cNvSpPr/>
                        <wps:spPr>
                          <a:xfrm>
                            <a:off x="300559" y="2453737"/>
                            <a:ext cx="886778" cy="109276"/>
                          </a:xfrm>
                          <a:custGeom>
                            <a:avLst/>
                            <a:gdLst/>
                            <a:ahLst/>
                            <a:cxnLst/>
                            <a:rect l="0" t="0" r="0" b="0"/>
                            <a:pathLst>
                              <a:path w="886778" h="109276">
                                <a:moveTo>
                                  <a:pt x="0" y="0"/>
                                </a:moveTo>
                                <a:lnTo>
                                  <a:pt x="886778" y="0"/>
                                </a:lnTo>
                                <a:lnTo>
                                  <a:pt x="886778" y="109276"/>
                                </a:lnTo>
                                <a:lnTo>
                                  <a:pt x="0" y="109276"/>
                                </a:lnTo>
                                <a:lnTo>
                                  <a:pt x="0" y="0"/>
                                </a:lnTo>
                              </a:path>
                            </a:pathLst>
                          </a:custGeom>
                          <a:solidFill>
                            <a:srgbClr val="BEBEBE"/>
                          </a:solidFill>
                          <a:ln w="0" cap="rnd">
                            <a:noFill/>
                            <a:round/>
                          </a:ln>
                          <a:effectLst/>
                        </wps:spPr>
                        <wps:bodyPr/>
                      </wps:wsp>
                      <wps:wsp>
                        <wps:cNvPr id="17672" name="Shape 17672"/>
                        <wps:cNvSpPr/>
                        <wps:spPr>
                          <a:xfrm>
                            <a:off x="300559" y="2344423"/>
                            <a:ext cx="894278" cy="109276"/>
                          </a:xfrm>
                          <a:custGeom>
                            <a:avLst/>
                            <a:gdLst/>
                            <a:ahLst/>
                            <a:cxnLst/>
                            <a:rect l="0" t="0" r="0" b="0"/>
                            <a:pathLst>
                              <a:path w="894278" h="109276">
                                <a:moveTo>
                                  <a:pt x="0" y="0"/>
                                </a:moveTo>
                                <a:lnTo>
                                  <a:pt x="894278" y="0"/>
                                </a:lnTo>
                                <a:lnTo>
                                  <a:pt x="894278" y="109276"/>
                                </a:lnTo>
                                <a:lnTo>
                                  <a:pt x="0" y="109276"/>
                                </a:lnTo>
                                <a:lnTo>
                                  <a:pt x="0" y="0"/>
                                </a:lnTo>
                              </a:path>
                            </a:pathLst>
                          </a:custGeom>
                          <a:solidFill>
                            <a:srgbClr val="BEBEBE"/>
                          </a:solidFill>
                          <a:ln w="0" cap="rnd">
                            <a:noFill/>
                            <a:round/>
                          </a:ln>
                          <a:effectLst/>
                        </wps:spPr>
                        <wps:bodyPr/>
                      </wps:wsp>
                      <wps:wsp>
                        <wps:cNvPr id="17673" name="Shape 17673"/>
                        <wps:cNvSpPr/>
                        <wps:spPr>
                          <a:xfrm>
                            <a:off x="300559" y="2228175"/>
                            <a:ext cx="894278" cy="116305"/>
                          </a:xfrm>
                          <a:custGeom>
                            <a:avLst/>
                            <a:gdLst/>
                            <a:ahLst/>
                            <a:cxnLst/>
                            <a:rect l="0" t="0" r="0" b="0"/>
                            <a:pathLst>
                              <a:path w="894278" h="116305">
                                <a:moveTo>
                                  <a:pt x="0" y="0"/>
                                </a:moveTo>
                                <a:lnTo>
                                  <a:pt x="894278" y="0"/>
                                </a:lnTo>
                                <a:lnTo>
                                  <a:pt x="894278" y="116305"/>
                                </a:lnTo>
                                <a:lnTo>
                                  <a:pt x="0" y="116305"/>
                                </a:lnTo>
                                <a:lnTo>
                                  <a:pt x="0" y="0"/>
                                </a:lnTo>
                              </a:path>
                            </a:pathLst>
                          </a:custGeom>
                          <a:solidFill>
                            <a:srgbClr val="BEBEBE"/>
                          </a:solidFill>
                          <a:ln w="0" cap="rnd">
                            <a:noFill/>
                            <a:round/>
                          </a:ln>
                          <a:effectLst/>
                        </wps:spPr>
                        <wps:bodyPr/>
                      </wps:wsp>
                      <wps:wsp>
                        <wps:cNvPr id="17674" name="Shape 17674"/>
                        <wps:cNvSpPr/>
                        <wps:spPr>
                          <a:xfrm>
                            <a:off x="300559" y="2118842"/>
                            <a:ext cx="924295" cy="109276"/>
                          </a:xfrm>
                          <a:custGeom>
                            <a:avLst/>
                            <a:gdLst/>
                            <a:ahLst/>
                            <a:cxnLst/>
                            <a:rect l="0" t="0" r="0" b="0"/>
                            <a:pathLst>
                              <a:path w="924295" h="109276">
                                <a:moveTo>
                                  <a:pt x="0" y="0"/>
                                </a:moveTo>
                                <a:lnTo>
                                  <a:pt x="924295" y="0"/>
                                </a:lnTo>
                                <a:lnTo>
                                  <a:pt x="924295" y="109276"/>
                                </a:lnTo>
                                <a:lnTo>
                                  <a:pt x="0" y="109276"/>
                                </a:lnTo>
                                <a:lnTo>
                                  <a:pt x="0" y="0"/>
                                </a:lnTo>
                              </a:path>
                            </a:pathLst>
                          </a:custGeom>
                          <a:solidFill>
                            <a:srgbClr val="BEBEBE"/>
                          </a:solidFill>
                          <a:ln w="0" cap="rnd">
                            <a:noFill/>
                            <a:round/>
                          </a:ln>
                          <a:effectLst/>
                        </wps:spPr>
                        <wps:bodyPr/>
                      </wps:wsp>
                      <wps:wsp>
                        <wps:cNvPr id="17675" name="Shape 17675"/>
                        <wps:cNvSpPr/>
                        <wps:spPr>
                          <a:xfrm>
                            <a:off x="300559" y="2009624"/>
                            <a:ext cx="954301" cy="109276"/>
                          </a:xfrm>
                          <a:custGeom>
                            <a:avLst/>
                            <a:gdLst/>
                            <a:ahLst/>
                            <a:cxnLst/>
                            <a:rect l="0" t="0" r="0" b="0"/>
                            <a:pathLst>
                              <a:path w="954301" h="109276">
                                <a:moveTo>
                                  <a:pt x="0" y="0"/>
                                </a:moveTo>
                                <a:lnTo>
                                  <a:pt x="954301" y="0"/>
                                </a:lnTo>
                                <a:lnTo>
                                  <a:pt x="954301" y="109276"/>
                                </a:lnTo>
                                <a:lnTo>
                                  <a:pt x="0" y="109276"/>
                                </a:lnTo>
                                <a:lnTo>
                                  <a:pt x="0" y="0"/>
                                </a:lnTo>
                              </a:path>
                            </a:pathLst>
                          </a:custGeom>
                          <a:solidFill>
                            <a:srgbClr val="BEBEBE"/>
                          </a:solidFill>
                          <a:ln w="0" cap="rnd">
                            <a:noFill/>
                            <a:round/>
                          </a:ln>
                          <a:effectLst/>
                        </wps:spPr>
                        <wps:bodyPr/>
                      </wps:wsp>
                      <wps:wsp>
                        <wps:cNvPr id="17676" name="Shape 17676"/>
                        <wps:cNvSpPr/>
                        <wps:spPr>
                          <a:xfrm>
                            <a:off x="300559" y="1900310"/>
                            <a:ext cx="961801" cy="109276"/>
                          </a:xfrm>
                          <a:custGeom>
                            <a:avLst/>
                            <a:gdLst/>
                            <a:ahLst/>
                            <a:cxnLst/>
                            <a:rect l="0" t="0" r="0" b="0"/>
                            <a:pathLst>
                              <a:path w="961801" h="109276">
                                <a:moveTo>
                                  <a:pt x="0" y="0"/>
                                </a:moveTo>
                                <a:lnTo>
                                  <a:pt x="961801" y="0"/>
                                </a:lnTo>
                                <a:lnTo>
                                  <a:pt x="961801" y="109276"/>
                                </a:lnTo>
                                <a:lnTo>
                                  <a:pt x="0" y="109276"/>
                                </a:lnTo>
                                <a:lnTo>
                                  <a:pt x="0" y="0"/>
                                </a:lnTo>
                              </a:path>
                            </a:pathLst>
                          </a:custGeom>
                          <a:solidFill>
                            <a:srgbClr val="BEBEBE"/>
                          </a:solidFill>
                          <a:ln w="0" cap="rnd">
                            <a:noFill/>
                            <a:round/>
                          </a:ln>
                          <a:effectLst/>
                        </wps:spPr>
                        <wps:bodyPr/>
                      </wps:wsp>
                      <wps:wsp>
                        <wps:cNvPr id="17677" name="Shape 17677"/>
                        <wps:cNvSpPr/>
                        <wps:spPr>
                          <a:xfrm>
                            <a:off x="300559" y="1791334"/>
                            <a:ext cx="992063" cy="109034"/>
                          </a:xfrm>
                          <a:custGeom>
                            <a:avLst/>
                            <a:gdLst/>
                            <a:ahLst/>
                            <a:cxnLst/>
                            <a:rect l="0" t="0" r="0" b="0"/>
                            <a:pathLst>
                              <a:path w="992063" h="109034">
                                <a:moveTo>
                                  <a:pt x="0" y="0"/>
                                </a:moveTo>
                                <a:lnTo>
                                  <a:pt x="992063" y="0"/>
                                </a:lnTo>
                                <a:lnTo>
                                  <a:pt x="992063" y="109034"/>
                                </a:lnTo>
                                <a:lnTo>
                                  <a:pt x="0" y="109034"/>
                                </a:lnTo>
                                <a:lnTo>
                                  <a:pt x="0" y="0"/>
                                </a:lnTo>
                              </a:path>
                            </a:pathLst>
                          </a:custGeom>
                          <a:solidFill>
                            <a:srgbClr val="BEBEBE"/>
                          </a:solidFill>
                          <a:ln w="0" cap="rnd">
                            <a:noFill/>
                            <a:round/>
                          </a:ln>
                          <a:effectLst/>
                        </wps:spPr>
                        <wps:bodyPr/>
                      </wps:wsp>
                      <wps:wsp>
                        <wps:cNvPr id="17678" name="Shape 17678"/>
                        <wps:cNvSpPr/>
                        <wps:spPr>
                          <a:xfrm>
                            <a:off x="300559" y="1682067"/>
                            <a:ext cx="999513" cy="109276"/>
                          </a:xfrm>
                          <a:custGeom>
                            <a:avLst/>
                            <a:gdLst/>
                            <a:ahLst/>
                            <a:cxnLst/>
                            <a:rect l="0" t="0" r="0" b="0"/>
                            <a:pathLst>
                              <a:path w="999513" h="109276">
                                <a:moveTo>
                                  <a:pt x="0" y="0"/>
                                </a:moveTo>
                                <a:lnTo>
                                  <a:pt x="999513" y="0"/>
                                </a:lnTo>
                                <a:lnTo>
                                  <a:pt x="999513" y="109276"/>
                                </a:lnTo>
                                <a:lnTo>
                                  <a:pt x="0" y="109276"/>
                                </a:lnTo>
                                <a:lnTo>
                                  <a:pt x="0" y="0"/>
                                </a:lnTo>
                              </a:path>
                            </a:pathLst>
                          </a:custGeom>
                          <a:solidFill>
                            <a:srgbClr val="BEBEBE"/>
                          </a:solidFill>
                          <a:ln w="0" cap="rnd">
                            <a:noFill/>
                            <a:round/>
                          </a:ln>
                          <a:effectLst/>
                        </wps:spPr>
                        <wps:bodyPr/>
                      </wps:wsp>
                      <wps:wsp>
                        <wps:cNvPr id="17679" name="Shape 17679"/>
                        <wps:cNvSpPr/>
                        <wps:spPr>
                          <a:xfrm>
                            <a:off x="278111" y="1514620"/>
                            <a:ext cx="22509" cy="109276"/>
                          </a:xfrm>
                          <a:custGeom>
                            <a:avLst/>
                            <a:gdLst/>
                            <a:ahLst/>
                            <a:cxnLst/>
                            <a:rect l="0" t="0" r="0" b="0"/>
                            <a:pathLst>
                              <a:path w="22509" h="109276">
                                <a:moveTo>
                                  <a:pt x="0" y="0"/>
                                </a:moveTo>
                                <a:lnTo>
                                  <a:pt x="22509" y="0"/>
                                </a:lnTo>
                                <a:lnTo>
                                  <a:pt x="22509" y="109276"/>
                                </a:lnTo>
                                <a:lnTo>
                                  <a:pt x="0" y="109276"/>
                                </a:lnTo>
                                <a:lnTo>
                                  <a:pt x="0" y="0"/>
                                </a:lnTo>
                              </a:path>
                            </a:pathLst>
                          </a:custGeom>
                          <a:solidFill>
                            <a:srgbClr val="BEBEBE"/>
                          </a:solidFill>
                          <a:ln w="0" cap="rnd">
                            <a:noFill/>
                            <a:round/>
                          </a:ln>
                          <a:effectLst/>
                        </wps:spPr>
                        <wps:bodyPr/>
                      </wps:wsp>
                      <wps:wsp>
                        <wps:cNvPr id="17680" name="Shape 17680"/>
                        <wps:cNvSpPr/>
                        <wps:spPr>
                          <a:xfrm>
                            <a:off x="300559" y="1405306"/>
                            <a:ext cx="518421" cy="109276"/>
                          </a:xfrm>
                          <a:custGeom>
                            <a:avLst/>
                            <a:gdLst/>
                            <a:ahLst/>
                            <a:cxnLst/>
                            <a:rect l="0" t="0" r="0" b="0"/>
                            <a:pathLst>
                              <a:path w="518421" h="109276">
                                <a:moveTo>
                                  <a:pt x="0" y="0"/>
                                </a:moveTo>
                                <a:lnTo>
                                  <a:pt x="518421" y="0"/>
                                </a:lnTo>
                                <a:lnTo>
                                  <a:pt x="518421" y="109276"/>
                                </a:lnTo>
                                <a:lnTo>
                                  <a:pt x="0" y="109276"/>
                                </a:lnTo>
                                <a:lnTo>
                                  <a:pt x="0" y="0"/>
                                </a:lnTo>
                              </a:path>
                            </a:pathLst>
                          </a:custGeom>
                          <a:solidFill>
                            <a:srgbClr val="BEBEBE"/>
                          </a:solidFill>
                          <a:ln w="0" cap="rnd">
                            <a:noFill/>
                            <a:round/>
                          </a:ln>
                          <a:effectLst/>
                        </wps:spPr>
                        <wps:bodyPr/>
                      </wps:wsp>
                      <wps:wsp>
                        <wps:cNvPr id="17681" name="Shape 17681"/>
                        <wps:cNvSpPr/>
                        <wps:spPr>
                          <a:xfrm>
                            <a:off x="300559" y="1296088"/>
                            <a:ext cx="533665" cy="109276"/>
                          </a:xfrm>
                          <a:custGeom>
                            <a:avLst/>
                            <a:gdLst/>
                            <a:ahLst/>
                            <a:cxnLst/>
                            <a:rect l="0" t="0" r="0" b="0"/>
                            <a:pathLst>
                              <a:path w="533665" h="109276">
                                <a:moveTo>
                                  <a:pt x="0" y="0"/>
                                </a:moveTo>
                                <a:lnTo>
                                  <a:pt x="533665" y="0"/>
                                </a:lnTo>
                                <a:lnTo>
                                  <a:pt x="533665" y="109276"/>
                                </a:lnTo>
                                <a:lnTo>
                                  <a:pt x="0" y="109276"/>
                                </a:lnTo>
                                <a:lnTo>
                                  <a:pt x="0" y="0"/>
                                </a:lnTo>
                              </a:path>
                            </a:pathLst>
                          </a:custGeom>
                          <a:solidFill>
                            <a:srgbClr val="BEBEBE"/>
                          </a:solidFill>
                          <a:ln w="0" cap="rnd">
                            <a:noFill/>
                            <a:round/>
                          </a:ln>
                          <a:effectLst/>
                        </wps:spPr>
                        <wps:bodyPr/>
                      </wps:wsp>
                      <wps:wsp>
                        <wps:cNvPr id="17682" name="Shape 17682"/>
                        <wps:cNvSpPr/>
                        <wps:spPr>
                          <a:xfrm>
                            <a:off x="300559" y="1187015"/>
                            <a:ext cx="541165" cy="109034"/>
                          </a:xfrm>
                          <a:custGeom>
                            <a:avLst/>
                            <a:gdLst/>
                            <a:ahLst/>
                            <a:cxnLst/>
                            <a:rect l="0" t="0" r="0" b="0"/>
                            <a:pathLst>
                              <a:path w="541165" h="109034">
                                <a:moveTo>
                                  <a:pt x="0" y="0"/>
                                </a:moveTo>
                                <a:lnTo>
                                  <a:pt x="541165" y="0"/>
                                </a:lnTo>
                                <a:lnTo>
                                  <a:pt x="541165" y="109034"/>
                                </a:lnTo>
                                <a:lnTo>
                                  <a:pt x="0" y="109034"/>
                                </a:lnTo>
                                <a:lnTo>
                                  <a:pt x="0" y="0"/>
                                </a:lnTo>
                              </a:path>
                            </a:pathLst>
                          </a:custGeom>
                          <a:solidFill>
                            <a:srgbClr val="BEBEBE"/>
                          </a:solidFill>
                          <a:ln w="0" cap="rnd">
                            <a:noFill/>
                            <a:round/>
                          </a:ln>
                          <a:effectLst/>
                        </wps:spPr>
                        <wps:bodyPr/>
                      </wps:wsp>
                      <wps:wsp>
                        <wps:cNvPr id="17683" name="Shape 17683"/>
                        <wps:cNvSpPr/>
                        <wps:spPr>
                          <a:xfrm>
                            <a:off x="300559" y="1077749"/>
                            <a:ext cx="571181" cy="109276"/>
                          </a:xfrm>
                          <a:custGeom>
                            <a:avLst/>
                            <a:gdLst/>
                            <a:ahLst/>
                            <a:cxnLst/>
                            <a:rect l="0" t="0" r="0" b="0"/>
                            <a:pathLst>
                              <a:path w="571181" h="109276">
                                <a:moveTo>
                                  <a:pt x="0" y="0"/>
                                </a:moveTo>
                                <a:lnTo>
                                  <a:pt x="571181" y="0"/>
                                </a:lnTo>
                                <a:lnTo>
                                  <a:pt x="571181" y="109276"/>
                                </a:lnTo>
                                <a:lnTo>
                                  <a:pt x="0" y="109276"/>
                                </a:lnTo>
                                <a:lnTo>
                                  <a:pt x="0" y="0"/>
                                </a:lnTo>
                              </a:path>
                            </a:pathLst>
                          </a:custGeom>
                          <a:solidFill>
                            <a:srgbClr val="BEBEBE"/>
                          </a:solidFill>
                          <a:ln w="0" cap="rnd">
                            <a:noFill/>
                            <a:round/>
                          </a:ln>
                          <a:effectLst/>
                        </wps:spPr>
                        <wps:bodyPr/>
                      </wps:wsp>
                      <wps:wsp>
                        <wps:cNvPr id="17684" name="Shape 17684"/>
                        <wps:cNvSpPr/>
                        <wps:spPr>
                          <a:xfrm>
                            <a:off x="300559" y="968435"/>
                            <a:ext cx="616197" cy="109276"/>
                          </a:xfrm>
                          <a:custGeom>
                            <a:avLst/>
                            <a:gdLst/>
                            <a:ahLst/>
                            <a:cxnLst/>
                            <a:rect l="0" t="0" r="0" b="0"/>
                            <a:pathLst>
                              <a:path w="616197" h="109276">
                                <a:moveTo>
                                  <a:pt x="0" y="0"/>
                                </a:moveTo>
                                <a:lnTo>
                                  <a:pt x="616197" y="0"/>
                                </a:lnTo>
                                <a:lnTo>
                                  <a:pt x="616197" y="109276"/>
                                </a:lnTo>
                                <a:lnTo>
                                  <a:pt x="0" y="109276"/>
                                </a:lnTo>
                                <a:lnTo>
                                  <a:pt x="0" y="0"/>
                                </a:lnTo>
                              </a:path>
                            </a:pathLst>
                          </a:custGeom>
                          <a:solidFill>
                            <a:srgbClr val="BEBEBE"/>
                          </a:solidFill>
                          <a:ln w="0" cap="rnd">
                            <a:noFill/>
                            <a:round/>
                          </a:ln>
                          <a:effectLst/>
                        </wps:spPr>
                        <wps:bodyPr/>
                      </wps:wsp>
                      <wps:wsp>
                        <wps:cNvPr id="17685" name="Shape 17685"/>
                        <wps:cNvSpPr/>
                        <wps:spPr>
                          <a:xfrm>
                            <a:off x="300559" y="859218"/>
                            <a:ext cx="638704" cy="109276"/>
                          </a:xfrm>
                          <a:custGeom>
                            <a:avLst/>
                            <a:gdLst/>
                            <a:ahLst/>
                            <a:cxnLst/>
                            <a:rect l="0" t="0" r="0" b="0"/>
                            <a:pathLst>
                              <a:path w="638704" h="109276">
                                <a:moveTo>
                                  <a:pt x="0" y="0"/>
                                </a:moveTo>
                                <a:lnTo>
                                  <a:pt x="638704" y="0"/>
                                </a:lnTo>
                                <a:lnTo>
                                  <a:pt x="638704" y="109276"/>
                                </a:lnTo>
                                <a:lnTo>
                                  <a:pt x="0" y="109276"/>
                                </a:lnTo>
                                <a:lnTo>
                                  <a:pt x="0" y="0"/>
                                </a:lnTo>
                              </a:path>
                            </a:pathLst>
                          </a:custGeom>
                          <a:solidFill>
                            <a:srgbClr val="BEBEBE"/>
                          </a:solidFill>
                          <a:ln w="0" cap="rnd">
                            <a:noFill/>
                            <a:round/>
                          </a:ln>
                          <a:effectLst/>
                        </wps:spPr>
                        <wps:bodyPr/>
                      </wps:wsp>
                      <wps:wsp>
                        <wps:cNvPr id="17686" name="Shape 17686"/>
                        <wps:cNvSpPr/>
                        <wps:spPr>
                          <a:xfrm>
                            <a:off x="300559" y="742873"/>
                            <a:ext cx="638704" cy="116306"/>
                          </a:xfrm>
                          <a:custGeom>
                            <a:avLst/>
                            <a:gdLst/>
                            <a:ahLst/>
                            <a:cxnLst/>
                            <a:rect l="0" t="0" r="0" b="0"/>
                            <a:pathLst>
                              <a:path w="638704" h="116306">
                                <a:moveTo>
                                  <a:pt x="0" y="0"/>
                                </a:moveTo>
                                <a:lnTo>
                                  <a:pt x="638704" y="0"/>
                                </a:lnTo>
                                <a:lnTo>
                                  <a:pt x="638704" y="116306"/>
                                </a:lnTo>
                                <a:lnTo>
                                  <a:pt x="0" y="116306"/>
                                </a:lnTo>
                                <a:lnTo>
                                  <a:pt x="0" y="0"/>
                                </a:lnTo>
                              </a:path>
                            </a:pathLst>
                          </a:custGeom>
                          <a:solidFill>
                            <a:srgbClr val="BEBEBE"/>
                          </a:solidFill>
                          <a:ln w="0" cap="rnd">
                            <a:noFill/>
                            <a:round/>
                          </a:ln>
                          <a:effectLst/>
                        </wps:spPr>
                        <wps:bodyPr/>
                      </wps:wsp>
                      <wps:wsp>
                        <wps:cNvPr id="17687" name="Shape 17687"/>
                        <wps:cNvSpPr/>
                        <wps:spPr>
                          <a:xfrm>
                            <a:off x="300559" y="633636"/>
                            <a:ext cx="736479" cy="109276"/>
                          </a:xfrm>
                          <a:custGeom>
                            <a:avLst/>
                            <a:gdLst/>
                            <a:ahLst/>
                            <a:cxnLst/>
                            <a:rect l="0" t="0" r="0" b="0"/>
                            <a:pathLst>
                              <a:path w="736479" h="109276">
                                <a:moveTo>
                                  <a:pt x="0" y="0"/>
                                </a:moveTo>
                                <a:lnTo>
                                  <a:pt x="736479" y="0"/>
                                </a:lnTo>
                                <a:lnTo>
                                  <a:pt x="736479" y="109276"/>
                                </a:lnTo>
                                <a:lnTo>
                                  <a:pt x="0" y="109276"/>
                                </a:lnTo>
                                <a:lnTo>
                                  <a:pt x="0" y="0"/>
                                </a:lnTo>
                              </a:path>
                            </a:pathLst>
                          </a:custGeom>
                          <a:solidFill>
                            <a:srgbClr val="BEBEBE"/>
                          </a:solidFill>
                          <a:ln w="0" cap="rnd">
                            <a:noFill/>
                            <a:round/>
                          </a:ln>
                          <a:effectLst/>
                        </wps:spPr>
                        <wps:bodyPr/>
                      </wps:wsp>
                      <wps:wsp>
                        <wps:cNvPr id="17688" name="Shape 17688"/>
                        <wps:cNvSpPr/>
                        <wps:spPr>
                          <a:xfrm>
                            <a:off x="300559" y="524322"/>
                            <a:ext cx="819011" cy="109276"/>
                          </a:xfrm>
                          <a:custGeom>
                            <a:avLst/>
                            <a:gdLst/>
                            <a:ahLst/>
                            <a:cxnLst/>
                            <a:rect l="0" t="0" r="0" b="0"/>
                            <a:pathLst>
                              <a:path w="819011" h="109276">
                                <a:moveTo>
                                  <a:pt x="0" y="0"/>
                                </a:moveTo>
                                <a:lnTo>
                                  <a:pt x="819011" y="0"/>
                                </a:lnTo>
                                <a:lnTo>
                                  <a:pt x="819011" y="109276"/>
                                </a:lnTo>
                                <a:lnTo>
                                  <a:pt x="0" y="109276"/>
                                </a:lnTo>
                                <a:lnTo>
                                  <a:pt x="0" y="0"/>
                                </a:lnTo>
                              </a:path>
                            </a:pathLst>
                          </a:custGeom>
                          <a:solidFill>
                            <a:srgbClr val="BEBEBE"/>
                          </a:solidFill>
                          <a:ln w="0" cap="rnd">
                            <a:noFill/>
                            <a:round/>
                          </a:ln>
                          <a:effectLst/>
                        </wps:spPr>
                        <wps:bodyPr/>
                      </wps:wsp>
                      <wps:wsp>
                        <wps:cNvPr id="17689" name="Shape 17689"/>
                        <wps:cNvSpPr/>
                        <wps:spPr>
                          <a:xfrm>
                            <a:off x="300559" y="415104"/>
                            <a:ext cx="834254" cy="109276"/>
                          </a:xfrm>
                          <a:custGeom>
                            <a:avLst/>
                            <a:gdLst/>
                            <a:ahLst/>
                            <a:cxnLst/>
                            <a:rect l="0" t="0" r="0" b="0"/>
                            <a:pathLst>
                              <a:path w="834254" h="109276">
                                <a:moveTo>
                                  <a:pt x="0" y="0"/>
                                </a:moveTo>
                                <a:lnTo>
                                  <a:pt x="834254" y="0"/>
                                </a:lnTo>
                                <a:lnTo>
                                  <a:pt x="834254" y="109276"/>
                                </a:lnTo>
                                <a:lnTo>
                                  <a:pt x="0" y="109276"/>
                                </a:lnTo>
                                <a:lnTo>
                                  <a:pt x="0" y="0"/>
                                </a:lnTo>
                              </a:path>
                            </a:pathLst>
                          </a:custGeom>
                          <a:solidFill>
                            <a:srgbClr val="BEBEBE"/>
                          </a:solidFill>
                          <a:ln w="0" cap="rnd">
                            <a:noFill/>
                            <a:round/>
                          </a:ln>
                          <a:effectLst/>
                        </wps:spPr>
                        <wps:bodyPr/>
                      </wps:wsp>
                      <wps:wsp>
                        <wps:cNvPr id="17690" name="Shape 17690"/>
                        <wps:cNvSpPr/>
                        <wps:spPr>
                          <a:xfrm>
                            <a:off x="300559" y="306032"/>
                            <a:ext cx="841763" cy="109034"/>
                          </a:xfrm>
                          <a:custGeom>
                            <a:avLst/>
                            <a:gdLst/>
                            <a:ahLst/>
                            <a:cxnLst/>
                            <a:rect l="0" t="0" r="0" b="0"/>
                            <a:pathLst>
                              <a:path w="841763" h="109034">
                                <a:moveTo>
                                  <a:pt x="0" y="0"/>
                                </a:moveTo>
                                <a:lnTo>
                                  <a:pt x="841763" y="0"/>
                                </a:lnTo>
                                <a:lnTo>
                                  <a:pt x="841763" y="109034"/>
                                </a:lnTo>
                                <a:lnTo>
                                  <a:pt x="0" y="109034"/>
                                </a:lnTo>
                                <a:lnTo>
                                  <a:pt x="0" y="0"/>
                                </a:lnTo>
                              </a:path>
                            </a:pathLst>
                          </a:custGeom>
                          <a:solidFill>
                            <a:srgbClr val="BEBEBE"/>
                          </a:solidFill>
                          <a:ln w="0" cap="rnd">
                            <a:noFill/>
                            <a:round/>
                          </a:ln>
                          <a:effectLst/>
                        </wps:spPr>
                        <wps:bodyPr/>
                      </wps:wsp>
                      <wps:wsp>
                        <wps:cNvPr id="837" name="Rectangle 837"/>
                        <wps:cNvSpPr/>
                        <wps:spPr>
                          <a:xfrm>
                            <a:off x="0" y="3446020"/>
                            <a:ext cx="178777" cy="175712"/>
                          </a:xfrm>
                          <a:prstGeom prst="rect">
                            <a:avLst/>
                          </a:prstGeom>
                          <a:ln>
                            <a:noFill/>
                          </a:ln>
                        </wps:spPr>
                        <wps:txbx>
                          <w:txbxContent>
                            <w:p w14:paraId="535B1C10" w14:textId="77777777" w:rsidR="007C6046" w:rsidRDefault="007C6046" w:rsidP="007C6046">
                              <w:r>
                                <w:rPr>
                                  <w:rFonts w:ascii="Arial" w:eastAsia="Arial" w:hAnsi="Arial" w:cs="Arial"/>
                                  <w:sz w:val="19"/>
                                </w:rPr>
                                <w:t>28</w:t>
                              </w:r>
                            </w:p>
                          </w:txbxContent>
                        </wps:txbx>
                        <wps:bodyPr horzOverflow="overflow" vert="horz" lIns="0" tIns="0" rIns="0" bIns="0" rtlCol="0">
                          <a:noAutofit/>
                        </wps:bodyPr>
                      </wps:wsp>
                      <wps:wsp>
                        <wps:cNvPr id="838" name="Rectangle 838"/>
                        <wps:cNvSpPr/>
                        <wps:spPr>
                          <a:xfrm>
                            <a:off x="0" y="3278341"/>
                            <a:ext cx="178777" cy="175712"/>
                          </a:xfrm>
                          <a:prstGeom prst="rect">
                            <a:avLst/>
                          </a:prstGeom>
                          <a:ln>
                            <a:noFill/>
                          </a:ln>
                        </wps:spPr>
                        <wps:txbx>
                          <w:txbxContent>
                            <w:p w14:paraId="4F52966B" w14:textId="77777777" w:rsidR="007C6046" w:rsidRDefault="007C6046" w:rsidP="007C6046">
                              <w:r>
                                <w:rPr>
                                  <w:rFonts w:ascii="Arial" w:eastAsia="Arial" w:hAnsi="Arial" w:cs="Arial"/>
                                  <w:sz w:val="19"/>
                                </w:rPr>
                                <w:t>27</w:t>
                              </w:r>
                            </w:p>
                          </w:txbxContent>
                        </wps:txbx>
                        <wps:bodyPr horzOverflow="overflow" vert="horz" lIns="0" tIns="0" rIns="0" bIns="0" rtlCol="0">
                          <a:noAutofit/>
                        </wps:bodyPr>
                      </wps:wsp>
                      <wps:wsp>
                        <wps:cNvPr id="839" name="Rectangle 839"/>
                        <wps:cNvSpPr/>
                        <wps:spPr>
                          <a:xfrm>
                            <a:off x="0" y="3060099"/>
                            <a:ext cx="178777" cy="175712"/>
                          </a:xfrm>
                          <a:prstGeom prst="rect">
                            <a:avLst/>
                          </a:prstGeom>
                          <a:ln>
                            <a:noFill/>
                          </a:ln>
                        </wps:spPr>
                        <wps:txbx>
                          <w:txbxContent>
                            <w:p w14:paraId="6815BFCE" w14:textId="77777777" w:rsidR="007C6046" w:rsidRDefault="007C6046" w:rsidP="007C6046">
                              <w:r>
                                <w:rPr>
                                  <w:rFonts w:ascii="Arial" w:eastAsia="Arial" w:hAnsi="Arial" w:cs="Arial"/>
                                  <w:sz w:val="19"/>
                                </w:rPr>
                                <w:t>24</w:t>
                              </w:r>
                            </w:p>
                          </w:txbxContent>
                        </wps:txbx>
                        <wps:bodyPr horzOverflow="overflow" vert="horz" lIns="0" tIns="0" rIns="0" bIns="0" rtlCol="0">
                          <a:noAutofit/>
                        </wps:bodyPr>
                      </wps:wsp>
                      <wps:wsp>
                        <wps:cNvPr id="840" name="Rectangle 840"/>
                        <wps:cNvSpPr/>
                        <wps:spPr>
                          <a:xfrm>
                            <a:off x="0" y="2783337"/>
                            <a:ext cx="178777" cy="175712"/>
                          </a:xfrm>
                          <a:prstGeom prst="rect">
                            <a:avLst/>
                          </a:prstGeom>
                          <a:ln>
                            <a:noFill/>
                          </a:ln>
                        </wps:spPr>
                        <wps:txbx>
                          <w:txbxContent>
                            <w:p w14:paraId="4328E295" w14:textId="77777777" w:rsidR="007C6046" w:rsidRDefault="007C6046" w:rsidP="007C6046">
                              <w:r>
                                <w:rPr>
                                  <w:rFonts w:ascii="Arial" w:eastAsia="Arial" w:hAnsi="Arial" w:cs="Arial"/>
                                  <w:sz w:val="19"/>
                                </w:rPr>
                                <w:t>10</w:t>
                              </w:r>
                            </w:p>
                          </w:txbxContent>
                        </wps:txbx>
                        <wps:bodyPr horzOverflow="overflow" vert="horz" lIns="0" tIns="0" rIns="0" bIns="0" rtlCol="0">
                          <a:noAutofit/>
                        </wps:bodyPr>
                      </wps:wsp>
                      <wps:wsp>
                        <wps:cNvPr id="841" name="Rectangle 841"/>
                        <wps:cNvSpPr/>
                        <wps:spPr>
                          <a:xfrm>
                            <a:off x="0" y="2565095"/>
                            <a:ext cx="178777" cy="175712"/>
                          </a:xfrm>
                          <a:prstGeom prst="rect">
                            <a:avLst/>
                          </a:prstGeom>
                          <a:ln>
                            <a:noFill/>
                          </a:ln>
                        </wps:spPr>
                        <wps:txbx>
                          <w:txbxContent>
                            <w:p w14:paraId="3977F14C" w14:textId="77777777" w:rsidR="007C6046" w:rsidRDefault="007C6046" w:rsidP="007C6046">
                              <w:r>
                                <w:rPr>
                                  <w:rFonts w:ascii="Arial" w:eastAsia="Arial" w:hAnsi="Arial" w:cs="Arial"/>
                                  <w:sz w:val="19"/>
                                </w:rPr>
                                <w:t>13</w:t>
                              </w:r>
                            </w:p>
                          </w:txbxContent>
                        </wps:txbx>
                        <wps:bodyPr horzOverflow="overflow" vert="horz" lIns="0" tIns="0" rIns="0" bIns="0" rtlCol="0">
                          <a:noAutofit/>
                        </wps:bodyPr>
                      </wps:wsp>
                      <wps:wsp>
                        <wps:cNvPr id="842" name="Rectangle 842"/>
                        <wps:cNvSpPr/>
                        <wps:spPr>
                          <a:xfrm>
                            <a:off x="0" y="2346466"/>
                            <a:ext cx="178777" cy="175712"/>
                          </a:xfrm>
                          <a:prstGeom prst="rect">
                            <a:avLst/>
                          </a:prstGeom>
                          <a:ln>
                            <a:noFill/>
                          </a:ln>
                        </wps:spPr>
                        <wps:txbx>
                          <w:txbxContent>
                            <w:p w14:paraId="07F9651B" w14:textId="77777777" w:rsidR="007C6046" w:rsidRDefault="007C6046" w:rsidP="007C6046">
                              <w:r>
                                <w:rPr>
                                  <w:rFonts w:ascii="Arial" w:eastAsia="Arial" w:hAnsi="Arial" w:cs="Arial"/>
                                  <w:sz w:val="19"/>
                                </w:rPr>
                                <w:t>21</w:t>
                              </w:r>
                            </w:p>
                          </w:txbxContent>
                        </wps:txbx>
                        <wps:bodyPr horzOverflow="overflow" vert="horz" lIns="0" tIns="0" rIns="0" bIns="0" rtlCol="0">
                          <a:noAutofit/>
                        </wps:bodyPr>
                      </wps:wsp>
                      <wps:wsp>
                        <wps:cNvPr id="843" name="Rectangle 843"/>
                        <wps:cNvSpPr/>
                        <wps:spPr>
                          <a:xfrm>
                            <a:off x="0" y="2120885"/>
                            <a:ext cx="178777" cy="175713"/>
                          </a:xfrm>
                          <a:prstGeom prst="rect">
                            <a:avLst/>
                          </a:prstGeom>
                          <a:ln>
                            <a:noFill/>
                          </a:ln>
                        </wps:spPr>
                        <wps:txbx>
                          <w:txbxContent>
                            <w:p w14:paraId="2C2D1812" w14:textId="77777777" w:rsidR="007C6046" w:rsidRDefault="007C6046" w:rsidP="007C6046">
                              <w:r>
                                <w:rPr>
                                  <w:rFonts w:ascii="Arial" w:eastAsia="Arial" w:hAnsi="Arial" w:cs="Arial"/>
                                  <w:sz w:val="19"/>
                                </w:rPr>
                                <w:t>12</w:t>
                              </w:r>
                            </w:p>
                          </w:txbxContent>
                        </wps:txbx>
                        <wps:bodyPr horzOverflow="overflow" vert="horz" lIns="0" tIns="0" rIns="0" bIns="0" rtlCol="0">
                          <a:noAutofit/>
                        </wps:bodyPr>
                      </wps:wsp>
                      <wps:wsp>
                        <wps:cNvPr id="844" name="Rectangle 844"/>
                        <wps:cNvSpPr/>
                        <wps:spPr>
                          <a:xfrm>
                            <a:off x="67739" y="1902353"/>
                            <a:ext cx="88971" cy="175713"/>
                          </a:xfrm>
                          <a:prstGeom prst="rect">
                            <a:avLst/>
                          </a:prstGeom>
                          <a:ln>
                            <a:noFill/>
                          </a:ln>
                        </wps:spPr>
                        <wps:txbx>
                          <w:txbxContent>
                            <w:p w14:paraId="1C92BDFD" w14:textId="77777777" w:rsidR="007C6046" w:rsidRDefault="007C6046" w:rsidP="007C6046">
                              <w:r>
                                <w:rPr>
                                  <w:rFonts w:ascii="Arial" w:eastAsia="Arial" w:hAnsi="Arial" w:cs="Arial"/>
                                  <w:sz w:val="19"/>
                                </w:rPr>
                                <w:t>7</w:t>
                              </w:r>
                            </w:p>
                          </w:txbxContent>
                        </wps:txbx>
                        <wps:bodyPr horzOverflow="overflow" vert="horz" lIns="0" tIns="0" rIns="0" bIns="0" rtlCol="0">
                          <a:noAutofit/>
                        </wps:bodyPr>
                      </wps:wsp>
                      <wps:wsp>
                        <wps:cNvPr id="845" name="Rectangle 845"/>
                        <wps:cNvSpPr/>
                        <wps:spPr>
                          <a:xfrm>
                            <a:off x="67739" y="1684111"/>
                            <a:ext cx="88971" cy="175712"/>
                          </a:xfrm>
                          <a:prstGeom prst="rect">
                            <a:avLst/>
                          </a:prstGeom>
                          <a:ln>
                            <a:noFill/>
                          </a:ln>
                        </wps:spPr>
                        <wps:txbx>
                          <w:txbxContent>
                            <w:p w14:paraId="48104FB0" w14:textId="77777777" w:rsidR="007C6046" w:rsidRDefault="007C6046" w:rsidP="007C6046">
                              <w:r>
                                <w:rPr>
                                  <w:rFonts w:ascii="Arial" w:eastAsia="Arial" w:hAnsi="Arial" w:cs="Arial"/>
                                  <w:sz w:val="19"/>
                                </w:rPr>
                                <w:t>8</w:t>
                              </w:r>
                            </w:p>
                          </w:txbxContent>
                        </wps:txbx>
                        <wps:bodyPr horzOverflow="overflow" vert="horz" lIns="0" tIns="0" rIns="0" bIns="0" rtlCol="0">
                          <a:noAutofit/>
                        </wps:bodyPr>
                      </wps:wsp>
                      <wps:wsp>
                        <wps:cNvPr id="846" name="Rectangle 846"/>
                        <wps:cNvSpPr/>
                        <wps:spPr>
                          <a:xfrm>
                            <a:off x="67739" y="1516663"/>
                            <a:ext cx="88971" cy="175712"/>
                          </a:xfrm>
                          <a:prstGeom prst="rect">
                            <a:avLst/>
                          </a:prstGeom>
                          <a:ln>
                            <a:noFill/>
                          </a:ln>
                        </wps:spPr>
                        <wps:txbx>
                          <w:txbxContent>
                            <w:p w14:paraId="5B465CDC" w14:textId="77777777" w:rsidR="007C6046" w:rsidRDefault="007C6046" w:rsidP="007C6046">
                              <w:r>
                                <w:rPr>
                                  <w:rFonts w:ascii="Arial" w:eastAsia="Arial" w:hAnsi="Arial" w:cs="Arial"/>
                                  <w:sz w:val="19"/>
                                </w:rPr>
                                <w:t>4</w:t>
                              </w:r>
                            </w:p>
                          </w:txbxContent>
                        </wps:txbx>
                        <wps:bodyPr horzOverflow="overflow" vert="horz" lIns="0" tIns="0" rIns="0" bIns="0" rtlCol="0">
                          <a:noAutofit/>
                        </wps:bodyPr>
                      </wps:wsp>
                      <wps:wsp>
                        <wps:cNvPr id="847" name="Rectangle 847"/>
                        <wps:cNvSpPr/>
                        <wps:spPr>
                          <a:xfrm>
                            <a:off x="0" y="1298132"/>
                            <a:ext cx="178777" cy="175712"/>
                          </a:xfrm>
                          <a:prstGeom prst="rect">
                            <a:avLst/>
                          </a:prstGeom>
                          <a:ln>
                            <a:noFill/>
                          </a:ln>
                        </wps:spPr>
                        <wps:txbx>
                          <w:txbxContent>
                            <w:p w14:paraId="0A5AD85B" w14:textId="77777777" w:rsidR="007C6046" w:rsidRDefault="007C6046" w:rsidP="007C6046">
                              <w:r>
                                <w:rPr>
                                  <w:rFonts w:ascii="Arial" w:eastAsia="Arial" w:hAnsi="Arial" w:cs="Arial"/>
                                  <w:sz w:val="19"/>
                                </w:rPr>
                                <w:t>16</w:t>
                              </w:r>
                            </w:p>
                          </w:txbxContent>
                        </wps:txbx>
                        <wps:bodyPr horzOverflow="overflow" vert="horz" lIns="0" tIns="0" rIns="0" bIns="0" rtlCol="0">
                          <a:noAutofit/>
                        </wps:bodyPr>
                      </wps:wsp>
                      <wps:wsp>
                        <wps:cNvPr id="848" name="Rectangle 848"/>
                        <wps:cNvSpPr/>
                        <wps:spPr>
                          <a:xfrm>
                            <a:off x="0" y="1079794"/>
                            <a:ext cx="178777" cy="175712"/>
                          </a:xfrm>
                          <a:prstGeom prst="rect">
                            <a:avLst/>
                          </a:prstGeom>
                          <a:ln>
                            <a:noFill/>
                          </a:ln>
                        </wps:spPr>
                        <wps:txbx>
                          <w:txbxContent>
                            <w:p w14:paraId="39BA92FE" w14:textId="77777777" w:rsidR="007C6046" w:rsidRDefault="007C6046" w:rsidP="007C6046">
                              <w:r>
                                <w:rPr>
                                  <w:rFonts w:ascii="Arial" w:eastAsia="Arial" w:hAnsi="Arial" w:cs="Arial"/>
                                  <w:sz w:val="19"/>
                                </w:rPr>
                                <w:t>20</w:t>
                              </w:r>
                            </w:p>
                          </w:txbxContent>
                        </wps:txbx>
                        <wps:bodyPr horzOverflow="overflow" vert="horz" lIns="0" tIns="0" rIns="0" bIns="0" rtlCol="0">
                          <a:noAutofit/>
                        </wps:bodyPr>
                      </wps:wsp>
                      <wps:wsp>
                        <wps:cNvPr id="849" name="Rectangle 849"/>
                        <wps:cNvSpPr/>
                        <wps:spPr>
                          <a:xfrm>
                            <a:off x="0" y="861261"/>
                            <a:ext cx="178777" cy="175712"/>
                          </a:xfrm>
                          <a:prstGeom prst="rect">
                            <a:avLst/>
                          </a:prstGeom>
                          <a:ln>
                            <a:noFill/>
                          </a:ln>
                        </wps:spPr>
                        <wps:txbx>
                          <w:txbxContent>
                            <w:p w14:paraId="06DE38E3" w14:textId="77777777" w:rsidR="007C6046" w:rsidRDefault="007C6046" w:rsidP="007C6046">
                              <w:r>
                                <w:rPr>
                                  <w:rFonts w:ascii="Arial" w:eastAsia="Arial" w:hAnsi="Arial" w:cs="Arial"/>
                                  <w:sz w:val="19"/>
                                </w:rPr>
                                <w:t>25</w:t>
                              </w:r>
                            </w:p>
                          </w:txbxContent>
                        </wps:txbx>
                        <wps:bodyPr horzOverflow="overflow" vert="horz" lIns="0" tIns="0" rIns="0" bIns="0" rtlCol="0">
                          <a:noAutofit/>
                        </wps:bodyPr>
                      </wps:wsp>
                      <wps:wsp>
                        <wps:cNvPr id="850" name="Rectangle 850"/>
                        <wps:cNvSpPr/>
                        <wps:spPr>
                          <a:xfrm>
                            <a:off x="0" y="635681"/>
                            <a:ext cx="178777" cy="175711"/>
                          </a:xfrm>
                          <a:prstGeom prst="rect">
                            <a:avLst/>
                          </a:prstGeom>
                          <a:ln>
                            <a:noFill/>
                          </a:ln>
                        </wps:spPr>
                        <wps:txbx>
                          <w:txbxContent>
                            <w:p w14:paraId="28A94541" w14:textId="77777777" w:rsidR="007C6046" w:rsidRDefault="007C6046" w:rsidP="007C6046">
                              <w:r>
                                <w:rPr>
                                  <w:rFonts w:ascii="Arial" w:eastAsia="Arial" w:hAnsi="Arial" w:cs="Arial"/>
                                  <w:sz w:val="19"/>
                                </w:rPr>
                                <w:t>17</w:t>
                              </w:r>
                            </w:p>
                          </w:txbxContent>
                        </wps:txbx>
                        <wps:bodyPr horzOverflow="overflow" vert="horz" lIns="0" tIns="0" rIns="0" bIns="0" rtlCol="0">
                          <a:noAutofit/>
                        </wps:bodyPr>
                      </wps:wsp>
                      <wps:wsp>
                        <wps:cNvPr id="851" name="Rectangle 851"/>
                        <wps:cNvSpPr/>
                        <wps:spPr>
                          <a:xfrm>
                            <a:off x="67739" y="417149"/>
                            <a:ext cx="88971" cy="175712"/>
                          </a:xfrm>
                          <a:prstGeom prst="rect">
                            <a:avLst/>
                          </a:prstGeom>
                          <a:ln>
                            <a:noFill/>
                          </a:ln>
                        </wps:spPr>
                        <wps:txbx>
                          <w:txbxContent>
                            <w:p w14:paraId="2C2800BA" w14:textId="77777777" w:rsidR="007C6046" w:rsidRDefault="007C6046" w:rsidP="007C6046">
                              <w:r>
                                <w:rPr>
                                  <w:rFonts w:ascii="Arial" w:eastAsia="Arial" w:hAnsi="Arial" w:cs="Arial"/>
                                  <w:sz w:val="19"/>
                                </w:rPr>
                                <w:t>2</w:t>
                              </w:r>
                            </w:p>
                          </w:txbxContent>
                        </wps:txbx>
                        <wps:bodyPr horzOverflow="overflow" vert="horz" lIns="0" tIns="0" rIns="0" bIns="0" rtlCol="0">
                          <a:noAutofit/>
                        </wps:bodyPr>
                      </wps:wsp>
                      <wps:wsp>
                        <wps:cNvPr id="855" name="Shape 855"/>
                        <wps:cNvSpPr/>
                        <wps:spPr>
                          <a:xfrm>
                            <a:off x="300559" y="3684101"/>
                            <a:ext cx="1555539" cy="0"/>
                          </a:xfrm>
                          <a:custGeom>
                            <a:avLst/>
                            <a:gdLst/>
                            <a:ahLst/>
                            <a:cxnLst/>
                            <a:rect l="0" t="0" r="0" b="0"/>
                            <a:pathLst>
                              <a:path w="1555539">
                                <a:moveTo>
                                  <a:pt x="0" y="0"/>
                                </a:moveTo>
                                <a:lnTo>
                                  <a:pt x="1555539" y="0"/>
                                </a:lnTo>
                              </a:path>
                            </a:pathLst>
                          </a:custGeom>
                          <a:noFill/>
                          <a:ln w="7391" cap="rnd" cmpd="sng" algn="ctr">
                            <a:solidFill>
                              <a:srgbClr val="000000"/>
                            </a:solidFill>
                            <a:prstDash val="solid"/>
                            <a:round/>
                          </a:ln>
                          <a:effectLst/>
                        </wps:spPr>
                        <wps:bodyPr/>
                      </wps:wsp>
                      <wps:wsp>
                        <wps:cNvPr id="856" name="Shape 856"/>
                        <wps:cNvSpPr/>
                        <wps:spPr>
                          <a:xfrm>
                            <a:off x="300559" y="3684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857" name="Shape 857"/>
                        <wps:cNvSpPr/>
                        <wps:spPr>
                          <a:xfrm>
                            <a:off x="608668" y="3684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858" name="Shape 858"/>
                        <wps:cNvSpPr/>
                        <wps:spPr>
                          <a:xfrm>
                            <a:off x="924324" y="3684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859" name="Shape 859"/>
                        <wps:cNvSpPr/>
                        <wps:spPr>
                          <a:xfrm>
                            <a:off x="1232432" y="3684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860" name="Shape 860"/>
                        <wps:cNvSpPr/>
                        <wps:spPr>
                          <a:xfrm>
                            <a:off x="1547990" y="3684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861" name="Shape 861"/>
                        <wps:cNvSpPr/>
                        <wps:spPr>
                          <a:xfrm>
                            <a:off x="1856098" y="3684101"/>
                            <a:ext cx="0" cy="65656"/>
                          </a:xfrm>
                          <a:custGeom>
                            <a:avLst/>
                            <a:gdLst/>
                            <a:ahLst/>
                            <a:cxnLst/>
                            <a:rect l="0" t="0" r="0" b="0"/>
                            <a:pathLst>
                              <a:path h="65656">
                                <a:moveTo>
                                  <a:pt x="0" y="0"/>
                                </a:moveTo>
                                <a:lnTo>
                                  <a:pt x="0" y="65656"/>
                                </a:lnTo>
                              </a:path>
                            </a:pathLst>
                          </a:custGeom>
                          <a:noFill/>
                          <a:ln w="7391" cap="rnd" cmpd="sng" algn="ctr">
                            <a:solidFill>
                              <a:srgbClr val="000000"/>
                            </a:solidFill>
                            <a:prstDash val="solid"/>
                            <a:round/>
                          </a:ln>
                          <a:effectLst/>
                        </wps:spPr>
                        <wps:bodyPr/>
                      </wps:wsp>
                      <wps:wsp>
                        <wps:cNvPr id="862" name="Rectangle 862"/>
                        <wps:cNvSpPr/>
                        <wps:spPr>
                          <a:xfrm>
                            <a:off x="218117" y="3831758"/>
                            <a:ext cx="218392" cy="175713"/>
                          </a:xfrm>
                          <a:prstGeom prst="rect">
                            <a:avLst/>
                          </a:prstGeom>
                          <a:ln>
                            <a:noFill/>
                          </a:ln>
                        </wps:spPr>
                        <wps:txbx>
                          <w:txbxContent>
                            <w:p w14:paraId="382D49AA" w14:textId="77777777" w:rsidR="007C6046" w:rsidRDefault="007C6046" w:rsidP="007C6046">
                              <w:r>
                                <w:rPr>
                                  <w:rFonts w:ascii="Arial" w:eastAsia="Arial" w:hAnsi="Arial" w:cs="Arial"/>
                                  <w:sz w:val="19"/>
                                </w:rPr>
                                <w:t>0.0</w:t>
                              </w:r>
                            </w:p>
                          </w:txbxContent>
                        </wps:txbx>
                        <wps:bodyPr horzOverflow="overflow" vert="horz" lIns="0" tIns="0" rIns="0" bIns="0" rtlCol="0">
                          <a:noAutofit/>
                        </wps:bodyPr>
                      </wps:wsp>
                      <wps:wsp>
                        <wps:cNvPr id="863" name="Rectangle 863"/>
                        <wps:cNvSpPr/>
                        <wps:spPr>
                          <a:xfrm>
                            <a:off x="526126" y="3831758"/>
                            <a:ext cx="218392" cy="175713"/>
                          </a:xfrm>
                          <a:prstGeom prst="rect">
                            <a:avLst/>
                          </a:prstGeom>
                          <a:ln>
                            <a:noFill/>
                          </a:ln>
                        </wps:spPr>
                        <wps:txbx>
                          <w:txbxContent>
                            <w:p w14:paraId="26F9A835" w14:textId="77777777" w:rsidR="007C6046" w:rsidRDefault="007C6046" w:rsidP="007C6046">
                              <w:r>
                                <w:rPr>
                                  <w:rFonts w:ascii="Arial" w:eastAsia="Arial" w:hAnsi="Arial" w:cs="Arial"/>
                                  <w:sz w:val="19"/>
                                </w:rPr>
                                <w:t>0.2</w:t>
                              </w:r>
                            </w:p>
                          </w:txbxContent>
                        </wps:txbx>
                        <wps:bodyPr horzOverflow="overflow" vert="horz" lIns="0" tIns="0" rIns="0" bIns="0" rtlCol="0">
                          <a:noAutofit/>
                        </wps:bodyPr>
                      </wps:wsp>
                      <wps:wsp>
                        <wps:cNvPr id="864" name="Rectangle 864"/>
                        <wps:cNvSpPr/>
                        <wps:spPr>
                          <a:xfrm>
                            <a:off x="841783" y="3831758"/>
                            <a:ext cx="218392" cy="175713"/>
                          </a:xfrm>
                          <a:prstGeom prst="rect">
                            <a:avLst/>
                          </a:prstGeom>
                          <a:ln>
                            <a:noFill/>
                          </a:ln>
                        </wps:spPr>
                        <wps:txbx>
                          <w:txbxContent>
                            <w:p w14:paraId="477477EE" w14:textId="77777777" w:rsidR="007C6046" w:rsidRDefault="007C6046" w:rsidP="007C6046">
                              <w:r>
                                <w:rPr>
                                  <w:rFonts w:ascii="Arial" w:eastAsia="Arial" w:hAnsi="Arial" w:cs="Arial"/>
                                  <w:sz w:val="19"/>
                                </w:rPr>
                                <w:t>0.4</w:t>
                              </w:r>
                            </w:p>
                          </w:txbxContent>
                        </wps:txbx>
                        <wps:bodyPr horzOverflow="overflow" vert="horz" lIns="0" tIns="0" rIns="0" bIns="0" rtlCol="0">
                          <a:noAutofit/>
                        </wps:bodyPr>
                      </wps:wsp>
                      <wps:wsp>
                        <wps:cNvPr id="865" name="Rectangle 865"/>
                        <wps:cNvSpPr/>
                        <wps:spPr>
                          <a:xfrm>
                            <a:off x="1149891" y="3831758"/>
                            <a:ext cx="218392" cy="175713"/>
                          </a:xfrm>
                          <a:prstGeom prst="rect">
                            <a:avLst/>
                          </a:prstGeom>
                          <a:ln>
                            <a:noFill/>
                          </a:ln>
                        </wps:spPr>
                        <wps:txbx>
                          <w:txbxContent>
                            <w:p w14:paraId="0E9CBEA6" w14:textId="77777777" w:rsidR="007C6046" w:rsidRDefault="007C6046" w:rsidP="007C6046">
                              <w:r>
                                <w:rPr>
                                  <w:rFonts w:ascii="Arial" w:eastAsia="Arial" w:hAnsi="Arial" w:cs="Arial"/>
                                  <w:sz w:val="19"/>
                                </w:rPr>
                                <w:t>0.6</w:t>
                              </w:r>
                            </w:p>
                          </w:txbxContent>
                        </wps:txbx>
                        <wps:bodyPr horzOverflow="overflow" vert="horz" lIns="0" tIns="0" rIns="0" bIns="0" rtlCol="0">
                          <a:noAutofit/>
                        </wps:bodyPr>
                      </wps:wsp>
                      <wps:wsp>
                        <wps:cNvPr id="866" name="Rectangle 866"/>
                        <wps:cNvSpPr/>
                        <wps:spPr>
                          <a:xfrm>
                            <a:off x="1465449" y="3831758"/>
                            <a:ext cx="218392" cy="175713"/>
                          </a:xfrm>
                          <a:prstGeom prst="rect">
                            <a:avLst/>
                          </a:prstGeom>
                          <a:ln>
                            <a:noFill/>
                          </a:ln>
                        </wps:spPr>
                        <wps:txbx>
                          <w:txbxContent>
                            <w:p w14:paraId="7EE9201A" w14:textId="77777777" w:rsidR="007C6046" w:rsidRDefault="007C6046" w:rsidP="007C6046">
                              <w:r>
                                <w:rPr>
                                  <w:rFonts w:ascii="Arial" w:eastAsia="Arial" w:hAnsi="Arial" w:cs="Arial"/>
                                  <w:sz w:val="19"/>
                                </w:rPr>
                                <w:t>0.8</w:t>
                              </w:r>
                            </w:p>
                          </w:txbxContent>
                        </wps:txbx>
                        <wps:bodyPr horzOverflow="overflow" vert="horz" lIns="0" tIns="0" rIns="0" bIns="0" rtlCol="0">
                          <a:noAutofit/>
                        </wps:bodyPr>
                      </wps:wsp>
                      <wps:wsp>
                        <wps:cNvPr id="867" name="Rectangle 867"/>
                        <wps:cNvSpPr/>
                        <wps:spPr>
                          <a:xfrm>
                            <a:off x="1773557" y="3831758"/>
                            <a:ext cx="218392" cy="175713"/>
                          </a:xfrm>
                          <a:prstGeom prst="rect">
                            <a:avLst/>
                          </a:prstGeom>
                          <a:ln>
                            <a:noFill/>
                          </a:ln>
                        </wps:spPr>
                        <wps:txbx>
                          <w:txbxContent>
                            <w:p w14:paraId="11D49B5E" w14:textId="77777777" w:rsidR="007C6046" w:rsidRDefault="007C6046" w:rsidP="007C6046">
                              <w:r>
                                <w:rPr>
                                  <w:rFonts w:ascii="Arial" w:eastAsia="Arial" w:hAnsi="Arial" w:cs="Arial"/>
                                  <w:sz w:val="19"/>
                                </w:rPr>
                                <w:t>1.0</w:t>
                              </w:r>
                            </w:p>
                          </w:txbxContent>
                        </wps:txbx>
                        <wps:bodyPr horzOverflow="overflow" vert="horz" lIns="0" tIns="0" rIns="0" bIns="0" rtlCol="0">
                          <a:noAutofit/>
                        </wps:bodyPr>
                      </wps:wsp>
                      <wps:wsp>
                        <wps:cNvPr id="871" name="Rectangle 871"/>
                        <wps:cNvSpPr/>
                        <wps:spPr>
                          <a:xfrm>
                            <a:off x="278111" y="45944"/>
                            <a:ext cx="427800" cy="175712"/>
                          </a:xfrm>
                          <a:prstGeom prst="rect">
                            <a:avLst/>
                          </a:prstGeom>
                          <a:ln>
                            <a:noFill/>
                          </a:ln>
                        </wps:spPr>
                        <wps:txbx>
                          <w:txbxContent>
                            <w:p w14:paraId="0B2C0B9E" w14:textId="77777777" w:rsidR="007C6046" w:rsidRDefault="007C6046" w:rsidP="007C6046">
                              <w:r>
                                <w:rPr>
                                  <w:rFonts w:ascii="Arial" w:eastAsia="Arial" w:hAnsi="Arial" w:cs="Arial"/>
                                  <w:sz w:val="19"/>
                                </w:rPr>
                                <w:t>n = 28</w:t>
                              </w:r>
                            </w:p>
                          </w:txbxContent>
                        </wps:txbx>
                        <wps:bodyPr horzOverflow="overflow" vert="horz" lIns="0" tIns="0" rIns="0" bIns="0" rtlCol="0">
                          <a:noAutofit/>
                        </wps:bodyPr>
                      </wps:wsp>
                      <wps:wsp>
                        <wps:cNvPr id="872" name="Rectangle 872"/>
                        <wps:cNvSpPr/>
                        <wps:spPr>
                          <a:xfrm>
                            <a:off x="1164889" y="9345"/>
                            <a:ext cx="88971" cy="175711"/>
                          </a:xfrm>
                          <a:prstGeom prst="rect">
                            <a:avLst/>
                          </a:prstGeom>
                          <a:ln>
                            <a:noFill/>
                          </a:ln>
                        </wps:spPr>
                        <wps:txbx>
                          <w:txbxContent>
                            <w:p w14:paraId="5BC64CA4" w14:textId="77777777" w:rsidR="007C6046" w:rsidRDefault="007C6046" w:rsidP="007C6046">
                              <w:r>
                                <w:rPr>
                                  <w:rFonts w:ascii="Arial" w:eastAsia="Arial" w:hAnsi="Arial" w:cs="Arial"/>
                                  <w:sz w:val="19"/>
                                </w:rPr>
                                <w:t>4</w:t>
                              </w:r>
                            </w:p>
                          </w:txbxContent>
                        </wps:txbx>
                        <wps:bodyPr horzOverflow="overflow" vert="horz" lIns="0" tIns="0" rIns="0" bIns="0" rtlCol="0">
                          <a:noAutofit/>
                        </wps:bodyPr>
                      </wps:wsp>
                      <pic:pic xmlns:pic="http://schemas.openxmlformats.org/drawingml/2006/picture">
                        <pic:nvPicPr>
                          <pic:cNvPr id="874" name="Picture 874"/>
                          <pic:cNvPicPr/>
                        </pic:nvPicPr>
                        <pic:blipFill>
                          <a:blip r:embed="rId16"/>
                          <a:stretch>
                            <a:fillRect/>
                          </a:stretch>
                        </pic:blipFill>
                        <pic:spPr>
                          <a:xfrm>
                            <a:off x="1232432" y="0"/>
                            <a:ext cx="60022" cy="148057"/>
                          </a:xfrm>
                          <a:prstGeom prst="rect">
                            <a:avLst/>
                          </a:prstGeom>
                        </pic:spPr>
                      </pic:pic>
                      <pic:pic xmlns:pic="http://schemas.openxmlformats.org/drawingml/2006/picture">
                        <pic:nvPicPr>
                          <pic:cNvPr id="876" name="Picture 876"/>
                          <pic:cNvPicPr/>
                        </pic:nvPicPr>
                        <pic:blipFill>
                          <a:blip r:embed="rId16"/>
                          <a:stretch>
                            <a:fillRect/>
                          </a:stretch>
                        </pic:blipFill>
                        <pic:spPr>
                          <a:xfrm>
                            <a:off x="1262429" y="0"/>
                            <a:ext cx="60022" cy="148057"/>
                          </a:xfrm>
                          <a:prstGeom prst="rect">
                            <a:avLst/>
                          </a:prstGeom>
                        </pic:spPr>
                      </pic:pic>
                      <wps:wsp>
                        <wps:cNvPr id="877" name="Rectangle 877"/>
                        <wps:cNvSpPr/>
                        <wps:spPr>
                          <a:xfrm>
                            <a:off x="1292622" y="9345"/>
                            <a:ext cx="528721" cy="175711"/>
                          </a:xfrm>
                          <a:prstGeom prst="rect">
                            <a:avLst/>
                          </a:prstGeom>
                          <a:ln>
                            <a:noFill/>
                          </a:ln>
                        </wps:spPr>
                        <wps:txbx>
                          <w:txbxContent>
                            <w:p w14:paraId="316020A3" w14:textId="77777777" w:rsidR="007C6046" w:rsidRDefault="007C6046" w:rsidP="007C6046">
                              <w:r>
                                <w:rPr>
                                  <w:rFonts w:ascii="Arial" w:eastAsia="Arial" w:hAnsi="Arial" w:cs="Arial"/>
                                  <w:sz w:val="19"/>
                                </w:rPr>
                                <w:t>clusters</w:t>
                              </w:r>
                            </w:p>
                          </w:txbxContent>
                        </wps:txbx>
                        <wps:bodyPr horzOverflow="overflow" vert="horz" lIns="0" tIns="0" rIns="0" bIns="0" rtlCol="0">
                          <a:noAutofit/>
                        </wps:bodyPr>
                      </wps:wsp>
                      <pic:pic xmlns:pic="http://schemas.openxmlformats.org/drawingml/2006/picture">
                        <pic:nvPicPr>
                          <pic:cNvPr id="879" name="Picture 879"/>
                          <pic:cNvPicPr/>
                        </pic:nvPicPr>
                        <pic:blipFill>
                          <a:blip r:embed="rId16"/>
                          <a:stretch>
                            <a:fillRect/>
                          </a:stretch>
                        </pic:blipFill>
                        <pic:spPr>
                          <a:xfrm>
                            <a:off x="1690820" y="0"/>
                            <a:ext cx="60022" cy="148057"/>
                          </a:xfrm>
                          <a:prstGeom prst="rect">
                            <a:avLst/>
                          </a:prstGeom>
                        </pic:spPr>
                      </pic:pic>
                      <pic:pic xmlns:pic="http://schemas.openxmlformats.org/drawingml/2006/picture">
                        <pic:nvPicPr>
                          <pic:cNvPr id="881" name="Picture 881"/>
                          <pic:cNvPicPr/>
                        </pic:nvPicPr>
                        <pic:blipFill>
                          <a:blip r:embed="rId16"/>
                          <a:stretch>
                            <a:fillRect/>
                          </a:stretch>
                        </pic:blipFill>
                        <pic:spPr>
                          <a:xfrm>
                            <a:off x="1720817" y="0"/>
                            <a:ext cx="60022" cy="148057"/>
                          </a:xfrm>
                          <a:prstGeom prst="rect">
                            <a:avLst/>
                          </a:prstGeom>
                        </pic:spPr>
                      </pic:pic>
                      <wps:wsp>
                        <wps:cNvPr id="882" name="Rectangle 882"/>
                        <wps:cNvSpPr/>
                        <wps:spPr>
                          <a:xfrm>
                            <a:off x="1751010" y="9345"/>
                            <a:ext cx="115530" cy="175711"/>
                          </a:xfrm>
                          <a:prstGeom prst="rect">
                            <a:avLst/>
                          </a:prstGeom>
                          <a:ln>
                            <a:noFill/>
                          </a:ln>
                        </wps:spPr>
                        <wps:txbx>
                          <w:txbxContent>
                            <w:p w14:paraId="184BE327" w14:textId="77777777" w:rsidR="007C6046" w:rsidRDefault="007C6046" w:rsidP="007C6046">
                              <w:r>
                                <w:rPr>
                                  <w:rFonts w:ascii="Arial" w:eastAsia="Arial" w:hAnsi="Arial" w:cs="Arial"/>
                                  <w:sz w:val="19"/>
                                </w:rPr>
                                <w:t>C</w:t>
                              </w:r>
                            </w:p>
                          </w:txbxContent>
                        </wps:txbx>
                        <wps:bodyPr horzOverflow="overflow" vert="horz" lIns="0" tIns="0" rIns="0" bIns="0" rtlCol="0">
                          <a:noAutofit/>
                        </wps:bodyPr>
                      </wps:wsp>
                      <wps:wsp>
                        <wps:cNvPr id="883" name="Rectangle 883"/>
                        <wps:cNvSpPr/>
                        <wps:spPr>
                          <a:xfrm>
                            <a:off x="1841100" y="64802"/>
                            <a:ext cx="24458" cy="120916"/>
                          </a:xfrm>
                          <a:prstGeom prst="rect">
                            <a:avLst/>
                          </a:prstGeom>
                          <a:ln>
                            <a:noFill/>
                          </a:ln>
                        </wps:spPr>
                        <wps:txbx>
                          <w:txbxContent>
                            <w:p w14:paraId="2CACB7B4" w14:textId="77777777" w:rsidR="007C6046" w:rsidRDefault="007C6046" w:rsidP="007C6046">
                              <w:r>
                                <w:rPr>
                                  <w:rFonts w:ascii="Arial" w:eastAsia="Arial" w:hAnsi="Arial" w:cs="Arial"/>
                                  <w:sz w:val="13"/>
                                </w:rPr>
                                <w:t>j</w:t>
                              </w:r>
                            </w:p>
                          </w:txbxContent>
                        </wps:txbx>
                        <wps:bodyPr horzOverflow="overflow" vert="horz" lIns="0" tIns="0" rIns="0" bIns="0" rtlCol="0">
                          <a:noAutofit/>
                        </wps:bodyPr>
                      </wps:wsp>
                      <wps:wsp>
                        <wps:cNvPr id="884" name="Rectangle 884"/>
                        <wps:cNvSpPr/>
                        <wps:spPr>
                          <a:xfrm>
                            <a:off x="1127148" y="176986"/>
                            <a:ext cx="35541" cy="175711"/>
                          </a:xfrm>
                          <a:prstGeom prst="rect">
                            <a:avLst/>
                          </a:prstGeom>
                          <a:ln>
                            <a:noFill/>
                          </a:ln>
                        </wps:spPr>
                        <wps:txbx>
                          <w:txbxContent>
                            <w:p w14:paraId="00BE68CF" w14:textId="77777777" w:rsidR="007C6046" w:rsidRDefault="007C6046" w:rsidP="007C6046">
                              <w:r>
                                <w:rPr>
                                  <w:rFonts w:ascii="Arial" w:eastAsia="Arial" w:hAnsi="Arial" w:cs="Arial"/>
                                  <w:sz w:val="19"/>
                                </w:rPr>
                                <w:t>j</w:t>
                              </w:r>
                            </w:p>
                          </w:txbxContent>
                        </wps:txbx>
                        <wps:bodyPr horzOverflow="overflow" vert="horz" lIns="0" tIns="0" rIns="0" bIns="0" rtlCol="0">
                          <a:noAutofit/>
                        </wps:bodyPr>
                      </wps:wsp>
                      <wps:wsp>
                        <wps:cNvPr id="885" name="Rectangle 885"/>
                        <wps:cNvSpPr/>
                        <wps:spPr>
                          <a:xfrm>
                            <a:off x="1149891" y="176986"/>
                            <a:ext cx="164176" cy="175711"/>
                          </a:xfrm>
                          <a:prstGeom prst="rect">
                            <a:avLst/>
                          </a:prstGeom>
                          <a:ln>
                            <a:noFill/>
                          </a:ln>
                        </wps:spPr>
                        <wps:txbx>
                          <w:txbxContent>
                            <w:p w14:paraId="37E53B6B" w14:textId="77777777" w:rsidR="007C6046" w:rsidRDefault="007C6046" w:rsidP="007C6046">
                              <w:r>
                                <w:rPr>
                                  <w:rFonts w:ascii="Arial" w:eastAsia="Arial" w:hAnsi="Arial" w:cs="Arial"/>
                                  <w:sz w:val="19"/>
                                </w:rPr>
                                <w:t xml:space="preserve"> :  </w:t>
                              </w:r>
                            </w:p>
                          </w:txbxContent>
                        </wps:txbx>
                        <wps:bodyPr horzOverflow="overflow" vert="horz" lIns="0" tIns="0" rIns="0" bIns="0" rtlCol="0">
                          <a:noAutofit/>
                        </wps:bodyPr>
                      </wps:wsp>
                      <wps:wsp>
                        <wps:cNvPr id="886" name="Rectangle 886"/>
                        <wps:cNvSpPr/>
                        <wps:spPr>
                          <a:xfrm>
                            <a:off x="1269879" y="176986"/>
                            <a:ext cx="88971" cy="175711"/>
                          </a:xfrm>
                          <a:prstGeom prst="rect">
                            <a:avLst/>
                          </a:prstGeom>
                          <a:ln>
                            <a:noFill/>
                          </a:ln>
                        </wps:spPr>
                        <wps:txbx>
                          <w:txbxContent>
                            <w:p w14:paraId="6111A808" w14:textId="77777777" w:rsidR="007C6046" w:rsidRDefault="007C6046" w:rsidP="007C6046">
                              <w:r>
                                <w:rPr>
                                  <w:rFonts w:ascii="Arial" w:eastAsia="Arial" w:hAnsi="Arial" w:cs="Arial"/>
                                  <w:sz w:val="19"/>
                                </w:rPr>
                                <w:t>n</w:t>
                              </w:r>
                            </w:p>
                          </w:txbxContent>
                        </wps:txbx>
                        <wps:bodyPr horzOverflow="overflow" vert="horz" lIns="0" tIns="0" rIns="0" bIns="0" rtlCol="0">
                          <a:noAutofit/>
                        </wps:bodyPr>
                      </wps:wsp>
                      <wps:wsp>
                        <wps:cNvPr id="887" name="Rectangle 887"/>
                        <wps:cNvSpPr/>
                        <wps:spPr>
                          <a:xfrm>
                            <a:off x="1330167" y="232250"/>
                            <a:ext cx="24458" cy="120917"/>
                          </a:xfrm>
                          <a:prstGeom prst="rect">
                            <a:avLst/>
                          </a:prstGeom>
                          <a:ln>
                            <a:noFill/>
                          </a:ln>
                        </wps:spPr>
                        <wps:txbx>
                          <w:txbxContent>
                            <w:p w14:paraId="1D1EB2FE" w14:textId="77777777" w:rsidR="007C6046" w:rsidRDefault="007C6046" w:rsidP="007C6046">
                              <w:r>
                                <w:rPr>
                                  <w:rFonts w:ascii="Arial" w:eastAsia="Arial" w:hAnsi="Arial" w:cs="Arial"/>
                                  <w:sz w:val="13"/>
                                </w:rPr>
                                <w:t>j</w:t>
                              </w:r>
                            </w:p>
                          </w:txbxContent>
                        </wps:txbx>
                        <wps:bodyPr horzOverflow="overflow" vert="horz" lIns="0" tIns="0" rIns="0" bIns="0" rtlCol="0">
                          <a:noAutofit/>
                        </wps:bodyPr>
                      </wps:wsp>
                      <wps:wsp>
                        <wps:cNvPr id="888" name="Rectangle 888"/>
                        <wps:cNvSpPr/>
                        <wps:spPr>
                          <a:xfrm>
                            <a:off x="1345166" y="176986"/>
                            <a:ext cx="114196" cy="175711"/>
                          </a:xfrm>
                          <a:prstGeom prst="rect">
                            <a:avLst/>
                          </a:prstGeom>
                          <a:ln>
                            <a:noFill/>
                          </a:ln>
                        </wps:spPr>
                        <wps:txbx>
                          <w:txbxContent>
                            <w:p w14:paraId="5BA29E51" w14:textId="77777777" w:rsidR="007C6046" w:rsidRDefault="007C6046" w:rsidP="007C6046">
                              <w:r>
                                <w:rPr>
                                  <w:rFonts w:ascii="Arial" w:eastAsia="Arial" w:hAnsi="Arial" w:cs="Arial"/>
                                  <w:sz w:val="19"/>
                                </w:rPr>
                                <w:t xml:space="preserve"> | </w:t>
                              </w:r>
                            </w:p>
                          </w:txbxContent>
                        </wps:txbx>
                        <wps:bodyPr horzOverflow="overflow" vert="horz" lIns="0" tIns="0" rIns="0" bIns="0" rtlCol="0">
                          <a:noAutofit/>
                        </wps:bodyPr>
                      </wps:wsp>
                      <wps:wsp>
                        <wps:cNvPr id="889" name="Rectangle 889"/>
                        <wps:cNvSpPr/>
                        <wps:spPr>
                          <a:xfrm>
                            <a:off x="1427707" y="176986"/>
                            <a:ext cx="88971" cy="175711"/>
                          </a:xfrm>
                          <a:prstGeom prst="rect">
                            <a:avLst/>
                          </a:prstGeom>
                          <a:ln>
                            <a:noFill/>
                          </a:ln>
                        </wps:spPr>
                        <wps:txbx>
                          <w:txbxContent>
                            <w:p w14:paraId="0BC23CBE" w14:textId="77777777" w:rsidR="007C6046" w:rsidRDefault="007C6046" w:rsidP="007C6046">
                              <w:r>
                                <w:rPr>
                                  <w:rFonts w:ascii="Arial" w:eastAsia="Arial" w:hAnsi="Arial" w:cs="Arial"/>
                                  <w:sz w:val="19"/>
                                </w:rPr>
                                <w:t>a</w:t>
                              </w:r>
                            </w:p>
                          </w:txbxContent>
                        </wps:txbx>
                        <wps:bodyPr horzOverflow="overflow" vert="horz" lIns="0" tIns="0" rIns="0" bIns="0" rtlCol="0">
                          <a:noAutofit/>
                        </wps:bodyPr>
                      </wps:wsp>
                      <wps:wsp>
                        <wps:cNvPr id="890" name="Rectangle 890"/>
                        <wps:cNvSpPr/>
                        <wps:spPr>
                          <a:xfrm>
                            <a:off x="1495446" y="176986"/>
                            <a:ext cx="79988" cy="175711"/>
                          </a:xfrm>
                          <a:prstGeom prst="rect">
                            <a:avLst/>
                          </a:prstGeom>
                          <a:ln>
                            <a:noFill/>
                          </a:ln>
                        </wps:spPr>
                        <wps:txbx>
                          <w:txbxContent>
                            <w:p w14:paraId="7A2826A7" w14:textId="77777777" w:rsidR="007C6046" w:rsidRDefault="007C6046" w:rsidP="007C6046">
                              <w:r>
                                <w:rPr>
                                  <w:rFonts w:ascii="Arial" w:eastAsia="Arial" w:hAnsi="Arial" w:cs="Arial"/>
                                  <w:sz w:val="19"/>
                                </w:rPr>
                                <w:t>v</w:t>
                              </w:r>
                            </w:p>
                          </w:txbxContent>
                        </wps:txbx>
                        <wps:bodyPr horzOverflow="overflow" vert="horz" lIns="0" tIns="0" rIns="0" bIns="0" rtlCol="0">
                          <a:noAutofit/>
                        </wps:bodyPr>
                      </wps:wsp>
                      <wps:wsp>
                        <wps:cNvPr id="891" name="Rectangle 891"/>
                        <wps:cNvSpPr/>
                        <wps:spPr>
                          <a:xfrm>
                            <a:off x="1547990" y="176986"/>
                            <a:ext cx="88971" cy="175711"/>
                          </a:xfrm>
                          <a:prstGeom prst="rect">
                            <a:avLst/>
                          </a:prstGeom>
                          <a:ln>
                            <a:noFill/>
                          </a:ln>
                        </wps:spPr>
                        <wps:txbx>
                          <w:txbxContent>
                            <w:p w14:paraId="0492FF78" w14:textId="77777777" w:rsidR="007C6046" w:rsidRDefault="007C6046" w:rsidP="007C6046">
                              <w:r>
                                <w:rPr>
                                  <w:rFonts w:ascii="Arial" w:eastAsia="Arial" w:hAnsi="Arial" w:cs="Arial"/>
                                  <w:sz w:val="19"/>
                                </w:rPr>
                                <w:t>e</w:t>
                              </w:r>
                            </w:p>
                          </w:txbxContent>
                        </wps:txbx>
                        <wps:bodyPr horzOverflow="overflow" vert="horz" lIns="0" tIns="0" rIns="0" bIns="0" rtlCol="0">
                          <a:noAutofit/>
                        </wps:bodyPr>
                      </wps:wsp>
                      <wps:wsp>
                        <wps:cNvPr id="892" name="Rectangle 892"/>
                        <wps:cNvSpPr/>
                        <wps:spPr>
                          <a:xfrm>
                            <a:off x="1615729" y="232250"/>
                            <a:ext cx="24458" cy="120917"/>
                          </a:xfrm>
                          <a:prstGeom prst="rect">
                            <a:avLst/>
                          </a:prstGeom>
                          <a:ln>
                            <a:noFill/>
                          </a:ln>
                        </wps:spPr>
                        <wps:txbx>
                          <w:txbxContent>
                            <w:p w14:paraId="626C07BE" w14:textId="77777777" w:rsidR="007C6046" w:rsidRDefault="007C6046" w:rsidP="007C6046">
                              <w:proofErr w:type="spellStart"/>
                              <w:r>
                                <w:rPr>
                                  <w:rFonts w:ascii="Arial" w:eastAsia="Arial" w:hAnsi="Arial" w:cs="Arial"/>
                                  <w:sz w:val="13"/>
                                </w:rPr>
                                <w:t>i</w:t>
                              </w:r>
                              <w:proofErr w:type="spellEnd"/>
                            </w:p>
                          </w:txbxContent>
                        </wps:txbx>
                        <wps:bodyPr horzOverflow="overflow" vert="horz" lIns="0" tIns="0" rIns="0" bIns="0" rtlCol="0">
                          <a:noAutofit/>
                        </wps:bodyPr>
                      </wps:wsp>
                      <pic:pic xmlns:pic="http://schemas.openxmlformats.org/drawingml/2006/picture">
                        <pic:nvPicPr>
                          <pic:cNvPr id="894" name="Picture 894"/>
                          <pic:cNvPicPr/>
                        </pic:nvPicPr>
                        <pic:blipFill>
                          <a:blip r:embed="rId17"/>
                          <a:stretch>
                            <a:fillRect/>
                          </a:stretch>
                        </pic:blipFill>
                        <pic:spPr>
                          <a:xfrm>
                            <a:off x="1630727" y="225849"/>
                            <a:ext cx="120047" cy="96319"/>
                          </a:xfrm>
                          <a:prstGeom prst="rect">
                            <a:avLst/>
                          </a:prstGeom>
                        </pic:spPr>
                      </pic:pic>
                      <wps:wsp>
                        <wps:cNvPr id="895" name="Rectangle 895"/>
                        <wps:cNvSpPr/>
                        <wps:spPr>
                          <a:xfrm>
                            <a:off x="1690820" y="232250"/>
                            <a:ext cx="79502" cy="120917"/>
                          </a:xfrm>
                          <a:prstGeom prst="rect">
                            <a:avLst/>
                          </a:prstGeom>
                          <a:ln>
                            <a:noFill/>
                          </a:ln>
                        </wps:spPr>
                        <wps:txbx>
                          <w:txbxContent>
                            <w:p w14:paraId="5FE59017" w14:textId="77777777" w:rsidR="007C6046" w:rsidRDefault="007C6046" w:rsidP="007C6046">
                              <w:r>
                                <w:rPr>
                                  <w:rFonts w:ascii="Arial" w:eastAsia="Arial" w:hAnsi="Arial" w:cs="Arial"/>
                                  <w:sz w:val="13"/>
                                </w:rPr>
                                <w:t>C</w:t>
                              </w:r>
                            </w:p>
                          </w:txbxContent>
                        </wps:txbx>
                        <wps:bodyPr horzOverflow="overflow" vert="horz" lIns="0" tIns="0" rIns="0" bIns="0" rtlCol="0">
                          <a:noAutofit/>
                        </wps:bodyPr>
                      </wps:wsp>
                      <wps:wsp>
                        <wps:cNvPr id="896" name="Rectangle 896"/>
                        <wps:cNvSpPr/>
                        <wps:spPr>
                          <a:xfrm>
                            <a:off x="1743266" y="232250"/>
                            <a:ext cx="24458" cy="120917"/>
                          </a:xfrm>
                          <a:prstGeom prst="rect">
                            <a:avLst/>
                          </a:prstGeom>
                          <a:ln>
                            <a:noFill/>
                          </a:ln>
                        </wps:spPr>
                        <wps:txbx>
                          <w:txbxContent>
                            <w:p w14:paraId="121538FE" w14:textId="77777777" w:rsidR="007C6046" w:rsidRDefault="007C6046" w:rsidP="007C6046">
                              <w:r>
                                <w:rPr>
                                  <w:rFonts w:ascii="Arial" w:eastAsia="Arial" w:hAnsi="Arial" w:cs="Arial"/>
                                  <w:sz w:val="13"/>
                                </w:rPr>
                                <w:t>j</w:t>
                              </w:r>
                            </w:p>
                          </w:txbxContent>
                        </wps:txbx>
                        <wps:bodyPr horzOverflow="overflow" vert="horz" lIns="0" tIns="0" rIns="0" bIns="0" rtlCol="0">
                          <a:noAutofit/>
                        </wps:bodyPr>
                      </wps:wsp>
                      <pic:pic xmlns:pic="http://schemas.openxmlformats.org/drawingml/2006/picture">
                        <pic:nvPicPr>
                          <pic:cNvPr id="898" name="Picture 898"/>
                          <pic:cNvPicPr/>
                        </pic:nvPicPr>
                        <pic:blipFill>
                          <a:blip r:embed="rId16"/>
                          <a:stretch>
                            <a:fillRect/>
                          </a:stretch>
                        </pic:blipFill>
                        <pic:spPr>
                          <a:xfrm>
                            <a:off x="1758558" y="167737"/>
                            <a:ext cx="60022" cy="148057"/>
                          </a:xfrm>
                          <a:prstGeom prst="rect">
                            <a:avLst/>
                          </a:prstGeom>
                        </pic:spPr>
                      </pic:pic>
                      <pic:pic xmlns:pic="http://schemas.openxmlformats.org/drawingml/2006/picture">
                        <pic:nvPicPr>
                          <pic:cNvPr id="900" name="Picture 900"/>
                          <pic:cNvPicPr/>
                        </pic:nvPicPr>
                        <pic:blipFill>
                          <a:blip r:embed="rId16"/>
                          <a:stretch>
                            <a:fillRect/>
                          </a:stretch>
                        </pic:blipFill>
                        <pic:spPr>
                          <a:xfrm>
                            <a:off x="1788555" y="167737"/>
                            <a:ext cx="60022" cy="148057"/>
                          </a:xfrm>
                          <a:prstGeom prst="rect">
                            <a:avLst/>
                          </a:prstGeom>
                        </pic:spPr>
                      </pic:pic>
                      <wps:wsp>
                        <wps:cNvPr id="901" name="Rectangle 901"/>
                        <wps:cNvSpPr/>
                        <wps:spPr>
                          <a:xfrm>
                            <a:off x="1818553" y="176986"/>
                            <a:ext cx="79988" cy="175711"/>
                          </a:xfrm>
                          <a:prstGeom prst="rect">
                            <a:avLst/>
                          </a:prstGeom>
                          <a:ln>
                            <a:noFill/>
                          </a:ln>
                        </wps:spPr>
                        <wps:txbx>
                          <w:txbxContent>
                            <w:p w14:paraId="2E253D0A" w14:textId="77777777" w:rsidR="007C6046" w:rsidRDefault="007C6046" w:rsidP="007C6046">
                              <w:r>
                                <w:rPr>
                                  <w:rFonts w:ascii="Arial" w:eastAsia="Arial" w:hAnsi="Arial" w:cs="Arial"/>
                                  <w:sz w:val="19"/>
                                </w:rPr>
                                <w:t>s</w:t>
                              </w:r>
                            </w:p>
                          </w:txbxContent>
                        </wps:txbx>
                        <wps:bodyPr horzOverflow="overflow" vert="horz" lIns="0" tIns="0" rIns="0" bIns="0" rtlCol="0">
                          <a:noAutofit/>
                        </wps:bodyPr>
                      </wps:wsp>
                      <wps:wsp>
                        <wps:cNvPr id="16126" name="Rectangle 16126"/>
                        <wps:cNvSpPr/>
                        <wps:spPr>
                          <a:xfrm>
                            <a:off x="1344786" y="904910"/>
                            <a:ext cx="572207" cy="175711"/>
                          </a:xfrm>
                          <a:prstGeom prst="rect">
                            <a:avLst/>
                          </a:prstGeom>
                          <a:ln>
                            <a:noFill/>
                          </a:ln>
                        </wps:spPr>
                        <wps:txbx>
                          <w:txbxContent>
                            <w:p w14:paraId="4A98073C" w14:textId="77777777" w:rsidR="007C6046" w:rsidRDefault="007C6046" w:rsidP="007C6046">
                              <w:r>
                                <w:rPr>
                                  <w:rFonts w:ascii="Arial" w:eastAsia="Arial" w:hAnsi="Arial" w:cs="Arial"/>
                                  <w:sz w:val="19"/>
                                </w:rPr>
                                <w:t xml:space="preserve"> :   12  |  </w:t>
                              </w:r>
                            </w:p>
                          </w:txbxContent>
                        </wps:txbx>
                        <wps:bodyPr horzOverflow="overflow" vert="horz" lIns="0" tIns="0" rIns="0" bIns="0" rtlCol="0">
                          <a:noAutofit/>
                        </wps:bodyPr>
                      </wps:wsp>
                      <wps:wsp>
                        <wps:cNvPr id="16125" name="Rectangle 16125"/>
                        <wps:cNvSpPr/>
                        <wps:spPr>
                          <a:xfrm>
                            <a:off x="1771549" y="904910"/>
                            <a:ext cx="307978" cy="175711"/>
                          </a:xfrm>
                          <a:prstGeom prst="rect">
                            <a:avLst/>
                          </a:prstGeom>
                          <a:ln>
                            <a:noFill/>
                          </a:ln>
                        </wps:spPr>
                        <wps:txbx>
                          <w:txbxContent>
                            <w:p w14:paraId="390247D1" w14:textId="77777777" w:rsidR="007C6046" w:rsidRDefault="007C6046" w:rsidP="007C6046">
                              <w:r>
                                <w:rPr>
                                  <w:rFonts w:ascii="Arial" w:eastAsia="Arial" w:hAnsi="Arial" w:cs="Arial"/>
                                  <w:sz w:val="19"/>
                                </w:rPr>
                                <w:t>0.39</w:t>
                              </w:r>
                            </w:p>
                          </w:txbxContent>
                        </wps:txbx>
                        <wps:bodyPr horzOverflow="overflow" vert="horz" lIns="0" tIns="0" rIns="0" bIns="0" rtlCol="0">
                          <a:noAutofit/>
                        </wps:bodyPr>
                      </wps:wsp>
                      <wps:wsp>
                        <wps:cNvPr id="16124" name="Rectangle 16124"/>
                        <wps:cNvSpPr/>
                        <wps:spPr>
                          <a:xfrm>
                            <a:off x="1277428" y="904910"/>
                            <a:ext cx="88971" cy="175711"/>
                          </a:xfrm>
                          <a:prstGeom prst="rect">
                            <a:avLst/>
                          </a:prstGeom>
                          <a:ln>
                            <a:noFill/>
                          </a:ln>
                        </wps:spPr>
                        <wps:txbx>
                          <w:txbxContent>
                            <w:p w14:paraId="71B2DB8C" w14:textId="77777777" w:rsidR="007C6046" w:rsidRDefault="007C6046" w:rsidP="007C6046">
                              <w:r>
                                <w:rPr>
                                  <w:rFonts w:ascii="Arial" w:eastAsia="Arial" w:hAnsi="Arial" w:cs="Arial"/>
                                  <w:sz w:val="19"/>
                                </w:rPr>
                                <w:t>1</w:t>
                              </w:r>
                            </w:p>
                          </w:txbxContent>
                        </wps:txbx>
                        <wps:bodyPr horzOverflow="overflow" vert="horz" lIns="0" tIns="0" rIns="0" bIns="0" rtlCol="0">
                          <a:noAutofit/>
                        </wps:bodyPr>
                      </wps:wsp>
                      <wps:wsp>
                        <wps:cNvPr id="16130" name="Rectangle 16130"/>
                        <wps:cNvSpPr/>
                        <wps:spPr>
                          <a:xfrm>
                            <a:off x="1771549" y="2222667"/>
                            <a:ext cx="307978" cy="175712"/>
                          </a:xfrm>
                          <a:prstGeom prst="rect">
                            <a:avLst/>
                          </a:prstGeom>
                          <a:ln>
                            <a:noFill/>
                          </a:ln>
                        </wps:spPr>
                        <wps:txbx>
                          <w:txbxContent>
                            <w:p w14:paraId="34FD79A2" w14:textId="77777777" w:rsidR="007C6046" w:rsidRDefault="007C6046" w:rsidP="007C6046">
                              <w:r>
                                <w:rPr>
                                  <w:rFonts w:ascii="Arial" w:eastAsia="Arial" w:hAnsi="Arial" w:cs="Arial"/>
                                  <w:sz w:val="19"/>
                                </w:rPr>
                                <w:t>0.54</w:t>
                              </w:r>
                            </w:p>
                          </w:txbxContent>
                        </wps:txbx>
                        <wps:bodyPr horzOverflow="overflow" vert="horz" lIns="0" tIns="0" rIns="0" bIns="0" rtlCol="0">
                          <a:noAutofit/>
                        </wps:bodyPr>
                      </wps:wsp>
                      <wps:wsp>
                        <wps:cNvPr id="16132" name="Rectangle 16132"/>
                        <wps:cNvSpPr/>
                        <wps:spPr>
                          <a:xfrm>
                            <a:off x="1344786" y="2222667"/>
                            <a:ext cx="572207" cy="175712"/>
                          </a:xfrm>
                          <a:prstGeom prst="rect">
                            <a:avLst/>
                          </a:prstGeom>
                          <a:ln>
                            <a:noFill/>
                          </a:ln>
                        </wps:spPr>
                        <wps:txbx>
                          <w:txbxContent>
                            <w:p w14:paraId="7DA90562" w14:textId="77777777" w:rsidR="007C6046" w:rsidRDefault="007C6046" w:rsidP="007C6046">
                              <w:r>
                                <w:rPr>
                                  <w:rFonts w:ascii="Arial" w:eastAsia="Arial" w:hAnsi="Arial" w:cs="Arial"/>
                                  <w:sz w:val="19"/>
                                </w:rPr>
                                <w:t xml:space="preserve"> :   11  |  </w:t>
                              </w:r>
                            </w:p>
                          </w:txbxContent>
                        </wps:txbx>
                        <wps:bodyPr horzOverflow="overflow" vert="horz" lIns="0" tIns="0" rIns="0" bIns="0" rtlCol="0">
                          <a:noAutofit/>
                        </wps:bodyPr>
                      </wps:wsp>
                      <wps:wsp>
                        <wps:cNvPr id="16128" name="Rectangle 16128"/>
                        <wps:cNvSpPr/>
                        <wps:spPr>
                          <a:xfrm>
                            <a:off x="1277428" y="2222667"/>
                            <a:ext cx="88971" cy="175712"/>
                          </a:xfrm>
                          <a:prstGeom prst="rect">
                            <a:avLst/>
                          </a:prstGeom>
                          <a:ln>
                            <a:noFill/>
                          </a:ln>
                        </wps:spPr>
                        <wps:txbx>
                          <w:txbxContent>
                            <w:p w14:paraId="3F5A9C69" w14:textId="77777777" w:rsidR="007C6046" w:rsidRDefault="007C6046" w:rsidP="007C6046">
                              <w:r>
                                <w:rPr>
                                  <w:rFonts w:ascii="Arial" w:eastAsia="Arial" w:hAnsi="Arial" w:cs="Arial"/>
                                  <w:sz w:val="19"/>
                                </w:rPr>
                                <w:t>2</w:t>
                              </w:r>
                            </w:p>
                          </w:txbxContent>
                        </wps:txbx>
                        <wps:bodyPr horzOverflow="overflow" vert="horz" lIns="0" tIns="0" rIns="0" bIns="0" rtlCol="0">
                          <a:noAutofit/>
                        </wps:bodyPr>
                      </wps:wsp>
                      <wps:wsp>
                        <wps:cNvPr id="16134" name="Rectangle 16134"/>
                        <wps:cNvSpPr/>
                        <wps:spPr>
                          <a:xfrm>
                            <a:off x="1756930" y="3103651"/>
                            <a:ext cx="307978" cy="175712"/>
                          </a:xfrm>
                          <a:prstGeom prst="rect">
                            <a:avLst/>
                          </a:prstGeom>
                          <a:ln>
                            <a:noFill/>
                          </a:ln>
                        </wps:spPr>
                        <wps:txbx>
                          <w:txbxContent>
                            <w:p w14:paraId="36A1F926" w14:textId="77777777" w:rsidR="007C6046" w:rsidRDefault="007C6046" w:rsidP="007C6046">
                              <w:r>
                                <w:rPr>
                                  <w:rFonts w:ascii="Arial" w:eastAsia="Arial" w:hAnsi="Arial" w:cs="Arial"/>
                                  <w:sz w:val="19"/>
                                </w:rPr>
                                <w:t>0.64</w:t>
                              </w:r>
                            </w:p>
                          </w:txbxContent>
                        </wps:txbx>
                        <wps:bodyPr horzOverflow="overflow" vert="horz" lIns="0" tIns="0" rIns="0" bIns="0" rtlCol="0">
                          <a:noAutofit/>
                        </wps:bodyPr>
                      </wps:wsp>
                      <wps:wsp>
                        <wps:cNvPr id="16133" name="Rectangle 16133"/>
                        <wps:cNvSpPr/>
                        <wps:spPr>
                          <a:xfrm>
                            <a:off x="1330167" y="3103651"/>
                            <a:ext cx="88971" cy="175712"/>
                          </a:xfrm>
                          <a:prstGeom prst="rect">
                            <a:avLst/>
                          </a:prstGeom>
                          <a:ln>
                            <a:noFill/>
                          </a:ln>
                        </wps:spPr>
                        <wps:txbx>
                          <w:txbxContent>
                            <w:p w14:paraId="6EA0187D" w14:textId="77777777" w:rsidR="007C6046" w:rsidRDefault="007C6046" w:rsidP="007C6046">
                              <w:r>
                                <w:rPr>
                                  <w:rFonts w:ascii="Arial" w:eastAsia="Arial" w:hAnsi="Arial" w:cs="Arial"/>
                                  <w:sz w:val="19"/>
                                </w:rPr>
                                <w:t>3</w:t>
                              </w:r>
                            </w:p>
                          </w:txbxContent>
                        </wps:txbx>
                        <wps:bodyPr horzOverflow="overflow" vert="horz" lIns="0" tIns="0" rIns="0" bIns="0" rtlCol="0">
                          <a:noAutofit/>
                        </wps:bodyPr>
                      </wps:wsp>
                      <wps:wsp>
                        <wps:cNvPr id="16135" name="Rectangle 16135"/>
                        <wps:cNvSpPr/>
                        <wps:spPr>
                          <a:xfrm>
                            <a:off x="1397526" y="3103651"/>
                            <a:ext cx="482621" cy="175712"/>
                          </a:xfrm>
                          <a:prstGeom prst="rect">
                            <a:avLst/>
                          </a:prstGeom>
                          <a:ln>
                            <a:noFill/>
                          </a:ln>
                        </wps:spPr>
                        <wps:txbx>
                          <w:txbxContent>
                            <w:p w14:paraId="1C9F5069" w14:textId="77777777" w:rsidR="007C6046" w:rsidRDefault="007C6046" w:rsidP="007C6046">
                              <w:r>
                                <w:rPr>
                                  <w:rFonts w:ascii="Arial" w:eastAsia="Arial" w:hAnsi="Arial" w:cs="Arial"/>
                                  <w:sz w:val="19"/>
                                </w:rPr>
                                <w:t xml:space="preserve"> :   4  |  </w:t>
                              </w:r>
                            </w:p>
                          </w:txbxContent>
                        </wps:txbx>
                        <wps:bodyPr horzOverflow="overflow" vert="horz" lIns="0" tIns="0" rIns="0" bIns="0" rtlCol="0">
                          <a:noAutofit/>
                        </wps:bodyPr>
                      </wps:wsp>
                      <wps:wsp>
                        <wps:cNvPr id="16137" name="Rectangle 16137"/>
                        <wps:cNvSpPr/>
                        <wps:spPr>
                          <a:xfrm>
                            <a:off x="1330167" y="3431256"/>
                            <a:ext cx="88971" cy="175712"/>
                          </a:xfrm>
                          <a:prstGeom prst="rect">
                            <a:avLst/>
                          </a:prstGeom>
                          <a:ln>
                            <a:noFill/>
                          </a:ln>
                        </wps:spPr>
                        <wps:txbx>
                          <w:txbxContent>
                            <w:p w14:paraId="7751C350" w14:textId="77777777" w:rsidR="007C6046" w:rsidRDefault="007C6046" w:rsidP="007C6046">
                              <w:r>
                                <w:rPr>
                                  <w:rFonts w:ascii="Arial" w:eastAsia="Arial" w:hAnsi="Arial" w:cs="Arial"/>
                                  <w:sz w:val="19"/>
                                </w:rPr>
                                <w:t>4</w:t>
                              </w:r>
                            </w:p>
                          </w:txbxContent>
                        </wps:txbx>
                        <wps:bodyPr horzOverflow="overflow" vert="horz" lIns="0" tIns="0" rIns="0" bIns="0" rtlCol="0">
                          <a:noAutofit/>
                        </wps:bodyPr>
                      </wps:wsp>
                      <wps:wsp>
                        <wps:cNvPr id="16138" name="Rectangle 16138"/>
                        <wps:cNvSpPr/>
                        <wps:spPr>
                          <a:xfrm>
                            <a:off x="1756930" y="3431256"/>
                            <a:ext cx="307978" cy="175712"/>
                          </a:xfrm>
                          <a:prstGeom prst="rect">
                            <a:avLst/>
                          </a:prstGeom>
                          <a:ln>
                            <a:noFill/>
                          </a:ln>
                        </wps:spPr>
                        <wps:txbx>
                          <w:txbxContent>
                            <w:p w14:paraId="32CADBE7" w14:textId="77777777" w:rsidR="007C6046" w:rsidRDefault="007C6046" w:rsidP="007C6046">
                              <w:r>
                                <w:rPr>
                                  <w:rFonts w:ascii="Arial" w:eastAsia="Arial" w:hAnsi="Arial" w:cs="Arial"/>
                                  <w:sz w:val="19"/>
                                </w:rPr>
                                <w:t>0.00</w:t>
                              </w:r>
                            </w:p>
                          </w:txbxContent>
                        </wps:txbx>
                        <wps:bodyPr horzOverflow="overflow" vert="horz" lIns="0" tIns="0" rIns="0" bIns="0" rtlCol="0">
                          <a:noAutofit/>
                        </wps:bodyPr>
                      </wps:wsp>
                      <wps:wsp>
                        <wps:cNvPr id="16139" name="Rectangle 16139"/>
                        <wps:cNvSpPr/>
                        <wps:spPr>
                          <a:xfrm>
                            <a:off x="1397526" y="3431256"/>
                            <a:ext cx="482621" cy="175712"/>
                          </a:xfrm>
                          <a:prstGeom prst="rect">
                            <a:avLst/>
                          </a:prstGeom>
                          <a:ln>
                            <a:noFill/>
                          </a:ln>
                        </wps:spPr>
                        <wps:txbx>
                          <w:txbxContent>
                            <w:p w14:paraId="0CEDE15B" w14:textId="77777777" w:rsidR="007C6046" w:rsidRDefault="007C6046" w:rsidP="007C6046">
                              <w:r>
                                <w:rPr>
                                  <w:rFonts w:ascii="Arial" w:eastAsia="Arial" w:hAnsi="Arial" w:cs="Arial"/>
                                  <w:sz w:val="19"/>
                                </w:rPr>
                                <w:t xml:space="preserve"> :   1  |  </w:t>
                              </w:r>
                            </w:p>
                          </w:txbxContent>
                        </wps:txbx>
                        <wps:bodyPr horzOverflow="overflow" vert="horz" lIns="0" tIns="0" rIns="0" bIns="0" rtlCol="0">
                          <a:noAutofit/>
                        </wps:bodyPr>
                      </wps:wsp>
                    </wpg:wgp>
                  </a:graphicData>
                </a:graphic>
              </wp:inline>
            </w:drawing>
          </mc:Choice>
          <mc:Fallback>
            <w:pict>
              <v:group w14:anchorId="774F1EBA" id="Group 16611" o:spid="_x0000_s1171" style="width:203pt;height:285.9pt;mso-position-horizontal-relative:char;mso-position-vertical-relative:line" coordsize="20031,39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">
                <v:shape id="Shape 17664" o:spid="_x0000_s1172" style="position:absolute;left:3005;top:32765;width:6162;height:1090;visibility:visible;mso-wrap-style:square;v-text-anchor:top" coordsize="616197,109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" path="m,l616197,r,109034l,109034,,e" fillcolor="#bebebe" stroked="f" strokeweight="0">
                  <v:stroke endcap="round"/>
                  <v:path arrowok="t" textboxrect="0,0,616197,109034"/>
                </v:shape>
                <v:shape id="Shape 17665" o:spid="_x0000_s1173" style="position:absolute;left:3005;top:31672;width:10971;height:1093;visibility:visible;mso-wrap-style:square;v-text-anchor:top" coordsize="1097053,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" path="m,l1097053,r,109276l,109276,,e" fillcolor="#bebebe" stroked="f" strokeweight="0">
                  <v:stroke endcap="round"/>
                  <v:path arrowok="t" textboxrect="0,0,1097053,109276"/>
                </v:shape>
                <v:shape id="Shape 17666" o:spid="_x0000_s1174" style="position:absolute;left:3005;top:30580;width:11196;height:1093;visibility:visible;mso-wrap-style:square;v-text-anchor:top" coordsize="1119600,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" path="m,l1119600,r,109276l,109276,,e" fillcolor="#bebebe" stroked="f" strokeweight="0">
                  <v:stroke endcap="round"/>
                  <v:path arrowok="t" textboxrect="0,0,1119600,109276"/>
                </v:shape>
                <v:shape id="Shape 17667" o:spid="_x0000_s1175" style="position:absolute;left:3005;top:29489;width:11346;height:1091;visibility:visible;mso-wrap-style:square;v-text-anchor:top" coordsize="1134598,109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" path="m,l1134598,r,109034l,109034,,e" fillcolor="#bebebe" stroked="f" strokeweight="0">
                  <v:stroke endcap="round"/>
                  <v:path arrowok="t" textboxrect="0,0,1134598,109034"/>
                </v:shape>
                <v:shape id="Shape 17668" o:spid="_x0000_s1176" style="position:absolute;left:3005;top:27812;width:2931;height:1093;visibility:visible;mso-wrap-style:square;v-text-anchor:top" coordsize="293090,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" path="m,l293090,r,109276l,109276,,e" fillcolor="#bebebe" stroked="f" strokeweight="0">
                  <v:stroke endcap="round"/>
                  <v:path arrowok="t" textboxrect="0,0,293090,109276"/>
                </v:shape>
                <v:shape id="Shape 17669" o:spid="_x0000_s1177" style="position:absolute;left:3005;top:26723;width:6612;height:1090;visibility:visible;mso-wrap-style:square;v-text-anchor:top" coordsize="661212,109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" path="m,l661212,r,109034l,109034,,e" fillcolor="#bebebe" stroked="f" strokeweight="0">
                  <v:stroke endcap="round"/>
                  <v:path arrowok="t" textboxrect="0,0,661212,109034"/>
                </v:shape>
                <v:shape id="Shape 17670" o:spid="_x0000_s1178" style="position:absolute;left:3005;top:25630;width:7665;height:1093;visibility:visible;mso-wrap-style:square;v-text-anchor:top" coordsize="766496,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" path="m,l766496,r,109276l,109276,,e" fillcolor="#bebebe" stroked="f" strokeweight="0">
                  <v:stroke endcap="round"/>
                  <v:path arrowok="t" textboxrect="0,0,766496,109276"/>
                </v:shape>
                <v:shape id="Shape 17671" o:spid="_x0000_s1179" style="position:absolute;left:3005;top:24537;width:8868;height:1093;visibility:visible;mso-wrap-style:square;v-text-anchor:top" coordsize="886778,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" path="m,l886778,r,109276l,109276,,e" fillcolor="#bebebe" stroked="f" strokeweight="0">
                  <v:stroke endcap="round"/>
                  <v:path arrowok="t" textboxrect="0,0,886778,109276"/>
                </v:shape>
                <v:shape id="Shape 17672" o:spid="_x0000_s1180" style="position:absolute;left:3005;top:23444;width:8943;height:1092;visibility:visible;mso-wrap-style:square;v-text-anchor:top" coordsize="894278,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" path="m,l894278,r,109276l,109276,,e" fillcolor="#bebebe" stroked="f" strokeweight="0">
                  <v:stroke endcap="round"/>
                  <v:path arrowok="t" textboxrect="0,0,894278,109276"/>
                </v:shape>
                <v:shape id="Shape 17673" o:spid="_x0000_s1181" style="position:absolute;left:3005;top:22281;width:8943;height:1163;visibility:visible;mso-wrap-style:square;v-text-anchor:top" coordsize="894278,11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" path="m,l894278,r,116305l,116305,,e" fillcolor="#bebebe" stroked="f" strokeweight="0">
                  <v:stroke endcap="round"/>
                  <v:path arrowok="t" textboxrect="0,0,894278,116305"/>
                </v:shape>
                <v:shape id="Shape 17674" o:spid="_x0000_s1182" style="position:absolute;left:3005;top:21188;width:9243;height:1093;visibility:visible;mso-wrap-style:square;v-text-anchor:top" coordsize="924295,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" path="m,l924295,r,109276l,109276,,e" fillcolor="#bebebe" stroked="f" strokeweight="0">
                  <v:stroke endcap="round"/>
                  <v:path arrowok="t" textboxrect="0,0,924295,109276"/>
                </v:shape>
                <v:shape id="Shape 17675" o:spid="_x0000_s1183" style="position:absolute;left:3005;top:20096;width:9543;height:1093;visibility:visible;mso-wrap-style:square;v-text-anchor:top" coordsize="954301,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" path="m,l954301,r,109276l,109276,,e" fillcolor="#bebebe" stroked="f" strokeweight="0">
                  <v:stroke endcap="round"/>
                  <v:path arrowok="t" textboxrect="0,0,954301,109276"/>
                </v:shape>
                <v:shape id="Shape 17676" o:spid="_x0000_s1184" style="position:absolute;left:3005;top:19003;width:9618;height:1092;visibility:visible;mso-wrap-style:square;v-text-anchor:top" coordsize="961801,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" path="m,l961801,r,109276l,109276,,e" fillcolor="#bebebe" stroked="f" strokeweight="0">
                  <v:stroke endcap="round"/>
                  <v:path arrowok="t" textboxrect="0,0,961801,109276"/>
                </v:shape>
                <v:shape id="Shape 17677" o:spid="_x0000_s1185" style="position:absolute;left:3005;top:17913;width:9921;height:1090;visibility:visible;mso-wrap-style:square;v-text-anchor:top" coordsize="992063,109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" path="m,l992063,r,109034l,109034,,e" fillcolor="#bebebe" stroked="f" strokeweight="0">
                  <v:stroke endcap="round"/>
                  <v:path arrowok="t" textboxrect="0,0,992063,109034"/>
                </v:shape>
                <v:shape id="Shape 17678" o:spid="_x0000_s1186" style="position:absolute;left:3005;top:16820;width:9995;height:1093;visibility:visible;mso-wrap-style:square;v-text-anchor:top" coordsize="999513,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" path="m,l999513,r,109276l,109276,,e" fillcolor="#bebebe" stroked="f" strokeweight="0">
                  <v:stroke endcap="round"/>
                  <v:path arrowok="t" textboxrect="0,0,999513,109276"/>
                </v:shape>
                <v:shape id="Shape 17679" o:spid="_x0000_s1187" style="position:absolute;left:2781;top:15146;width:225;height:1092;visibility:visible;mso-wrap-style:square;v-text-anchor:top" coordsize="22509,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" path="m,l22509,r,109276l,109276,,e" fillcolor="#bebebe" stroked="f" strokeweight="0">
                  <v:stroke endcap="round"/>
                  <v:path arrowok="t" textboxrect="0,0,22509,109276"/>
                </v:shape>
                <v:shape id="Shape 17680" o:spid="_x0000_s1188" style="position:absolute;left:3005;top:14053;width:5184;height:1092;visibility:visible;mso-wrap-style:square;v-text-anchor:top" coordsize="518421,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" path="m,l518421,r,109276l,109276,,e" fillcolor="#bebebe" stroked="f" strokeweight="0">
                  <v:stroke endcap="round"/>
                  <v:path arrowok="t" textboxrect="0,0,518421,109276"/>
                </v:shape>
                <v:shape id="Shape 17681" o:spid="_x0000_s1189" style="position:absolute;left:3005;top:12960;width:5337;height:1093;visibility:visible;mso-wrap-style:square;v-text-anchor:top" coordsize="533665,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" path="m,l533665,r,109276l,109276,,e" fillcolor="#bebebe" stroked="f" strokeweight="0">
                  <v:stroke endcap="round"/>
                  <v:path arrowok="t" textboxrect="0,0,533665,109276"/>
                </v:shape>
                <v:shape id="Shape 17682" o:spid="_x0000_s1190" style="position:absolute;left:3005;top:11870;width:5412;height:1090;visibility:visible;mso-wrap-style:square;v-text-anchor:top" coordsize="541165,109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" path="m,l541165,r,109034l,109034,,e" fillcolor="#bebebe" stroked="f" strokeweight="0">
                  <v:stroke endcap="round"/>
                  <v:path arrowok="t" textboxrect="0,0,541165,109034"/>
                </v:shape>
                <v:shape id="Shape 17683" o:spid="_x0000_s1191" style="position:absolute;left:3005;top:10777;width:5712;height:1093;visibility:visible;mso-wrap-style:square;v-text-anchor:top" coordsize="571181,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" path="m,l571181,r,109276l,109276,,e" fillcolor="#bebebe" stroked="f" strokeweight="0">
                  <v:stroke endcap="round"/>
                  <v:path arrowok="t" textboxrect="0,0,571181,109276"/>
                </v:shape>
                <v:shape id="Shape 17684" o:spid="_x0000_s1192" style="position:absolute;left:3005;top:9684;width:6162;height:1093;visibility:visible;mso-wrap-style:square;v-text-anchor:top" coordsize="616197,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" path="m,l616197,r,109276l,109276,,e" fillcolor="#bebebe" stroked="f" strokeweight="0">
                  <v:stroke endcap="round"/>
                  <v:path arrowok="t" textboxrect="0,0,616197,109276"/>
                </v:shape>
                <v:shape id="Shape 17685" o:spid="_x0000_s1193" style="position:absolute;left:3005;top:8592;width:6387;height:1092;visibility:visible;mso-wrap-style:square;v-text-anchor:top" coordsize="638704,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" path="m,l638704,r,109276l,109276,,e" fillcolor="#bebebe" stroked="f" strokeweight="0">
                  <v:stroke endcap="round"/>
                  <v:path arrowok="t" textboxrect="0,0,638704,109276"/>
                </v:shape>
                <v:shape id="Shape 17686" o:spid="_x0000_s1194" style="position:absolute;left:3005;top:7428;width:6387;height:1163;visibility:visible;mso-wrap-style:square;v-text-anchor:top" coordsize="638704,11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" path="m,l638704,r,116306l,116306,,e" fillcolor="#bebebe" stroked="f" strokeweight="0">
                  <v:stroke endcap="round"/>
                  <v:path arrowok="t" textboxrect="0,0,638704,116306"/>
                </v:shape>
                <v:shape id="Shape 17687" o:spid="_x0000_s1195" style="position:absolute;left:3005;top:6336;width:7365;height:1093;visibility:visible;mso-wrap-style:square;v-text-anchor:top" coordsize="736479,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" path="m,l736479,r,109276l,109276,,e" fillcolor="#bebebe" stroked="f" strokeweight="0">
                  <v:stroke endcap="round"/>
                  <v:path arrowok="t" textboxrect="0,0,736479,109276"/>
                </v:shape>
                <v:shape id="Shape 17688" o:spid="_x0000_s1196" style="position:absolute;left:3005;top:5243;width:8190;height:1092;visibility:visible;mso-wrap-style:square;v-text-anchor:top" coordsize="819011,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" path="m,l819011,r,109276l,109276,,e" fillcolor="#bebebe" stroked="f" strokeweight="0">
                  <v:stroke endcap="round"/>
                  <v:path arrowok="t" textboxrect="0,0,819011,109276"/>
                </v:shape>
                <v:shape id="Shape 17689" o:spid="_x0000_s1197" style="position:absolute;left:3005;top:4151;width:8343;height:1092;visibility:visible;mso-wrap-style:square;v-text-anchor:top" coordsize="834254,10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" path="m,l834254,r,109276l,109276,,e" fillcolor="#bebebe" stroked="f" strokeweight="0">
                  <v:stroke endcap="round"/>
                  <v:path arrowok="t" textboxrect="0,0,834254,109276"/>
                </v:shape>
                <v:shape id="Shape 17690" o:spid="_x0000_s1198" style="position:absolute;left:3005;top:3060;width:8418;height:1090;visibility:visible;mso-wrap-style:square;v-text-anchor:top" coordsize="841763,109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" path="m,l841763,r,109034l,109034,,e" fillcolor="#bebebe" stroked="f" strokeweight="0">
                  <v:stroke endcap="round"/>
                  <v:path arrowok="t" textboxrect="0,0,841763,109034"/>
                </v:shape>
                <v:rect id="Rectangle 837" o:spid="_x0000_s1199" style="position:absolute;top:34460;width:1787;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" filled="f" stroked="f">
                  <v:textbox inset="0,0,0,0">
                    <w:txbxContent>
                      <w:p w14:paraId="535B1C10" w14:textId="77777777" w:rsidR="007C6046" w:rsidRDefault="007C6046" w:rsidP="007C6046">
                        <w:r>
                          <w:rPr>
                            <w:rFonts w:ascii="Arial" w:eastAsia="Arial" w:hAnsi="Arial" w:cs="Arial"/>
                            <w:sz w:val="19"/>
                          </w:rPr>
                          <w:t>28</w:t>
                        </w:r>
                      </w:p>
                    </w:txbxContent>
                  </v:textbox>
                </v:rect>
                <v:rect id="Rectangle 838" o:spid="_x0000_s1200" style="position:absolute;top:32783;width:1787;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" filled="f" stroked="f">
                  <v:textbox inset="0,0,0,0">
                    <w:txbxContent>
                      <w:p w14:paraId="4F52966B" w14:textId="77777777" w:rsidR="007C6046" w:rsidRDefault="007C6046" w:rsidP="007C6046">
                        <w:r>
                          <w:rPr>
                            <w:rFonts w:ascii="Arial" w:eastAsia="Arial" w:hAnsi="Arial" w:cs="Arial"/>
                            <w:sz w:val="19"/>
                          </w:rPr>
                          <w:t>27</w:t>
                        </w:r>
                      </w:p>
                    </w:txbxContent>
                  </v:textbox>
                </v:rect>
                <v:rect id="Rectangle 839" o:spid="_x0000_s1201" style="position:absolute;top:30600;width:1787;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nExQAAANwAAAAPAAAAZHJzL2Rvd25yZXYueG1sRI9Pa8JA&#10;FMTvgt9heYI33ahQ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DQktnExQAAANwAAAAP&#10;AAAAAAAAAAAAAAAAAAcCAABkcnMvZG93bnJldi54bWxQSwUGAAAAAAMAAwC3AAAA+QIAAAAA&#10;" filled="f" stroked="f">
                  <v:textbox inset="0,0,0,0">
                    <w:txbxContent>
                      <w:p w14:paraId="6815BFCE" w14:textId="77777777" w:rsidR="007C6046" w:rsidRDefault="007C6046" w:rsidP="007C6046">
                        <w:r>
                          <w:rPr>
                            <w:rFonts w:ascii="Arial" w:eastAsia="Arial" w:hAnsi="Arial" w:cs="Arial"/>
                            <w:sz w:val="19"/>
                          </w:rPr>
                          <w:t>24</w:t>
                        </w:r>
                      </w:p>
                    </w:txbxContent>
                  </v:textbox>
                </v:rect>
                <v:rect id="Rectangle 840" o:spid="_x0000_s1202" style="position:absolute;top:27833;width:1787;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" filled="f" stroked="f">
                  <v:textbox inset="0,0,0,0">
                    <w:txbxContent>
                      <w:p w14:paraId="4328E295" w14:textId="77777777" w:rsidR="007C6046" w:rsidRDefault="007C6046" w:rsidP="007C6046">
                        <w:r>
                          <w:rPr>
                            <w:rFonts w:ascii="Arial" w:eastAsia="Arial" w:hAnsi="Arial" w:cs="Arial"/>
                            <w:sz w:val="19"/>
                          </w:rPr>
                          <w:t>10</w:t>
                        </w:r>
                      </w:p>
                    </w:txbxContent>
                  </v:textbox>
                </v:rect>
                <v:rect id="Rectangle 841" o:spid="_x0000_s1203" style="position:absolute;top:25650;width:1787;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" filled="f" stroked="f">
                  <v:textbox inset="0,0,0,0">
                    <w:txbxContent>
                      <w:p w14:paraId="3977F14C" w14:textId="77777777" w:rsidR="007C6046" w:rsidRDefault="007C6046" w:rsidP="007C6046">
                        <w:r>
                          <w:rPr>
                            <w:rFonts w:ascii="Arial" w:eastAsia="Arial" w:hAnsi="Arial" w:cs="Arial"/>
                            <w:sz w:val="19"/>
                          </w:rPr>
                          <w:t>13</w:t>
                        </w:r>
                      </w:p>
                    </w:txbxContent>
                  </v:textbox>
                </v:rect>
                <v:rect id="Rectangle 842" o:spid="_x0000_s1204" style="position:absolute;top:23464;width:1787;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" filled="f" stroked="f">
                  <v:textbox inset="0,0,0,0">
                    <w:txbxContent>
                      <w:p w14:paraId="07F9651B" w14:textId="77777777" w:rsidR="007C6046" w:rsidRDefault="007C6046" w:rsidP="007C6046">
                        <w:r>
                          <w:rPr>
                            <w:rFonts w:ascii="Arial" w:eastAsia="Arial" w:hAnsi="Arial" w:cs="Arial"/>
                            <w:sz w:val="19"/>
                          </w:rPr>
                          <w:t>21</w:t>
                        </w:r>
                      </w:p>
                    </w:txbxContent>
                  </v:textbox>
                </v:rect>
                <v:rect id="Rectangle 843" o:spid="_x0000_s1205" style="position:absolute;top:21208;width:1787;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" filled="f" stroked="f">
                  <v:textbox inset="0,0,0,0">
                    <w:txbxContent>
                      <w:p w14:paraId="2C2D1812" w14:textId="77777777" w:rsidR="007C6046" w:rsidRDefault="007C6046" w:rsidP="007C6046">
                        <w:r>
                          <w:rPr>
                            <w:rFonts w:ascii="Arial" w:eastAsia="Arial" w:hAnsi="Arial" w:cs="Arial"/>
                            <w:sz w:val="19"/>
                          </w:rPr>
                          <w:t>12</w:t>
                        </w:r>
                      </w:p>
                    </w:txbxContent>
                  </v:textbox>
                </v:rect>
                <v:rect id="Rectangle 844" o:spid="_x0000_s1206" style="position:absolute;left:677;top:19023;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" filled="f" stroked="f">
                  <v:textbox inset="0,0,0,0">
                    <w:txbxContent>
                      <w:p w14:paraId="1C92BDFD" w14:textId="77777777" w:rsidR="007C6046" w:rsidRDefault="007C6046" w:rsidP="007C6046">
                        <w:r>
                          <w:rPr>
                            <w:rFonts w:ascii="Arial" w:eastAsia="Arial" w:hAnsi="Arial" w:cs="Arial"/>
                            <w:sz w:val="19"/>
                          </w:rPr>
                          <w:t>7</w:t>
                        </w:r>
                      </w:p>
                    </w:txbxContent>
                  </v:textbox>
                </v:rect>
                <v:rect id="Rectangle 845" o:spid="_x0000_s1207" style="position:absolute;left:677;top:16841;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" filled="f" stroked="f">
                  <v:textbox inset="0,0,0,0">
                    <w:txbxContent>
                      <w:p w14:paraId="48104FB0" w14:textId="77777777" w:rsidR="007C6046" w:rsidRDefault="007C6046" w:rsidP="007C6046">
                        <w:r>
                          <w:rPr>
                            <w:rFonts w:ascii="Arial" w:eastAsia="Arial" w:hAnsi="Arial" w:cs="Arial"/>
                            <w:sz w:val="19"/>
                          </w:rPr>
                          <w:t>8</w:t>
                        </w:r>
                      </w:p>
                    </w:txbxContent>
                  </v:textbox>
                </v:rect>
                <v:rect id="Rectangle 846" o:spid="_x0000_s1208" style="position:absolute;left:677;top:15166;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" filled="f" stroked="f">
                  <v:textbox inset="0,0,0,0">
                    <w:txbxContent>
                      <w:p w14:paraId="5B465CDC" w14:textId="77777777" w:rsidR="007C6046" w:rsidRDefault="007C6046" w:rsidP="007C6046">
                        <w:r>
                          <w:rPr>
                            <w:rFonts w:ascii="Arial" w:eastAsia="Arial" w:hAnsi="Arial" w:cs="Arial"/>
                            <w:sz w:val="19"/>
                          </w:rPr>
                          <w:t>4</w:t>
                        </w:r>
                      </w:p>
                    </w:txbxContent>
                  </v:textbox>
                </v:rect>
                <v:rect id="Rectangle 847" o:spid="_x0000_s1209" style="position:absolute;top:12981;width:1787;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" filled="f" stroked="f">
                  <v:textbox inset="0,0,0,0">
                    <w:txbxContent>
                      <w:p w14:paraId="0A5AD85B" w14:textId="77777777" w:rsidR="007C6046" w:rsidRDefault="007C6046" w:rsidP="007C6046">
                        <w:r>
                          <w:rPr>
                            <w:rFonts w:ascii="Arial" w:eastAsia="Arial" w:hAnsi="Arial" w:cs="Arial"/>
                            <w:sz w:val="19"/>
                          </w:rPr>
                          <w:t>16</w:t>
                        </w:r>
                      </w:p>
                    </w:txbxContent>
                  </v:textbox>
                </v:rect>
                <v:rect id="Rectangle 848" o:spid="_x0000_s1210" style="position:absolute;top:10797;width:1787;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" filled="f" stroked="f">
                  <v:textbox inset="0,0,0,0">
                    <w:txbxContent>
                      <w:p w14:paraId="39BA92FE" w14:textId="77777777" w:rsidR="007C6046" w:rsidRDefault="007C6046" w:rsidP="007C6046">
                        <w:r>
                          <w:rPr>
                            <w:rFonts w:ascii="Arial" w:eastAsia="Arial" w:hAnsi="Arial" w:cs="Arial"/>
                            <w:sz w:val="19"/>
                          </w:rPr>
                          <w:t>20</w:t>
                        </w:r>
                      </w:p>
                    </w:txbxContent>
                  </v:textbox>
                </v:rect>
                <v:rect id="Rectangle 849" o:spid="_x0000_s1211" style="position:absolute;top:8612;width:1787;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Kq5xQAAANwAAAAPAAAAZHJzL2Rvd25yZXYueG1sRI9Pa8JA&#10;FMTvgt9heYI33ShS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CIlKq5xQAAANwAAAAP&#10;AAAAAAAAAAAAAAAAAAcCAABkcnMvZG93bnJldi54bWxQSwUGAAAAAAMAAwC3AAAA+QIAAAAA&#10;" filled="f" stroked="f">
                  <v:textbox inset="0,0,0,0">
                    <w:txbxContent>
                      <w:p w14:paraId="06DE38E3" w14:textId="77777777" w:rsidR="007C6046" w:rsidRDefault="007C6046" w:rsidP="007C6046">
                        <w:r>
                          <w:rPr>
                            <w:rFonts w:ascii="Arial" w:eastAsia="Arial" w:hAnsi="Arial" w:cs="Arial"/>
                            <w:sz w:val="19"/>
                          </w:rPr>
                          <w:t>25</w:t>
                        </w:r>
                      </w:p>
                    </w:txbxContent>
                  </v:textbox>
                </v:rect>
                <v:rect id="Rectangle 850" o:spid="_x0000_s1212" style="position:absolute;top:6356;width:1787;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" filled="f" stroked="f">
                  <v:textbox inset="0,0,0,0">
                    <w:txbxContent>
                      <w:p w14:paraId="28A94541" w14:textId="77777777" w:rsidR="007C6046" w:rsidRDefault="007C6046" w:rsidP="007C6046">
                        <w:r>
                          <w:rPr>
                            <w:rFonts w:ascii="Arial" w:eastAsia="Arial" w:hAnsi="Arial" w:cs="Arial"/>
                            <w:sz w:val="19"/>
                          </w:rPr>
                          <w:t>17</w:t>
                        </w:r>
                      </w:p>
                    </w:txbxContent>
                  </v:textbox>
                </v:rect>
                <v:rect id="Rectangle 851" o:spid="_x0000_s1213" style="position:absolute;left:677;top:4171;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" filled="f" stroked="f">
                  <v:textbox inset="0,0,0,0">
                    <w:txbxContent>
                      <w:p w14:paraId="2C2800BA" w14:textId="77777777" w:rsidR="007C6046" w:rsidRDefault="007C6046" w:rsidP="007C6046">
                        <w:r>
                          <w:rPr>
                            <w:rFonts w:ascii="Arial" w:eastAsia="Arial" w:hAnsi="Arial" w:cs="Arial"/>
                            <w:sz w:val="19"/>
                          </w:rPr>
                          <w:t>2</w:t>
                        </w:r>
                      </w:p>
                    </w:txbxContent>
                  </v:textbox>
                </v:rect>
                <v:shape id="Shape 855" o:spid="_x0000_s1214" style="position:absolute;left:3005;top:36841;width:15555;height:0;visibility:visible;mso-wrap-style:square;v-text-anchor:top" coordsize="1555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" path="m,l1555539,e" filled="f" strokeweight=".20531mm">
                  <v:stroke endcap="round"/>
                  <v:path arrowok="t" textboxrect="0,0,1555539,0"/>
                </v:shape>
                <v:shape id="Shape 856" o:spid="_x0000_s1215" style="position:absolute;left:3005;top:3684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" path="m,l,65656e" filled="f" strokeweight=".20531mm">
                  <v:stroke endcap="round"/>
                  <v:path arrowok="t" textboxrect="0,0,0,65656"/>
                </v:shape>
                <v:shape id="Shape 857" o:spid="_x0000_s1216" style="position:absolute;left:6086;top:3684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" path="m,l,65656e" filled="f" strokeweight=".20531mm">
                  <v:stroke endcap="round"/>
                  <v:path arrowok="t" textboxrect="0,0,0,65656"/>
                </v:shape>
                <v:shape id="Shape 858" o:spid="_x0000_s1217" style="position:absolute;left:9243;top:3684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" path="m,l,65656e" filled="f" strokeweight=".20531mm">
                  <v:stroke endcap="round"/>
                  <v:path arrowok="t" textboxrect="0,0,0,65656"/>
                </v:shape>
                <v:shape id="Shape 859" o:spid="_x0000_s1218" style="position:absolute;left:12324;top:3684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" path="m,l,65656e" filled="f" strokeweight=".20531mm">
                  <v:stroke endcap="round"/>
                  <v:path arrowok="t" textboxrect="0,0,0,65656"/>
                </v:shape>
                <v:shape id="Shape 860" o:spid="_x0000_s1219" style="position:absolute;left:15479;top:3684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" path="m,l,65656e" filled="f" strokeweight=".20531mm">
                  <v:stroke endcap="round"/>
                  <v:path arrowok="t" textboxrect="0,0,0,65656"/>
                </v:shape>
                <v:shape id="Shape 861" o:spid="_x0000_s1220" style="position:absolute;left:18560;top:36841;width:0;height:656;visibility:visible;mso-wrap-style:square;v-text-anchor:top" coordsize="0,6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" path="m,l,65656e" filled="f" strokeweight=".20531mm">
                  <v:stroke endcap="round"/>
                  <v:path arrowok="t" textboxrect="0,0,0,65656"/>
                </v:shape>
                <v:rect id="Rectangle 862" o:spid="_x0000_s1221" style="position:absolute;left:2181;top:38317;width:2184;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" filled="f" stroked="f">
                  <v:textbox inset="0,0,0,0">
                    <w:txbxContent>
                      <w:p w14:paraId="382D49AA" w14:textId="77777777" w:rsidR="007C6046" w:rsidRDefault="007C6046" w:rsidP="007C6046">
                        <w:r>
                          <w:rPr>
                            <w:rFonts w:ascii="Arial" w:eastAsia="Arial" w:hAnsi="Arial" w:cs="Arial"/>
                            <w:sz w:val="19"/>
                          </w:rPr>
                          <w:t>0.0</w:t>
                        </w:r>
                      </w:p>
                    </w:txbxContent>
                  </v:textbox>
                </v:rect>
                <v:rect id="Rectangle 863" o:spid="_x0000_s1222" style="position:absolute;left:5261;top:38317;width:2184;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cEzxQAAANwAAAAPAAAAZHJzL2Rvd25yZXYueG1sRI9Pi8Iw&#10;FMTvwn6H8Ba8aaqC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CiycEzxQAAANwAAAAP&#10;AAAAAAAAAAAAAAAAAAcCAABkcnMvZG93bnJldi54bWxQSwUGAAAAAAMAAwC3AAAA+QIAAAAA&#10;" filled="f" stroked="f">
                  <v:textbox inset="0,0,0,0">
                    <w:txbxContent>
                      <w:p w14:paraId="26F9A835" w14:textId="77777777" w:rsidR="007C6046" w:rsidRDefault="007C6046" w:rsidP="007C6046">
                        <w:r>
                          <w:rPr>
                            <w:rFonts w:ascii="Arial" w:eastAsia="Arial" w:hAnsi="Arial" w:cs="Arial"/>
                            <w:sz w:val="19"/>
                          </w:rPr>
                          <w:t>0.2</w:t>
                        </w:r>
                      </w:p>
                    </w:txbxContent>
                  </v:textbox>
                </v:rect>
                <v:rect id="Rectangle 864" o:spid="_x0000_s1223" style="position:absolute;left:8417;top:38317;width:2184;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FlHxQAAANwAAAAPAAAAZHJzL2Rvd25yZXYueG1sRI9Pi8Iw&#10;FMTvwn6H8Ba8aaqI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AtIFlHxQAAANwAAAAP&#10;AAAAAAAAAAAAAAAAAAcCAABkcnMvZG93bnJldi54bWxQSwUGAAAAAAMAAwC3AAAA+QIAAAAA&#10;" filled="f" stroked="f">
                  <v:textbox inset="0,0,0,0">
                    <w:txbxContent>
                      <w:p w14:paraId="477477EE" w14:textId="77777777" w:rsidR="007C6046" w:rsidRDefault="007C6046" w:rsidP="007C6046">
                        <w:r>
                          <w:rPr>
                            <w:rFonts w:ascii="Arial" w:eastAsia="Arial" w:hAnsi="Arial" w:cs="Arial"/>
                            <w:sz w:val="19"/>
                          </w:rPr>
                          <w:t>0.4</w:t>
                        </w:r>
                      </w:p>
                    </w:txbxContent>
                  </v:textbox>
                </v:rect>
                <v:rect id="Rectangle 865" o:spid="_x0000_s1224" style="position:absolute;left:11498;top:38317;width:2184;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PzcxQAAANwAAAAPAAAAZHJzL2Rvd25yZXYueG1sRI9Pi8Iw&#10;FMTvwn6H8Ba8aaqg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BCbPzcxQAAANwAAAAP&#10;AAAAAAAAAAAAAAAAAAcCAABkcnMvZG93bnJldi54bWxQSwUGAAAAAAMAAwC3AAAA+QIAAAAA&#10;" filled="f" stroked="f">
                  <v:textbox inset="0,0,0,0">
                    <w:txbxContent>
                      <w:p w14:paraId="0E9CBEA6" w14:textId="77777777" w:rsidR="007C6046" w:rsidRDefault="007C6046" w:rsidP="007C6046">
                        <w:r>
                          <w:rPr>
                            <w:rFonts w:ascii="Arial" w:eastAsia="Arial" w:hAnsi="Arial" w:cs="Arial"/>
                            <w:sz w:val="19"/>
                          </w:rPr>
                          <w:t>0.6</w:t>
                        </w:r>
                      </w:p>
                    </w:txbxContent>
                  </v:textbox>
                </v:rect>
                <v:rect id="Rectangle 866" o:spid="_x0000_s1225" style="position:absolute;left:14654;top:38317;width:2184;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" filled="f" stroked="f">
                  <v:textbox inset="0,0,0,0">
                    <w:txbxContent>
                      <w:p w14:paraId="7EE9201A" w14:textId="77777777" w:rsidR="007C6046" w:rsidRDefault="007C6046" w:rsidP="007C6046">
                        <w:r>
                          <w:rPr>
                            <w:rFonts w:ascii="Arial" w:eastAsia="Arial" w:hAnsi="Arial" w:cs="Arial"/>
                            <w:sz w:val="19"/>
                          </w:rPr>
                          <w:t>0.8</w:t>
                        </w:r>
                      </w:p>
                    </w:txbxContent>
                  </v:textbox>
                </v:rect>
                <v:rect id="Rectangle 867" o:spid="_x0000_s1226" style="position:absolute;left:17735;top:38317;width:2184;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" filled="f" stroked="f">
                  <v:textbox inset="0,0,0,0">
                    <w:txbxContent>
                      <w:p w14:paraId="11D49B5E" w14:textId="77777777" w:rsidR="007C6046" w:rsidRDefault="007C6046" w:rsidP="007C6046">
                        <w:r>
                          <w:rPr>
                            <w:rFonts w:ascii="Arial" w:eastAsia="Arial" w:hAnsi="Arial" w:cs="Arial"/>
                            <w:sz w:val="19"/>
                          </w:rPr>
                          <w:t>1.0</w:t>
                        </w:r>
                      </w:p>
                    </w:txbxContent>
                  </v:textbox>
                </v:rect>
                <v:rect id="Rectangle 871" o:spid="_x0000_s1227" style="position:absolute;left:2781;top:459;width:4278;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" filled="f" stroked="f">
                  <v:textbox inset="0,0,0,0">
                    <w:txbxContent>
                      <w:p w14:paraId="0B2C0B9E" w14:textId="77777777" w:rsidR="007C6046" w:rsidRDefault="007C6046" w:rsidP="007C6046">
                        <w:r>
                          <w:rPr>
                            <w:rFonts w:ascii="Arial" w:eastAsia="Arial" w:hAnsi="Arial" w:cs="Arial"/>
                            <w:sz w:val="19"/>
                          </w:rPr>
                          <w:t>n = 28</w:t>
                        </w:r>
                      </w:p>
                    </w:txbxContent>
                  </v:textbox>
                </v:rect>
                <v:rect id="Rectangle 872" o:spid="_x0000_s1228" style="position:absolute;left:11648;top:93;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J1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pKXGP7PhCMg138AAAD//wMAUEsBAi0AFAAGAAgAAAAhANvh9svuAAAAhQEAABMAAAAAAAAA&#10;AAAAAAAAAAAAAFtDb250ZW50X1R5cGVzXS54bWxQSwECLQAUAAYACAAAACEAWvQsW78AAAAVAQAA&#10;CwAAAAAAAAAAAAAAAAAfAQAAX3JlbHMvLnJlbHNQSwECLQAUAAYACAAAACEASFzydcYAAADcAAAA&#10;DwAAAAAAAAAAAAAAAAAHAgAAZHJzL2Rvd25yZXYueG1sUEsFBgAAAAADAAMAtwAAAPoCAAAAAA==&#10;" filled="f" stroked="f">
                  <v:textbox inset="0,0,0,0">
                    <w:txbxContent>
                      <w:p w14:paraId="5BC64CA4" w14:textId="77777777" w:rsidR="007C6046" w:rsidRDefault="007C6046" w:rsidP="007C6046">
                        <w:r>
                          <w:rPr>
                            <w:rFonts w:ascii="Arial" w:eastAsia="Arial" w:hAnsi="Arial" w:cs="Arial"/>
                            <w:sz w:val="19"/>
                          </w:rPr>
                          <w:t>4</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74" o:spid="_x0000_s1229" type="#_x0000_t75" style="position:absolute;left:12324;width:600;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">
                  <v:imagedata r:id="rId18" o:title=""/>
                </v:shape>
                <v:shape id="Picture 876" o:spid="_x0000_s1230" type="#_x0000_t75" style="position:absolute;left:12624;width:600;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">
                  <v:imagedata r:id="rId18" o:title=""/>
                </v:shape>
                <v:rect id="Rectangle 877" o:spid="_x0000_s1231" style="position:absolute;left:12926;top:93;width:5287;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" filled="f" stroked="f">
                  <v:textbox inset="0,0,0,0">
                    <w:txbxContent>
                      <w:p w14:paraId="316020A3" w14:textId="77777777" w:rsidR="007C6046" w:rsidRDefault="007C6046" w:rsidP="007C6046">
                        <w:r>
                          <w:rPr>
                            <w:rFonts w:ascii="Arial" w:eastAsia="Arial" w:hAnsi="Arial" w:cs="Arial"/>
                            <w:sz w:val="19"/>
                          </w:rPr>
                          <w:t>clusters</w:t>
                        </w:r>
                      </w:p>
                    </w:txbxContent>
                  </v:textbox>
                </v:rect>
                <v:shape id="Picture 879" o:spid="_x0000_s1232" type="#_x0000_t75" style="position:absolute;left:16908;width:600;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">
                  <v:imagedata r:id="rId18" o:title=""/>
                </v:shape>
                <v:shape id="Picture 881" o:spid="_x0000_s1233" type="#_x0000_t75" style="position:absolute;left:17208;width:600;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">
                  <v:imagedata r:id="rId18" o:title=""/>
                </v:shape>
                <v:rect id="Rectangle 882" o:spid="_x0000_s1234" style="position:absolute;left:17510;top:93;width:1155;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" filled="f" stroked="f">
                  <v:textbox inset="0,0,0,0">
                    <w:txbxContent>
                      <w:p w14:paraId="184BE327" w14:textId="77777777" w:rsidR="007C6046" w:rsidRDefault="007C6046" w:rsidP="007C6046">
                        <w:r>
                          <w:rPr>
                            <w:rFonts w:ascii="Arial" w:eastAsia="Arial" w:hAnsi="Arial" w:cs="Arial"/>
                            <w:sz w:val="19"/>
                          </w:rPr>
                          <w:t>C</w:t>
                        </w:r>
                      </w:p>
                    </w:txbxContent>
                  </v:textbox>
                </v:rect>
                <v:rect id="Rectangle 883" o:spid="_x0000_s1235" style="position:absolute;left:18411;top:648;width:244;height: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" filled="f" stroked="f">
                  <v:textbox inset="0,0,0,0">
                    <w:txbxContent>
                      <w:p w14:paraId="2CACB7B4" w14:textId="77777777" w:rsidR="007C6046" w:rsidRDefault="007C6046" w:rsidP="007C6046">
                        <w:r>
                          <w:rPr>
                            <w:rFonts w:ascii="Arial" w:eastAsia="Arial" w:hAnsi="Arial" w:cs="Arial"/>
                            <w:sz w:val="13"/>
                          </w:rPr>
                          <w:t>j</w:t>
                        </w:r>
                      </w:p>
                    </w:txbxContent>
                  </v:textbox>
                </v:rect>
                <v:rect id="Rectangle 884" o:spid="_x0000_s1236" style="position:absolute;left:11271;top:1769;width:355;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" filled="f" stroked="f">
                  <v:textbox inset="0,0,0,0">
                    <w:txbxContent>
                      <w:p w14:paraId="00BE68CF" w14:textId="77777777" w:rsidR="007C6046" w:rsidRDefault="007C6046" w:rsidP="007C6046">
                        <w:r>
                          <w:rPr>
                            <w:rFonts w:ascii="Arial" w:eastAsia="Arial" w:hAnsi="Arial" w:cs="Arial"/>
                            <w:sz w:val="19"/>
                          </w:rPr>
                          <w:t>j</w:t>
                        </w:r>
                      </w:p>
                    </w:txbxContent>
                  </v:textbox>
                </v:rect>
                <v:rect id="Rectangle 885" o:spid="_x0000_s1237" style="position:absolute;left:11498;top:1769;width:1642;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" filled="f" stroked="f">
                  <v:textbox inset="0,0,0,0">
                    <w:txbxContent>
                      <w:p w14:paraId="37E53B6B" w14:textId="77777777" w:rsidR="007C6046" w:rsidRDefault="007C6046" w:rsidP="007C6046">
                        <w:r>
                          <w:rPr>
                            <w:rFonts w:ascii="Arial" w:eastAsia="Arial" w:hAnsi="Arial" w:cs="Arial"/>
                            <w:sz w:val="19"/>
                          </w:rPr>
                          <w:t xml:space="preserve"> :  </w:t>
                        </w:r>
                      </w:p>
                    </w:txbxContent>
                  </v:textbox>
                </v:rect>
                <v:rect id="Rectangle 886" o:spid="_x0000_s1238" style="position:absolute;left:12698;top:1769;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" filled="f" stroked="f">
                  <v:textbox inset="0,0,0,0">
                    <w:txbxContent>
                      <w:p w14:paraId="6111A808" w14:textId="77777777" w:rsidR="007C6046" w:rsidRDefault="007C6046" w:rsidP="007C6046">
                        <w:r>
                          <w:rPr>
                            <w:rFonts w:ascii="Arial" w:eastAsia="Arial" w:hAnsi="Arial" w:cs="Arial"/>
                            <w:sz w:val="19"/>
                          </w:rPr>
                          <w:t>n</w:t>
                        </w:r>
                      </w:p>
                    </w:txbxContent>
                  </v:textbox>
                </v:rect>
                <v:rect id="Rectangle 887" o:spid="_x0000_s1239" style="position:absolute;left:13301;top:2322;width:245;height: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" filled="f" stroked="f">
                  <v:textbox inset="0,0,0,0">
                    <w:txbxContent>
                      <w:p w14:paraId="1D1EB2FE" w14:textId="77777777" w:rsidR="007C6046" w:rsidRDefault="007C6046" w:rsidP="007C6046">
                        <w:r>
                          <w:rPr>
                            <w:rFonts w:ascii="Arial" w:eastAsia="Arial" w:hAnsi="Arial" w:cs="Arial"/>
                            <w:sz w:val="13"/>
                          </w:rPr>
                          <w:t>j</w:t>
                        </w:r>
                      </w:p>
                    </w:txbxContent>
                  </v:textbox>
                </v:rect>
                <v:rect id="Rectangle 888" o:spid="_x0000_s1240" style="position:absolute;left:13451;top:1769;width:1142;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" filled="f" stroked="f">
                  <v:textbox inset="0,0,0,0">
                    <w:txbxContent>
                      <w:p w14:paraId="5BA29E51" w14:textId="77777777" w:rsidR="007C6046" w:rsidRDefault="007C6046" w:rsidP="007C6046">
                        <w:r>
                          <w:rPr>
                            <w:rFonts w:ascii="Arial" w:eastAsia="Arial" w:hAnsi="Arial" w:cs="Arial"/>
                            <w:sz w:val="19"/>
                          </w:rPr>
                          <w:t xml:space="preserve"> | </w:t>
                        </w:r>
                      </w:p>
                    </w:txbxContent>
                  </v:textbox>
                </v:rect>
                <v:rect id="Rectangle 889" o:spid="_x0000_s1241" style="position:absolute;left:14277;top:1769;width:889;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" filled="f" stroked="f">
                  <v:textbox inset="0,0,0,0">
                    <w:txbxContent>
                      <w:p w14:paraId="0BC23CBE" w14:textId="77777777" w:rsidR="007C6046" w:rsidRDefault="007C6046" w:rsidP="007C6046">
                        <w:r>
                          <w:rPr>
                            <w:rFonts w:ascii="Arial" w:eastAsia="Arial" w:hAnsi="Arial" w:cs="Arial"/>
                            <w:sz w:val="19"/>
                          </w:rPr>
                          <w:t>a</w:t>
                        </w:r>
                      </w:p>
                    </w:txbxContent>
                  </v:textbox>
                </v:rect>
                <v:rect id="Rectangle 890" o:spid="_x0000_s1242" style="position:absolute;left:14954;top:1769;width:80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" filled="f" stroked="f">
                  <v:textbox inset="0,0,0,0">
                    <w:txbxContent>
                      <w:p w14:paraId="7A2826A7" w14:textId="77777777" w:rsidR="007C6046" w:rsidRDefault="007C6046" w:rsidP="007C6046">
                        <w:r>
                          <w:rPr>
                            <w:rFonts w:ascii="Arial" w:eastAsia="Arial" w:hAnsi="Arial" w:cs="Arial"/>
                            <w:sz w:val="19"/>
                          </w:rPr>
                          <w:t>v</w:t>
                        </w:r>
                      </w:p>
                    </w:txbxContent>
                  </v:textbox>
                </v:rect>
                <v:rect id="Rectangle 891" o:spid="_x0000_s1243" style="position:absolute;left:15479;top:1769;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" filled="f" stroked="f">
                  <v:textbox inset="0,0,0,0">
                    <w:txbxContent>
                      <w:p w14:paraId="0492FF78" w14:textId="77777777" w:rsidR="007C6046" w:rsidRDefault="007C6046" w:rsidP="007C6046">
                        <w:r>
                          <w:rPr>
                            <w:rFonts w:ascii="Arial" w:eastAsia="Arial" w:hAnsi="Arial" w:cs="Arial"/>
                            <w:sz w:val="19"/>
                          </w:rPr>
                          <w:t>e</w:t>
                        </w:r>
                      </w:p>
                    </w:txbxContent>
                  </v:textbox>
                </v:rect>
                <v:rect id="Rectangle 892" o:spid="_x0000_s1244" style="position:absolute;left:16157;top:2322;width:244;height: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" filled="f" stroked="f">
                  <v:textbox inset="0,0,0,0">
                    <w:txbxContent>
                      <w:p w14:paraId="626C07BE" w14:textId="77777777" w:rsidR="007C6046" w:rsidRDefault="007C6046" w:rsidP="007C6046">
                        <w:proofErr w:type="spellStart"/>
                        <w:r>
                          <w:rPr>
                            <w:rFonts w:ascii="Arial" w:eastAsia="Arial" w:hAnsi="Arial" w:cs="Arial"/>
                            <w:sz w:val="13"/>
                          </w:rPr>
                          <w:t>i</w:t>
                        </w:r>
                        <w:proofErr w:type="spellEnd"/>
                      </w:p>
                    </w:txbxContent>
                  </v:textbox>
                </v:rect>
                <v:shape id="Picture 894" o:spid="_x0000_s1245" type="#_x0000_t75" style="position:absolute;left:16307;top:2258;width:1200;height: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">
                  <v:imagedata r:id="rId19" o:title=""/>
                </v:shape>
                <v:rect id="Rectangle 895" o:spid="_x0000_s1246" style="position:absolute;left:16908;top:2322;width:795;height: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" filled="f" stroked="f">
                  <v:textbox inset="0,0,0,0">
                    <w:txbxContent>
                      <w:p w14:paraId="5FE59017" w14:textId="77777777" w:rsidR="007C6046" w:rsidRDefault="007C6046" w:rsidP="007C6046">
                        <w:r>
                          <w:rPr>
                            <w:rFonts w:ascii="Arial" w:eastAsia="Arial" w:hAnsi="Arial" w:cs="Arial"/>
                            <w:sz w:val="13"/>
                          </w:rPr>
                          <w:t>C</w:t>
                        </w:r>
                      </w:p>
                    </w:txbxContent>
                  </v:textbox>
                </v:rect>
                <v:rect id="Rectangle 896" o:spid="_x0000_s1247" style="position:absolute;left:17432;top:2322;width:245;height: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" filled="f" stroked="f">
                  <v:textbox inset="0,0,0,0">
                    <w:txbxContent>
                      <w:p w14:paraId="121538FE" w14:textId="77777777" w:rsidR="007C6046" w:rsidRDefault="007C6046" w:rsidP="007C6046">
                        <w:r>
                          <w:rPr>
                            <w:rFonts w:ascii="Arial" w:eastAsia="Arial" w:hAnsi="Arial" w:cs="Arial"/>
                            <w:sz w:val="13"/>
                          </w:rPr>
                          <w:t>j</w:t>
                        </w:r>
                      </w:p>
                    </w:txbxContent>
                  </v:textbox>
                </v:rect>
                <v:shape id="Picture 898" o:spid="_x0000_s1248" type="#_x0000_t75" style="position:absolute;left:17585;top:1677;width:600;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">
                  <v:imagedata r:id="rId18" o:title=""/>
                </v:shape>
                <v:shape id="Picture 900" o:spid="_x0000_s1249" type="#_x0000_t75" style="position:absolute;left:17885;top:1677;width:600;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">
                  <v:imagedata r:id="rId18" o:title=""/>
                </v:shape>
                <v:rect id="Rectangle 901" o:spid="_x0000_s1250" style="position:absolute;left:18185;top:1769;width:80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" filled="f" stroked="f">
                  <v:textbox inset="0,0,0,0">
                    <w:txbxContent>
                      <w:p w14:paraId="2E253D0A" w14:textId="77777777" w:rsidR="007C6046" w:rsidRDefault="007C6046" w:rsidP="007C6046">
                        <w:r>
                          <w:rPr>
                            <w:rFonts w:ascii="Arial" w:eastAsia="Arial" w:hAnsi="Arial" w:cs="Arial"/>
                            <w:sz w:val="19"/>
                          </w:rPr>
                          <w:t>s</w:t>
                        </w:r>
                      </w:p>
                    </w:txbxContent>
                  </v:textbox>
                </v:rect>
                <v:rect id="Rectangle 16126" o:spid="_x0000_s1251" style="position:absolute;left:13447;top:9049;width:5722;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" filled="f" stroked="f">
                  <v:textbox inset="0,0,0,0">
                    <w:txbxContent>
                      <w:p w14:paraId="4A98073C" w14:textId="77777777" w:rsidR="007C6046" w:rsidRDefault="007C6046" w:rsidP="007C6046">
                        <w:r>
                          <w:rPr>
                            <w:rFonts w:ascii="Arial" w:eastAsia="Arial" w:hAnsi="Arial" w:cs="Arial"/>
                            <w:sz w:val="19"/>
                          </w:rPr>
                          <w:t xml:space="preserve"> :   12  |  </w:t>
                        </w:r>
                      </w:p>
                    </w:txbxContent>
                  </v:textbox>
                </v:rect>
                <v:rect id="Rectangle 16125" o:spid="_x0000_s1252" style="position:absolute;left:17715;top:9049;width:308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" filled="f" stroked="f">
                  <v:textbox inset="0,0,0,0">
                    <w:txbxContent>
                      <w:p w14:paraId="390247D1" w14:textId="77777777" w:rsidR="007C6046" w:rsidRDefault="007C6046" w:rsidP="007C6046">
                        <w:r>
                          <w:rPr>
                            <w:rFonts w:ascii="Arial" w:eastAsia="Arial" w:hAnsi="Arial" w:cs="Arial"/>
                            <w:sz w:val="19"/>
                          </w:rPr>
                          <w:t>0.39</w:t>
                        </w:r>
                      </w:p>
                    </w:txbxContent>
                  </v:textbox>
                </v:rect>
                <v:rect id="Rectangle 16124" o:spid="_x0000_s1253" style="position:absolute;left:12774;top:9049;width:889;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" filled="f" stroked="f">
                  <v:textbox inset="0,0,0,0">
                    <w:txbxContent>
                      <w:p w14:paraId="71B2DB8C" w14:textId="77777777" w:rsidR="007C6046" w:rsidRDefault="007C6046" w:rsidP="007C6046">
                        <w:r>
                          <w:rPr>
                            <w:rFonts w:ascii="Arial" w:eastAsia="Arial" w:hAnsi="Arial" w:cs="Arial"/>
                            <w:sz w:val="19"/>
                          </w:rPr>
                          <w:t>1</w:t>
                        </w:r>
                      </w:p>
                    </w:txbxContent>
                  </v:textbox>
                </v:rect>
                <v:rect id="Rectangle 16130" o:spid="_x0000_s1254" style="position:absolute;left:17715;top:22226;width:308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" filled="f" stroked="f">
                  <v:textbox inset="0,0,0,0">
                    <w:txbxContent>
                      <w:p w14:paraId="34FD79A2" w14:textId="77777777" w:rsidR="007C6046" w:rsidRDefault="007C6046" w:rsidP="007C6046">
                        <w:r>
                          <w:rPr>
                            <w:rFonts w:ascii="Arial" w:eastAsia="Arial" w:hAnsi="Arial" w:cs="Arial"/>
                            <w:sz w:val="19"/>
                          </w:rPr>
                          <w:t>0.54</w:t>
                        </w:r>
                      </w:p>
                    </w:txbxContent>
                  </v:textbox>
                </v:rect>
                <v:rect id="Rectangle 16132" o:spid="_x0000_s1255" style="position:absolute;left:13447;top:22226;width:5722;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" filled="f" stroked="f">
                  <v:textbox inset="0,0,0,0">
                    <w:txbxContent>
                      <w:p w14:paraId="7DA90562" w14:textId="77777777" w:rsidR="007C6046" w:rsidRDefault="007C6046" w:rsidP="007C6046">
                        <w:r>
                          <w:rPr>
                            <w:rFonts w:ascii="Arial" w:eastAsia="Arial" w:hAnsi="Arial" w:cs="Arial"/>
                            <w:sz w:val="19"/>
                          </w:rPr>
                          <w:t xml:space="preserve"> :   11  |  </w:t>
                        </w:r>
                      </w:p>
                    </w:txbxContent>
                  </v:textbox>
                </v:rect>
                <v:rect id="Rectangle 16128" o:spid="_x0000_s1256" style="position:absolute;left:12774;top:22226;width:889;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" filled="f" stroked="f">
                  <v:textbox inset="0,0,0,0">
                    <w:txbxContent>
                      <w:p w14:paraId="3F5A9C69" w14:textId="77777777" w:rsidR="007C6046" w:rsidRDefault="007C6046" w:rsidP="007C6046">
                        <w:r>
                          <w:rPr>
                            <w:rFonts w:ascii="Arial" w:eastAsia="Arial" w:hAnsi="Arial" w:cs="Arial"/>
                            <w:sz w:val="19"/>
                          </w:rPr>
                          <w:t>2</w:t>
                        </w:r>
                      </w:p>
                    </w:txbxContent>
                  </v:textbox>
                </v:rect>
                <v:rect id="Rectangle 16134" o:spid="_x0000_s1257" style="position:absolute;left:17569;top:31036;width:308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" filled="f" stroked="f">
                  <v:textbox inset="0,0,0,0">
                    <w:txbxContent>
                      <w:p w14:paraId="36A1F926" w14:textId="77777777" w:rsidR="007C6046" w:rsidRDefault="007C6046" w:rsidP="007C6046">
                        <w:r>
                          <w:rPr>
                            <w:rFonts w:ascii="Arial" w:eastAsia="Arial" w:hAnsi="Arial" w:cs="Arial"/>
                            <w:sz w:val="19"/>
                          </w:rPr>
                          <w:t>0.64</w:t>
                        </w:r>
                      </w:p>
                    </w:txbxContent>
                  </v:textbox>
                </v:rect>
                <v:rect id="Rectangle 16133" o:spid="_x0000_s1258" style="position:absolute;left:13301;top:31036;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" filled="f" stroked="f">
                  <v:textbox inset="0,0,0,0">
                    <w:txbxContent>
                      <w:p w14:paraId="6EA0187D" w14:textId="77777777" w:rsidR="007C6046" w:rsidRDefault="007C6046" w:rsidP="007C6046">
                        <w:r>
                          <w:rPr>
                            <w:rFonts w:ascii="Arial" w:eastAsia="Arial" w:hAnsi="Arial" w:cs="Arial"/>
                            <w:sz w:val="19"/>
                          </w:rPr>
                          <w:t>3</w:t>
                        </w:r>
                      </w:p>
                    </w:txbxContent>
                  </v:textbox>
                </v:rect>
                <v:rect id="Rectangle 16135" o:spid="_x0000_s1259" style="position:absolute;left:13975;top:31036;width:4826;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" filled="f" stroked="f">
                  <v:textbox inset="0,0,0,0">
                    <w:txbxContent>
                      <w:p w14:paraId="1C9F5069" w14:textId="77777777" w:rsidR="007C6046" w:rsidRDefault="007C6046" w:rsidP="007C6046">
                        <w:r>
                          <w:rPr>
                            <w:rFonts w:ascii="Arial" w:eastAsia="Arial" w:hAnsi="Arial" w:cs="Arial"/>
                            <w:sz w:val="19"/>
                          </w:rPr>
                          <w:t xml:space="preserve"> :   4  |  </w:t>
                        </w:r>
                      </w:p>
                    </w:txbxContent>
                  </v:textbox>
                </v:rect>
                <v:rect id="Rectangle 16137" o:spid="_x0000_s1260" style="position:absolute;left:13301;top:34312;width:89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" filled="f" stroked="f">
                  <v:textbox inset="0,0,0,0">
                    <w:txbxContent>
                      <w:p w14:paraId="7751C350" w14:textId="77777777" w:rsidR="007C6046" w:rsidRDefault="007C6046" w:rsidP="007C6046">
                        <w:r>
                          <w:rPr>
                            <w:rFonts w:ascii="Arial" w:eastAsia="Arial" w:hAnsi="Arial" w:cs="Arial"/>
                            <w:sz w:val="19"/>
                          </w:rPr>
                          <w:t>4</w:t>
                        </w:r>
                      </w:p>
                    </w:txbxContent>
                  </v:textbox>
                </v:rect>
                <v:rect id="Rectangle 16138" o:spid="_x0000_s1261" style="position:absolute;left:17569;top:34312;width:3080;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" filled="f" stroked="f">
                  <v:textbox inset="0,0,0,0">
                    <w:txbxContent>
                      <w:p w14:paraId="32CADBE7" w14:textId="77777777" w:rsidR="007C6046" w:rsidRDefault="007C6046" w:rsidP="007C6046">
                        <w:r>
                          <w:rPr>
                            <w:rFonts w:ascii="Arial" w:eastAsia="Arial" w:hAnsi="Arial" w:cs="Arial"/>
                            <w:sz w:val="19"/>
                          </w:rPr>
                          <w:t>0.00</w:t>
                        </w:r>
                      </w:p>
                    </w:txbxContent>
                  </v:textbox>
                </v:rect>
                <v:rect id="Rectangle 16139" o:spid="_x0000_s1262" style="position:absolute;left:13975;top:34312;width:4826;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" filled="f" stroked="f">
                  <v:textbox inset="0,0,0,0">
                    <w:txbxContent>
                      <w:p w14:paraId="0CEDE15B" w14:textId="77777777" w:rsidR="007C6046" w:rsidRDefault="007C6046" w:rsidP="007C6046">
                        <w:r>
                          <w:rPr>
                            <w:rFonts w:ascii="Arial" w:eastAsia="Arial" w:hAnsi="Arial" w:cs="Arial"/>
                            <w:sz w:val="19"/>
                          </w:rPr>
                          <w:t xml:space="preserve"> :   1  |  </w:t>
                        </w:r>
                      </w:p>
                    </w:txbxContent>
                  </v:textbox>
                </v:rect>
                <w10:anchorlock/>
              </v:group>
            </w:pict>
          </mc:Fallback>
        </mc:AlternateContent>
      </w:r>
    </w:p>
    <w:p w14:paraId="1CAF1FFD" w14:textId="77777777" w:rsidR="007C6046" w:rsidRPr="007C6046" w:rsidRDefault="007C6046" w:rsidP="007C6046">
      <w:pPr>
        <w:keepNext/>
        <w:keepLines/>
        <w:tabs>
          <w:tab w:val="center" w:pos="4897"/>
        </w:tabs>
        <w:spacing w:after="263" w:line="249" w:lineRule="auto"/>
        <w:ind w:left="-5" w:hanging="10"/>
        <w:outlineLvl w:val="0"/>
        <w:rPr>
          <w:rFonts w:ascii="Times New Roman" w:eastAsia="Times New Roman" w:hAnsi="Times New Roman" w:cs="Times New Roman"/>
          <w:b/>
          <w:color w:val="000000"/>
          <w:sz w:val="24"/>
          <w:lang w:val="en-IN" w:eastAsia="en-IN"/>
        </w:rPr>
      </w:pPr>
    </w:p>
    <w:p w14:paraId="056AE02A" w14:textId="77777777" w:rsidR="007C6046" w:rsidRPr="007C6046" w:rsidRDefault="007C6046" w:rsidP="007C6046">
      <w:pPr>
        <w:keepNext/>
        <w:keepLines/>
        <w:tabs>
          <w:tab w:val="center" w:pos="4897"/>
        </w:tabs>
        <w:spacing w:after="263" w:line="249" w:lineRule="auto"/>
        <w:ind w:left="-5" w:hanging="10"/>
        <w:outlineLvl w:val="0"/>
        <w:rPr>
          <w:rFonts w:ascii="Times New Roman" w:eastAsia="Times New Roman" w:hAnsi="Times New Roman" w:cs="Times New Roman"/>
          <w:b/>
          <w:color w:val="000000"/>
          <w:sz w:val="24"/>
          <w:lang w:val="en-IN" w:eastAsia="en-IN"/>
        </w:rPr>
      </w:pPr>
    </w:p>
    <w:p w14:paraId="70266806" w14:textId="77777777" w:rsidR="007C6046" w:rsidRPr="007C6046" w:rsidRDefault="007C6046" w:rsidP="007C6046">
      <w:pPr>
        <w:keepNext/>
        <w:keepLines/>
        <w:spacing w:before="240" w:after="0" w:line="250" w:lineRule="auto"/>
        <w:ind w:left="-5" w:hanging="10"/>
        <w:jc w:val="both"/>
        <w:outlineLvl w:val="0"/>
        <w:rPr>
          <w:rFonts w:ascii="Times New Roman" w:eastAsiaTheme="majorEastAsia" w:hAnsi="Times New Roman" w:cs="Times New Roman"/>
          <w:b/>
          <w:color w:val="2F5496" w:themeColor="accent1" w:themeShade="BF"/>
          <w:sz w:val="32"/>
          <w:szCs w:val="32"/>
          <w:lang w:val="en-IN" w:eastAsia="en-IN"/>
        </w:rPr>
      </w:pPr>
      <w:r w:rsidRPr="007C6046">
        <w:rPr>
          <w:rFonts w:ascii="Times New Roman" w:eastAsiaTheme="majorEastAsia" w:hAnsi="Times New Roman" w:cs="Times New Roman"/>
          <w:b/>
          <w:color w:val="000000" w:themeColor="text1"/>
          <w:sz w:val="24"/>
          <w:szCs w:val="32"/>
          <w:lang w:val="en-IN" w:eastAsia="en-IN"/>
        </w:rPr>
        <w:t>Table 1: Latent vectors for various quantitative and quality traits in (</w:t>
      </w:r>
      <w:r w:rsidRPr="007C6046">
        <w:rPr>
          <w:rFonts w:ascii="Times New Roman" w:eastAsiaTheme="majorEastAsia" w:hAnsi="Times New Roman" w:cs="Times New Roman"/>
          <w:b/>
          <w:i/>
          <w:color w:val="000000" w:themeColor="text1"/>
          <w:sz w:val="24"/>
          <w:szCs w:val="32"/>
          <w:lang w:val="en-IN" w:eastAsia="en-IN"/>
        </w:rPr>
        <w:t xml:space="preserve">Brassica oleracea var, </w:t>
      </w:r>
      <w:proofErr w:type="spellStart"/>
      <w:r w:rsidRPr="007C6046">
        <w:rPr>
          <w:rFonts w:ascii="Times New Roman" w:eastAsiaTheme="majorEastAsia" w:hAnsi="Times New Roman" w:cs="Times New Roman"/>
          <w:b/>
          <w:i/>
          <w:color w:val="000000" w:themeColor="text1"/>
          <w:sz w:val="24"/>
          <w:szCs w:val="32"/>
          <w:lang w:val="en-IN" w:eastAsia="en-IN"/>
        </w:rPr>
        <w:t>italica</w:t>
      </w:r>
      <w:proofErr w:type="spellEnd"/>
      <w:r w:rsidRPr="007C6046">
        <w:rPr>
          <w:rFonts w:ascii="Times New Roman" w:eastAsiaTheme="majorEastAsia" w:hAnsi="Times New Roman" w:cs="Times New Roman"/>
          <w:b/>
          <w:i/>
          <w:color w:val="000000" w:themeColor="text1"/>
          <w:sz w:val="24"/>
          <w:szCs w:val="32"/>
          <w:lang w:val="en-IN" w:eastAsia="en-IN"/>
        </w:rPr>
        <w:t xml:space="preserve"> L. </w:t>
      </w:r>
      <w:r w:rsidRPr="007C6046">
        <w:rPr>
          <w:rFonts w:ascii="Times New Roman" w:eastAsiaTheme="majorEastAsia" w:hAnsi="Times New Roman" w:cs="Times New Roman"/>
          <w:b/>
          <w:color w:val="000000" w:themeColor="text1"/>
          <w:sz w:val="24"/>
          <w:szCs w:val="32"/>
          <w:lang w:val="en-IN" w:eastAsia="en-IN"/>
        </w:rPr>
        <w:t>) genotypes</w:t>
      </w:r>
      <w:r w:rsidRPr="007C6046">
        <w:rPr>
          <w:rFonts w:ascii="Times New Roman" w:eastAsiaTheme="majorEastAsia" w:hAnsi="Times New Roman" w:cs="Times New Roman"/>
          <w:b/>
          <w:color w:val="2F5496" w:themeColor="accent1" w:themeShade="BF"/>
          <w:sz w:val="32"/>
          <w:szCs w:val="32"/>
          <w:lang w:val="en-IN" w:eastAsia="en-IN"/>
        </w:rPr>
        <w:t xml:space="preserve"> </w:t>
      </w:r>
    </w:p>
    <w:tbl>
      <w:tblPr>
        <w:tblStyle w:val="TableGrid"/>
        <w:tblW w:w="7912" w:type="dxa"/>
        <w:tblInd w:w="766" w:type="dxa"/>
        <w:tblLook w:val="04A0" w:firstRow="1" w:lastRow="0" w:firstColumn="1" w:lastColumn="0" w:noHBand="0" w:noVBand="1"/>
      </w:tblPr>
      <w:tblGrid>
        <w:gridCol w:w="3871"/>
        <w:gridCol w:w="1400"/>
        <w:gridCol w:w="1680"/>
        <w:gridCol w:w="961"/>
      </w:tblGrid>
      <w:tr w:rsidR="007C6046" w:rsidRPr="007C6046" w14:paraId="166281AD" w14:textId="77777777" w:rsidTr="00006C4C">
        <w:trPr>
          <w:trHeight w:val="301"/>
        </w:trPr>
        <w:tc>
          <w:tcPr>
            <w:tcW w:w="3872" w:type="dxa"/>
            <w:tcBorders>
              <w:top w:val="nil"/>
              <w:left w:val="nil"/>
              <w:bottom w:val="nil"/>
              <w:right w:val="nil"/>
            </w:tcBorders>
          </w:tcPr>
          <w:p w14:paraId="0C7193F0"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b/>
                <w:color w:val="000000"/>
              </w:rPr>
              <w:t xml:space="preserve">Parameters </w:t>
            </w:r>
          </w:p>
        </w:tc>
        <w:tc>
          <w:tcPr>
            <w:tcW w:w="1400" w:type="dxa"/>
            <w:tcBorders>
              <w:top w:val="nil"/>
              <w:left w:val="nil"/>
              <w:bottom w:val="nil"/>
              <w:right w:val="nil"/>
            </w:tcBorders>
          </w:tcPr>
          <w:p w14:paraId="7C450512"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b/>
                <w:color w:val="000000"/>
              </w:rPr>
              <w:t xml:space="preserve">Dim.1 </w:t>
            </w:r>
          </w:p>
        </w:tc>
        <w:tc>
          <w:tcPr>
            <w:tcW w:w="1680" w:type="dxa"/>
            <w:tcBorders>
              <w:top w:val="nil"/>
              <w:left w:val="nil"/>
              <w:bottom w:val="nil"/>
              <w:right w:val="nil"/>
            </w:tcBorders>
          </w:tcPr>
          <w:p w14:paraId="7EE08E27"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b/>
                <w:color w:val="000000"/>
              </w:rPr>
              <w:t xml:space="preserve">Dim.2 </w:t>
            </w:r>
          </w:p>
        </w:tc>
        <w:tc>
          <w:tcPr>
            <w:tcW w:w="961" w:type="dxa"/>
            <w:tcBorders>
              <w:top w:val="nil"/>
              <w:left w:val="nil"/>
              <w:bottom w:val="nil"/>
              <w:right w:val="nil"/>
            </w:tcBorders>
          </w:tcPr>
          <w:p w14:paraId="07BA6FDF"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b/>
                <w:color w:val="000000"/>
              </w:rPr>
              <w:t xml:space="preserve">Dim.3 </w:t>
            </w:r>
          </w:p>
        </w:tc>
      </w:tr>
      <w:tr w:rsidR="007C6046" w:rsidRPr="007C6046" w14:paraId="58154584" w14:textId="77777777" w:rsidTr="00006C4C">
        <w:trPr>
          <w:trHeight w:val="336"/>
        </w:trPr>
        <w:tc>
          <w:tcPr>
            <w:tcW w:w="3872" w:type="dxa"/>
            <w:tcBorders>
              <w:top w:val="nil"/>
              <w:left w:val="nil"/>
              <w:bottom w:val="nil"/>
              <w:right w:val="nil"/>
            </w:tcBorders>
          </w:tcPr>
          <w:p w14:paraId="5C157E25"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lastRenderedPageBreak/>
              <w:t xml:space="preserve">Plant height </w:t>
            </w:r>
          </w:p>
        </w:tc>
        <w:tc>
          <w:tcPr>
            <w:tcW w:w="1400" w:type="dxa"/>
            <w:tcBorders>
              <w:top w:val="nil"/>
              <w:left w:val="nil"/>
              <w:bottom w:val="nil"/>
              <w:right w:val="nil"/>
            </w:tcBorders>
          </w:tcPr>
          <w:p w14:paraId="3F954967"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32 </w:t>
            </w:r>
          </w:p>
        </w:tc>
        <w:tc>
          <w:tcPr>
            <w:tcW w:w="1680" w:type="dxa"/>
            <w:tcBorders>
              <w:top w:val="nil"/>
              <w:left w:val="nil"/>
              <w:bottom w:val="nil"/>
              <w:right w:val="nil"/>
            </w:tcBorders>
          </w:tcPr>
          <w:p w14:paraId="5D2DC6D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56 </w:t>
            </w:r>
          </w:p>
        </w:tc>
        <w:tc>
          <w:tcPr>
            <w:tcW w:w="961" w:type="dxa"/>
            <w:tcBorders>
              <w:top w:val="nil"/>
              <w:left w:val="nil"/>
              <w:bottom w:val="nil"/>
              <w:right w:val="nil"/>
            </w:tcBorders>
          </w:tcPr>
          <w:p w14:paraId="4031F874"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55 </w:t>
            </w:r>
          </w:p>
        </w:tc>
      </w:tr>
      <w:tr w:rsidR="007C6046" w:rsidRPr="007C6046" w14:paraId="4D48976F" w14:textId="77777777" w:rsidTr="00006C4C">
        <w:trPr>
          <w:trHeight w:val="336"/>
        </w:trPr>
        <w:tc>
          <w:tcPr>
            <w:tcW w:w="3872" w:type="dxa"/>
            <w:tcBorders>
              <w:top w:val="nil"/>
              <w:left w:val="nil"/>
              <w:bottom w:val="nil"/>
              <w:right w:val="nil"/>
            </w:tcBorders>
          </w:tcPr>
          <w:p w14:paraId="4318CED1"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Number of leaves </w:t>
            </w:r>
          </w:p>
        </w:tc>
        <w:tc>
          <w:tcPr>
            <w:tcW w:w="1400" w:type="dxa"/>
            <w:tcBorders>
              <w:top w:val="nil"/>
              <w:left w:val="nil"/>
              <w:bottom w:val="nil"/>
              <w:right w:val="nil"/>
            </w:tcBorders>
          </w:tcPr>
          <w:p w14:paraId="29C2F70D"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93 </w:t>
            </w:r>
          </w:p>
        </w:tc>
        <w:tc>
          <w:tcPr>
            <w:tcW w:w="1680" w:type="dxa"/>
            <w:tcBorders>
              <w:top w:val="nil"/>
              <w:left w:val="nil"/>
              <w:bottom w:val="nil"/>
              <w:right w:val="nil"/>
            </w:tcBorders>
          </w:tcPr>
          <w:p w14:paraId="378C805F"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87 </w:t>
            </w:r>
          </w:p>
        </w:tc>
        <w:tc>
          <w:tcPr>
            <w:tcW w:w="961" w:type="dxa"/>
            <w:tcBorders>
              <w:top w:val="nil"/>
              <w:left w:val="nil"/>
              <w:bottom w:val="nil"/>
              <w:right w:val="nil"/>
            </w:tcBorders>
          </w:tcPr>
          <w:p w14:paraId="24257D67"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5 </w:t>
            </w:r>
          </w:p>
        </w:tc>
      </w:tr>
      <w:tr w:rsidR="007C6046" w:rsidRPr="007C6046" w14:paraId="66B24D7D" w14:textId="77777777" w:rsidTr="00006C4C">
        <w:trPr>
          <w:trHeight w:val="336"/>
        </w:trPr>
        <w:tc>
          <w:tcPr>
            <w:tcW w:w="3872" w:type="dxa"/>
            <w:tcBorders>
              <w:top w:val="nil"/>
              <w:left w:val="nil"/>
              <w:bottom w:val="nil"/>
              <w:right w:val="nil"/>
            </w:tcBorders>
          </w:tcPr>
          <w:p w14:paraId="74E64DF2"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Plant spread </w:t>
            </w:r>
          </w:p>
        </w:tc>
        <w:tc>
          <w:tcPr>
            <w:tcW w:w="1400" w:type="dxa"/>
            <w:tcBorders>
              <w:top w:val="nil"/>
              <w:left w:val="nil"/>
              <w:bottom w:val="nil"/>
              <w:right w:val="nil"/>
            </w:tcBorders>
          </w:tcPr>
          <w:p w14:paraId="424927D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84 </w:t>
            </w:r>
          </w:p>
        </w:tc>
        <w:tc>
          <w:tcPr>
            <w:tcW w:w="1680" w:type="dxa"/>
            <w:tcBorders>
              <w:top w:val="nil"/>
              <w:left w:val="nil"/>
              <w:bottom w:val="nil"/>
              <w:right w:val="nil"/>
            </w:tcBorders>
          </w:tcPr>
          <w:p w14:paraId="0B8A1E61"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66 </w:t>
            </w:r>
          </w:p>
        </w:tc>
        <w:tc>
          <w:tcPr>
            <w:tcW w:w="961" w:type="dxa"/>
            <w:tcBorders>
              <w:top w:val="nil"/>
              <w:left w:val="nil"/>
              <w:bottom w:val="nil"/>
              <w:right w:val="nil"/>
            </w:tcBorders>
          </w:tcPr>
          <w:p w14:paraId="4CBC165A"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65 </w:t>
            </w:r>
          </w:p>
        </w:tc>
      </w:tr>
      <w:tr w:rsidR="007C6046" w:rsidRPr="007C6046" w14:paraId="0F1A42A2" w14:textId="77777777" w:rsidTr="00006C4C">
        <w:trPr>
          <w:trHeight w:val="336"/>
        </w:trPr>
        <w:tc>
          <w:tcPr>
            <w:tcW w:w="3872" w:type="dxa"/>
            <w:tcBorders>
              <w:top w:val="nil"/>
              <w:left w:val="nil"/>
              <w:bottom w:val="nil"/>
              <w:right w:val="nil"/>
            </w:tcBorders>
          </w:tcPr>
          <w:p w14:paraId="6153A999"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Curd diameter </w:t>
            </w:r>
          </w:p>
        </w:tc>
        <w:tc>
          <w:tcPr>
            <w:tcW w:w="1400" w:type="dxa"/>
            <w:tcBorders>
              <w:top w:val="nil"/>
              <w:left w:val="nil"/>
              <w:bottom w:val="nil"/>
              <w:right w:val="nil"/>
            </w:tcBorders>
          </w:tcPr>
          <w:p w14:paraId="619E2FB7"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75 </w:t>
            </w:r>
          </w:p>
        </w:tc>
        <w:tc>
          <w:tcPr>
            <w:tcW w:w="1680" w:type="dxa"/>
            <w:tcBorders>
              <w:top w:val="nil"/>
              <w:left w:val="nil"/>
              <w:bottom w:val="nil"/>
              <w:right w:val="nil"/>
            </w:tcBorders>
          </w:tcPr>
          <w:p w14:paraId="0C997738"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24 </w:t>
            </w:r>
          </w:p>
        </w:tc>
        <w:tc>
          <w:tcPr>
            <w:tcW w:w="961" w:type="dxa"/>
            <w:tcBorders>
              <w:top w:val="nil"/>
              <w:left w:val="nil"/>
              <w:bottom w:val="nil"/>
              <w:right w:val="nil"/>
            </w:tcBorders>
          </w:tcPr>
          <w:p w14:paraId="767F5CDB"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12 </w:t>
            </w:r>
          </w:p>
        </w:tc>
      </w:tr>
      <w:tr w:rsidR="007C6046" w:rsidRPr="007C6046" w14:paraId="5A13071A" w14:textId="77777777" w:rsidTr="00006C4C">
        <w:trPr>
          <w:trHeight w:val="336"/>
        </w:trPr>
        <w:tc>
          <w:tcPr>
            <w:tcW w:w="3872" w:type="dxa"/>
            <w:tcBorders>
              <w:top w:val="nil"/>
              <w:left w:val="nil"/>
              <w:bottom w:val="nil"/>
              <w:right w:val="nil"/>
            </w:tcBorders>
          </w:tcPr>
          <w:p w14:paraId="7D7B0B1A"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Curd depth </w:t>
            </w:r>
          </w:p>
        </w:tc>
        <w:tc>
          <w:tcPr>
            <w:tcW w:w="1400" w:type="dxa"/>
            <w:tcBorders>
              <w:top w:val="nil"/>
              <w:left w:val="nil"/>
              <w:bottom w:val="nil"/>
              <w:right w:val="nil"/>
            </w:tcBorders>
          </w:tcPr>
          <w:p w14:paraId="7465E4DF"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96 </w:t>
            </w:r>
          </w:p>
        </w:tc>
        <w:tc>
          <w:tcPr>
            <w:tcW w:w="1680" w:type="dxa"/>
            <w:tcBorders>
              <w:top w:val="nil"/>
              <w:left w:val="nil"/>
              <w:bottom w:val="nil"/>
              <w:right w:val="nil"/>
            </w:tcBorders>
          </w:tcPr>
          <w:p w14:paraId="040A25BE"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96 </w:t>
            </w:r>
          </w:p>
        </w:tc>
        <w:tc>
          <w:tcPr>
            <w:tcW w:w="961" w:type="dxa"/>
            <w:tcBorders>
              <w:top w:val="nil"/>
              <w:left w:val="nil"/>
              <w:bottom w:val="nil"/>
              <w:right w:val="nil"/>
            </w:tcBorders>
          </w:tcPr>
          <w:p w14:paraId="14569EB3" w14:textId="77777777" w:rsidR="007C6046" w:rsidRPr="007C6046" w:rsidRDefault="007C6046" w:rsidP="007C6046">
            <w:pPr>
              <w:jc w:val="both"/>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056 </w:t>
            </w:r>
          </w:p>
        </w:tc>
      </w:tr>
      <w:tr w:rsidR="007C6046" w:rsidRPr="007C6046" w14:paraId="0D0F4C2A" w14:textId="77777777" w:rsidTr="00006C4C">
        <w:trPr>
          <w:trHeight w:val="336"/>
        </w:trPr>
        <w:tc>
          <w:tcPr>
            <w:tcW w:w="3872" w:type="dxa"/>
            <w:tcBorders>
              <w:top w:val="nil"/>
              <w:left w:val="nil"/>
              <w:bottom w:val="nil"/>
              <w:right w:val="nil"/>
            </w:tcBorders>
          </w:tcPr>
          <w:p w14:paraId="270454A0"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Curd weight </w:t>
            </w:r>
          </w:p>
        </w:tc>
        <w:tc>
          <w:tcPr>
            <w:tcW w:w="1400" w:type="dxa"/>
            <w:tcBorders>
              <w:top w:val="nil"/>
              <w:left w:val="nil"/>
              <w:bottom w:val="nil"/>
              <w:right w:val="nil"/>
            </w:tcBorders>
          </w:tcPr>
          <w:p w14:paraId="6C2F5258"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97 </w:t>
            </w:r>
          </w:p>
        </w:tc>
        <w:tc>
          <w:tcPr>
            <w:tcW w:w="1680" w:type="dxa"/>
            <w:tcBorders>
              <w:top w:val="nil"/>
              <w:left w:val="nil"/>
              <w:bottom w:val="nil"/>
              <w:right w:val="nil"/>
            </w:tcBorders>
          </w:tcPr>
          <w:p w14:paraId="6E76DA19"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025 </w:t>
            </w:r>
          </w:p>
        </w:tc>
        <w:tc>
          <w:tcPr>
            <w:tcW w:w="961" w:type="dxa"/>
            <w:tcBorders>
              <w:top w:val="nil"/>
              <w:left w:val="nil"/>
              <w:bottom w:val="nil"/>
              <w:right w:val="nil"/>
            </w:tcBorders>
          </w:tcPr>
          <w:p w14:paraId="6099F315"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13 </w:t>
            </w:r>
          </w:p>
        </w:tc>
      </w:tr>
      <w:tr w:rsidR="007C6046" w:rsidRPr="007C6046" w14:paraId="082C2EFE" w14:textId="77777777" w:rsidTr="00006C4C">
        <w:trPr>
          <w:trHeight w:val="336"/>
        </w:trPr>
        <w:tc>
          <w:tcPr>
            <w:tcW w:w="3872" w:type="dxa"/>
            <w:tcBorders>
              <w:top w:val="nil"/>
              <w:left w:val="nil"/>
              <w:bottom w:val="nil"/>
              <w:right w:val="nil"/>
            </w:tcBorders>
          </w:tcPr>
          <w:p w14:paraId="1EE9B170"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Days to curd initiation </w:t>
            </w:r>
          </w:p>
        </w:tc>
        <w:tc>
          <w:tcPr>
            <w:tcW w:w="1400" w:type="dxa"/>
            <w:tcBorders>
              <w:top w:val="nil"/>
              <w:left w:val="nil"/>
              <w:bottom w:val="nil"/>
              <w:right w:val="nil"/>
            </w:tcBorders>
          </w:tcPr>
          <w:p w14:paraId="0648E8C9"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92 </w:t>
            </w:r>
          </w:p>
        </w:tc>
        <w:tc>
          <w:tcPr>
            <w:tcW w:w="1680" w:type="dxa"/>
            <w:tcBorders>
              <w:top w:val="nil"/>
              <w:left w:val="nil"/>
              <w:bottom w:val="nil"/>
              <w:right w:val="nil"/>
            </w:tcBorders>
          </w:tcPr>
          <w:p w14:paraId="36172B5B"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010 </w:t>
            </w:r>
          </w:p>
        </w:tc>
        <w:tc>
          <w:tcPr>
            <w:tcW w:w="961" w:type="dxa"/>
            <w:tcBorders>
              <w:top w:val="nil"/>
              <w:left w:val="nil"/>
              <w:bottom w:val="nil"/>
              <w:right w:val="nil"/>
            </w:tcBorders>
          </w:tcPr>
          <w:p w14:paraId="31E70EB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10 </w:t>
            </w:r>
          </w:p>
        </w:tc>
      </w:tr>
      <w:tr w:rsidR="007C6046" w:rsidRPr="007C6046" w14:paraId="7A498685" w14:textId="77777777" w:rsidTr="00006C4C">
        <w:trPr>
          <w:trHeight w:val="336"/>
        </w:trPr>
        <w:tc>
          <w:tcPr>
            <w:tcW w:w="3872" w:type="dxa"/>
            <w:tcBorders>
              <w:top w:val="nil"/>
              <w:left w:val="nil"/>
              <w:bottom w:val="nil"/>
              <w:right w:val="nil"/>
            </w:tcBorders>
          </w:tcPr>
          <w:p w14:paraId="221375B5"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Days to first harvest </w:t>
            </w:r>
          </w:p>
        </w:tc>
        <w:tc>
          <w:tcPr>
            <w:tcW w:w="1400" w:type="dxa"/>
            <w:tcBorders>
              <w:top w:val="nil"/>
              <w:left w:val="nil"/>
              <w:bottom w:val="nil"/>
              <w:right w:val="nil"/>
            </w:tcBorders>
          </w:tcPr>
          <w:p w14:paraId="5F975367"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89 </w:t>
            </w:r>
          </w:p>
        </w:tc>
        <w:tc>
          <w:tcPr>
            <w:tcW w:w="1680" w:type="dxa"/>
            <w:tcBorders>
              <w:top w:val="nil"/>
              <w:left w:val="nil"/>
              <w:bottom w:val="nil"/>
              <w:right w:val="nil"/>
            </w:tcBorders>
          </w:tcPr>
          <w:p w14:paraId="4B678E87"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67 </w:t>
            </w:r>
          </w:p>
        </w:tc>
        <w:tc>
          <w:tcPr>
            <w:tcW w:w="961" w:type="dxa"/>
            <w:tcBorders>
              <w:top w:val="nil"/>
              <w:left w:val="nil"/>
              <w:bottom w:val="nil"/>
              <w:right w:val="nil"/>
            </w:tcBorders>
          </w:tcPr>
          <w:p w14:paraId="5ED3B16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44 </w:t>
            </w:r>
          </w:p>
        </w:tc>
      </w:tr>
      <w:tr w:rsidR="007C6046" w:rsidRPr="007C6046" w14:paraId="0B140FCC" w14:textId="77777777" w:rsidTr="00006C4C">
        <w:trPr>
          <w:trHeight w:val="336"/>
        </w:trPr>
        <w:tc>
          <w:tcPr>
            <w:tcW w:w="3872" w:type="dxa"/>
            <w:tcBorders>
              <w:top w:val="nil"/>
              <w:left w:val="nil"/>
              <w:bottom w:val="nil"/>
              <w:right w:val="nil"/>
            </w:tcBorders>
          </w:tcPr>
          <w:p w14:paraId="71BA8ECE"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Number of lateral heads </w:t>
            </w:r>
          </w:p>
        </w:tc>
        <w:tc>
          <w:tcPr>
            <w:tcW w:w="1400" w:type="dxa"/>
            <w:tcBorders>
              <w:top w:val="nil"/>
              <w:left w:val="nil"/>
              <w:bottom w:val="nil"/>
              <w:right w:val="nil"/>
            </w:tcBorders>
          </w:tcPr>
          <w:p w14:paraId="1D0563A8"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84 </w:t>
            </w:r>
          </w:p>
        </w:tc>
        <w:tc>
          <w:tcPr>
            <w:tcW w:w="1680" w:type="dxa"/>
            <w:tcBorders>
              <w:top w:val="nil"/>
              <w:left w:val="nil"/>
              <w:bottom w:val="nil"/>
              <w:right w:val="nil"/>
            </w:tcBorders>
          </w:tcPr>
          <w:p w14:paraId="72CCF061"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85 </w:t>
            </w:r>
          </w:p>
        </w:tc>
        <w:tc>
          <w:tcPr>
            <w:tcW w:w="961" w:type="dxa"/>
            <w:tcBorders>
              <w:top w:val="nil"/>
              <w:left w:val="nil"/>
              <w:bottom w:val="nil"/>
              <w:right w:val="nil"/>
            </w:tcBorders>
          </w:tcPr>
          <w:p w14:paraId="3B2EBCF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11 </w:t>
            </w:r>
          </w:p>
        </w:tc>
      </w:tr>
      <w:tr w:rsidR="007C6046" w:rsidRPr="007C6046" w14:paraId="775FC16D" w14:textId="77777777" w:rsidTr="00006C4C">
        <w:trPr>
          <w:trHeight w:val="336"/>
        </w:trPr>
        <w:tc>
          <w:tcPr>
            <w:tcW w:w="3872" w:type="dxa"/>
            <w:tcBorders>
              <w:top w:val="nil"/>
              <w:left w:val="nil"/>
              <w:bottom w:val="nil"/>
              <w:right w:val="nil"/>
            </w:tcBorders>
          </w:tcPr>
          <w:p w14:paraId="1BAEC434"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Leaf area </w:t>
            </w:r>
          </w:p>
        </w:tc>
        <w:tc>
          <w:tcPr>
            <w:tcW w:w="1400" w:type="dxa"/>
            <w:tcBorders>
              <w:top w:val="nil"/>
              <w:left w:val="nil"/>
              <w:bottom w:val="nil"/>
              <w:right w:val="nil"/>
            </w:tcBorders>
          </w:tcPr>
          <w:p w14:paraId="1AA9B01F"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64 </w:t>
            </w:r>
          </w:p>
        </w:tc>
        <w:tc>
          <w:tcPr>
            <w:tcW w:w="1680" w:type="dxa"/>
            <w:tcBorders>
              <w:top w:val="nil"/>
              <w:left w:val="nil"/>
              <w:bottom w:val="nil"/>
              <w:right w:val="nil"/>
            </w:tcBorders>
          </w:tcPr>
          <w:p w14:paraId="7AD655B2"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2 </w:t>
            </w:r>
          </w:p>
        </w:tc>
        <w:tc>
          <w:tcPr>
            <w:tcW w:w="961" w:type="dxa"/>
            <w:tcBorders>
              <w:top w:val="nil"/>
              <w:left w:val="nil"/>
              <w:bottom w:val="nil"/>
              <w:right w:val="nil"/>
            </w:tcBorders>
          </w:tcPr>
          <w:p w14:paraId="0BA295F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59 </w:t>
            </w:r>
          </w:p>
        </w:tc>
      </w:tr>
      <w:tr w:rsidR="007C6046" w:rsidRPr="007C6046" w14:paraId="3A0D36EB" w14:textId="77777777" w:rsidTr="00006C4C">
        <w:trPr>
          <w:trHeight w:val="336"/>
        </w:trPr>
        <w:tc>
          <w:tcPr>
            <w:tcW w:w="3872" w:type="dxa"/>
            <w:tcBorders>
              <w:top w:val="nil"/>
              <w:left w:val="nil"/>
              <w:bottom w:val="nil"/>
              <w:right w:val="nil"/>
            </w:tcBorders>
          </w:tcPr>
          <w:p w14:paraId="2F8C623E"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TSS </w:t>
            </w:r>
          </w:p>
        </w:tc>
        <w:tc>
          <w:tcPr>
            <w:tcW w:w="1400" w:type="dxa"/>
            <w:tcBorders>
              <w:top w:val="nil"/>
              <w:left w:val="nil"/>
              <w:bottom w:val="nil"/>
              <w:right w:val="nil"/>
            </w:tcBorders>
          </w:tcPr>
          <w:p w14:paraId="37A1B0E0"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2 </w:t>
            </w:r>
          </w:p>
        </w:tc>
        <w:tc>
          <w:tcPr>
            <w:tcW w:w="1680" w:type="dxa"/>
            <w:tcBorders>
              <w:top w:val="nil"/>
              <w:left w:val="nil"/>
              <w:bottom w:val="nil"/>
              <w:right w:val="nil"/>
            </w:tcBorders>
          </w:tcPr>
          <w:p w14:paraId="510B5EBC"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91 </w:t>
            </w:r>
          </w:p>
        </w:tc>
        <w:tc>
          <w:tcPr>
            <w:tcW w:w="961" w:type="dxa"/>
            <w:tcBorders>
              <w:top w:val="nil"/>
              <w:left w:val="nil"/>
              <w:bottom w:val="nil"/>
              <w:right w:val="nil"/>
            </w:tcBorders>
          </w:tcPr>
          <w:p w14:paraId="3C3E3893"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28 </w:t>
            </w:r>
          </w:p>
        </w:tc>
      </w:tr>
      <w:tr w:rsidR="007C6046" w:rsidRPr="007C6046" w14:paraId="3365614E" w14:textId="77777777" w:rsidTr="00006C4C">
        <w:trPr>
          <w:trHeight w:val="336"/>
        </w:trPr>
        <w:tc>
          <w:tcPr>
            <w:tcW w:w="3872" w:type="dxa"/>
            <w:tcBorders>
              <w:top w:val="nil"/>
              <w:left w:val="nil"/>
              <w:bottom w:val="nil"/>
              <w:right w:val="nil"/>
            </w:tcBorders>
          </w:tcPr>
          <w:p w14:paraId="2800B535"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Ascorbic acid </w:t>
            </w:r>
          </w:p>
        </w:tc>
        <w:tc>
          <w:tcPr>
            <w:tcW w:w="1400" w:type="dxa"/>
            <w:tcBorders>
              <w:top w:val="nil"/>
              <w:left w:val="nil"/>
              <w:bottom w:val="nil"/>
              <w:right w:val="nil"/>
            </w:tcBorders>
          </w:tcPr>
          <w:p w14:paraId="3E3471F2"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77 </w:t>
            </w:r>
          </w:p>
        </w:tc>
        <w:tc>
          <w:tcPr>
            <w:tcW w:w="1680" w:type="dxa"/>
            <w:tcBorders>
              <w:top w:val="nil"/>
              <w:left w:val="nil"/>
              <w:bottom w:val="nil"/>
              <w:right w:val="nil"/>
            </w:tcBorders>
          </w:tcPr>
          <w:p w14:paraId="7D04138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44 </w:t>
            </w:r>
          </w:p>
        </w:tc>
        <w:tc>
          <w:tcPr>
            <w:tcW w:w="961" w:type="dxa"/>
            <w:tcBorders>
              <w:top w:val="nil"/>
              <w:left w:val="nil"/>
              <w:bottom w:val="nil"/>
              <w:right w:val="nil"/>
            </w:tcBorders>
          </w:tcPr>
          <w:p w14:paraId="206DE7E1"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76 </w:t>
            </w:r>
          </w:p>
        </w:tc>
      </w:tr>
      <w:tr w:rsidR="007C6046" w:rsidRPr="007C6046" w14:paraId="48FDD813" w14:textId="77777777" w:rsidTr="00006C4C">
        <w:trPr>
          <w:trHeight w:val="336"/>
        </w:trPr>
        <w:tc>
          <w:tcPr>
            <w:tcW w:w="3872" w:type="dxa"/>
            <w:tcBorders>
              <w:top w:val="nil"/>
              <w:left w:val="nil"/>
              <w:bottom w:val="nil"/>
              <w:right w:val="nil"/>
            </w:tcBorders>
          </w:tcPr>
          <w:p w14:paraId="5352BA83"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Dry matter </w:t>
            </w:r>
          </w:p>
        </w:tc>
        <w:tc>
          <w:tcPr>
            <w:tcW w:w="1400" w:type="dxa"/>
            <w:tcBorders>
              <w:top w:val="nil"/>
              <w:left w:val="nil"/>
              <w:bottom w:val="nil"/>
              <w:right w:val="nil"/>
            </w:tcBorders>
          </w:tcPr>
          <w:p w14:paraId="27CA10E1"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92 </w:t>
            </w:r>
          </w:p>
        </w:tc>
        <w:tc>
          <w:tcPr>
            <w:tcW w:w="1680" w:type="dxa"/>
            <w:tcBorders>
              <w:top w:val="nil"/>
              <w:left w:val="nil"/>
              <w:bottom w:val="nil"/>
              <w:right w:val="nil"/>
            </w:tcBorders>
          </w:tcPr>
          <w:p w14:paraId="0DF640B0"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47 </w:t>
            </w:r>
          </w:p>
        </w:tc>
        <w:tc>
          <w:tcPr>
            <w:tcW w:w="961" w:type="dxa"/>
            <w:tcBorders>
              <w:top w:val="nil"/>
              <w:left w:val="nil"/>
              <w:bottom w:val="nil"/>
              <w:right w:val="nil"/>
            </w:tcBorders>
          </w:tcPr>
          <w:p w14:paraId="3B1C553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43 </w:t>
            </w:r>
          </w:p>
        </w:tc>
      </w:tr>
      <w:tr w:rsidR="007C6046" w:rsidRPr="007C6046" w14:paraId="4D615174" w14:textId="77777777" w:rsidTr="00006C4C">
        <w:trPr>
          <w:trHeight w:val="336"/>
        </w:trPr>
        <w:tc>
          <w:tcPr>
            <w:tcW w:w="3872" w:type="dxa"/>
            <w:tcBorders>
              <w:top w:val="nil"/>
              <w:left w:val="nil"/>
              <w:bottom w:val="nil"/>
              <w:right w:val="nil"/>
            </w:tcBorders>
          </w:tcPr>
          <w:p w14:paraId="4D573A7A"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Total carotenoids </w:t>
            </w:r>
          </w:p>
        </w:tc>
        <w:tc>
          <w:tcPr>
            <w:tcW w:w="1400" w:type="dxa"/>
            <w:tcBorders>
              <w:top w:val="nil"/>
              <w:left w:val="nil"/>
              <w:bottom w:val="nil"/>
              <w:right w:val="nil"/>
            </w:tcBorders>
          </w:tcPr>
          <w:p w14:paraId="266B318A"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90 </w:t>
            </w:r>
          </w:p>
        </w:tc>
        <w:tc>
          <w:tcPr>
            <w:tcW w:w="1680" w:type="dxa"/>
            <w:tcBorders>
              <w:top w:val="nil"/>
              <w:left w:val="nil"/>
              <w:bottom w:val="nil"/>
              <w:right w:val="nil"/>
            </w:tcBorders>
          </w:tcPr>
          <w:p w14:paraId="79583F17"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89 </w:t>
            </w:r>
          </w:p>
        </w:tc>
        <w:tc>
          <w:tcPr>
            <w:tcW w:w="961" w:type="dxa"/>
            <w:tcBorders>
              <w:top w:val="nil"/>
              <w:left w:val="nil"/>
              <w:bottom w:val="nil"/>
              <w:right w:val="nil"/>
            </w:tcBorders>
          </w:tcPr>
          <w:p w14:paraId="49794BE4"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34 </w:t>
            </w:r>
          </w:p>
        </w:tc>
      </w:tr>
      <w:tr w:rsidR="007C6046" w:rsidRPr="007C6046" w14:paraId="60D3452C" w14:textId="77777777" w:rsidTr="00006C4C">
        <w:trPr>
          <w:trHeight w:val="336"/>
        </w:trPr>
        <w:tc>
          <w:tcPr>
            <w:tcW w:w="3872" w:type="dxa"/>
            <w:tcBorders>
              <w:top w:val="nil"/>
              <w:left w:val="nil"/>
              <w:bottom w:val="nil"/>
              <w:right w:val="nil"/>
            </w:tcBorders>
          </w:tcPr>
          <w:p w14:paraId="297EB100"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Curd yield </w:t>
            </w:r>
          </w:p>
        </w:tc>
        <w:tc>
          <w:tcPr>
            <w:tcW w:w="1400" w:type="dxa"/>
            <w:tcBorders>
              <w:top w:val="nil"/>
              <w:left w:val="nil"/>
              <w:bottom w:val="nil"/>
              <w:right w:val="nil"/>
            </w:tcBorders>
          </w:tcPr>
          <w:p w14:paraId="7C590904"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97 </w:t>
            </w:r>
          </w:p>
        </w:tc>
        <w:tc>
          <w:tcPr>
            <w:tcW w:w="1680" w:type="dxa"/>
            <w:tcBorders>
              <w:top w:val="nil"/>
              <w:left w:val="nil"/>
              <w:bottom w:val="nil"/>
              <w:right w:val="nil"/>
            </w:tcBorders>
          </w:tcPr>
          <w:p w14:paraId="7EBBCB3F"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019 </w:t>
            </w:r>
          </w:p>
        </w:tc>
        <w:tc>
          <w:tcPr>
            <w:tcW w:w="961" w:type="dxa"/>
            <w:tcBorders>
              <w:top w:val="nil"/>
              <w:left w:val="nil"/>
              <w:bottom w:val="nil"/>
              <w:right w:val="nil"/>
            </w:tcBorders>
          </w:tcPr>
          <w:p w14:paraId="05712634"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13 </w:t>
            </w:r>
          </w:p>
        </w:tc>
      </w:tr>
      <w:tr w:rsidR="007C6046" w:rsidRPr="007C6046" w14:paraId="4C999916" w14:textId="77777777" w:rsidTr="00006C4C">
        <w:trPr>
          <w:trHeight w:val="336"/>
        </w:trPr>
        <w:tc>
          <w:tcPr>
            <w:tcW w:w="3872" w:type="dxa"/>
            <w:tcBorders>
              <w:top w:val="nil"/>
              <w:left w:val="nil"/>
              <w:bottom w:val="nil"/>
              <w:right w:val="nil"/>
            </w:tcBorders>
          </w:tcPr>
          <w:p w14:paraId="2411903D"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Whole plant weight </w:t>
            </w:r>
          </w:p>
        </w:tc>
        <w:tc>
          <w:tcPr>
            <w:tcW w:w="1400" w:type="dxa"/>
            <w:tcBorders>
              <w:top w:val="nil"/>
              <w:left w:val="nil"/>
              <w:bottom w:val="nil"/>
              <w:right w:val="nil"/>
            </w:tcBorders>
          </w:tcPr>
          <w:p w14:paraId="50D7332D"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70 </w:t>
            </w:r>
          </w:p>
        </w:tc>
        <w:tc>
          <w:tcPr>
            <w:tcW w:w="1680" w:type="dxa"/>
            <w:tcBorders>
              <w:top w:val="nil"/>
              <w:left w:val="nil"/>
              <w:bottom w:val="nil"/>
              <w:right w:val="nil"/>
            </w:tcBorders>
          </w:tcPr>
          <w:p w14:paraId="6AD315F8"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33 </w:t>
            </w:r>
          </w:p>
        </w:tc>
        <w:tc>
          <w:tcPr>
            <w:tcW w:w="961" w:type="dxa"/>
            <w:tcBorders>
              <w:top w:val="nil"/>
              <w:left w:val="nil"/>
              <w:bottom w:val="nil"/>
              <w:right w:val="nil"/>
            </w:tcBorders>
          </w:tcPr>
          <w:p w14:paraId="3EFEB604"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57 </w:t>
            </w:r>
          </w:p>
        </w:tc>
      </w:tr>
      <w:tr w:rsidR="007C6046" w:rsidRPr="007C6046" w14:paraId="43BFB9B5" w14:textId="77777777" w:rsidTr="00006C4C">
        <w:trPr>
          <w:trHeight w:val="336"/>
        </w:trPr>
        <w:tc>
          <w:tcPr>
            <w:tcW w:w="3872" w:type="dxa"/>
            <w:tcBorders>
              <w:top w:val="nil"/>
              <w:left w:val="nil"/>
              <w:bottom w:val="nil"/>
              <w:right w:val="nil"/>
            </w:tcBorders>
          </w:tcPr>
          <w:p w14:paraId="3B92AE78"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Acidity </w:t>
            </w:r>
          </w:p>
        </w:tc>
        <w:tc>
          <w:tcPr>
            <w:tcW w:w="1400" w:type="dxa"/>
            <w:tcBorders>
              <w:top w:val="nil"/>
              <w:left w:val="nil"/>
              <w:bottom w:val="nil"/>
              <w:right w:val="nil"/>
            </w:tcBorders>
          </w:tcPr>
          <w:p w14:paraId="053C0465"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12 </w:t>
            </w:r>
          </w:p>
        </w:tc>
        <w:tc>
          <w:tcPr>
            <w:tcW w:w="1680" w:type="dxa"/>
            <w:tcBorders>
              <w:top w:val="nil"/>
              <w:left w:val="nil"/>
              <w:bottom w:val="nil"/>
              <w:right w:val="nil"/>
            </w:tcBorders>
          </w:tcPr>
          <w:p w14:paraId="6A813F27"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83 </w:t>
            </w:r>
          </w:p>
        </w:tc>
        <w:tc>
          <w:tcPr>
            <w:tcW w:w="961" w:type="dxa"/>
            <w:tcBorders>
              <w:top w:val="nil"/>
              <w:left w:val="nil"/>
              <w:bottom w:val="nil"/>
              <w:right w:val="nil"/>
            </w:tcBorders>
          </w:tcPr>
          <w:p w14:paraId="7B60984D" w14:textId="77777777" w:rsidR="007C6046" w:rsidRPr="007C6046" w:rsidRDefault="007C6046" w:rsidP="007C6046">
            <w:pPr>
              <w:jc w:val="both"/>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0042 </w:t>
            </w:r>
          </w:p>
        </w:tc>
      </w:tr>
      <w:tr w:rsidR="007C6046" w:rsidRPr="007C6046" w14:paraId="682FEAF9" w14:textId="77777777" w:rsidTr="00006C4C">
        <w:trPr>
          <w:trHeight w:val="336"/>
        </w:trPr>
        <w:tc>
          <w:tcPr>
            <w:tcW w:w="3872" w:type="dxa"/>
            <w:tcBorders>
              <w:top w:val="nil"/>
              <w:left w:val="nil"/>
              <w:bottom w:val="nil"/>
              <w:right w:val="nil"/>
            </w:tcBorders>
          </w:tcPr>
          <w:p w14:paraId="2D4438C9"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Harvest index </w:t>
            </w:r>
          </w:p>
        </w:tc>
        <w:tc>
          <w:tcPr>
            <w:tcW w:w="1400" w:type="dxa"/>
            <w:tcBorders>
              <w:top w:val="nil"/>
              <w:left w:val="nil"/>
              <w:bottom w:val="nil"/>
              <w:right w:val="nil"/>
            </w:tcBorders>
          </w:tcPr>
          <w:p w14:paraId="2D433D4E"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86 </w:t>
            </w:r>
          </w:p>
        </w:tc>
        <w:tc>
          <w:tcPr>
            <w:tcW w:w="1680" w:type="dxa"/>
            <w:tcBorders>
              <w:top w:val="nil"/>
              <w:left w:val="nil"/>
              <w:bottom w:val="nil"/>
              <w:right w:val="nil"/>
            </w:tcBorders>
          </w:tcPr>
          <w:p w14:paraId="07939B5A"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18 </w:t>
            </w:r>
          </w:p>
        </w:tc>
        <w:tc>
          <w:tcPr>
            <w:tcW w:w="961" w:type="dxa"/>
            <w:tcBorders>
              <w:top w:val="nil"/>
              <w:left w:val="nil"/>
              <w:bottom w:val="nil"/>
              <w:right w:val="nil"/>
            </w:tcBorders>
          </w:tcPr>
          <w:p w14:paraId="44BB8025"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17 </w:t>
            </w:r>
          </w:p>
        </w:tc>
      </w:tr>
      <w:tr w:rsidR="007C6046" w:rsidRPr="007C6046" w14:paraId="1B5FF58E" w14:textId="77777777" w:rsidTr="00006C4C">
        <w:trPr>
          <w:trHeight w:val="336"/>
        </w:trPr>
        <w:tc>
          <w:tcPr>
            <w:tcW w:w="3872" w:type="dxa"/>
            <w:tcBorders>
              <w:top w:val="nil"/>
              <w:left w:val="nil"/>
              <w:bottom w:val="nil"/>
              <w:right w:val="nil"/>
            </w:tcBorders>
          </w:tcPr>
          <w:p w14:paraId="11564301"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Total chlorophyll </w:t>
            </w:r>
          </w:p>
        </w:tc>
        <w:tc>
          <w:tcPr>
            <w:tcW w:w="1400" w:type="dxa"/>
            <w:tcBorders>
              <w:top w:val="nil"/>
              <w:left w:val="nil"/>
              <w:bottom w:val="nil"/>
              <w:right w:val="nil"/>
            </w:tcBorders>
          </w:tcPr>
          <w:p w14:paraId="35552A19"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70 </w:t>
            </w:r>
          </w:p>
        </w:tc>
        <w:tc>
          <w:tcPr>
            <w:tcW w:w="1680" w:type="dxa"/>
            <w:tcBorders>
              <w:top w:val="nil"/>
              <w:left w:val="nil"/>
              <w:bottom w:val="nil"/>
              <w:right w:val="nil"/>
            </w:tcBorders>
          </w:tcPr>
          <w:p w14:paraId="1F3CC56B"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32 </w:t>
            </w:r>
          </w:p>
        </w:tc>
        <w:tc>
          <w:tcPr>
            <w:tcW w:w="961" w:type="dxa"/>
            <w:tcBorders>
              <w:top w:val="nil"/>
              <w:left w:val="nil"/>
              <w:bottom w:val="nil"/>
              <w:right w:val="nil"/>
            </w:tcBorders>
          </w:tcPr>
          <w:p w14:paraId="796E6685"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65 </w:t>
            </w:r>
          </w:p>
        </w:tc>
      </w:tr>
      <w:tr w:rsidR="007C6046" w:rsidRPr="007C6046" w14:paraId="5A2BC892" w14:textId="77777777" w:rsidTr="00006C4C">
        <w:trPr>
          <w:trHeight w:val="336"/>
        </w:trPr>
        <w:tc>
          <w:tcPr>
            <w:tcW w:w="3872" w:type="dxa"/>
            <w:tcBorders>
              <w:top w:val="nil"/>
              <w:left w:val="nil"/>
              <w:bottom w:val="nil"/>
              <w:right w:val="nil"/>
            </w:tcBorders>
          </w:tcPr>
          <w:p w14:paraId="4B5BF82A"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Curd compactness </w:t>
            </w:r>
          </w:p>
        </w:tc>
        <w:tc>
          <w:tcPr>
            <w:tcW w:w="1400" w:type="dxa"/>
            <w:tcBorders>
              <w:top w:val="nil"/>
              <w:left w:val="nil"/>
              <w:bottom w:val="nil"/>
              <w:right w:val="nil"/>
            </w:tcBorders>
          </w:tcPr>
          <w:p w14:paraId="224C4A3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58 </w:t>
            </w:r>
          </w:p>
        </w:tc>
        <w:tc>
          <w:tcPr>
            <w:tcW w:w="1680" w:type="dxa"/>
            <w:tcBorders>
              <w:top w:val="nil"/>
              <w:left w:val="nil"/>
              <w:bottom w:val="nil"/>
              <w:right w:val="nil"/>
            </w:tcBorders>
          </w:tcPr>
          <w:p w14:paraId="63C7C31F"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12 </w:t>
            </w:r>
          </w:p>
        </w:tc>
        <w:tc>
          <w:tcPr>
            <w:tcW w:w="961" w:type="dxa"/>
            <w:tcBorders>
              <w:top w:val="nil"/>
              <w:left w:val="nil"/>
              <w:bottom w:val="nil"/>
              <w:right w:val="nil"/>
            </w:tcBorders>
          </w:tcPr>
          <w:p w14:paraId="01955D5F"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0.0098 </w:t>
            </w:r>
          </w:p>
        </w:tc>
      </w:tr>
      <w:tr w:rsidR="007C6046" w:rsidRPr="007C6046" w14:paraId="385B2EA9" w14:textId="77777777" w:rsidTr="00006C4C">
        <w:trPr>
          <w:trHeight w:val="336"/>
        </w:trPr>
        <w:tc>
          <w:tcPr>
            <w:tcW w:w="3872" w:type="dxa"/>
            <w:tcBorders>
              <w:top w:val="nil"/>
              <w:left w:val="nil"/>
              <w:bottom w:val="nil"/>
              <w:right w:val="nil"/>
            </w:tcBorders>
          </w:tcPr>
          <w:p w14:paraId="5CBA78AF"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Eigen value </w:t>
            </w:r>
          </w:p>
        </w:tc>
        <w:tc>
          <w:tcPr>
            <w:tcW w:w="1400" w:type="dxa"/>
            <w:tcBorders>
              <w:top w:val="nil"/>
              <w:left w:val="nil"/>
              <w:bottom w:val="nil"/>
              <w:right w:val="nil"/>
            </w:tcBorders>
          </w:tcPr>
          <w:p w14:paraId="78B4A93D"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14.67 </w:t>
            </w:r>
          </w:p>
        </w:tc>
        <w:tc>
          <w:tcPr>
            <w:tcW w:w="1680" w:type="dxa"/>
            <w:tcBorders>
              <w:top w:val="nil"/>
              <w:left w:val="nil"/>
              <w:bottom w:val="nil"/>
              <w:right w:val="nil"/>
            </w:tcBorders>
          </w:tcPr>
          <w:p w14:paraId="45CD76EE"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2.00 </w:t>
            </w:r>
          </w:p>
        </w:tc>
        <w:tc>
          <w:tcPr>
            <w:tcW w:w="961" w:type="dxa"/>
            <w:tcBorders>
              <w:top w:val="nil"/>
              <w:left w:val="nil"/>
              <w:bottom w:val="nil"/>
              <w:right w:val="nil"/>
            </w:tcBorders>
          </w:tcPr>
          <w:p w14:paraId="76586658"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1.04 </w:t>
            </w:r>
          </w:p>
        </w:tc>
      </w:tr>
      <w:tr w:rsidR="007C6046" w:rsidRPr="007C6046" w14:paraId="6EB4BA1A" w14:textId="77777777" w:rsidTr="00006C4C">
        <w:trPr>
          <w:trHeight w:val="336"/>
        </w:trPr>
        <w:tc>
          <w:tcPr>
            <w:tcW w:w="3872" w:type="dxa"/>
            <w:tcBorders>
              <w:top w:val="nil"/>
              <w:left w:val="nil"/>
              <w:bottom w:val="nil"/>
              <w:right w:val="nil"/>
            </w:tcBorders>
          </w:tcPr>
          <w:p w14:paraId="1D19EA6E"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Percentage variance </w:t>
            </w:r>
          </w:p>
        </w:tc>
        <w:tc>
          <w:tcPr>
            <w:tcW w:w="1400" w:type="dxa"/>
            <w:tcBorders>
              <w:top w:val="nil"/>
              <w:left w:val="nil"/>
              <w:bottom w:val="nil"/>
              <w:right w:val="nil"/>
            </w:tcBorders>
          </w:tcPr>
          <w:p w14:paraId="06433A0F"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73.33 </w:t>
            </w:r>
          </w:p>
        </w:tc>
        <w:tc>
          <w:tcPr>
            <w:tcW w:w="1680" w:type="dxa"/>
            <w:tcBorders>
              <w:top w:val="nil"/>
              <w:left w:val="nil"/>
              <w:bottom w:val="nil"/>
              <w:right w:val="nil"/>
            </w:tcBorders>
          </w:tcPr>
          <w:p w14:paraId="5C16F87C"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10.03 </w:t>
            </w:r>
          </w:p>
        </w:tc>
        <w:tc>
          <w:tcPr>
            <w:tcW w:w="961" w:type="dxa"/>
            <w:tcBorders>
              <w:top w:val="nil"/>
              <w:left w:val="nil"/>
              <w:bottom w:val="nil"/>
              <w:right w:val="nil"/>
            </w:tcBorders>
          </w:tcPr>
          <w:p w14:paraId="78479F3C"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5.23 </w:t>
            </w:r>
          </w:p>
        </w:tc>
      </w:tr>
      <w:tr w:rsidR="007C6046" w:rsidRPr="007C6046" w14:paraId="4B9BBE2F" w14:textId="77777777" w:rsidTr="00006C4C">
        <w:trPr>
          <w:trHeight w:val="301"/>
        </w:trPr>
        <w:tc>
          <w:tcPr>
            <w:tcW w:w="3872" w:type="dxa"/>
            <w:tcBorders>
              <w:top w:val="nil"/>
              <w:left w:val="nil"/>
              <w:bottom w:val="nil"/>
              <w:right w:val="nil"/>
            </w:tcBorders>
          </w:tcPr>
          <w:p w14:paraId="26547AA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Cumulative percentage variance </w:t>
            </w:r>
          </w:p>
        </w:tc>
        <w:tc>
          <w:tcPr>
            <w:tcW w:w="1400" w:type="dxa"/>
            <w:tcBorders>
              <w:top w:val="nil"/>
              <w:left w:val="nil"/>
              <w:bottom w:val="nil"/>
              <w:right w:val="nil"/>
            </w:tcBorders>
          </w:tcPr>
          <w:p w14:paraId="11F1E7E2"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73.39 </w:t>
            </w:r>
          </w:p>
        </w:tc>
        <w:tc>
          <w:tcPr>
            <w:tcW w:w="1680" w:type="dxa"/>
            <w:tcBorders>
              <w:top w:val="nil"/>
              <w:left w:val="nil"/>
              <w:bottom w:val="nil"/>
              <w:right w:val="nil"/>
            </w:tcBorders>
          </w:tcPr>
          <w:p w14:paraId="085977B6"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83.43 </w:t>
            </w:r>
          </w:p>
        </w:tc>
        <w:tc>
          <w:tcPr>
            <w:tcW w:w="961" w:type="dxa"/>
            <w:tcBorders>
              <w:top w:val="nil"/>
              <w:left w:val="nil"/>
              <w:bottom w:val="nil"/>
              <w:right w:val="nil"/>
            </w:tcBorders>
          </w:tcPr>
          <w:p w14:paraId="6B5233D7" w14:textId="77777777" w:rsidR="007C6046" w:rsidRPr="007C6046" w:rsidRDefault="007C6046" w:rsidP="007C6046">
            <w:pPr>
              <w:rPr>
                <w:rFonts w:ascii="Times New Roman" w:eastAsia="Times New Roman" w:hAnsi="Times New Roman" w:cs="Times New Roman"/>
                <w:color w:val="000000"/>
              </w:rPr>
            </w:pPr>
            <w:r w:rsidRPr="007C6046">
              <w:rPr>
                <w:rFonts w:ascii="Times New Roman" w:eastAsia="Times New Roman" w:hAnsi="Times New Roman" w:cs="Times New Roman"/>
                <w:color w:val="000000"/>
              </w:rPr>
              <w:t xml:space="preserve">88.66 </w:t>
            </w:r>
          </w:p>
        </w:tc>
      </w:tr>
    </w:tbl>
    <w:p w14:paraId="30DBED50" w14:textId="77777777" w:rsidR="007C6046" w:rsidRPr="007C6046" w:rsidRDefault="007C6046" w:rsidP="007C6046">
      <w:pPr>
        <w:spacing w:after="268" w:line="250" w:lineRule="auto"/>
        <w:ind w:left="10" w:hanging="10"/>
        <w:jc w:val="both"/>
        <w:rPr>
          <w:rFonts w:ascii="Times New Roman" w:eastAsia="Times New Roman" w:hAnsi="Times New Roman" w:cs="Times New Roman"/>
          <w:color w:val="000000"/>
          <w:sz w:val="24"/>
          <w:lang w:val="en-IN" w:eastAsia="en-IN"/>
        </w:rPr>
      </w:pPr>
    </w:p>
    <w:p w14:paraId="002BE08C" w14:textId="77777777" w:rsidR="007C6046" w:rsidRPr="007C6046" w:rsidRDefault="007C6046" w:rsidP="007C6046">
      <w:pPr>
        <w:keepNext/>
        <w:keepLines/>
        <w:tabs>
          <w:tab w:val="center" w:pos="4897"/>
        </w:tabs>
        <w:spacing w:after="263" w:line="249" w:lineRule="auto"/>
        <w:ind w:left="-5" w:hanging="10"/>
        <w:jc w:val="both"/>
        <w:outlineLvl w:val="0"/>
        <w:rPr>
          <w:rFonts w:ascii="Times New Roman" w:eastAsia="Times New Roman" w:hAnsi="Times New Roman" w:cs="Times New Roman"/>
          <w:color w:val="000000"/>
          <w:sz w:val="24"/>
          <w:lang w:val="en-IN" w:eastAsia="en-IN"/>
        </w:rPr>
        <w:sectPr w:rsidR="007C6046" w:rsidRPr="007C6046" w:rsidSect="006B6F86">
          <w:type w:val="continuous"/>
          <w:pgSz w:w="11906" w:h="16838"/>
          <w:pgMar w:top="1449" w:right="656" w:bottom="1612" w:left="1440" w:header="720" w:footer="720" w:gutter="0"/>
          <w:cols w:space="720"/>
        </w:sectPr>
      </w:pPr>
    </w:p>
    <w:p w14:paraId="2E51FD1A" w14:textId="77777777" w:rsidR="007C6046" w:rsidRPr="007C6046" w:rsidRDefault="007C6046" w:rsidP="007C6046">
      <w:pPr>
        <w:keepNext/>
        <w:keepLines/>
        <w:tabs>
          <w:tab w:val="center" w:pos="4897"/>
        </w:tabs>
        <w:spacing w:after="263" w:line="249" w:lineRule="auto"/>
        <w:ind w:left="-5" w:hanging="10"/>
        <w:jc w:val="both"/>
        <w:outlineLvl w:val="0"/>
        <w:rPr>
          <w:rFonts w:ascii="Times New Roman" w:eastAsia="Times New Roman" w:hAnsi="Times New Roman" w:cs="Times New Roman"/>
          <w:color w:val="000000"/>
          <w:sz w:val="24"/>
          <w:lang w:val="en-IN" w:eastAsia="en-IN"/>
        </w:rPr>
      </w:pPr>
      <w:r w:rsidRPr="007C6046">
        <w:rPr>
          <w:rFonts w:ascii="Times New Roman" w:eastAsia="Times New Roman" w:hAnsi="Times New Roman" w:cs="Times New Roman"/>
          <w:color w:val="000000"/>
          <w:sz w:val="24"/>
          <w:lang w:val="en-IN" w:eastAsia="en-IN"/>
        </w:rPr>
        <w:lastRenderedPageBreak/>
        <w:t xml:space="preserve">The clustering of the traits in the same direction suggests strong positive correlations, whereas those positioned in opposite directions exhibit negative correlations. For instance, plant spread, curd diameter, and total carotenoids were grouped closely, indicating their mutual influence on PC1.The distribution of genotypes along the first two principal components (PCs) (Figure 4) offers valuable insights into the genetic variability among broccoli accessions. Genotypes positioned farther apart indicate greater genetic divergence, making them potential candidates for hybridization programs. Conversely, genotypes clustering closely together exhibit similar trait expressions, which can be beneficial for selection in breeding programs targeting specific attributes. The PCA results (Figure 5) highlight that traits such as plant spread, curd diameter, and dry matter content play a crucial role in genetic differentiation among broccoli genotypes. The traits identified through PCA—particularly those contributing significantly to variation—should be prioritized in yield-focused breeding programs. PCA also aids in selecting genetically diverse genotypes with high heterotic potential for hybrid development, consistent with the findings of Sinha </w:t>
      </w:r>
      <w:r w:rsidR="002F5CA2" w:rsidRPr="002F5CA2">
        <w:rPr>
          <w:rFonts w:ascii="Times New Roman" w:eastAsia="Times New Roman" w:hAnsi="Times New Roman" w:cs="Times New Roman"/>
          <w:i/>
          <w:color w:val="000000"/>
          <w:sz w:val="24"/>
          <w:lang w:val="en-IN" w:eastAsia="en-IN"/>
        </w:rPr>
        <w:t>et al.</w:t>
      </w:r>
      <w:r w:rsidRPr="007C6046">
        <w:rPr>
          <w:rFonts w:ascii="Times New Roman" w:eastAsia="Times New Roman" w:hAnsi="Times New Roman" w:cs="Times New Roman"/>
          <w:color w:val="000000"/>
          <w:sz w:val="24"/>
          <w:lang w:val="en-IN" w:eastAsia="en-IN"/>
        </w:rPr>
        <w:t xml:space="preserve"> (2021). In a related study on carrot using the Partitioning Around Medoids (PAM) clustering method with four clusters (k = 4), the first two principal components explained 80.5% of the total variation. The cluster plot showed clear separation in some groups, while others overlapped slightly. Component 1 contributed to the spread of the largest cluster, while a smaller, distinct group was positioned on the right. </w:t>
      </w:r>
      <w:r w:rsidRPr="007C6046">
        <w:rPr>
          <w:rFonts w:ascii="Times New Roman" w:eastAsia="Times New Roman" w:hAnsi="Times New Roman" w:cs="Times New Roman"/>
          <w:color w:val="000000" w:themeColor="text1"/>
          <w:sz w:val="24"/>
          <w:lang w:val="en-IN" w:eastAsia="en-IN"/>
        </w:rPr>
        <w:t>Silhouette</w:t>
      </w:r>
      <w:r w:rsidRPr="007C6046">
        <w:rPr>
          <w:rFonts w:ascii="Times New Roman" w:eastAsia="Times New Roman" w:hAnsi="Times New Roman" w:cs="Times New Roman"/>
          <w:color w:val="000000"/>
          <w:sz w:val="24"/>
          <w:lang w:val="en-IN" w:eastAsia="en-IN"/>
        </w:rPr>
        <w:t xml:space="preserve"> analysis revealed variable cluster cohesion, with an average silhouette width of 0.47, indicating moderate clustering strength. The best-defined cluster had a silhouette width of 0.64, while others showed weaker internal consistency.</w:t>
      </w:r>
    </w:p>
    <w:p w14:paraId="1A67A8AA" w14:textId="77777777" w:rsidR="007C6046" w:rsidRPr="007C6046" w:rsidRDefault="007C6046" w:rsidP="007C6046">
      <w:pPr>
        <w:spacing w:after="268" w:line="250" w:lineRule="auto"/>
        <w:ind w:left="-5" w:hanging="10"/>
        <w:rPr>
          <w:rFonts w:ascii="Times New Roman" w:eastAsia="Times New Roman" w:hAnsi="Times New Roman" w:cs="Times New Roman"/>
          <w:color w:val="000000"/>
          <w:sz w:val="24"/>
          <w:lang w:val="en-IN" w:eastAsia="en-IN"/>
        </w:rPr>
      </w:pPr>
      <w:r w:rsidRPr="007C6046">
        <w:rPr>
          <w:rFonts w:ascii="Times New Roman" w:eastAsia="Times New Roman" w:hAnsi="Times New Roman" w:cs="Times New Roman"/>
          <w:b/>
          <w:color w:val="000000"/>
          <w:sz w:val="24"/>
          <w:lang w:val="en-IN" w:eastAsia="en-IN"/>
        </w:rPr>
        <w:t>CONCLUSION</w:t>
      </w:r>
    </w:p>
    <w:p w14:paraId="15BE37EF" w14:textId="77777777" w:rsidR="007C6046" w:rsidRDefault="007C6046" w:rsidP="007C6046">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7C6046">
        <w:rPr>
          <w:rFonts w:ascii="Times New Roman" w:eastAsia="Times New Roman" w:hAnsi="Times New Roman" w:cs="Times New Roman"/>
          <w:sz w:val="24"/>
          <w:szCs w:val="24"/>
          <w:lang w:val="en-IN" w:eastAsia="en-IN"/>
        </w:rPr>
        <w:t xml:space="preserve">Principal Component Analysis (PCA) successfully reduced data dimensionality while </w:t>
      </w:r>
      <w:r w:rsidRPr="007C6046">
        <w:rPr>
          <w:rFonts w:ascii="Times New Roman" w:eastAsia="Times New Roman" w:hAnsi="Times New Roman" w:cs="Times New Roman"/>
          <w:sz w:val="24"/>
          <w:szCs w:val="24"/>
          <w:lang w:val="en-IN" w:eastAsia="en-IN"/>
        </w:rPr>
        <w:t>retaining 88.66% of the total variance through the first three components. PC1 (73.33%) was mainly influenced by curd weight, curd depth, plant spread, and total carotenoids, indicating their major role in genetic variability. PC2 (10.03%) and PC3 (5.23%) were associated with TSS, acidity, and plant height. The scree plot and biplot confirmed that a few principal components sufficiently capture data structure, aiding in trait prioritization and genotype differentiation. Cluster analysis grouped genotypes based on trait similarity, revealing clear genetic divergence. These clusters provide a valuable resource for selecting parents to exploit heterosis. A moderate silhouette width of 0.47 indicated fair clustering efficiency, with some overlap observed between groups. Overall, the integration of PCA and clustering proved effective in identifying elite genotypes and guiding selection in broccoli breeding programs.</w:t>
      </w:r>
    </w:p>
    <w:p w14:paraId="3B24890C" w14:textId="77777777" w:rsidR="0087223D" w:rsidRPr="00005ED1" w:rsidRDefault="0087223D" w:rsidP="0087223D">
      <w:pPr>
        <w:pStyle w:val="NoSpacing"/>
        <w:rPr>
          <w:rFonts w:ascii="Arial" w:hAnsi="Arial" w:cs="Arial"/>
          <w:highlight w:val="yellow"/>
        </w:rPr>
      </w:pPr>
      <w:bookmarkStart w:id="1" w:name="_Hlk219284361"/>
      <w:bookmarkStart w:id="2" w:name="_Hlk198031404"/>
      <w:bookmarkStart w:id="3" w:name="_Hlk219128673"/>
      <w:bookmarkStart w:id="4" w:name="_Hlk221094604"/>
      <w:r w:rsidRPr="00005ED1">
        <w:rPr>
          <w:rFonts w:ascii="Arial" w:hAnsi="Arial" w:cs="Arial"/>
          <w:highlight w:val="yellow"/>
        </w:rPr>
        <w:t>Disclaimer (Artificial intelligence)</w:t>
      </w:r>
    </w:p>
    <w:p w14:paraId="03AA6D13" w14:textId="77777777" w:rsidR="0087223D" w:rsidRPr="00005ED1" w:rsidRDefault="0087223D" w:rsidP="0087223D">
      <w:pPr>
        <w:pStyle w:val="NoSpacing"/>
        <w:rPr>
          <w:rFonts w:ascii="Arial" w:hAnsi="Arial" w:cs="Arial"/>
          <w:highlight w:val="yellow"/>
        </w:rPr>
      </w:pPr>
    </w:p>
    <w:p w14:paraId="3C2731F7" w14:textId="77777777" w:rsidR="0087223D" w:rsidRDefault="0087223D" w:rsidP="0087223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p w14:paraId="46B4B62F" w14:textId="77777777" w:rsidR="006C5BF0" w:rsidRDefault="006C5BF0" w:rsidP="0087223D">
      <w:pPr>
        <w:pStyle w:val="NoSpacing"/>
        <w:rPr>
          <w:rFonts w:ascii="Arial" w:hAnsi="Arial" w:cs="Arial"/>
          <w:highlight w:val="yellow"/>
        </w:rPr>
      </w:pPr>
    </w:p>
    <w:bookmarkEnd w:id="2"/>
    <w:p w14:paraId="1D2C6090" w14:textId="77777777" w:rsidR="0087223D" w:rsidRDefault="0087223D" w:rsidP="0087223D">
      <w:pPr>
        <w:pStyle w:val="NoSpacing"/>
        <w:rPr>
          <w:rFonts w:ascii="Arial" w:hAnsi="Arial" w:cs="Arial"/>
        </w:rPr>
      </w:pPr>
    </w:p>
    <w:bookmarkEnd w:id="3"/>
    <w:p w14:paraId="4A812FE1" w14:textId="77777777" w:rsidR="0087223D" w:rsidRDefault="0087223D" w:rsidP="0087223D">
      <w:pPr>
        <w:pStyle w:val="NoSpacing"/>
        <w:rPr>
          <w:rFonts w:ascii="Arial" w:hAnsi="Arial" w:cs="Arial"/>
        </w:rPr>
      </w:pPr>
    </w:p>
    <w:bookmarkEnd w:id="4"/>
    <w:p w14:paraId="5916B416" w14:textId="77777777" w:rsidR="0087223D" w:rsidRPr="007C6046" w:rsidRDefault="0087223D" w:rsidP="007C6046">
      <w:pPr>
        <w:spacing w:before="100" w:beforeAutospacing="1" w:after="100" w:afterAutospacing="1" w:line="240" w:lineRule="auto"/>
        <w:jc w:val="both"/>
        <w:rPr>
          <w:rFonts w:ascii="Times New Roman" w:eastAsia="Times New Roman" w:hAnsi="Times New Roman" w:cs="Times New Roman"/>
          <w:sz w:val="24"/>
          <w:szCs w:val="24"/>
          <w:lang w:val="en-IN" w:eastAsia="en-IN"/>
        </w:rPr>
      </w:pPr>
    </w:p>
    <w:p w14:paraId="570798AA" w14:textId="77777777" w:rsidR="007C6046" w:rsidRPr="007C6046" w:rsidRDefault="007C6046" w:rsidP="007C6046">
      <w:pPr>
        <w:spacing w:before="100" w:beforeAutospacing="1" w:after="100" w:afterAutospacing="1" w:line="240" w:lineRule="auto"/>
        <w:jc w:val="center"/>
        <w:rPr>
          <w:rFonts w:ascii="Times New Roman" w:eastAsia="Times New Roman" w:hAnsi="Times New Roman" w:cs="Times New Roman"/>
          <w:b/>
          <w:sz w:val="24"/>
          <w:szCs w:val="24"/>
          <w:lang w:val="en-IN" w:eastAsia="en-IN"/>
        </w:rPr>
      </w:pPr>
      <w:r w:rsidRPr="007C6046">
        <w:rPr>
          <w:rFonts w:ascii="Times New Roman" w:eastAsia="Times New Roman" w:hAnsi="Times New Roman" w:cs="Times New Roman"/>
          <w:b/>
          <w:sz w:val="24"/>
          <w:szCs w:val="24"/>
          <w:lang w:val="en-IN" w:eastAsia="en-IN"/>
        </w:rPr>
        <w:t>REFERENCES</w:t>
      </w:r>
    </w:p>
    <w:p w14:paraId="5978A871"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color w:val="000000"/>
          <w:sz w:val="24"/>
          <w:szCs w:val="24"/>
          <w:lang w:val="en-IN" w:eastAsia="en-IN"/>
        </w:rPr>
      </w:pPr>
      <w:r w:rsidRPr="0007631A">
        <w:rPr>
          <w:rFonts w:ascii="Times New Roman" w:eastAsia="Times New Roman" w:hAnsi="Times New Roman" w:cs="Times New Roman"/>
          <w:color w:val="000000"/>
          <w:sz w:val="24"/>
          <w:szCs w:val="24"/>
          <w:lang w:val="en-IN" w:eastAsia="en-IN"/>
        </w:rPr>
        <w:t xml:space="preserve">Allen, R. G. and Allen, C. T. 2007. </w:t>
      </w:r>
      <w:r w:rsidRPr="0007631A">
        <w:rPr>
          <w:rFonts w:ascii="Times New Roman" w:eastAsia="Times New Roman" w:hAnsi="Times New Roman" w:cs="Times New Roman"/>
          <w:bCs/>
          <w:color w:val="000000"/>
          <w:sz w:val="24"/>
          <w:szCs w:val="24"/>
          <w:lang w:val="en-IN" w:eastAsia="en-IN"/>
        </w:rPr>
        <w:t>The effects of glucoraphanin in broccoli on cancer prevention and heart disease</w:t>
      </w:r>
      <w:r w:rsidRPr="0007631A">
        <w:rPr>
          <w:rFonts w:ascii="Times New Roman" w:eastAsia="Times New Roman" w:hAnsi="Times New Roman" w:cs="Times New Roman"/>
          <w:color w:val="000000"/>
          <w:sz w:val="24"/>
          <w:szCs w:val="24"/>
          <w:lang w:val="en-IN" w:eastAsia="en-IN"/>
        </w:rPr>
        <w:t xml:space="preserve">. </w:t>
      </w:r>
      <w:r w:rsidRPr="0007631A">
        <w:rPr>
          <w:rFonts w:ascii="Times New Roman" w:eastAsia="Times New Roman" w:hAnsi="Times New Roman" w:cs="Times New Roman"/>
          <w:i/>
          <w:iCs/>
          <w:color w:val="000000"/>
          <w:sz w:val="24"/>
          <w:szCs w:val="24"/>
          <w:lang w:val="en-IN" w:eastAsia="en-IN"/>
        </w:rPr>
        <w:t>Journal of Nutritional Science</w:t>
      </w:r>
      <w:r w:rsidRPr="0007631A">
        <w:rPr>
          <w:rFonts w:ascii="Times New Roman" w:eastAsia="Times New Roman" w:hAnsi="Times New Roman" w:cs="Times New Roman"/>
          <w:color w:val="000000"/>
          <w:sz w:val="24"/>
          <w:szCs w:val="24"/>
          <w:lang w:val="en-IN" w:eastAsia="en-IN"/>
        </w:rPr>
        <w:t xml:space="preserve"> </w:t>
      </w:r>
      <w:r w:rsidRPr="0007631A">
        <w:rPr>
          <w:rFonts w:ascii="Times New Roman" w:eastAsia="Times New Roman" w:hAnsi="Times New Roman" w:cs="Times New Roman"/>
          <w:b/>
          <w:bCs/>
          <w:i/>
          <w:iCs/>
          <w:color w:val="000000"/>
          <w:sz w:val="24"/>
          <w:szCs w:val="24"/>
          <w:lang w:val="en-IN" w:eastAsia="en-IN"/>
        </w:rPr>
        <w:t>12</w:t>
      </w:r>
      <w:r w:rsidRPr="0007631A">
        <w:rPr>
          <w:rFonts w:ascii="Times New Roman" w:eastAsia="Times New Roman" w:hAnsi="Times New Roman" w:cs="Times New Roman"/>
          <w:color w:val="000000"/>
          <w:sz w:val="24"/>
          <w:szCs w:val="24"/>
          <w:lang w:val="en-IN" w:eastAsia="en-IN"/>
        </w:rPr>
        <w:t xml:space="preserve">(3), 200-210. </w:t>
      </w:r>
    </w:p>
    <w:p w14:paraId="04E2EC78" w14:textId="77777777" w:rsidR="004E6B2A" w:rsidRPr="0007631A" w:rsidRDefault="004E6B2A"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8"/>
          <w:szCs w:val="24"/>
          <w:lang w:val="en-IN" w:eastAsia="en-IN"/>
        </w:rPr>
      </w:pPr>
      <w:r w:rsidRPr="0007631A">
        <w:rPr>
          <w:rFonts w:ascii="Times New Roman" w:hAnsi="Times New Roman" w:cs="Times New Roman"/>
          <w:sz w:val="24"/>
        </w:rPr>
        <w:t xml:space="preserve">Ali, F., Hussain, S., &amp; Khan, M. (2024). Application of multivariate statistical techniques in vegetable crop improvement. </w:t>
      </w:r>
      <w:r w:rsidRPr="0007631A">
        <w:rPr>
          <w:rStyle w:val="Emphasis"/>
          <w:rFonts w:ascii="Times New Roman" w:hAnsi="Times New Roman" w:cs="Times New Roman"/>
          <w:sz w:val="24"/>
        </w:rPr>
        <w:t>Frontiers in Plant Science</w:t>
      </w:r>
      <w:r w:rsidRPr="0007631A">
        <w:rPr>
          <w:rFonts w:ascii="Times New Roman" w:hAnsi="Times New Roman" w:cs="Times New Roman"/>
          <w:sz w:val="24"/>
        </w:rPr>
        <w:t>, 15, 1345678.</w:t>
      </w:r>
    </w:p>
    <w:p w14:paraId="10965CE9"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07631A">
        <w:rPr>
          <w:rFonts w:ascii="Times New Roman" w:eastAsia="Times New Roman" w:hAnsi="Times New Roman" w:cs="Times New Roman"/>
          <w:sz w:val="24"/>
          <w:szCs w:val="24"/>
          <w:lang w:val="en-IN" w:eastAsia="en-IN"/>
        </w:rPr>
        <w:t>Anonymous.2020a.</w:t>
      </w:r>
      <w:r w:rsidRPr="0007631A">
        <w:rPr>
          <w:rFonts w:ascii="Times New Roman" w:eastAsiaTheme="majorEastAsia" w:hAnsi="Times New Roman" w:cs="Times New Roman"/>
          <w:color w:val="0563C1" w:themeColor="hyperlink"/>
          <w:sz w:val="24"/>
          <w:szCs w:val="24"/>
          <w:u w:val="single"/>
          <w:lang w:val="en-IN" w:eastAsia="en-IN"/>
        </w:rPr>
        <w:t xml:space="preserve"> </w:t>
      </w:r>
      <w:r w:rsidRPr="0007631A">
        <w:rPr>
          <w:rFonts w:ascii="Times New Roman" w:eastAsia="Times New Roman" w:hAnsi="Times New Roman" w:cs="Times New Roman"/>
          <w:i/>
          <w:iCs/>
          <w:sz w:val="24"/>
          <w:szCs w:val="24"/>
          <w:lang w:val="en-IN" w:eastAsia="en-IN"/>
        </w:rPr>
        <w:t>State-level area and production statistics (2019–20)</w:t>
      </w:r>
      <w:r w:rsidRPr="0007631A">
        <w:rPr>
          <w:rFonts w:ascii="Times New Roman" w:eastAsia="Times New Roman" w:hAnsi="Times New Roman" w:cs="Times New Roman"/>
          <w:sz w:val="24"/>
          <w:szCs w:val="24"/>
          <w:lang w:val="en-IN" w:eastAsia="en-IN"/>
        </w:rPr>
        <w:t xml:space="preserve">. </w:t>
      </w:r>
      <w:r w:rsidRPr="0007631A">
        <w:rPr>
          <w:rFonts w:ascii="Times New Roman" w:eastAsia="Times New Roman" w:hAnsi="Times New Roman" w:cs="Times New Roman"/>
          <w:sz w:val="24"/>
          <w:szCs w:val="24"/>
          <w:lang w:val="en-IN" w:eastAsia="en-IN"/>
        </w:rPr>
        <w:lastRenderedPageBreak/>
        <w:t>National Horticulture Board, Government of India.2020.</w:t>
      </w:r>
    </w:p>
    <w:p w14:paraId="73771BA7"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07631A">
        <w:rPr>
          <w:rFonts w:ascii="Times New Roman" w:eastAsia="Times New Roman" w:hAnsi="Times New Roman" w:cs="Times New Roman"/>
          <w:sz w:val="24"/>
          <w:szCs w:val="24"/>
          <w:lang w:val="en-IN" w:eastAsia="en-IN"/>
        </w:rPr>
        <w:t xml:space="preserve">Anonymous. (2020b). </w:t>
      </w:r>
      <w:r w:rsidRPr="0007631A">
        <w:rPr>
          <w:rFonts w:ascii="Times New Roman" w:eastAsia="Times New Roman" w:hAnsi="Times New Roman" w:cs="Times New Roman"/>
          <w:i/>
          <w:iCs/>
          <w:sz w:val="24"/>
          <w:szCs w:val="24"/>
          <w:lang w:val="en-IN" w:eastAsia="en-IN"/>
        </w:rPr>
        <w:t>State-level area and production statistics (2019–20)</w:t>
      </w:r>
      <w:r w:rsidRPr="0007631A">
        <w:rPr>
          <w:rFonts w:ascii="Times New Roman" w:eastAsia="Times New Roman" w:hAnsi="Times New Roman" w:cs="Times New Roman"/>
          <w:sz w:val="24"/>
          <w:szCs w:val="24"/>
          <w:lang w:val="en-IN" w:eastAsia="en-IN"/>
        </w:rPr>
        <w:t>. National Horticulture Board, Government of India. 2019-20</w:t>
      </w:r>
    </w:p>
    <w:p w14:paraId="3B6CBAAC"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07631A">
        <w:rPr>
          <w:rFonts w:ascii="Times New Roman" w:eastAsia="Times New Roman" w:hAnsi="Times New Roman" w:cs="Times New Roman"/>
          <w:sz w:val="24"/>
          <w:szCs w:val="24"/>
          <w:lang w:val="en-IN" w:eastAsia="en-IN"/>
        </w:rPr>
        <w:t xml:space="preserve">Anonymous. (2020c). </w:t>
      </w:r>
      <w:r w:rsidRPr="0007631A">
        <w:rPr>
          <w:rFonts w:ascii="Times New Roman" w:eastAsia="Times New Roman" w:hAnsi="Times New Roman" w:cs="Times New Roman"/>
          <w:i/>
          <w:iCs/>
          <w:sz w:val="24"/>
          <w:szCs w:val="24"/>
          <w:lang w:val="en-IN" w:eastAsia="en-IN"/>
        </w:rPr>
        <w:t>Area and production of broccoli in Himachal Pradesh</w:t>
      </w:r>
      <w:r w:rsidRPr="0007631A">
        <w:rPr>
          <w:rFonts w:ascii="Times New Roman" w:eastAsia="Times New Roman" w:hAnsi="Times New Roman" w:cs="Times New Roman"/>
          <w:sz w:val="24"/>
          <w:szCs w:val="24"/>
          <w:lang w:val="en-IN" w:eastAsia="en-IN"/>
        </w:rPr>
        <w:t>. Directorate of Agriculture, Shimla, Himachal Pradesh.</w:t>
      </w:r>
    </w:p>
    <w:p w14:paraId="55422CA1"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en-IN" w:eastAsia="en-IN"/>
        </w:rPr>
      </w:pPr>
      <w:proofErr w:type="spellStart"/>
      <w:r w:rsidRPr="0007631A">
        <w:rPr>
          <w:rFonts w:ascii="Times New Roman" w:eastAsia="Times New Roman" w:hAnsi="Times New Roman" w:cs="Times New Roman"/>
          <w:sz w:val="24"/>
          <w:szCs w:val="24"/>
          <w:lang w:val="en-IN" w:eastAsia="en-IN"/>
        </w:rPr>
        <w:t>Chaves</w:t>
      </w:r>
      <w:proofErr w:type="spellEnd"/>
      <w:r w:rsidRPr="0007631A">
        <w:rPr>
          <w:rFonts w:ascii="Times New Roman" w:eastAsia="Times New Roman" w:hAnsi="Times New Roman" w:cs="Times New Roman"/>
          <w:sz w:val="24"/>
          <w:szCs w:val="24"/>
          <w:lang w:val="en-IN" w:eastAsia="en-IN"/>
        </w:rPr>
        <w:t xml:space="preserve"> Junior, O. J., </w:t>
      </w:r>
      <w:proofErr w:type="spellStart"/>
      <w:r w:rsidRPr="0007631A">
        <w:rPr>
          <w:rFonts w:ascii="Times New Roman" w:eastAsia="Times New Roman" w:hAnsi="Times New Roman" w:cs="Times New Roman"/>
          <w:sz w:val="24"/>
          <w:szCs w:val="24"/>
          <w:lang w:val="en-IN" w:eastAsia="en-IN"/>
        </w:rPr>
        <w:t>Zeffa</w:t>
      </w:r>
      <w:proofErr w:type="spellEnd"/>
      <w:r w:rsidRPr="0007631A">
        <w:rPr>
          <w:rFonts w:ascii="Times New Roman" w:eastAsia="Times New Roman" w:hAnsi="Times New Roman" w:cs="Times New Roman"/>
          <w:sz w:val="24"/>
          <w:szCs w:val="24"/>
          <w:lang w:val="en-IN" w:eastAsia="en-IN"/>
        </w:rPr>
        <w:t xml:space="preserve">, D. </w:t>
      </w:r>
      <w:proofErr w:type="spellStart"/>
      <w:proofErr w:type="gramStart"/>
      <w:r w:rsidRPr="0007631A">
        <w:rPr>
          <w:rFonts w:ascii="Times New Roman" w:eastAsia="Times New Roman" w:hAnsi="Times New Roman" w:cs="Times New Roman"/>
          <w:sz w:val="24"/>
          <w:szCs w:val="24"/>
          <w:lang w:val="en-IN" w:eastAsia="en-IN"/>
        </w:rPr>
        <w:t>M.,Constantino</w:t>
      </w:r>
      <w:proofErr w:type="spellEnd"/>
      <w:proofErr w:type="gramEnd"/>
      <w:r w:rsidRPr="0007631A">
        <w:rPr>
          <w:rFonts w:ascii="Times New Roman" w:eastAsia="Times New Roman" w:hAnsi="Times New Roman" w:cs="Times New Roman"/>
          <w:sz w:val="24"/>
          <w:szCs w:val="24"/>
          <w:lang w:val="en-IN" w:eastAsia="en-IN"/>
        </w:rPr>
        <w:t xml:space="preserve">, L. V., Giacomin, R. M., Siqueira, R. G. B., Silva, G. A. B., Nogueira, A. F., Goncalves, L. S. A., &amp; Ventura, M. U. (2021). Genetic variability among broccoli genotypes based on biochemical and molecular traits. </w:t>
      </w:r>
      <w:proofErr w:type="spellStart"/>
      <w:r w:rsidRPr="0007631A">
        <w:rPr>
          <w:rFonts w:ascii="Times New Roman" w:eastAsia="Times New Roman" w:hAnsi="Times New Roman" w:cs="Times New Roman"/>
          <w:i/>
          <w:iCs/>
          <w:sz w:val="24"/>
          <w:szCs w:val="24"/>
          <w:lang w:val="en-IN" w:eastAsia="en-IN"/>
        </w:rPr>
        <w:t>Horticultura</w:t>
      </w:r>
      <w:proofErr w:type="spellEnd"/>
      <w:r w:rsidRPr="0007631A">
        <w:rPr>
          <w:rFonts w:ascii="Times New Roman" w:eastAsia="Times New Roman" w:hAnsi="Times New Roman" w:cs="Times New Roman"/>
          <w:i/>
          <w:iCs/>
          <w:sz w:val="24"/>
          <w:szCs w:val="24"/>
          <w:lang w:val="en-IN" w:eastAsia="en-IN"/>
        </w:rPr>
        <w:t xml:space="preserve"> </w:t>
      </w:r>
      <w:proofErr w:type="spellStart"/>
      <w:r w:rsidRPr="0007631A">
        <w:rPr>
          <w:rFonts w:ascii="Times New Roman" w:eastAsia="Times New Roman" w:hAnsi="Times New Roman" w:cs="Times New Roman"/>
          <w:i/>
          <w:iCs/>
          <w:sz w:val="24"/>
          <w:szCs w:val="24"/>
          <w:lang w:val="en-IN" w:eastAsia="en-IN"/>
        </w:rPr>
        <w:t>Brasileira</w:t>
      </w:r>
      <w:proofErr w:type="spellEnd"/>
      <w:r w:rsidRPr="0007631A">
        <w:rPr>
          <w:rFonts w:ascii="Times New Roman" w:eastAsia="Times New Roman" w:hAnsi="Times New Roman" w:cs="Times New Roman"/>
          <w:i/>
          <w:iCs/>
          <w:sz w:val="24"/>
          <w:szCs w:val="24"/>
          <w:lang w:val="en-IN" w:eastAsia="en-IN"/>
        </w:rPr>
        <w:t xml:space="preserve">, </w:t>
      </w:r>
      <w:r w:rsidRPr="0007631A">
        <w:rPr>
          <w:rFonts w:ascii="Times New Roman" w:eastAsia="Times New Roman" w:hAnsi="Times New Roman" w:cs="Times New Roman"/>
          <w:b/>
          <w:i/>
          <w:iCs/>
          <w:sz w:val="24"/>
          <w:szCs w:val="24"/>
          <w:lang w:val="en-IN" w:eastAsia="en-IN"/>
        </w:rPr>
        <w:t>39</w:t>
      </w:r>
      <w:r w:rsidRPr="0007631A">
        <w:rPr>
          <w:rFonts w:ascii="Times New Roman" w:eastAsia="Times New Roman" w:hAnsi="Times New Roman" w:cs="Times New Roman"/>
          <w:sz w:val="24"/>
          <w:szCs w:val="24"/>
          <w:lang w:val="en-IN" w:eastAsia="en-IN"/>
        </w:rPr>
        <w:t>(3), 288–293.</w:t>
      </w:r>
    </w:p>
    <w:p w14:paraId="66B6F5A7" w14:textId="77777777" w:rsidR="007C6046" w:rsidRPr="0007631A" w:rsidRDefault="007C6046" w:rsidP="0007631A">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lang w:val="en-IN" w:eastAsia="en-IN"/>
        </w:rPr>
      </w:pPr>
      <w:r w:rsidRPr="0007631A">
        <w:rPr>
          <w:rFonts w:ascii="Times New Roman" w:eastAsia="Times New Roman" w:hAnsi="Times New Roman" w:cs="Times New Roman"/>
          <w:sz w:val="24"/>
          <w:szCs w:val="24"/>
          <w:lang w:val="en-IN" w:eastAsia="en-IN"/>
        </w:rPr>
        <w:t xml:space="preserve">Falconer, D. S., &amp; Mackay, T. F. C. (1996). </w:t>
      </w:r>
      <w:r w:rsidRPr="0007631A">
        <w:rPr>
          <w:rFonts w:ascii="Times New Roman" w:eastAsia="Times New Roman" w:hAnsi="Times New Roman" w:cs="Times New Roman"/>
          <w:i/>
          <w:iCs/>
          <w:sz w:val="24"/>
          <w:szCs w:val="24"/>
          <w:lang w:val="en-IN" w:eastAsia="en-IN"/>
        </w:rPr>
        <w:t>Introduction to quantitative genetics</w:t>
      </w:r>
      <w:r w:rsidRPr="0007631A">
        <w:rPr>
          <w:rFonts w:ascii="Times New Roman" w:eastAsia="Times New Roman" w:hAnsi="Times New Roman" w:cs="Times New Roman"/>
          <w:sz w:val="24"/>
          <w:szCs w:val="24"/>
          <w:lang w:val="en-IN" w:eastAsia="en-IN"/>
        </w:rPr>
        <w:t xml:space="preserve"> (4th ed.). Longman.</w:t>
      </w:r>
    </w:p>
    <w:p w14:paraId="13FAE75B" w14:textId="77777777" w:rsidR="007C6046" w:rsidRPr="0007631A" w:rsidRDefault="007C6046" w:rsidP="0007631A">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lang w:val="en-IN" w:eastAsia="en-IN"/>
        </w:rPr>
      </w:pPr>
      <w:r w:rsidRPr="0007631A">
        <w:rPr>
          <w:rFonts w:ascii="Times New Roman" w:eastAsia="Times New Roman" w:hAnsi="Times New Roman" w:cs="Times New Roman"/>
          <w:color w:val="000000"/>
          <w:sz w:val="24"/>
          <w:lang w:val="en-IN" w:eastAsia="en-IN"/>
        </w:rPr>
        <w:t xml:space="preserve">Gupta, A., Sharma, R., Singh, P., &amp; Kumar, V. (2023). Genetic diversity assessment for yield and associated traits in crop plants using cluster analysis. </w:t>
      </w:r>
      <w:r w:rsidRPr="0007631A">
        <w:rPr>
          <w:rFonts w:ascii="Times New Roman" w:eastAsia="Times New Roman" w:hAnsi="Times New Roman" w:cs="Times New Roman"/>
          <w:i/>
          <w:iCs/>
          <w:color w:val="000000"/>
          <w:sz w:val="24"/>
          <w:lang w:val="en-IN" w:eastAsia="en-IN"/>
        </w:rPr>
        <w:t xml:space="preserve">Journal of Plant Breeding and Genetics, </w:t>
      </w:r>
      <w:r w:rsidRPr="0007631A">
        <w:rPr>
          <w:rFonts w:ascii="Times New Roman" w:eastAsia="Times New Roman" w:hAnsi="Times New Roman" w:cs="Times New Roman"/>
          <w:b/>
          <w:i/>
          <w:iCs/>
          <w:color w:val="000000"/>
          <w:sz w:val="24"/>
          <w:lang w:val="en-IN" w:eastAsia="en-IN"/>
        </w:rPr>
        <w:t>15</w:t>
      </w:r>
      <w:r w:rsidRPr="0007631A">
        <w:rPr>
          <w:rFonts w:ascii="Times New Roman" w:eastAsia="Times New Roman" w:hAnsi="Times New Roman" w:cs="Times New Roman"/>
          <w:color w:val="000000"/>
          <w:sz w:val="24"/>
          <w:lang w:val="en-IN" w:eastAsia="en-IN"/>
        </w:rPr>
        <w:t>(2), 123–135.</w:t>
      </w:r>
    </w:p>
    <w:p w14:paraId="1B8A3FD0"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07631A">
        <w:rPr>
          <w:rFonts w:ascii="Times New Roman" w:eastAsia="Times New Roman" w:hAnsi="Times New Roman" w:cs="Times New Roman"/>
          <w:color w:val="000000"/>
          <w:sz w:val="24"/>
          <w:szCs w:val="24"/>
          <w:lang w:val="en-IN" w:eastAsia="en-IN"/>
        </w:rPr>
        <w:t xml:space="preserve">Habib, K., Ahmad, N., Sofi, P. A., Khan, S. H. and Shafi, T. 2013. Genetic variability and trait association in sprouting broccoli (Brassica oleracea var. </w:t>
      </w:r>
      <w:proofErr w:type="spellStart"/>
      <w:r w:rsidRPr="0007631A">
        <w:rPr>
          <w:rFonts w:ascii="Times New Roman" w:eastAsia="Times New Roman" w:hAnsi="Times New Roman" w:cs="Times New Roman"/>
          <w:color w:val="000000"/>
          <w:sz w:val="24"/>
          <w:szCs w:val="24"/>
          <w:lang w:val="en-IN" w:eastAsia="en-IN"/>
        </w:rPr>
        <w:t>italica</w:t>
      </w:r>
      <w:proofErr w:type="spellEnd"/>
      <w:r w:rsidRPr="0007631A">
        <w:rPr>
          <w:rFonts w:ascii="Times New Roman" w:eastAsia="Times New Roman" w:hAnsi="Times New Roman" w:cs="Times New Roman"/>
          <w:color w:val="000000"/>
          <w:sz w:val="24"/>
          <w:szCs w:val="24"/>
          <w:lang w:val="en-IN" w:eastAsia="en-IN"/>
        </w:rPr>
        <w:t xml:space="preserve"> </w:t>
      </w:r>
      <w:proofErr w:type="spellStart"/>
      <w:r w:rsidRPr="0007631A">
        <w:rPr>
          <w:rFonts w:ascii="Times New Roman" w:eastAsia="Times New Roman" w:hAnsi="Times New Roman" w:cs="Times New Roman"/>
          <w:color w:val="000000"/>
          <w:sz w:val="24"/>
          <w:szCs w:val="24"/>
          <w:lang w:val="en-IN" w:eastAsia="en-IN"/>
        </w:rPr>
        <w:t>Plenck</w:t>
      </w:r>
      <w:proofErr w:type="spellEnd"/>
      <w:r w:rsidRPr="0007631A">
        <w:rPr>
          <w:rFonts w:ascii="Times New Roman" w:eastAsia="Times New Roman" w:hAnsi="Times New Roman" w:cs="Times New Roman"/>
          <w:color w:val="000000"/>
          <w:sz w:val="24"/>
          <w:szCs w:val="24"/>
          <w:lang w:val="en-IN" w:eastAsia="en-IN"/>
        </w:rPr>
        <w:t xml:space="preserve">) under temperate Kashmir valley conditions. </w:t>
      </w:r>
      <w:r w:rsidRPr="0007631A">
        <w:rPr>
          <w:rFonts w:ascii="Times New Roman" w:eastAsia="Times New Roman" w:hAnsi="Times New Roman" w:cs="Times New Roman"/>
          <w:i/>
          <w:color w:val="000000"/>
          <w:sz w:val="24"/>
          <w:szCs w:val="24"/>
          <w:lang w:val="en-IN" w:eastAsia="en-IN"/>
        </w:rPr>
        <w:t>Journal of Applied Horticulture</w:t>
      </w:r>
      <w:r w:rsidRPr="0007631A">
        <w:rPr>
          <w:rFonts w:ascii="Times New Roman" w:eastAsia="Times New Roman" w:hAnsi="Times New Roman" w:cs="Times New Roman"/>
          <w:color w:val="000000"/>
          <w:sz w:val="24"/>
          <w:szCs w:val="24"/>
          <w:lang w:val="en-IN" w:eastAsia="en-IN"/>
        </w:rPr>
        <w:t xml:space="preserve"> </w:t>
      </w:r>
      <w:r w:rsidRPr="0007631A">
        <w:rPr>
          <w:rFonts w:ascii="Times New Roman" w:eastAsia="Times New Roman" w:hAnsi="Times New Roman" w:cs="Times New Roman"/>
          <w:b/>
          <w:bCs/>
          <w:color w:val="000000"/>
          <w:sz w:val="24"/>
          <w:szCs w:val="24"/>
          <w:lang w:val="en-IN" w:eastAsia="en-IN"/>
        </w:rPr>
        <w:t>15</w:t>
      </w:r>
      <w:r w:rsidRPr="0007631A">
        <w:rPr>
          <w:rFonts w:ascii="Times New Roman" w:eastAsia="Times New Roman" w:hAnsi="Times New Roman" w:cs="Times New Roman"/>
          <w:color w:val="000000"/>
          <w:sz w:val="24"/>
          <w:szCs w:val="24"/>
          <w:lang w:val="en-IN" w:eastAsia="en-IN"/>
        </w:rPr>
        <w:t>(3): 211-14</w:t>
      </w:r>
    </w:p>
    <w:p w14:paraId="21BED96B"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07631A">
        <w:rPr>
          <w:rFonts w:ascii="Times New Roman" w:eastAsia="Times New Roman" w:hAnsi="Times New Roman" w:cs="Times New Roman"/>
          <w:sz w:val="24"/>
          <w:szCs w:val="24"/>
          <w:lang w:val="en-IN" w:eastAsia="en-IN"/>
        </w:rPr>
        <w:t xml:space="preserve">Jadhav, R. A., </w:t>
      </w:r>
      <w:proofErr w:type="spellStart"/>
      <w:r w:rsidRPr="0007631A">
        <w:rPr>
          <w:rFonts w:ascii="Times New Roman" w:eastAsia="Times New Roman" w:hAnsi="Times New Roman" w:cs="Times New Roman"/>
          <w:sz w:val="24"/>
          <w:szCs w:val="24"/>
          <w:lang w:val="en-IN" w:eastAsia="en-IN"/>
        </w:rPr>
        <w:t>Mehtre</w:t>
      </w:r>
      <w:proofErr w:type="spellEnd"/>
      <w:r w:rsidRPr="0007631A">
        <w:rPr>
          <w:rFonts w:ascii="Times New Roman" w:eastAsia="Times New Roman" w:hAnsi="Times New Roman" w:cs="Times New Roman"/>
          <w:sz w:val="24"/>
          <w:szCs w:val="24"/>
          <w:lang w:val="en-IN" w:eastAsia="en-IN"/>
        </w:rPr>
        <w:t>, S. P., Patil, D. K., &amp; Gite, V. K. (2023). Multivariate analysis using D² and principal component analysis in mung bean [</w:t>
      </w:r>
      <w:r w:rsidRPr="0007631A">
        <w:rPr>
          <w:rFonts w:ascii="Times New Roman" w:eastAsia="Times New Roman" w:hAnsi="Times New Roman" w:cs="Times New Roman"/>
          <w:i/>
          <w:iCs/>
          <w:sz w:val="24"/>
          <w:szCs w:val="24"/>
          <w:lang w:val="en-IN" w:eastAsia="en-IN"/>
        </w:rPr>
        <w:t>Vigna radiata</w:t>
      </w:r>
      <w:r w:rsidRPr="0007631A">
        <w:rPr>
          <w:rFonts w:ascii="Times New Roman" w:eastAsia="Times New Roman" w:hAnsi="Times New Roman" w:cs="Times New Roman"/>
          <w:sz w:val="24"/>
          <w:szCs w:val="24"/>
          <w:lang w:val="en-IN" w:eastAsia="en-IN"/>
        </w:rPr>
        <w:t xml:space="preserve"> (L.) Wilczek] for study of genetic diversity. </w:t>
      </w:r>
      <w:r w:rsidRPr="0007631A">
        <w:rPr>
          <w:rFonts w:ascii="Times New Roman" w:eastAsia="Times New Roman" w:hAnsi="Times New Roman" w:cs="Times New Roman"/>
          <w:i/>
          <w:iCs/>
          <w:sz w:val="24"/>
          <w:szCs w:val="24"/>
          <w:lang w:val="en-IN" w:eastAsia="en-IN"/>
        </w:rPr>
        <w:t xml:space="preserve">Legume Research, </w:t>
      </w:r>
      <w:r w:rsidRPr="0007631A">
        <w:rPr>
          <w:rFonts w:ascii="Times New Roman" w:eastAsia="Times New Roman" w:hAnsi="Times New Roman" w:cs="Times New Roman"/>
          <w:b/>
          <w:i/>
          <w:iCs/>
          <w:sz w:val="24"/>
          <w:szCs w:val="24"/>
          <w:lang w:val="en-IN" w:eastAsia="en-IN"/>
        </w:rPr>
        <w:t>46</w:t>
      </w:r>
      <w:r w:rsidRPr="0007631A">
        <w:rPr>
          <w:rFonts w:ascii="Times New Roman" w:eastAsia="Times New Roman" w:hAnsi="Times New Roman" w:cs="Times New Roman"/>
          <w:sz w:val="24"/>
          <w:szCs w:val="24"/>
          <w:lang w:val="en-IN" w:eastAsia="en-IN"/>
        </w:rPr>
        <w:t xml:space="preserve">(1), 10–17. </w:t>
      </w:r>
    </w:p>
    <w:p w14:paraId="31A7A2F5"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07631A">
        <w:rPr>
          <w:rFonts w:ascii="Times New Roman" w:eastAsia="Times New Roman" w:hAnsi="Times New Roman" w:cs="Times New Roman"/>
          <w:sz w:val="24"/>
          <w:szCs w:val="24"/>
          <w:lang w:val="en-IN" w:eastAsia="en-IN"/>
        </w:rPr>
        <w:t xml:space="preserve">Johnson, R. A., &amp; Wichern, D. W. (1988). </w:t>
      </w:r>
      <w:r w:rsidRPr="0007631A">
        <w:rPr>
          <w:rFonts w:ascii="Times New Roman" w:eastAsia="Times New Roman" w:hAnsi="Times New Roman" w:cs="Times New Roman"/>
          <w:i/>
          <w:iCs/>
          <w:sz w:val="24"/>
          <w:szCs w:val="24"/>
          <w:lang w:val="en-IN" w:eastAsia="en-IN"/>
        </w:rPr>
        <w:t>Applied multivariate statistical analysis</w:t>
      </w:r>
      <w:r w:rsidRPr="0007631A">
        <w:rPr>
          <w:rFonts w:ascii="Times New Roman" w:eastAsia="Times New Roman" w:hAnsi="Times New Roman" w:cs="Times New Roman"/>
          <w:sz w:val="24"/>
          <w:szCs w:val="24"/>
          <w:lang w:val="en-IN" w:eastAsia="en-IN"/>
        </w:rPr>
        <w:t xml:space="preserve"> (2nd ed.). John Wiley &amp; Sons.</w:t>
      </w:r>
    </w:p>
    <w:p w14:paraId="0723569E"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color w:val="000000"/>
          <w:sz w:val="24"/>
          <w:szCs w:val="24"/>
          <w:lang w:val="en-IN" w:eastAsia="en-IN"/>
        </w:rPr>
      </w:pPr>
      <w:r w:rsidRPr="0007631A">
        <w:rPr>
          <w:rFonts w:ascii="Times New Roman" w:eastAsia="Times New Roman" w:hAnsi="Times New Roman" w:cs="Times New Roman"/>
          <w:color w:val="000000"/>
          <w:sz w:val="24"/>
          <w:szCs w:val="24"/>
          <w:lang w:val="en-IN" w:eastAsia="en-IN"/>
        </w:rPr>
        <w:t xml:space="preserve">Kour, R. 2020. Performance of different varieties of broccoli under </w:t>
      </w:r>
      <w:proofErr w:type="spellStart"/>
      <w:r w:rsidRPr="0007631A">
        <w:rPr>
          <w:rFonts w:ascii="Times New Roman" w:eastAsia="Times New Roman" w:hAnsi="Times New Roman" w:cs="Times New Roman"/>
          <w:color w:val="000000"/>
          <w:sz w:val="24"/>
          <w:szCs w:val="24"/>
          <w:lang w:val="en-IN" w:eastAsia="en-IN"/>
        </w:rPr>
        <w:t>agro</w:t>
      </w:r>
      <w:proofErr w:type="spellEnd"/>
      <w:r w:rsidRPr="0007631A">
        <w:rPr>
          <w:rFonts w:ascii="Times New Roman" w:eastAsia="Times New Roman" w:hAnsi="Times New Roman" w:cs="Times New Roman"/>
          <w:color w:val="000000"/>
          <w:sz w:val="24"/>
          <w:szCs w:val="24"/>
          <w:lang w:val="en-IN" w:eastAsia="en-IN"/>
        </w:rPr>
        <w:t xml:space="preserve"> climatic conditions of Doda. </w:t>
      </w:r>
      <w:r w:rsidRPr="0007631A">
        <w:rPr>
          <w:rFonts w:ascii="Times New Roman" w:eastAsia="Times New Roman" w:hAnsi="Times New Roman" w:cs="Times New Roman"/>
          <w:i/>
          <w:color w:val="000000"/>
          <w:sz w:val="24"/>
          <w:szCs w:val="24"/>
          <w:lang w:val="en-IN" w:eastAsia="en-IN"/>
        </w:rPr>
        <w:t xml:space="preserve">Indian Research </w:t>
      </w:r>
      <w:r w:rsidRPr="0007631A">
        <w:rPr>
          <w:rFonts w:ascii="Times New Roman" w:eastAsia="Times New Roman" w:hAnsi="Times New Roman" w:cs="Times New Roman"/>
          <w:i/>
          <w:color w:val="000000"/>
          <w:sz w:val="24"/>
          <w:szCs w:val="24"/>
          <w:lang w:val="en-IN" w:eastAsia="en-IN"/>
        </w:rPr>
        <w:t>Journal of Genetics and Biotechnology</w:t>
      </w:r>
      <w:r w:rsidRPr="0007631A">
        <w:rPr>
          <w:rFonts w:ascii="Times New Roman" w:eastAsia="Times New Roman" w:hAnsi="Times New Roman" w:cs="Times New Roman"/>
          <w:color w:val="000000"/>
          <w:sz w:val="24"/>
          <w:szCs w:val="24"/>
          <w:lang w:val="en-IN" w:eastAsia="en-IN"/>
        </w:rPr>
        <w:t xml:space="preserve"> </w:t>
      </w:r>
      <w:r w:rsidRPr="0007631A">
        <w:rPr>
          <w:rFonts w:ascii="Times New Roman" w:eastAsia="Times New Roman" w:hAnsi="Times New Roman" w:cs="Times New Roman"/>
          <w:b/>
          <w:bCs/>
          <w:color w:val="000000"/>
          <w:sz w:val="24"/>
          <w:szCs w:val="24"/>
          <w:lang w:val="en-IN" w:eastAsia="en-IN"/>
        </w:rPr>
        <w:t>12</w:t>
      </w:r>
      <w:r w:rsidRPr="0007631A">
        <w:rPr>
          <w:rFonts w:ascii="Times New Roman" w:eastAsia="Times New Roman" w:hAnsi="Times New Roman" w:cs="Times New Roman"/>
          <w:color w:val="000000"/>
          <w:sz w:val="24"/>
          <w:szCs w:val="24"/>
          <w:lang w:val="en-IN" w:eastAsia="en-IN"/>
        </w:rPr>
        <w:t>(2): 144-47.</w:t>
      </w:r>
    </w:p>
    <w:p w14:paraId="71BE950E" w14:textId="77777777" w:rsidR="004E6B2A" w:rsidRPr="0007631A" w:rsidRDefault="004E6B2A"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color w:val="000000"/>
          <w:sz w:val="28"/>
          <w:szCs w:val="24"/>
          <w:lang w:val="en-IN" w:eastAsia="en-IN"/>
        </w:rPr>
      </w:pPr>
      <w:r w:rsidRPr="0007631A">
        <w:rPr>
          <w:rFonts w:ascii="Times New Roman" w:hAnsi="Times New Roman" w:cs="Times New Roman"/>
          <w:sz w:val="24"/>
        </w:rPr>
        <w:t xml:space="preserve">Kumar, A., Singh, D., &amp; Gupta, V. (2023). Multivariate analysis for genetic divergence in </w:t>
      </w:r>
      <w:proofErr w:type="spellStart"/>
      <w:r w:rsidRPr="0007631A">
        <w:rPr>
          <w:rFonts w:ascii="Times New Roman" w:hAnsi="Times New Roman" w:cs="Times New Roman"/>
          <w:sz w:val="24"/>
        </w:rPr>
        <w:t>cole</w:t>
      </w:r>
      <w:proofErr w:type="spellEnd"/>
      <w:r w:rsidRPr="0007631A">
        <w:rPr>
          <w:rFonts w:ascii="Times New Roman" w:hAnsi="Times New Roman" w:cs="Times New Roman"/>
          <w:sz w:val="24"/>
        </w:rPr>
        <w:t xml:space="preserve"> crops under temperate conditions. </w:t>
      </w:r>
      <w:r w:rsidRPr="0007631A">
        <w:rPr>
          <w:rStyle w:val="Emphasis"/>
          <w:rFonts w:ascii="Times New Roman" w:hAnsi="Times New Roman" w:cs="Times New Roman"/>
          <w:sz w:val="24"/>
        </w:rPr>
        <w:t>Vegetable Science</w:t>
      </w:r>
      <w:r w:rsidRPr="0007631A">
        <w:rPr>
          <w:rFonts w:ascii="Times New Roman" w:hAnsi="Times New Roman" w:cs="Times New Roman"/>
          <w:sz w:val="24"/>
        </w:rPr>
        <w:t>, 50(2), 156–162.</w:t>
      </w:r>
    </w:p>
    <w:p w14:paraId="376939FD" w14:textId="77777777" w:rsidR="004E6B2A" w:rsidRPr="0007631A" w:rsidRDefault="004E6B2A" w:rsidP="0007631A">
      <w:pPr>
        <w:pStyle w:val="ListParagraph"/>
        <w:numPr>
          <w:ilvl w:val="0"/>
          <w:numId w:val="1"/>
        </w:numPr>
        <w:spacing w:before="100" w:beforeAutospacing="1" w:after="100" w:afterAutospacing="1" w:line="240" w:lineRule="auto"/>
        <w:jc w:val="both"/>
        <w:rPr>
          <w:rFonts w:ascii="Times New Roman" w:hAnsi="Times New Roman" w:cs="Times New Roman"/>
          <w:sz w:val="24"/>
          <w:szCs w:val="24"/>
        </w:rPr>
      </w:pPr>
      <w:r w:rsidRPr="0007631A">
        <w:rPr>
          <w:rFonts w:ascii="Times New Roman" w:hAnsi="Times New Roman" w:cs="Times New Roman"/>
          <w:sz w:val="24"/>
          <w:szCs w:val="24"/>
        </w:rPr>
        <w:t xml:space="preserve">Patel, N., Verma, S., &amp; Yadav, R. (2024). Evaluation of genetic variability and trait association in Brassica vegetables using principal component analysis. </w:t>
      </w:r>
      <w:r w:rsidRPr="0007631A">
        <w:rPr>
          <w:rStyle w:val="Emphasis"/>
          <w:rFonts w:ascii="Times New Roman" w:hAnsi="Times New Roman" w:cs="Times New Roman"/>
          <w:sz w:val="24"/>
          <w:szCs w:val="24"/>
        </w:rPr>
        <w:t>Journal of Applied Horticulture</w:t>
      </w:r>
      <w:r w:rsidRPr="0007631A">
        <w:rPr>
          <w:rFonts w:ascii="Times New Roman" w:hAnsi="Times New Roman" w:cs="Times New Roman"/>
          <w:sz w:val="24"/>
          <w:szCs w:val="24"/>
        </w:rPr>
        <w:t xml:space="preserve">, </w:t>
      </w:r>
      <w:r w:rsidRPr="0007631A">
        <w:rPr>
          <w:rFonts w:ascii="Times New Roman" w:hAnsi="Times New Roman" w:cs="Times New Roman"/>
          <w:b/>
          <w:sz w:val="24"/>
          <w:szCs w:val="24"/>
        </w:rPr>
        <w:t>26</w:t>
      </w:r>
      <w:r w:rsidRPr="0007631A">
        <w:rPr>
          <w:rFonts w:ascii="Times New Roman" w:hAnsi="Times New Roman" w:cs="Times New Roman"/>
          <w:sz w:val="24"/>
          <w:szCs w:val="24"/>
        </w:rPr>
        <w:t>(1), 45–52.</w:t>
      </w:r>
    </w:p>
    <w:p w14:paraId="5AE27B25" w14:textId="77777777" w:rsidR="002F5CA2" w:rsidRPr="0007631A" w:rsidRDefault="002F5CA2"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color w:val="000000"/>
          <w:sz w:val="24"/>
          <w:szCs w:val="24"/>
          <w:lang w:val="en-IN" w:eastAsia="en-IN"/>
        </w:rPr>
      </w:pPr>
      <w:r w:rsidRPr="0007631A">
        <w:rPr>
          <w:rFonts w:ascii="Times New Roman" w:hAnsi="Times New Roman" w:cs="Times New Roman"/>
          <w:sz w:val="24"/>
        </w:rPr>
        <w:t xml:space="preserve">Sharma, M., Chauhan, R., &amp; Thakur, N. (2025). Genetic diversity analysis in broccoli germplasm using cluster and principal component analysis. </w:t>
      </w:r>
      <w:r w:rsidRPr="0007631A">
        <w:rPr>
          <w:rStyle w:val="Emphasis"/>
          <w:rFonts w:ascii="Times New Roman" w:hAnsi="Times New Roman" w:cs="Times New Roman"/>
          <w:sz w:val="24"/>
        </w:rPr>
        <w:t>Journal of Plant Genetic Resources</w:t>
      </w:r>
      <w:r w:rsidRPr="0007631A">
        <w:rPr>
          <w:rFonts w:ascii="Times New Roman" w:hAnsi="Times New Roman" w:cs="Times New Roman"/>
          <w:sz w:val="24"/>
        </w:rPr>
        <w:t>, 18(1), 23–31.</w:t>
      </w:r>
    </w:p>
    <w:p w14:paraId="3D9B2B49"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07631A">
        <w:rPr>
          <w:rFonts w:ascii="Times New Roman" w:eastAsia="Times New Roman" w:hAnsi="Times New Roman" w:cs="Times New Roman"/>
          <w:sz w:val="24"/>
          <w:szCs w:val="24"/>
          <w:lang w:val="en-IN" w:eastAsia="en-IN"/>
        </w:rPr>
        <w:t xml:space="preserve">Silhouettes, </w:t>
      </w:r>
      <w:proofErr w:type="spellStart"/>
      <w:r w:rsidRPr="0007631A">
        <w:rPr>
          <w:rFonts w:ascii="Times New Roman" w:eastAsia="Times New Roman" w:hAnsi="Times New Roman" w:cs="Times New Roman"/>
          <w:sz w:val="24"/>
          <w:szCs w:val="24"/>
          <w:lang w:val="en-IN" w:eastAsia="en-IN"/>
        </w:rPr>
        <w:t>Rousseeuw</w:t>
      </w:r>
      <w:proofErr w:type="spellEnd"/>
      <w:r w:rsidRPr="0007631A">
        <w:rPr>
          <w:rFonts w:ascii="Times New Roman" w:eastAsia="Times New Roman" w:hAnsi="Times New Roman" w:cs="Times New Roman"/>
          <w:sz w:val="24"/>
          <w:szCs w:val="24"/>
          <w:lang w:val="en-IN" w:eastAsia="en-IN"/>
        </w:rPr>
        <w:t xml:space="preserve">, (1987). Silhouettes: A graphical aid to the interpretation and validation of cluster analysis. </w:t>
      </w:r>
      <w:r w:rsidRPr="0007631A">
        <w:rPr>
          <w:rFonts w:ascii="Times New Roman" w:eastAsia="Times New Roman" w:hAnsi="Times New Roman" w:cs="Times New Roman"/>
          <w:i/>
          <w:iCs/>
          <w:sz w:val="24"/>
          <w:szCs w:val="24"/>
          <w:lang w:val="en-IN" w:eastAsia="en-IN"/>
        </w:rPr>
        <w:t xml:space="preserve">Journal of Computational and Applied Mathematics, </w:t>
      </w:r>
      <w:r w:rsidRPr="0007631A">
        <w:rPr>
          <w:rFonts w:ascii="Times New Roman" w:eastAsia="Times New Roman" w:hAnsi="Times New Roman" w:cs="Times New Roman"/>
          <w:b/>
          <w:i/>
          <w:iCs/>
          <w:sz w:val="24"/>
          <w:szCs w:val="24"/>
          <w:lang w:val="en-IN" w:eastAsia="en-IN"/>
        </w:rPr>
        <w:t>20</w:t>
      </w:r>
      <w:r w:rsidRPr="0007631A">
        <w:rPr>
          <w:rFonts w:ascii="Times New Roman" w:eastAsia="Times New Roman" w:hAnsi="Times New Roman" w:cs="Times New Roman"/>
          <w:sz w:val="24"/>
          <w:szCs w:val="24"/>
          <w:lang w:val="en-IN" w:eastAsia="en-IN"/>
        </w:rPr>
        <w:t>, 53–65.</w:t>
      </w:r>
    </w:p>
    <w:p w14:paraId="04D85821" w14:textId="77777777" w:rsidR="004E6B2A" w:rsidRPr="0007631A" w:rsidRDefault="004E6B2A"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8"/>
          <w:szCs w:val="24"/>
          <w:lang w:val="en-IN" w:eastAsia="en-IN"/>
        </w:rPr>
      </w:pPr>
      <w:r w:rsidRPr="0007631A">
        <w:rPr>
          <w:rFonts w:ascii="Times New Roman" w:hAnsi="Times New Roman" w:cs="Times New Roman"/>
          <w:sz w:val="24"/>
        </w:rPr>
        <w:t>Singh, R., Kumar, S., &amp; Sharma, P. (2023). Assessment of genetic diversity in broccoli (</w:t>
      </w:r>
      <w:r w:rsidRPr="0007631A">
        <w:rPr>
          <w:rStyle w:val="Emphasis"/>
          <w:rFonts w:ascii="Times New Roman" w:hAnsi="Times New Roman" w:cs="Times New Roman"/>
          <w:sz w:val="24"/>
        </w:rPr>
        <w:t>Brassica oleracea</w:t>
      </w:r>
      <w:r w:rsidRPr="0007631A">
        <w:rPr>
          <w:rFonts w:ascii="Times New Roman" w:hAnsi="Times New Roman" w:cs="Times New Roman"/>
          <w:sz w:val="24"/>
        </w:rPr>
        <w:t xml:space="preserve"> var. </w:t>
      </w:r>
      <w:proofErr w:type="spellStart"/>
      <w:r w:rsidRPr="0007631A">
        <w:rPr>
          <w:rStyle w:val="Emphasis"/>
          <w:rFonts w:ascii="Times New Roman" w:hAnsi="Times New Roman" w:cs="Times New Roman"/>
          <w:sz w:val="24"/>
        </w:rPr>
        <w:t>italica</w:t>
      </w:r>
      <w:proofErr w:type="spellEnd"/>
      <w:r w:rsidRPr="0007631A">
        <w:rPr>
          <w:rFonts w:ascii="Times New Roman" w:hAnsi="Times New Roman" w:cs="Times New Roman"/>
          <w:sz w:val="24"/>
        </w:rPr>
        <w:t xml:space="preserve">) using multivariate statistical approaches. </w:t>
      </w:r>
      <w:r w:rsidRPr="0007631A">
        <w:rPr>
          <w:rStyle w:val="Emphasis"/>
          <w:rFonts w:ascii="Times New Roman" w:hAnsi="Times New Roman" w:cs="Times New Roman"/>
          <w:sz w:val="24"/>
        </w:rPr>
        <w:t xml:space="preserve">Scientia </w:t>
      </w:r>
      <w:proofErr w:type="spellStart"/>
      <w:r w:rsidRPr="0007631A">
        <w:rPr>
          <w:rStyle w:val="Emphasis"/>
          <w:rFonts w:ascii="Times New Roman" w:hAnsi="Times New Roman" w:cs="Times New Roman"/>
          <w:sz w:val="24"/>
        </w:rPr>
        <w:t>Horticulturae</w:t>
      </w:r>
      <w:proofErr w:type="spellEnd"/>
      <w:r w:rsidRPr="0007631A">
        <w:rPr>
          <w:rFonts w:ascii="Times New Roman" w:hAnsi="Times New Roman" w:cs="Times New Roman"/>
          <w:sz w:val="24"/>
        </w:rPr>
        <w:t>, 317, 111067.</w:t>
      </w:r>
    </w:p>
    <w:p w14:paraId="7AB99DD6" w14:textId="77777777"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07631A">
        <w:rPr>
          <w:rFonts w:ascii="Times New Roman" w:eastAsia="Times New Roman" w:hAnsi="Times New Roman" w:cs="Times New Roman"/>
          <w:sz w:val="24"/>
          <w:szCs w:val="24"/>
          <w:lang w:val="en-IN" w:eastAsia="en-IN"/>
        </w:rPr>
        <w:t xml:space="preserve">Sinha, A., Singh, P., Bhardwaj, A., &amp; Verma, R. B. (2021). Principal component analysis approach for comprehensive screening of tomato germplasm under polyhouse condition. </w:t>
      </w:r>
      <w:r w:rsidRPr="0007631A">
        <w:rPr>
          <w:rFonts w:ascii="Times New Roman" w:eastAsia="Times New Roman" w:hAnsi="Times New Roman" w:cs="Times New Roman"/>
          <w:i/>
          <w:iCs/>
          <w:sz w:val="24"/>
          <w:szCs w:val="24"/>
          <w:lang w:val="en-IN" w:eastAsia="en-IN"/>
        </w:rPr>
        <w:t xml:space="preserve">Journal of Experimental Agriculture International, </w:t>
      </w:r>
      <w:r w:rsidRPr="0007631A">
        <w:rPr>
          <w:rFonts w:ascii="Times New Roman" w:eastAsia="Times New Roman" w:hAnsi="Times New Roman" w:cs="Times New Roman"/>
          <w:b/>
          <w:i/>
          <w:iCs/>
          <w:sz w:val="24"/>
          <w:szCs w:val="24"/>
          <w:lang w:val="en-IN" w:eastAsia="en-IN"/>
        </w:rPr>
        <w:t>43</w:t>
      </w:r>
      <w:r w:rsidRPr="0007631A">
        <w:rPr>
          <w:rFonts w:ascii="Times New Roman" w:eastAsia="Times New Roman" w:hAnsi="Times New Roman" w:cs="Times New Roman"/>
          <w:sz w:val="24"/>
          <w:szCs w:val="24"/>
          <w:lang w:val="en-IN" w:eastAsia="en-IN"/>
        </w:rPr>
        <w:t xml:space="preserve">(9), 67–72. </w:t>
      </w:r>
    </w:p>
    <w:p w14:paraId="2366E6E0" w14:textId="77777777" w:rsidR="00B444C4" w:rsidRPr="00B444C4"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07631A">
        <w:rPr>
          <w:rFonts w:ascii="Times New Roman" w:eastAsia="Times New Roman" w:hAnsi="Times New Roman" w:cs="Times New Roman"/>
          <w:sz w:val="24"/>
          <w:szCs w:val="24"/>
          <w:lang w:val="en-IN" w:eastAsia="en-IN"/>
        </w:rPr>
        <w:t xml:space="preserve">Ward, J. H. (1963). Hierarchical grouping to optimize an objective function. </w:t>
      </w:r>
      <w:r w:rsidRPr="0007631A">
        <w:rPr>
          <w:rFonts w:ascii="Times New Roman" w:eastAsia="Times New Roman" w:hAnsi="Times New Roman" w:cs="Times New Roman"/>
          <w:i/>
          <w:iCs/>
          <w:sz w:val="24"/>
          <w:szCs w:val="24"/>
          <w:lang w:val="en-IN" w:eastAsia="en-IN"/>
        </w:rPr>
        <w:t xml:space="preserve">Journal of the American Statistical Association, </w:t>
      </w:r>
      <w:r w:rsidRPr="0007631A">
        <w:rPr>
          <w:rFonts w:ascii="Times New Roman" w:eastAsia="Times New Roman" w:hAnsi="Times New Roman" w:cs="Times New Roman"/>
          <w:b/>
          <w:i/>
          <w:iCs/>
          <w:sz w:val="24"/>
          <w:szCs w:val="24"/>
          <w:lang w:val="en-IN" w:eastAsia="en-IN"/>
        </w:rPr>
        <w:t>58</w:t>
      </w:r>
      <w:r w:rsidRPr="0007631A">
        <w:rPr>
          <w:rFonts w:ascii="Times New Roman" w:eastAsia="Times New Roman" w:hAnsi="Times New Roman" w:cs="Times New Roman"/>
          <w:sz w:val="24"/>
          <w:szCs w:val="24"/>
          <w:lang w:val="en-IN" w:eastAsia="en-IN"/>
        </w:rPr>
        <w:t>(301), 236–244.</w:t>
      </w:r>
    </w:p>
    <w:p w14:paraId="0F284E9F" w14:textId="77777777" w:rsidR="00B444C4" w:rsidRPr="00B444C4" w:rsidRDefault="00B444C4" w:rsidP="00B444C4">
      <w:pPr>
        <w:pStyle w:val="ListParagraph"/>
        <w:numPr>
          <w:ilvl w:val="0"/>
          <w:numId w:val="1"/>
        </w:numPr>
        <w:shd w:val="clear" w:color="auto" w:fill="FFFFFF"/>
        <w:spacing w:after="0" w:line="240" w:lineRule="auto"/>
        <w:rPr>
          <w:rFonts w:ascii="Arial" w:eastAsia="Times New Roman" w:hAnsi="Arial" w:cs="Arial"/>
          <w:color w:val="333333"/>
          <w:sz w:val="27"/>
          <w:szCs w:val="27"/>
        </w:rPr>
      </w:pPr>
      <w:proofErr w:type="spellStart"/>
      <w:r w:rsidRPr="00B444C4">
        <w:rPr>
          <w:rFonts w:ascii="Arial" w:eastAsia="Times New Roman" w:hAnsi="Arial" w:cs="Arial"/>
          <w:color w:val="333333"/>
          <w:sz w:val="27"/>
          <w:szCs w:val="27"/>
        </w:rPr>
        <w:t>Bangoria</w:t>
      </w:r>
      <w:proofErr w:type="spellEnd"/>
      <w:r w:rsidRPr="00B444C4">
        <w:rPr>
          <w:rFonts w:ascii="Arial" w:eastAsia="Times New Roman" w:hAnsi="Arial" w:cs="Arial"/>
          <w:color w:val="333333"/>
          <w:sz w:val="27"/>
          <w:szCs w:val="27"/>
        </w:rPr>
        <w:t xml:space="preserve">, U. V., Kumari, M., Patel, N. B., &amp; </w:t>
      </w:r>
      <w:proofErr w:type="spellStart"/>
      <w:r w:rsidRPr="00B444C4">
        <w:rPr>
          <w:rFonts w:ascii="Arial" w:eastAsia="Times New Roman" w:hAnsi="Arial" w:cs="Arial"/>
          <w:color w:val="333333"/>
          <w:sz w:val="27"/>
          <w:szCs w:val="27"/>
        </w:rPr>
        <w:t>Champaneri</w:t>
      </w:r>
      <w:proofErr w:type="spellEnd"/>
      <w:r w:rsidRPr="00B444C4">
        <w:rPr>
          <w:rFonts w:ascii="Arial" w:eastAsia="Times New Roman" w:hAnsi="Arial" w:cs="Arial"/>
          <w:color w:val="333333"/>
          <w:sz w:val="27"/>
          <w:szCs w:val="27"/>
        </w:rPr>
        <w:t xml:space="preserve">, D. D. (2024). Qualitative and Quantitative Aspects of Broccoli (Brassica oleracea var. </w:t>
      </w:r>
      <w:proofErr w:type="spellStart"/>
      <w:r w:rsidRPr="00B444C4">
        <w:rPr>
          <w:rFonts w:ascii="Arial" w:eastAsia="Times New Roman" w:hAnsi="Arial" w:cs="Arial"/>
          <w:color w:val="333333"/>
          <w:sz w:val="27"/>
          <w:szCs w:val="27"/>
        </w:rPr>
        <w:t>italica</w:t>
      </w:r>
      <w:proofErr w:type="spellEnd"/>
      <w:r w:rsidRPr="00B444C4">
        <w:rPr>
          <w:rFonts w:ascii="Arial" w:eastAsia="Times New Roman" w:hAnsi="Arial" w:cs="Arial"/>
          <w:color w:val="333333"/>
          <w:sz w:val="27"/>
          <w:szCs w:val="27"/>
        </w:rPr>
        <w:t xml:space="preserve"> </w:t>
      </w:r>
      <w:proofErr w:type="spellStart"/>
      <w:r w:rsidRPr="00B444C4">
        <w:rPr>
          <w:rFonts w:ascii="Arial" w:eastAsia="Times New Roman" w:hAnsi="Arial" w:cs="Arial"/>
          <w:color w:val="333333"/>
          <w:sz w:val="27"/>
          <w:szCs w:val="27"/>
        </w:rPr>
        <w:t>Plenck</w:t>
      </w:r>
      <w:proofErr w:type="spellEnd"/>
      <w:r w:rsidRPr="00B444C4">
        <w:rPr>
          <w:rFonts w:ascii="Arial" w:eastAsia="Times New Roman" w:hAnsi="Arial" w:cs="Arial"/>
          <w:color w:val="333333"/>
          <w:sz w:val="27"/>
          <w:szCs w:val="27"/>
        </w:rPr>
        <w:t xml:space="preserve">.) Influenced by Plant </w:t>
      </w:r>
      <w:r w:rsidRPr="00B444C4">
        <w:rPr>
          <w:rFonts w:ascii="Arial" w:eastAsia="Times New Roman" w:hAnsi="Arial" w:cs="Arial"/>
          <w:color w:val="333333"/>
          <w:sz w:val="27"/>
          <w:szCs w:val="27"/>
        </w:rPr>
        <w:lastRenderedPageBreak/>
        <w:t>Spacing and Varieties. </w:t>
      </w:r>
      <w:r w:rsidRPr="00B444C4">
        <w:rPr>
          <w:rFonts w:ascii="Arial" w:eastAsia="Times New Roman" w:hAnsi="Arial" w:cs="Arial"/>
          <w:i/>
          <w:iCs/>
          <w:color w:val="333333"/>
          <w:sz w:val="27"/>
          <w:szCs w:val="27"/>
        </w:rPr>
        <w:t>International Journal of Plant &amp; Soil Science</w:t>
      </w:r>
      <w:r w:rsidRPr="00B444C4">
        <w:rPr>
          <w:rFonts w:ascii="Arial" w:eastAsia="Times New Roman" w:hAnsi="Arial" w:cs="Arial"/>
          <w:color w:val="333333"/>
          <w:sz w:val="27"/>
          <w:szCs w:val="27"/>
        </w:rPr>
        <w:t>, </w:t>
      </w:r>
      <w:r w:rsidRPr="00B444C4">
        <w:rPr>
          <w:rFonts w:ascii="Arial" w:eastAsia="Times New Roman" w:hAnsi="Arial" w:cs="Arial"/>
          <w:i/>
          <w:iCs/>
          <w:color w:val="333333"/>
          <w:sz w:val="27"/>
          <w:szCs w:val="27"/>
        </w:rPr>
        <w:t>36</w:t>
      </w:r>
      <w:r w:rsidRPr="00B444C4">
        <w:rPr>
          <w:rFonts w:ascii="Arial" w:eastAsia="Times New Roman" w:hAnsi="Arial" w:cs="Arial"/>
          <w:color w:val="333333"/>
          <w:sz w:val="27"/>
          <w:szCs w:val="27"/>
        </w:rPr>
        <w:t xml:space="preserve">(4), 386–395. </w:t>
      </w:r>
      <w:r w:rsidRPr="00B444C4">
        <w:rPr>
          <w:rFonts w:ascii="Arial" w:eastAsia="Times New Roman" w:hAnsi="Arial" w:cs="Arial"/>
          <w:color w:val="333333"/>
          <w:sz w:val="27"/>
          <w:szCs w:val="27"/>
        </w:rPr>
        <w:t>https://doi.org/10.9734/ijpss/2024/v36i44492</w:t>
      </w:r>
    </w:p>
    <w:p w14:paraId="3DE90F42" w14:textId="4B70046F" w:rsidR="007C6046" w:rsidRPr="0007631A" w:rsidRDefault="007C6046" w:rsidP="0007631A">
      <w:pPr>
        <w:pStyle w:val="ListParagraph"/>
        <w:numPr>
          <w:ilvl w:val="0"/>
          <w:numId w:val="1"/>
        </w:numPr>
        <w:spacing w:before="100" w:beforeAutospacing="1" w:after="100" w:afterAutospacing="1" w:line="240" w:lineRule="auto"/>
        <w:jc w:val="both"/>
        <w:rPr>
          <w:rFonts w:ascii="Times New Roman" w:eastAsia="Times New Roman" w:hAnsi="Times New Roman" w:cs="Times New Roman"/>
          <w:b/>
          <w:sz w:val="24"/>
          <w:szCs w:val="24"/>
          <w:lang w:val="en-IN" w:eastAsia="en-IN"/>
        </w:rPr>
      </w:pPr>
      <w:r w:rsidRPr="0007631A">
        <w:rPr>
          <w:rFonts w:ascii="Times New Roman" w:eastAsia="Times New Roman" w:hAnsi="Times New Roman" w:cs="Times New Roman"/>
          <w:sz w:val="24"/>
          <w:szCs w:val="24"/>
          <w:lang w:val="en-IN" w:eastAsia="en-IN"/>
        </w:rPr>
        <w:t xml:space="preserve"> </w:t>
      </w:r>
    </w:p>
    <w:p w14:paraId="2C67B7CF" w14:textId="77777777" w:rsidR="007C6046" w:rsidRPr="007C6046" w:rsidRDefault="007C6046" w:rsidP="00A250F0">
      <w:pPr>
        <w:spacing w:before="100" w:beforeAutospacing="1" w:after="100" w:afterAutospacing="1" w:line="240" w:lineRule="auto"/>
        <w:rPr>
          <w:rFonts w:ascii="Times New Roman" w:eastAsia="Times New Roman" w:hAnsi="Times New Roman" w:cs="Times New Roman"/>
          <w:b/>
          <w:sz w:val="24"/>
          <w:szCs w:val="24"/>
          <w:lang w:val="en-IN" w:eastAsia="en-IN"/>
        </w:rPr>
        <w:sectPr w:rsidR="007C6046" w:rsidRPr="007C6046" w:rsidSect="006B6F86">
          <w:type w:val="continuous"/>
          <w:pgSz w:w="11906" w:h="16838"/>
          <w:pgMar w:top="1449" w:right="656" w:bottom="1612" w:left="1440" w:header="720" w:footer="720" w:gutter="0"/>
          <w:cols w:num="2" w:space="720"/>
        </w:sectPr>
      </w:pPr>
    </w:p>
    <w:p w14:paraId="08BFB103" w14:textId="77777777" w:rsidR="007C6046" w:rsidRPr="007C6046" w:rsidRDefault="007C6046" w:rsidP="003726C7">
      <w:pPr>
        <w:keepNext/>
        <w:keepLines/>
        <w:tabs>
          <w:tab w:val="center" w:pos="4897"/>
        </w:tabs>
        <w:spacing w:after="263" w:line="249" w:lineRule="auto"/>
        <w:jc w:val="both"/>
        <w:outlineLvl w:val="0"/>
        <w:rPr>
          <w:rFonts w:ascii="Times New Roman" w:eastAsia="Times New Roman" w:hAnsi="Times New Roman" w:cs="Times New Roman"/>
          <w:b/>
          <w:color w:val="000000"/>
          <w:sz w:val="24"/>
          <w:lang w:val="en-IN" w:eastAsia="en-IN"/>
        </w:rPr>
        <w:sectPr w:rsidR="007C6046" w:rsidRPr="007C6046" w:rsidSect="006B6F86">
          <w:type w:val="continuous"/>
          <w:pgSz w:w="11906" w:h="16838"/>
          <w:pgMar w:top="1449" w:right="656" w:bottom="1612" w:left="1440" w:header="720" w:footer="720" w:gutter="0"/>
          <w:cols w:space="720"/>
        </w:sectPr>
      </w:pPr>
    </w:p>
    <w:p w14:paraId="4AB574FB" w14:textId="77777777" w:rsidR="007C6046" w:rsidRPr="007C6046" w:rsidRDefault="007C6046" w:rsidP="00A250F0">
      <w:pPr>
        <w:spacing w:after="268" w:line="250" w:lineRule="auto"/>
        <w:jc w:val="both"/>
        <w:rPr>
          <w:rFonts w:ascii="Times New Roman" w:eastAsia="Times New Roman" w:hAnsi="Times New Roman" w:cs="Times New Roman"/>
          <w:i/>
          <w:color w:val="000000"/>
          <w:sz w:val="20"/>
          <w:lang w:val="en-IN" w:eastAsia="en-IN"/>
        </w:rPr>
      </w:pPr>
    </w:p>
    <w:sectPr w:rsidR="007C6046" w:rsidRPr="007C60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7ACF6" w14:textId="77777777" w:rsidR="00236DC2" w:rsidRDefault="00236DC2" w:rsidP="00D6284B">
      <w:pPr>
        <w:spacing w:after="0" w:line="240" w:lineRule="auto"/>
      </w:pPr>
      <w:r>
        <w:separator/>
      </w:r>
    </w:p>
  </w:endnote>
  <w:endnote w:type="continuationSeparator" w:id="0">
    <w:p w14:paraId="60294AF5" w14:textId="77777777" w:rsidR="00236DC2" w:rsidRDefault="00236DC2" w:rsidP="00D62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7C151" w14:textId="77777777" w:rsidR="00D6284B" w:rsidRDefault="00D628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3B9CE" w14:textId="77777777" w:rsidR="00D6284B" w:rsidRDefault="00D628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5A5C7" w14:textId="77777777" w:rsidR="00D6284B" w:rsidRDefault="00D62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AE365" w14:textId="77777777" w:rsidR="00236DC2" w:rsidRDefault="00236DC2" w:rsidP="00D6284B">
      <w:pPr>
        <w:spacing w:after="0" w:line="240" w:lineRule="auto"/>
      </w:pPr>
      <w:r>
        <w:separator/>
      </w:r>
    </w:p>
  </w:footnote>
  <w:footnote w:type="continuationSeparator" w:id="0">
    <w:p w14:paraId="2D14AD4B" w14:textId="77777777" w:rsidR="00236DC2" w:rsidRDefault="00236DC2" w:rsidP="00D62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F5B6C" w14:textId="77777777" w:rsidR="00D6284B" w:rsidRDefault="00236DC2">
    <w:pPr>
      <w:pStyle w:val="Header"/>
    </w:pPr>
    <w:r>
      <w:rPr>
        <w:noProof/>
      </w:rPr>
      <w:pict w14:anchorId="05B7A2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52282" o:spid="_x0000_s2050" type="#_x0000_t136" style="position:absolute;margin-left:0;margin-top:0;width:580.55pt;height:108.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7669A" w14:textId="77777777" w:rsidR="00D6284B" w:rsidRDefault="00236DC2">
    <w:pPr>
      <w:pStyle w:val="Header"/>
    </w:pPr>
    <w:r>
      <w:rPr>
        <w:noProof/>
      </w:rPr>
      <w:pict w14:anchorId="70E10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52283" o:spid="_x0000_s2051" type="#_x0000_t136" style="position:absolute;margin-left:0;margin-top:0;width:580.55pt;height:108.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9B67D" w14:textId="77777777" w:rsidR="00D6284B" w:rsidRDefault="00236DC2">
    <w:pPr>
      <w:pStyle w:val="Header"/>
    </w:pPr>
    <w:r>
      <w:rPr>
        <w:noProof/>
      </w:rPr>
      <w:pict w14:anchorId="04A086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52281" o:spid="_x0000_s2049" type="#_x0000_t136" style="position:absolute;margin-left:0;margin-top:0;width:580.55pt;height:108.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36105"/>
    <w:multiLevelType w:val="hybridMultilevel"/>
    <w:tmpl w:val="99BC5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1NbMwMzU1MLQ0NDZX0lEKTi0uzszPAykwrAUA9ImhDCwAAAA="/>
  </w:docVars>
  <w:rsids>
    <w:rsidRoot w:val="007C6046"/>
    <w:rsid w:val="0007631A"/>
    <w:rsid w:val="000E44F5"/>
    <w:rsid w:val="001A77A7"/>
    <w:rsid w:val="001C54FE"/>
    <w:rsid w:val="00233639"/>
    <w:rsid w:val="00236DC2"/>
    <w:rsid w:val="0028592E"/>
    <w:rsid w:val="002F5CA2"/>
    <w:rsid w:val="00363681"/>
    <w:rsid w:val="003726C7"/>
    <w:rsid w:val="004146C6"/>
    <w:rsid w:val="004E6B2A"/>
    <w:rsid w:val="006016D4"/>
    <w:rsid w:val="00673002"/>
    <w:rsid w:val="006C5BF0"/>
    <w:rsid w:val="007C0304"/>
    <w:rsid w:val="007C6046"/>
    <w:rsid w:val="0087223D"/>
    <w:rsid w:val="00884E05"/>
    <w:rsid w:val="00890CCA"/>
    <w:rsid w:val="008B5FEA"/>
    <w:rsid w:val="008C6E70"/>
    <w:rsid w:val="008E536C"/>
    <w:rsid w:val="00A250F0"/>
    <w:rsid w:val="00B444C4"/>
    <w:rsid w:val="00B6482C"/>
    <w:rsid w:val="00C61825"/>
    <w:rsid w:val="00D6284B"/>
    <w:rsid w:val="00D62B3E"/>
    <w:rsid w:val="00E3222C"/>
    <w:rsid w:val="00FF3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0E49C2"/>
  <w15:chartTrackingRefBased/>
  <w15:docId w15:val="{0C9EDD21-9111-4BE0-A88F-FCC253BE6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7C6046"/>
    <w:pPr>
      <w:spacing w:after="0" w:line="240" w:lineRule="auto"/>
    </w:pPr>
    <w:rPr>
      <w:rFonts w:eastAsiaTheme="minorEastAsia"/>
      <w:lang w:val="en-IN" w:eastAsia="en-IN"/>
    </w:rPr>
    <w:tblPr>
      <w:tblCellMar>
        <w:top w:w="0" w:type="dxa"/>
        <w:left w:w="0" w:type="dxa"/>
        <w:bottom w:w="0" w:type="dxa"/>
        <w:right w:w="0" w:type="dxa"/>
      </w:tblCellMar>
    </w:tblPr>
  </w:style>
  <w:style w:type="paragraph" w:styleId="Header">
    <w:name w:val="header"/>
    <w:basedOn w:val="Normal"/>
    <w:link w:val="HeaderChar"/>
    <w:uiPriority w:val="99"/>
    <w:unhideWhenUsed/>
    <w:rsid w:val="00D628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84B"/>
  </w:style>
  <w:style w:type="paragraph" w:styleId="Footer">
    <w:name w:val="footer"/>
    <w:basedOn w:val="Normal"/>
    <w:link w:val="FooterChar"/>
    <w:uiPriority w:val="99"/>
    <w:unhideWhenUsed/>
    <w:rsid w:val="00D628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84B"/>
  </w:style>
  <w:style w:type="paragraph" w:styleId="NoSpacing">
    <w:name w:val="No Spacing"/>
    <w:uiPriority w:val="1"/>
    <w:qFormat/>
    <w:rsid w:val="0087223D"/>
    <w:pPr>
      <w:spacing w:after="0" w:line="240" w:lineRule="auto"/>
    </w:pPr>
    <w:rPr>
      <w:lang w:val="en-GB"/>
    </w:rPr>
  </w:style>
  <w:style w:type="paragraph" w:styleId="NormalWeb">
    <w:name w:val="Normal (Web)"/>
    <w:basedOn w:val="Normal"/>
    <w:uiPriority w:val="99"/>
    <w:semiHidden/>
    <w:unhideWhenUsed/>
    <w:rsid w:val="00E3222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4E6B2A"/>
    <w:rPr>
      <w:i/>
      <w:iCs/>
    </w:rPr>
  </w:style>
  <w:style w:type="paragraph" w:styleId="ListParagraph">
    <w:name w:val="List Paragraph"/>
    <w:basedOn w:val="Normal"/>
    <w:uiPriority w:val="34"/>
    <w:qFormat/>
    <w:rsid w:val="000763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468299">
      <w:bodyDiv w:val="1"/>
      <w:marLeft w:val="0"/>
      <w:marRight w:val="0"/>
      <w:marTop w:val="0"/>
      <w:marBottom w:val="0"/>
      <w:divBdr>
        <w:top w:val="none" w:sz="0" w:space="0" w:color="auto"/>
        <w:left w:val="none" w:sz="0" w:space="0" w:color="auto"/>
        <w:bottom w:val="none" w:sz="0" w:space="0" w:color="auto"/>
        <w:right w:val="none" w:sz="0" w:space="0" w:color="auto"/>
      </w:divBdr>
    </w:div>
    <w:div w:id="1113942814">
      <w:bodyDiv w:val="1"/>
      <w:marLeft w:val="0"/>
      <w:marRight w:val="0"/>
      <w:marTop w:val="0"/>
      <w:marBottom w:val="0"/>
      <w:divBdr>
        <w:top w:val="none" w:sz="0" w:space="0" w:color="auto"/>
        <w:left w:val="none" w:sz="0" w:space="0" w:color="auto"/>
        <w:bottom w:val="none" w:sz="0" w:space="0" w:color="auto"/>
        <w:right w:val="none" w:sz="0" w:space="0" w:color="auto"/>
      </w:divBdr>
    </w:div>
    <w:div w:id="2119399848">
      <w:bodyDiv w:val="1"/>
      <w:marLeft w:val="0"/>
      <w:marRight w:val="0"/>
      <w:marTop w:val="0"/>
      <w:marBottom w:val="0"/>
      <w:divBdr>
        <w:top w:val="none" w:sz="0" w:space="0" w:color="auto"/>
        <w:left w:val="none" w:sz="0" w:space="0" w:color="auto"/>
        <w:bottom w:val="none" w:sz="0" w:space="0" w:color="auto"/>
        <w:right w:val="none" w:sz="0" w:space="0" w:color="auto"/>
      </w:divBdr>
      <w:divsChild>
        <w:div w:id="47266279">
          <w:marLeft w:val="0"/>
          <w:marRight w:val="0"/>
          <w:marTop w:val="0"/>
          <w:marBottom w:val="0"/>
          <w:divBdr>
            <w:top w:val="none" w:sz="0" w:space="0" w:color="auto"/>
            <w:left w:val="none" w:sz="0" w:space="0" w:color="auto"/>
            <w:bottom w:val="none" w:sz="0" w:space="0" w:color="auto"/>
            <w:right w:val="none" w:sz="0" w:space="0" w:color="auto"/>
          </w:divBdr>
          <w:divsChild>
            <w:div w:id="2028360710">
              <w:marLeft w:val="0"/>
              <w:marRight w:val="0"/>
              <w:marTop w:val="0"/>
              <w:marBottom w:val="0"/>
              <w:divBdr>
                <w:top w:val="none" w:sz="0" w:space="0" w:color="auto"/>
                <w:left w:val="none" w:sz="0" w:space="0" w:color="auto"/>
                <w:bottom w:val="none" w:sz="0" w:space="0" w:color="auto"/>
                <w:right w:val="none" w:sz="0" w:space="0" w:color="auto"/>
              </w:divBdr>
              <w:divsChild>
                <w:div w:id="285893575">
                  <w:marLeft w:val="0"/>
                  <w:marRight w:val="0"/>
                  <w:marTop w:val="0"/>
                  <w:marBottom w:val="0"/>
                  <w:divBdr>
                    <w:top w:val="none" w:sz="0" w:space="0" w:color="auto"/>
                    <w:left w:val="none" w:sz="0" w:space="0" w:color="auto"/>
                    <w:bottom w:val="none" w:sz="0" w:space="0" w:color="auto"/>
                    <w:right w:val="none" w:sz="0" w:space="0" w:color="auto"/>
                  </w:divBdr>
                  <w:divsChild>
                    <w:div w:id="114866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jp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2</Pages>
  <Words>3733</Words>
  <Characters>2128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84</dc:creator>
  <cp:keywords/>
  <dc:description/>
  <cp:lastModifiedBy>SDI 1020</cp:lastModifiedBy>
  <cp:revision>18</cp:revision>
  <dcterms:created xsi:type="dcterms:W3CDTF">2026-03-16T04:54:00Z</dcterms:created>
  <dcterms:modified xsi:type="dcterms:W3CDTF">2026-03-21T08:59:00Z</dcterms:modified>
</cp:coreProperties>
</file>